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74" w:type="pct"/>
        <w:tblLayout w:type="fixed"/>
        <w:tblLook w:val="0000" w:firstRow="0" w:lastRow="0" w:firstColumn="0" w:lastColumn="0" w:noHBand="0" w:noVBand="0"/>
      </w:tblPr>
      <w:tblGrid>
        <w:gridCol w:w="1420"/>
        <w:gridCol w:w="5087"/>
        <w:gridCol w:w="1008"/>
        <w:gridCol w:w="2267"/>
      </w:tblGrid>
      <w:tr w:rsidR="00961D12" w:rsidRPr="00170799" w14:paraId="23658664" w14:textId="77777777" w:rsidTr="00961D12">
        <w:trPr>
          <w:cantSplit/>
          <w:trHeight w:val="1134"/>
        </w:trPr>
        <w:tc>
          <w:tcPr>
            <w:tcW w:w="726" w:type="pct"/>
          </w:tcPr>
          <w:p w14:paraId="7B75E2CA" w14:textId="44422B95" w:rsidR="00E80D1A" w:rsidRPr="00170799" w:rsidRDefault="00E80D1A" w:rsidP="00AA25E0">
            <w:pPr>
              <w:tabs>
                <w:tab w:val="clear" w:pos="1134"/>
              </w:tabs>
              <w:rPr>
                <w:b/>
                <w:bCs/>
                <w:szCs w:val="24"/>
                <w:lang w:val="fr-FR"/>
              </w:rPr>
            </w:pPr>
            <w:r w:rsidRPr="00170799">
              <w:rPr>
                <w:lang w:val="fr-FR" w:eastAsia="fr-FR"/>
              </w:rPr>
              <w:drawing>
                <wp:inline distT="0" distB="0" distL="0" distR="0" wp14:anchorId="398ED31D" wp14:editId="3745CD29">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15" w:type="pct"/>
            <w:gridSpan w:val="2"/>
          </w:tcPr>
          <w:p w14:paraId="7B7782C2" w14:textId="6BC2D009" w:rsidR="00E80D1A" w:rsidRPr="00170799" w:rsidRDefault="00E80D1A" w:rsidP="0055124D">
            <w:pPr>
              <w:tabs>
                <w:tab w:val="clear" w:pos="1134"/>
              </w:tabs>
              <w:spacing w:before="240" w:line="240" w:lineRule="atLeast"/>
              <w:ind w:left="34"/>
              <w:rPr>
                <w:rFonts w:cstheme="minorHAnsi"/>
                <w:lang w:val="fr-FR"/>
              </w:rPr>
            </w:pPr>
            <w:r w:rsidRPr="00170799">
              <w:rPr>
                <w:b/>
                <w:bCs/>
                <w:sz w:val="30"/>
                <w:szCs w:val="30"/>
                <w:lang w:val="fr-FR"/>
              </w:rPr>
              <w:t>Conférence mondiale de développement des télécommunications de 2025 (CMDT-25)</w:t>
            </w:r>
            <w:r w:rsidRPr="00170799">
              <w:rPr>
                <w:b/>
                <w:bCs/>
                <w:sz w:val="32"/>
                <w:szCs w:val="32"/>
                <w:lang w:val="fr-FR"/>
              </w:rPr>
              <w:br/>
            </w:r>
            <w:r w:rsidRPr="00170799">
              <w:rPr>
                <w:b/>
                <w:bCs/>
                <w:szCs w:val="24"/>
                <w:lang w:val="fr-FR"/>
              </w:rPr>
              <w:t>Bakou</w:t>
            </w:r>
            <w:r w:rsidR="001A2C30" w:rsidRPr="00170799">
              <w:rPr>
                <w:b/>
                <w:bCs/>
                <w:szCs w:val="24"/>
                <w:lang w:val="fr-FR"/>
              </w:rPr>
              <w:t>,</w:t>
            </w:r>
            <w:r w:rsidRPr="00170799">
              <w:rPr>
                <w:b/>
                <w:bCs/>
                <w:szCs w:val="24"/>
                <w:lang w:val="fr-FR"/>
              </w:rPr>
              <w:t xml:space="preserve"> République </w:t>
            </w:r>
            <w:r w:rsidR="00401EB9" w:rsidRPr="00170799">
              <w:rPr>
                <w:b/>
                <w:bCs/>
                <w:szCs w:val="24"/>
                <w:lang w:val="fr-FR"/>
              </w:rPr>
              <w:t>d'</w:t>
            </w:r>
            <w:r w:rsidRPr="00170799">
              <w:rPr>
                <w:b/>
                <w:bCs/>
                <w:szCs w:val="24"/>
                <w:lang w:val="fr-FR"/>
              </w:rPr>
              <w:t>Azerbaïdjan, 17-28 novembre 2025</w:t>
            </w:r>
          </w:p>
        </w:tc>
        <w:tc>
          <w:tcPr>
            <w:tcW w:w="1159" w:type="pct"/>
          </w:tcPr>
          <w:p w14:paraId="2C5DBE98" w14:textId="476D6C5F" w:rsidR="00E80D1A" w:rsidRPr="00170799" w:rsidRDefault="00EF4BDF" w:rsidP="0055124D">
            <w:pPr>
              <w:tabs>
                <w:tab w:val="clear" w:pos="1134"/>
              </w:tabs>
              <w:spacing w:line="240" w:lineRule="atLeast"/>
              <w:ind w:left="34"/>
              <w:jc w:val="right"/>
              <w:rPr>
                <w:rFonts w:cstheme="minorHAnsi"/>
                <w:lang w:val="fr-FR"/>
              </w:rPr>
            </w:pPr>
            <w:r w:rsidRPr="00170799">
              <w:rPr>
                <w:b/>
                <w:bCs/>
                <w:sz w:val="32"/>
                <w:szCs w:val="32"/>
                <w:lang w:val="fr-FR"/>
              </w:rPr>
              <w:drawing>
                <wp:inline distT="0" distB="0" distL="0" distR="0" wp14:anchorId="4BE35AE4" wp14:editId="5E90D496">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170799" w14:paraId="679DB3BF" w14:textId="77777777" w:rsidTr="00961D12">
        <w:trPr>
          <w:cantSplit/>
        </w:trPr>
        <w:tc>
          <w:tcPr>
            <w:tcW w:w="3326" w:type="pct"/>
            <w:gridSpan w:val="2"/>
            <w:tcBorders>
              <w:top w:val="single" w:sz="12" w:space="0" w:color="auto"/>
            </w:tcBorders>
          </w:tcPr>
          <w:p w14:paraId="4C62B06C" w14:textId="77777777" w:rsidR="00D83BF5" w:rsidRPr="00170799" w:rsidRDefault="00D83BF5" w:rsidP="00A327AF">
            <w:pPr>
              <w:spacing w:before="0" w:after="48" w:line="240" w:lineRule="atLeast"/>
              <w:rPr>
                <w:rFonts w:cstheme="minorHAnsi"/>
                <w:b/>
                <w:smallCaps/>
                <w:sz w:val="20"/>
                <w:lang w:val="fr-FR"/>
              </w:rPr>
            </w:pPr>
            <w:bookmarkStart w:id="0" w:name="dhead"/>
          </w:p>
        </w:tc>
        <w:tc>
          <w:tcPr>
            <w:tcW w:w="1674" w:type="pct"/>
            <w:gridSpan w:val="2"/>
            <w:tcBorders>
              <w:top w:val="single" w:sz="12" w:space="0" w:color="auto"/>
            </w:tcBorders>
          </w:tcPr>
          <w:p w14:paraId="0116ED64" w14:textId="77777777" w:rsidR="00D83BF5" w:rsidRPr="00170799" w:rsidRDefault="00D83BF5" w:rsidP="00A327AF">
            <w:pPr>
              <w:spacing w:before="0" w:line="240" w:lineRule="atLeast"/>
              <w:rPr>
                <w:rFonts w:cstheme="minorHAnsi"/>
                <w:sz w:val="20"/>
                <w:lang w:val="fr-FR"/>
              </w:rPr>
            </w:pPr>
          </w:p>
        </w:tc>
      </w:tr>
      <w:tr w:rsidR="0006322D" w:rsidRPr="00170799" w14:paraId="2DE0DADC" w14:textId="77777777" w:rsidTr="00961D12">
        <w:trPr>
          <w:cantSplit/>
          <w:trHeight w:val="23"/>
        </w:trPr>
        <w:tc>
          <w:tcPr>
            <w:tcW w:w="3326" w:type="pct"/>
            <w:gridSpan w:val="2"/>
          </w:tcPr>
          <w:p w14:paraId="28059CDA" w14:textId="152BF734" w:rsidR="0006322D" w:rsidRPr="00170799" w:rsidRDefault="0006322D" w:rsidP="0006322D">
            <w:pPr>
              <w:pStyle w:val="Committee"/>
              <w:framePr w:hSpace="0" w:wrap="auto" w:hAnchor="text" w:yAlign="inline"/>
              <w:rPr>
                <w:lang w:val="fr-FR"/>
              </w:rPr>
            </w:pPr>
            <w:bookmarkStart w:id="1" w:name="dnum" w:colFirst="1" w:colLast="1"/>
            <w:bookmarkStart w:id="2" w:name="dmeeting" w:colFirst="0" w:colLast="0"/>
            <w:bookmarkEnd w:id="0"/>
            <w:r w:rsidRPr="00170799">
              <w:rPr>
                <w:lang w:val="fr-FR"/>
              </w:rPr>
              <w:t>SÉANCE PLÉNIÈRE</w:t>
            </w:r>
          </w:p>
        </w:tc>
        <w:tc>
          <w:tcPr>
            <w:tcW w:w="1674" w:type="pct"/>
            <w:gridSpan w:val="2"/>
          </w:tcPr>
          <w:p w14:paraId="7A5F1CCD" w14:textId="26B7D81C" w:rsidR="0006322D" w:rsidRPr="00170799" w:rsidRDefault="0006322D" w:rsidP="0006322D">
            <w:pPr>
              <w:tabs>
                <w:tab w:val="left" w:pos="851"/>
              </w:tabs>
              <w:spacing w:before="0" w:line="240" w:lineRule="atLeast"/>
              <w:rPr>
                <w:rFonts w:cstheme="minorHAnsi"/>
                <w:szCs w:val="24"/>
                <w:lang w:val="fr-FR"/>
              </w:rPr>
            </w:pPr>
            <w:r w:rsidRPr="00170799">
              <w:rPr>
                <w:rFonts w:cstheme="minorHAnsi"/>
                <w:b/>
                <w:bCs/>
                <w:color w:val="000000"/>
                <w:lang w:val="fr-FR"/>
              </w:rPr>
              <w:t>Document WTDC-25/3-F</w:t>
            </w:r>
          </w:p>
        </w:tc>
      </w:tr>
      <w:tr w:rsidR="0006322D" w:rsidRPr="00170799" w14:paraId="54C2D06A" w14:textId="77777777" w:rsidTr="00961D12">
        <w:trPr>
          <w:cantSplit/>
          <w:trHeight w:val="23"/>
        </w:trPr>
        <w:tc>
          <w:tcPr>
            <w:tcW w:w="3326" w:type="pct"/>
            <w:gridSpan w:val="2"/>
          </w:tcPr>
          <w:p w14:paraId="26390377" w14:textId="50BB1F0F" w:rsidR="0006322D" w:rsidRPr="00170799" w:rsidRDefault="0006322D" w:rsidP="0006322D">
            <w:pPr>
              <w:tabs>
                <w:tab w:val="left" w:pos="851"/>
              </w:tabs>
              <w:spacing w:before="0" w:line="240" w:lineRule="atLeast"/>
              <w:rPr>
                <w:rFonts w:cstheme="minorHAnsi"/>
                <w:b/>
                <w:szCs w:val="24"/>
                <w:lang w:val="fr-FR"/>
              </w:rPr>
            </w:pPr>
            <w:bookmarkStart w:id="3" w:name="ddate" w:colFirst="1" w:colLast="1"/>
            <w:bookmarkStart w:id="4" w:name="dblank" w:colFirst="0" w:colLast="0"/>
            <w:bookmarkEnd w:id="1"/>
            <w:bookmarkEnd w:id="2"/>
          </w:p>
        </w:tc>
        <w:tc>
          <w:tcPr>
            <w:tcW w:w="1674" w:type="pct"/>
            <w:gridSpan w:val="2"/>
          </w:tcPr>
          <w:p w14:paraId="7446A207" w14:textId="3EB23177" w:rsidR="0006322D" w:rsidRPr="00170799" w:rsidRDefault="0006322D" w:rsidP="0006322D">
            <w:pPr>
              <w:spacing w:before="0" w:line="240" w:lineRule="atLeast"/>
              <w:rPr>
                <w:rFonts w:cstheme="minorHAnsi"/>
                <w:szCs w:val="24"/>
                <w:lang w:val="fr-FR"/>
              </w:rPr>
            </w:pPr>
            <w:r w:rsidRPr="00170799">
              <w:rPr>
                <w:rFonts w:cstheme="minorHAnsi"/>
                <w:b/>
                <w:bCs/>
                <w:color w:val="000000"/>
                <w:lang w:val="fr-FR"/>
              </w:rPr>
              <w:t>30 septembre 2025</w:t>
            </w:r>
          </w:p>
        </w:tc>
      </w:tr>
      <w:bookmarkEnd w:id="3"/>
      <w:bookmarkEnd w:id="4"/>
      <w:tr w:rsidR="0006322D" w:rsidRPr="00170799" w14:paraId="7D1F02CB" w14:textId="77777777" w:rsidTr="00961D12">
        <w:trPr>
          <w:cantSplit/>
          <w:trHeight w:val="23"/>
        </w:trPr>
        <w:tc>
          <w:tcPr>
            <w:tcW w:w="3326" w:type="pct"/>
            <w:gridSpan w:val="2"/>
          </w:tcPr>
          <w:p w14:paraId="50C265AC" w14:textId="74C2AF68" w:rsidR="0006322D" w:rsidRPr="00170799" w:rsidRDefault="0006322D" w:rsidP="0006322D">
            <w:pPr>
              <w:tabs>
                <w:tab w:val="left" w:pos="851"/>
              </w:tabs>
              <w:spacing w:before="0" w:line="240" w:lineRule="atLeast"/>
              <w:rPr>
                <w:rFonts w:cstheme="minorHAnsi"/>
                <w:szCs w:val="24"/>
                <w:lang w:val="fr-FR"/>
              </w:rPr>
            </w:pPr>
          </w:p>
        </w:tc>
        <w:tc>
          <w:tcPr>
            <w:tcW w:w="1674" w:type="pct"/>
            <w:gridSpan w:val="2"/>
          </w:tcPr>
          <w:p w14:paraId="4CC3584B" w14:textId="577030CD" w:rsidR="0006322D" w:rsidRPr="00170799" w:rsidRDefault="0006322D" w:rsidP="0006322D">
            <w:pPr>
              <w:tabs>
                <w:tab w:val="left" w:pos="993"/>
              </w:tabs>
              <w:spacing w:before="0"/>
              <w:rPr>
                <w:rFonts w:cstheme="minorHAnsi"/>
                <w:b/>
                <w:szCs w:val="24"/>
                <w:lang w:val="fr-FR"/>
              </w:rPr>
            </w:pPr>
            <w:r w:rsidRPr="00170799">
              <w:rPr>
                <w:rFonts w:cstheme="minorHAnsi"/>
                <w:b/>
                <w:bCs/>
                <w:color w:val="000000"/>
                <w:lang w:val="fr-FR"/>
              </w:rPr>
              <w:t>Original: anglais</w:t>
            </w:r>
          </w:p>
        </w:tc>
      </w:tr>
      <w:tr w:rsidR="00D83BF5" w:rsidRPr="00170799" w14:paraId="0BA8CD3B" w14:textId="77777777" w:rsidTr="00961D12">
        <w:trPr>
          <w:cantSplit/>
          <w:trHeight w:val="23"/>
        </w:trPr>
        <w:tc>
          <w:tcPr>
            <w:tcW w:w="5000" w:type="pct"/>
            <w:gridSpan w:val="4"/>
          </w:tcPr>
          <w:p w14:paraId="29BB25E0" w14:textId="2A6C27A0" w:rsidR="00D83BF5" w:rsidRPr="00170799" w:rsidRDefault="0006322D" w:rsidP="00A327AF">
            <w:pPr>
              <w:pStyle w:val="Source"/>
              <w:spacing w:before="240" w:after="240"/>
              <w:rPr>
                <w:lang w:val="fr-FR"/>
              </w:rPr>
            </w:pPr>
            <w:bookmarkStart w:id="5" w:name="dbluepink" w:colFirst="0" w:colLast="0"/>
            <w:bookmarkStart w:id="6" w:name="dorlang" w:colFirst="1" w:colLast="1"/>
            <w:r w:rsidRPr="00170799">
              <w:rPr>
                <w:rFonts w:cstheme="minorHAnsi"/>
                <w:bCs/>
                <w:color w:val="000000"/>
                <w:lang w:val="fr-FR"/>
              </w:rPr>
              <w:t>Président de la Réunion de coordination des RPM</w:t>
            </w:r>
          </w:p>
        </w:tc>
      </w:tr>
      <w:tr w:rsidR="00D83BF5" w:rsidRPr="00170799" w14:paraId="610454EC" w14:textId="77777777" w:rsidTr="00961D12">
        <w:trPr>
          <w:cantSplit/>
          <w:trHeight w:val="23"/>
        </w:trPr>
        <w:tc>
          <w:tcPr>
            <w:tcW w:w="5000" w:type="pct"/>
            <w:gridSpan w:val="4"/>
            <w:vAlign w:val="center"/>
          </w:tcPr>
          <w:p w14:paraId="65D61584" w14:textId="23F75B56" w:rsidR="00D83BF5" w:rsidRPr="00170799" w:rsidRDefault="0006322D" w:rsidP="00A327AF">
            <w:pPr>
              <w:pStyle w:val="Title1"/>
              <w:spacing w:before="120" w:after="120"/>
              <w:rPr>
                <w:lang w:val="fr-FR"/>
              </w:rPr>
            </w:pPr>
            <w:r w:rsidRPr="00170799">
              <w:rPr>
                <w:rFonts w:cstheme="minorHAnsi"/>
                <w:color w:val="000000"/>
                <w:lang w:val="fr-FR"/>
              </w:rPr>
              <w:t>Rapport du Président de la Réunion de</w:t>
            </w:r>
            <w:r w:rsidR="004B2B5A" w:rsidRPr="00170799">
              <w:rPr>
                <w:rFonts w:cstheme="minorHAnsi"/>
                <w:color w:val="000000"/>
                <w:lang w:val="fr-FR"/>
              </w:rPr>
              <w:br/>
            </w:r>
            <w:r w:rsidRPr="00170799">
              <w:rPr>
                <w:rFonts w:cstheme="minorHAnsi"/>
                <w:color w:val="000000"/>
                <w:lang w:val="fr-FR"/>
              </w:rPr>
              <w:t>coordination des RPM au GCDT</w:t>
            </w:r>
          </w:p>
        </w:tc>
      </w:tr>
      <w:tr w:rsidR="00D83BF5" w:rsidRPr="00170799" w14:paraId="3281F6CD" w14:textId="77777777" w:rsidTr="001A2C30">
        <w:trPr>
          <w:cantSplit/>
          <w:trHeight w:val="23"/>
        </w:trPr>
        <w:tc>
          <w:tcPr>
            <w:tcW w:w="5000" w:type="pct"/>
            <w:gridSpan w:val="4"/>
            <w:tcBorders>
              <w:bottom w:val="single" w:sz="4" w:space="0" w:color="auto"/>
            </w:tcBorders>
          </w:tcPr>
          <w:p w14:paraId="7E3AD81E" w14:textId="0D0D9E27" w:rsidR="00D83BF5" w:rsidRPr="00170799" w:rsidRDefault="00D83BF5" w:rsidP="00A327AF">
            <w:pPr>
              <w:pStyle w:val="Title2"/>
              <w:spacing w:before="240"/>
              <w:rPr>
                <w:lang w:val="fr-FR"/>
              </w:rPr>
            </w:pPr>
          </w:p>
        </w:tc>
      </w:tr>
      <w:tr w:rsidR="00EF1503" w:rsidRPr="00170799" w14:paraId="3F37EAAA" w14:textId="77777777" w:rsidTr="001A2C30">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04AC9FBD" w14:textId="66FCC77C" w:rsidR="001A2C30" w:rsidRPr="00170799" w:rsidRDefault="001A2C30" w:rsidP="00225526">
            <w:pPr>
              <w:tabs>
                <w:tab w:val="clear" w:pos="1134"/>
                <w:tab w:val="clear" w:pos="1871"/>
                <w:tab w:val="clear" w:pos="2268"/>
                <w:tab w:val="left" w:pos="2297"/>
                <w:tab w:val="left" w:pos="2864"/>
              </w:tabs>
              <w:rPr>
                <w:lang w:val="fr-FR"/>
              </w:rPr>
            </w:pPr>
            <w:r w:rsidRPr="00170799">
              <w:rPr>
                <w:b/>
                <w:bCs/>
                <w:lang w:val="fr-FR"/>
              </w:rPr>
              <w:t>Domaine prioritaire:</w:t>
            </w:r>
            <w:r w:rsidR="00225526" w:rsidRPr="00170799">
              <w:rPr>
                <w:b/>
                <w:bCs/>
                <w:lang w:val="fr-FR"/>
              </w:rPr>
              <w:t xml:space="preserve"> </w:t>
            </w:r>
            <w:r w:rsidR="00225526" w:rsidRPr="00170799">
              <w:rPr>
                <w:lang w:val="fr-FR"/>
              </w:rPr>
              <w:t>Initiatives régionales</w:t>
            </w:r>
          </w:p>
          <w:p w14:paraId="6D78C28A" w14:textId="77777777" w:rsidR="001A2C30" w:rsidRPr="00170799" w:rsidRDefault="001A2C30" w:rsidP="001A2C30">
            <w:pPr>
              <w:rPr>
                <w:b/>
                <w:bCs/>
                <w:lang w:val="fr-FR"/>
              </w:rPr>
            </w:pPr>
            <w:r w:rsidRPr="00170799">
              <w:rPr>
                <w:b/>
                <w:bCs/>
                <w:lang w:val="fr-FR"/>
              </w:rPr>
              <w:t>Résumé:</w:t>
            </w:r>
          </w:p>
          <w:p w14:paraId="4CCC20C4" w14:textId="6CA8C5E5" w:rsidR="001A2C30" w:rsidRPr="00170799" w:rsidRDefault="00225526" w:rsidP="00756FB3">
            <w:pPr>
              <w:rPr>
                <w:lang w:val="fr-FR"/>
              </w:rPr>
            </w:pPr>
            <w:r w:rsidRPr="00170799">
              <w:rPr>
                <w:lang w:val="fr-FR"/>
              </w:rPr>
              <w:t xml:space="preserve">Le présent document fait état des principales conclusions issues des Réunions préparatoires régionales (RPM) en vue de la Conférence mondiale de développement des télécommunications de 2025 (CMDT-25). Il couvre toutes les questions qui ont été examinées pendant les RPM. La réunion de coordination des RPM </w:t>
            </w:r>
            <w:r w:rsidR="00401EB9" w:rsidRPr="00170799">
              <w:rPr>
                <w:lang w:val="fr-FR"/>
              </w:rPr>
              <w:t>s'</w:t>
            </w:r>
            <w:r w:rsidRPr="00170799">
              <w:rPr>
                <w:lang w:val="fr-FR"/>
              </w:rPr>
              <w:t>est tenue le 12 mai 2025, et le présent rapport a également été présenté au Groupe consultatif pour le développement des télécommunications (GCDT), à sa réunion de 2025.</w:t>
            </w:r>
          </w:p>
          <w:p w14:paraId="4E11EA20" w14:textId="77777777" w:rsidR="001A2C30" w:rsidRPr="00170799" w:rsidRDefault="001A2C30" w:rsidP="001A2C30">
            <w:pPr>
              <w:rPr>
                <w:b/>
                <w:bCs/>
                <w:lang w:val="fr-FR"/>
              </w:rPr>
            </w:pPr>
            <w:r w:rsidRPr="00170799">
              <w:rPr>
                <w:b/>
                <w:bCs/>
                <w:lang w:val="fr-FR"/>
              </w:rPr>
              <w:t>Résultats attendus:</w:t>
            </w:r>
          </w:p>
          <w:p w14:paraId="204FAF2F" w14:textId="4E568BF4" w:rsidR="001A2C30" w:rsidRPr="00170799" w:rsidRDefault="00225526" w:rsidP="00756FB3">
            <w:pPr>
              <w:rPr>
                <w:lang w:val="fr-FR"/>
              </w:rPr>
            </w:pPr>
            <w:r w:rsidRPr="00170799">
              <w:rPr>
                <w:lang w:val="fr-FR"/>
              </w:rPr>
              <w:t>La CMDT est invitée à prendre note du présent document.</w:t>
            </w:r>
          </w:p>
          <w:p w14:paraId="19C2B749" w14:textId="77777777" w:rsidR="00EF1503" w:rsidRPr="00170799" w:rsidRDefault="001A2C30" w:rsidP="001A2C30">
            <w:pPr>
              <w:rPr>
                <w:b/>
                <w:bCs/>
                <w:lang w:val="fr-FR"/>
              </w:rPr>
            </w:pPr>
            <w:r w:rsidRPr="00170799">
              <w:rPr>
                <w:b/>
                <w:bCs/>
                <w:lang w:val="fr-FR"/>
              </w:rPr>
              <w:t>Références:</w:t>
            </w:r>
          </w:p>
          <w:p w14:paraId="73C3EF6F" w14:textId="45F18893" w:rsidR="00225526" w:rsidRPr="00170799" w:rsidRDefault="004B7474" w:rsidP="00225526">
            <w:pPr>
              <w:spacing w:after="120"/>
              <w:rPr>
                <w:rFonts w:cstheme="minorHAnsi"/>
                <w:szCs w:val="24"/>
                <w:lang w:val="fr-FR"/>
              </w:rPr>
            </w:pPr>
            <w:hyperlink r:id="rId13" w:history="1">
              <w:r w:rsidR="004B2B5A" w:rsidRPr="00170799">
                <w:rPr>
                  <w:rStyle w:val="Hyperlink"/>
                  <w:lang w:val="fr-FR"/>
                </w:rPr>
                <w:t>TDAG-25/16(Rév.1)</w:t>
              </w:r>
            </w:hyperlink>
          </w:p>
          <w:p w14:paraId="3EC56B7D" w14:textId="460A4B21" w:rsidR="00225526" w:rsidRPr="00170799" w:rsidRDefault="004B7474" w:rsidP="00225526">
            <w:pPr>
              <w:spacing w:after="120"/>
              <w:rPr>
                <w:rStyle w:val="Hyperlink"/>
                <w:lang w:val="fr-FR"/>
              </w:rPr>
            </w:pPr>
            <w:hyperlink r:id="rId14" w:history="1">
              <w:r w:rsidR="00225526" w:rsidRPr="00170799">
                <w:rPr>
                  <w:rStyle w:val="Hyperlink"/>
                  <w:lang w:val="fr-FR"/>
                </w:rPr>
                <w:t>RPM-AFR25/19</w:t>
              </w:r>
            </w:hyperlink>
          </w:p>
          <w:p w14:paraId="36B95F1F" w14:textId="765AFC92" w:rsidR="00225526" w:rsidRPr="00170799" w:rsidRDefault="004B7474" w:rsidP="00225526">
            <w:pPr>
              <w:spacing w:after="120"/>
              <w:rPr>
                <w:rFonts w:cstheme="minorHAnsi"/>
                <w:lang w:val="fr-FR"/>
              </w:rPr>
            </w:pPr>
            <w:hyperlink r:id="rId15" w:history="1">
              <w:r w:rsidR="004B2B5A" w:rsidRPr="00170799">
                <w:rPr>
                  <w:rStyle w:val="Hyperlink"/>
                  <w:lang w:val="fr-FR"/>
                </w:rPr>
                <w:t>RPM-AMS25/21(Rév.1)</w:t>
              </w:r>
            </w:hyperlink>
          </w:p>
          <w:p w14:paraId="0082F165" w14:textId="6D9B93D4" w:rsidR="00225526" w:rsidRPr="00170799" w:rsidRDefault="004B7474" w:rsidP="00225526">
            <w:pPr>
              <w:spacing w:after="120"/>
              <w:rPr>
                <w:rStyle w:val="Hyperlink"/>
                <w:lang w:val="fr-FR"/>
              </w:rPr>
            </w:pPr>
            <w:hyperlink r:id="rId16" w:history="1">
              <w:r w:rsidR="00225526" w:rsidRPr="00170799">
                <w:rPr>
                  <w:rStyle w:val="Hyperlink"/>
                  <w:lang w:val="fr-FR"/>
                </w:rPr>
                <w:t>RPM-ARB25/20</w:t>
              </w:r>
            </w:hyperlink>
          </w:p>
          <w:p w14:paraId="3A736DF5" w14:textId="15E48D9C" w:rsidR="00225526" w:rsidRPr="00170799" w:rsidRDefault="004B7474" w:rsidP="00225526">
            <w:pPr>
              <w:spacing w:after="120"/>
              <w:rPr>
                <w:rFonts w:cstheme="minorHAnsi"/>
                <w:lang w:val="fr-FR"/>
              </w:rPr>
            </w:pPr>
            <w:hyperlink r:id="rId17" w:history="1">
              <w:r w:rsidR="004B2B5A" w:rsidRPr="00170799">
                <w:rPr>
                  <w:rStyle w:val="Hyperlink"/>
                  <w:lang w:val="fr-FR"/>
                </w:rPr>
                <w:t>RPM-ASP25/18(Rév.1)</w:t>
              </w:r>
            </w:hyperlink>
          </w:p>
          <w:p w14:paraId="794E27AB" w14:textId="11CC70AF" w:rsidR="00225526" w:rsidRPr="00170799" w:rsidRDefault="004B7474" w:rsidP="00225526">
            <w:pPr>
              <w:spacing w:after="120"/>
              <w:rPr>
                <w:rStyle w:val="Hyperlink"/>
                <w:lang w:val="fr-FR"/>
              </w:rPr>
            </w:pPr>
            <w:hyperlink r:id="rId18" w:history="1">
              <w:r w:rsidR="00225526" w:rsidRPr="00170799">
                <w:rPr>
                  <w:rStyle w:val="Hyperlink"/>
                  <w:lang w:val="fr-FR"/>
                </w:rPr>
                <w:t>RPM-CIS25/18</w:t>
              </w:r>
            </w:hyperlink>
          </w:p>
          <w:p w14:paraId="5E5D5FFA" w14:textId="452A7CFD" w:rsidR="001A2C30" w:rsidRPr="00170799" w:rsidRDefault="004B7474" w:rsidP="00225526">
            <w:pPr>
              <w:rPr>
                <w:rStyle w:val="Hyperlink"/>
                <w:lang w:val="fr-FR"/>
              </w:rPr>
            </w:pPr>
            <w:hyperlink r:id="rId19" w:history="1">
              <w:r w:rsidR="00225526" w:rsidRPr="00170799">
                <w:rPr>
                  <w:rStyle w:val="Hyperlink"/>
                  <w:lang w:val="fr-FR"/>
                </w:rPr>
                <w:t>RPM-EUR25/30</w:t>
              </w:r>
            </w:hyperlink>
          </w:p>
        </w:tc>
      </w:tr>
      <w:bookmarkEnd w:id="5"/>
      <w:bookmarkEnd w:id="6"/>
    </w:tbl>
    <w:p w14:paraId="18ACFC68" w14:textId="76EC86FD" w:rsidR="00F40E33" w:rsidRPr="00170799" w:rsidRDefault="00F40E33">
      <w:pPr>
        <w:tabs>
          <w:tab w:val="clear" w:pos="1134"/>
          <w:tab w:val="clear" w:pos="1871"/>
          <w:tab w:val="clear" w:pos="2268"/>
        </w:tabs>
        <w:overflowPunct/>
        <w:autoSpaceDE/>
        <w:autoSpaceDN/>
        <w:adjustRightInd/>
        <w:spacing w:before="0"/>
        <w:textAlignment w:val="auto"/>
        <w:rPr>
          <w:szCs w:val="24"/>
          <w:lang w:val="fr-FR"/>
        </w:rPr>
      </w:pPr>
      <w:r w:rsidRPr="00170799">
        <w:rPr>
          <w:szCs w:val="24"/>
          <w:lang w:val="fr-FR"/>
        </w:rPr>
        <w:br w:type="page"/>
      </w:r>
    </w:p>
    <w:p w14:paraId="30A5E455" w14:textId="1C5CAF8D" w:rsidR="00225526" w:rsidRPr="00170799" w:rsidRDefault="00DA4943" w:rsidP="00DA4943">
      <w:pPr>
        <w:pStyle w:val="Heading1"/>
        <w:rPr>
          <w:lang w:val="fr-FR"/>
        </w:rPr>
      </w:pPr>
      <w:r w:rsidRPr="00170799">
        <w:rPr>
          <w:lang w:val="fr-FR"/>
        </w:rPr>
        <w:lastRenderedPageBreak/>
        <w:t>1</w:t>
      </w:r>
      <w:r w:rsidRPr="00170799">
        <w:rPr>
          <w:lang w:val="fr-FR"/>
        </w:rPr>
        <w:tab/>
      </w:r>
      <w:r w:rsidR="00225526" w:rsidRPr="00170799">
        <w:rPr>
          <w:lang w:val="fr-FR"/>
        </w:rPr>
        <w:t>Introduction</w:t>
      </w:r>
    </w:p>
    <w:p w14:paraId="67356492" w14:textId="5160C3D8" w:rsidR="00225526" w:rsidRPr="00170799" w:rsidRDefault="00225526" w:rsidP="00A85FB8">
      <w:pPr>
        <w:rPr>
          <w:lang w:val="fr-FR"/>
        </w:rPr>
      </w:pPr>
      <w:r w:rsidRPr="00170799">
        <w:rPr>
          <w:lang w:val="fr-FR"/>
        </w:rPr>
        <w:t xml:space="preserve">Conformément à la </w:t>
      </w:r>
      <w:hyperlink r:id="rId20" w:history="1">
        <w:r w:rsidRPr="00170799">
          <w:rPr>
            <w:rStyle w:val="Hyperlink"/>
            <w:lang w:val="fr-FR"/>
          </w:rPr>
          <w:t>Résolution 31 (Rév. Kigali, 2022)</w:t>
        </w:r>
      </w:hyperlink>
      <w:r w:rsidRPr="00170799">
        <w:rPr>
          <w:lang w:val="fr-FR"/>
        </w:rPr>
        <w:t xml:space="preserve"> de la Conférence mondiale de développement des télécommunications (CMDT), la réunion de coordination des Réunions préparatoires régionales (RPM) a eu lieu en vue de la Conférence mondiale de développement des télécommunications de 2025 (CMDT-25), qui se tiendra du 17 au 28 novembre 2025 à Bakou (Azerbaïdjan).</w:t>
      </w:r>
      <w:hyperlink r:id="rId21"/>
    </w:p>
    <w:p w14:paraId="06603120" w14:textId="77777777" w:rsidR="00225526" w:rsidRPr="00170799" w:rsidRDefault="00225526" w:rsidP="00401EB9">
      <w:pPr>
        <w:spacing w:after="120"/>
        <w:rPr>
          <w:lang w:val="fr-FR"/>
        </w:rPr>
      </w:pPr>
      <w:r w:rsidRPr="00170799">
        <w:rPr>
          <w:lang w:val="fr-FR"/>
        </w:rPr>
        <w:t>Les participants à la réunion de coordination des RPM ont examiné les résultats des six RPM tenues comme sui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559"/>
        <w:gridCol w:w="2410"/>
        <w:gridCol w:w="1559"/>
        <w:gridCol w:w="2561"/>
      </w:tblGrid>
      <w:tr w:rsidR="00225526" w:rsidRPr="00170799" w14:paraId="163B52CF" w14:textId="77777777" w:rsidTr="00A32306">
        <w:trPr>
          <w:trHeight w:val="300"/>
        </w:trPr>
        <w:tc>
          <w:tcPr>
            <w:tcW w:w="1271" w:type="dxa"/>
            <w:vAlign w:val="center"/>
            <w:hideMark/>
          </w:tcPr>
          <w:p w14:paraId="3349444F" w14:textId="77777777" w:rsidR="00225526" w:rsidRPr="00170799" w:rsidRDefault="00225526" w:rsidP="00A85FB8">
            <w:pPr>
              <w:pStyle w:val="Tablehead"/>
              <w:rPr>
                <w:sz w:val="24"/>
                <w:szCs w:val="24"/>
                <w:lang w:val="fr-FR"/>
              </w:rPr>
            </w:pPr>
            <w:r w:rsidRPr="00170799">
              <w:rPr>
                <w:sz w:val="24"/>
                <w:szCs w:val="24"/>
                <w:lang w:val="fr-FR"/>
              </w:rPr>
              <w:t>Région</w:t>
            </w:r>
          </w:p>
        </w:tc>
        <w:tc>
          <w:tcPr>
            <w:tcW w:w="1559" w:type="dxa"/>
            <w:vAlign w:val="center"/>
            <w:hideMark/>
          </w:tcPr>
          <w:p w14:paraId="1CCE6092" w14:textId="77777777" w:rsidR="00225526" w:rsidRPr="00170799" w:rsidRDefault="00225526" w:rsidP="00A85FB8">
            <w:pPr>
              <w:pStyle w:val="Tablehead"/>
              <w:rPr>
                <w:sz w:val="24"/>
                <w:szCs w:val="24"/>
                <w:lang w:val="fr-FR"/>
              </w:rPr>
            </w:pPr>
            <w:r w:rsidRPr="00170799">
              <w:rPr>
                <w:sz w:val="24"/>
                <w:szCs w:val="24"/>
                <w:lang w:val="fr-FR"/>
              </w:rPr>
              <w:t>Dates (2025)</w:t>
            </w:r>
          </w:p>
        </w:tc>
        <w:tc>
          <w:tcPr>
            <w:tcW w:w="2410" w:type="dxa"/>
            <w:vAlign w:val="center"/>
            <w:hideMark/>
          </w:tcPr>
          <w:p w14:paraId="345B7AA9" w14:textId="16E176DB" w:rsidR="00225526" w:rsidRPr="00170799" w:rsidRDefault="00225526" w:rsidP="00A85FB8">
            <w:pPr>
              <w:pStyle w:val="Tablehead"/>
              <w:rPr>
                <w:sz w:val="24"/>
                <w:szCs w:val="24"/>
                <w:lang w:val="fr-FR"/>
              </w:rPr>
            </w:pPr>
            <w:r w:rsidRPr="00170799">
              <w:rPr>
                <w:sz w:val="24"/>
                <w:szCs w:val="24"/>
                <w:lang w:val="fr-FR"/>
              </w:rPr>
              <w:t xml:space="preserve">Ville </w:t>
            </w:r>
            <w:r w:rsidR="00401EB9" w:rsidRPr="00170799">
              <w:rPr>
                <w:sz w:val="24"/>
                <w:szCs w:val="24"/>
                <w:lang w:val="fr-FR"/>
              </w:rPr>
              <w:t>d'</w:t>
            </w:r>
            <w:r w:rsidRPr="00170799">
              <w:rPr>
                <w:sz w:val="24"/>
                <w:szCs w:val="24"/>
                <w:lang w:val="fr-FR"/>
              </w:rPr>
              <w:t>accueil et pays</w:t>
            </w:r>
            <w:r w:rsidR="004B2B5A" w:rsidRPr="00170799">
              <w:rPr>
                <w:sz w:val="24"/>
                <w:szCs w:val="24"/>
                <w:lang w:val="fr-FR"/>
              </w:rPr>
              <w:t> </w:t>
            </w:r>
            <w:r w:rsidRPr="00170799">
              <w:rPr>
                <w:sz w:val="24"/>
                <w:szCs w:val="24"/>
                <w:lang w:val="fr-FR"/>
              </w:rPr>
              <w:t>hôte</w:t>
            </w:r>
          </w:p>
        </w:tc>
        <w:tc>
          <w:tcPr>
            <w:tcW w:w="1559" w:type="dxa"/>
            <w:vAlign w:val="center"/>
            <w:hideMark/>
          </w:tcPr>
          <w:p w14:paraId="347D7305" w14:textId="0FCD897C" w:rsidR="00225526" w:rsidRPr="00170799" w:rsidRDefault="00225526" w:rsidP="00A85FB8">
            <w:pPr>
              <w:pStyle w:val="Tablehead"/>
              <w:rPr>
                <w:sz w:val="24"/>
                <w:szCs w:val="24"/>
                <w:lang w:val="fr-FR"/>
              </w:rPr>
            </w:pPr>
            <w:r w:rsidRPr="00170799">
              <w:rPr>
                <w:sz w:val="24"/>
                <w:szCs w:val="24"/>
                <w:lang w:val="fr-FR"/>
              </w:rPr>
              <w:t>Rapport de la</w:t>
            </w:r>
            <w:r w:rsidR="004B2B5A" w:rsidRPr="00170799">
              <w:rPr>
                <w:sz w:val="24"/>
                <w:szCs w:val="24"/>
                <w:lang w:val="fr-FR"/>
              </w:rPr>
              <w:t> </w:t>
            </w:r>
            <w:r w:rsidRPr="00170799">
              <w:rPr>
                <w:sz w:val="24"/>
                <w:szCs w:val="24"/>
                <w:lang w:val="fr-FR"/>
              </w:rPr>
              <w:t>RPM</w:t>
            </w:r>
          </w:p>
        </w:tc>
        <w:tc>
          <w:tcPr>
            <w:tcW w:w="2561" w:type="dxa"/>
            <w:hideMark/>
          </w:tcPr>
          <w:p w14:paraId="4BB2678C" w14:textId="65D11CFE" w:rsidR="00225526" w:rsidRPr="00170799" w:rsidRDefault="00225526" w:rsidP="00A85FB8">
            <w:pPr>
              <w:pStyle w:val="Tablehead"/>
              <w:rPr>
                <w:sz w:val="24"/>
                <w:szCs w:val="24"/>
                <w:lang w:val="fr-FR"/>
              </w:rPr>
            </w:pPr>
            <w:r w:rsidRPr="00170799">
              <w:rPr>
                <w:sz w:val="24"/>
                <w:szCs w:val="24"/>
                <w:lang w:val="fr-FR"/>
              </w:rPr>
              <w:t>Vidéos sur la mise en</w:t>
            </w:r>
            <w:r w:rsidR="00A32306" w:rsidRPr="00170799">
              <w:rPr>
                <w:sz w:val="24"/>
                <w:szCs w:val="24"/>
                <w:lang w:val="fr-FR"/>
              </w:rPr>
              <w:t> </w:t>
            </w:r>
            <w:r w:rsidRPr="00170799">
              <w:rPr>
                <w:sz w:val="24"/>
                <w:szCs w:val="24"/>
                <w:lang w:val="fr-FR"/>
              </w:rPr>
              <w:t xml:space="preserve">œuvre du Plan </w:t>
            </w:r>
            <w:r w:rsidR="00401EB9" w:rsidRPr="00170799">
              <w:rPr>
                <w:sz w:val="24"/>
                <w:szCs w:val="24"/>
                <w:lang w:val="fr-FR"/>
              </w:rPr>
              <w:t>d'</w:t>
            </w:r>
            <w:r w:rsidRPr="00170799">
              <w:rPr>
                <w:sz w:val="24"/>
                <w:szCs w:val="24"/>
                <w:lang w:val="fr-FR"/>
              </w:rPr>
              <w:t>action</w:t>
            </w:r>
            <w:r w:rsidR="00A32306" w:rsidRPr="00170799">
              <w:rPr>
                <w:sz w:val="24"/>
                <w:szCs w:val="24"/>
                <w:lang w:val="fr-FR"/>
              </w:rPr>
              <w:t xml:space="preserve"> </w:t>
            </w:r>
            <w:r w:rsidRPr="00170799">
              <w:rPr>
                <w:sz w:val="24"/>
                <w:szCs w:val="24"/>
                <w:lang w:val="fr-FR"/>
              </w:rPr>
              <w:t>de Kigali</w:t>
            </w:r>
          </w:p>
        </w:tc>
      </w:tr>
      <w:tr w:rsidR="00225526" w:rsidRPr="00170799" w14:paraId="5108181D" w14:textId="77777777" w:rsidTr="00A32306">
        <w:trPr>
          <w:trHeight w:val="300"/>
        </w:trPr>
        <w:tc>
          <w:tcPr>
            <w:tcW w:w="1271" w:type="dxa"/>
            <w:hideMark/>
          </w:tcPr>
          <w:p w14:paraId="7CE486B8" w14:textId="77777777" w:rsidR="00225526" w:rsidRPr="00170799" w:rsidRDefault="00225526" w:rsidP="00A85FB8">
            <w:pPr>
              <w:pStyle w:val="Tabletext"/>
              <w:rPr>
                <w:sz w:val="24"/>
                <w:szCs w:val="24"/>
                <w:lang w:val="fr-FR"/>
              </w:rPr>
            </w:pPr>
            <w:r w:rsidRPr="00170799">
              <w:rPr>
                <w:sz w:val="24"/>
                <w:szCs w:val="24"/>
                <w:lang w:val="fr-FR"/>
              </w:rPr>
              <w:t>RPM-ARB</w:t>
            </w:r>
          </w:p>
        </w:tc>
        <w:tc>
          <w:tcPr>
            <w:tcW w:w="1559" w:type="dxa"/>
            <w:hideMark/>
          </w:tcPr>
          <w:p w14:paraId="66113189" w14:textId="77777777" w:rsidR="00225526" w:rsidRPr="00170799" w:rsidRDefault="00225526" w:rsidP="00A85FB8">
            <w:pPr>
              <w:pStyle w:val="Tabletext"/>
              <w:rPr>
                <w:sz w:val="24"/>
                <w:szCs w:val="24"/>
                <w:lang w:val="fr-FR"/>
              </w:rPr>
            </w:pPr>
            <w:r w:rsidRPr="00170799">
              <w:rPr>
                <w:sz w:val="24"/>
                <w:szCs w:val="24"/>
                <w:lang w:val="fr-FR"/>
              </w:rPr>
              <w:t>4-5 février</w:t>
            </w:r>
          </w:p>
        </w:tc>
        <w:tc>
          <w:tcPr>
            <w:tcW w:w="2410" w:type="dxa"/>
            <w:hideMark/>
          </w:tcPr>
          <w:p w14:paraId="3CA635CD" w14:textId="77777777" w:rsidR="00225526" w:rsidRPr="00170799" w:rsidRDefault="00225526" w:rsidP="00A85FB8">
            <w:pPr>
              <w:pStyle w:val="Tabletext"/>
              <w:rPr>
                <w:sz w:val="24"/>
                <w:szCs w:val="24"/>
                <w:lang w:val="fr-FR"/>
              </w:rPr>
            </w:pPr>
            <w:r w:rsidRPr="00170799">
              <w:rPr>
                <w:sz w:val="24"/>
                <w:szCs w:val="24"/>
                <w:lang w:val="fr-FR"/>
              </w:rPr>
              <w:t>Amman (Jordanie)</w:t>
            </w:r>
          </w:p>
        </w:tc>
        <w:tc>
          <w:tcPr>
            <w:tcW w:w="1559" w:type="dxa"/>
            <w:hideMark/>
          </w:tcPr>
          <w:p w14:paraId="4F6ADBEE" w14:textId="0C48B524" w:rsidR="00225526" w:rsidRPr="00170799" w:rsidRDefault="004B7474" w:rsidP="00A85FB8">
            <w:pPr>
              <w:pStyle w:val="Tabletext"/>
              <w:rPr>
                <w:rStyle w:val="Hyperlink"/>
                <w:sz w:val="24"/>
                <w:szCs w:val="24"/>
                <w:lang w:val="fr-FR"/>
              </w:rPr>
            </w:pPr>
            <w:hyperlink r:id="rId22" w:tgtFrame="_blank" w:history="1">
              <w:r w:rsidR="00225526" w:rsidRPr="00170799">
                <w:rPr>
                  <w:rStyle w:val="Hyperlink"/>
                  <w:sz w:val="24"/>
                  <w:szCs w:val="24"/>
                  <w:lang w:val="fr-FR"/>
                </w:rPr>
                <w:t>Rapport</w:t>
              </w:r>
            </w:hyperlink>
          </w:p>
        </w:tc>
        <w:tc>
          <w:tcPr>
            <w:tcW w:w="2561" w:type="dxa"/>
            <w:hideMark/>
          </w:tcPr>
          <w:p w14:paraId="518406DC" w14:textId="77777777" w:rsidR="00225526" w:rsidRPr="00170799" w:rsidRDefault="004B7474" w:rsidP="00A85FB8">
            <w:pPr>
              <w:pStyle w:val="Tabletext"/>
              <w:rPr>
                <w:rStyle w:val="Hyperlink"/>
                <w:sz w:val="24"/>
                <w:szCs w:val="24"/>
                <w:lang w:val="fr-FR"/>
              </w:rPr>
            </w:pPr>
            <w:hyperlink r:id="rId23" w:tgtFrame="_blank" w:history="1">
              <w:r w:rsidR="00225526" w:rsidRPr="00170799">
                <w:rPr>
                  <w:rStyle w:val="Hyperlink"/>
                  <w:sz w:val="24"/>
                  <w:szCs w:val="24"/>
                  <w:lang w:val="fr-FR"/>
                </w:rPr>
                <w:t>Vidéo</w:t>
              </w:r>
            </w:hyperlink>
          </w:p>
        </w:tc>
      </w:tr>
      <w:tr w:rsidR="00225526" w:rsidRPr="00170799" w14:paraId="0956CE62" w14:textId="77777777" w:rsidTr="00A32306">
        <w:trPr>
          <w:trHeight w:val="300"/>
        </w:trPr>
        <w:tc>
          <w:tcPr>
            <w:tcW w:w="1271" w:type="dxa"/>
            <w:hideMark/>
          </w:tcPr>
          <w:p w14:paraId="3E91E37B" w14:textId="77777777" w:rsidR="00225526" w:rsidRPr="00170799" w:rsidRDefault="00225526" w:rsidP="00A85FB8">
            <w:pPr>
              <w:pStyle w:val="Tabletext"/>
              <w:rPr>
                <w:sz w:val="24"/>
                <w:szCs w:val="24"/>
                <w:lang w:val="fr-FR"/>
              </w:rPr>
            </w:pPr>
            <w:r w:rsidRPr="00170799">
              <w:rPr>
                <w:sz w:val="24"/>
                <w:szCs w:val="24"/>
                <w:lang w:val="fr-FR"/>
              </w:rPr>
              <w:t>RPM-EUR</w:t>
            </w:r>
          </w:p>
        </w:tc>
        <w:tc>
          <w:tcPr>
            <w:tcW w:w="1559" w:type="dxa"/>
            <w:hideMark/>
          </w:tcPr>
          <w:p w14:paraId="7DD0C271" w14:textId="77777777" w:rsidR="00225526" w:rsidRPr="00170799" w:rsidRDefault="00225526" w:rsidP="00A85FB8">
            <w:pPr>
              <w:pStyle w:val="Tabletext"/>
              <w:rPr>
                <w:sz w:val="24"/>
                <w:szCs w:val="24"/>
                <w:lang w:val="fr-FR"/>
              </w:rPr>
            </w:pPr>
            <w:r w:rsidRPr="00170799">
              <w:rPr>
                <w:sz w:val="24"/>
                <w:szCs w:val="24"/>
                <w:lang w:val="fr-FR"/>
              </w:rPr>
              <w:t>25-26 février</w:t>
            </w:r>
          </w:p>
        </w:tc>
        <w:tc>
          <w:tcPr>
            <w:tcW w:w="2410" w:type="dxa"/>
            <w:hideMark/>
          </w:tcPr>
          <w:p w14:paraId="4CC0644F" w14:textId="77777777" w:rsidR="00225526" w:rsidRPr="00170799" w:rsidRDefault="00225526" w:rsidP="00A85FB8">
            <w:pPr>
              <w:pStyle w:val="Tabletext"/>
              <w:rPr>
                <w:sz w:val="24"/>
                <w:szCs w:val="24"/>
                <w:lang w:val="fr-FR"/>
              </w:rPr>
            </w:pPr>
            <w:r w:rsidRPr="00170799">
              <w:rPr>
                <w:sz w:val="24"/>
                <w:szCs w:val="24"/>
                <w:lang w:val="fr-FR"/>
              </w:rPr>
              <w:t>Budapest (Hongrie)</w:t>
            </w:r>
          </w:p>
        </w:tc>
        <w:tc>
          <w:tcPr>
            <w:tcW w:w="1559" w:type="dxa"/>
            <w:hideMark/>
          </w:tcPr>
          <w:p w14:paraId="0BD4FCE6" w14:textId="0FFE2A13" w:rsidR="00225526" w:rsidRPr="00170799" w:rsidRDefault="004B7474" w:rsidP="00A85FB8">
            <w:pPr>
              <w:pStyle w:val="Tabletext"/>
              <w:rPr>
                <w:rStyle w:val="Hyperlink"/>
                <w:sz w:val="24"/>
                <w:szCs w:val="24"/>
                <w:lang w:val="fr-FR"/>
              </w:rPr>
            </w:pPr>
            <w:hyperlink r:id="rId24" w:tgtFrame="_blank" w:history="1">
              <w:r w:rsidR="00225526" w:rsidRPr="00170799">
                <w:rPr>
                  <w:rStyle w:val="Hyperlink"/>
                  <w:sz w:val="24"/>
                  <w:szCs w:val="24"/>
                  <w:lang w:val="fr-FR"/>
                </w:rPr>
                <w:t>Rapport</w:t>
              </w:r>
            </w:hyperlink>
          </w:p>
        </w:tc>
        <w:tc>
          <w:tcPr>
            <w:tcW w:w="2561" w:type="dxa"/>
            <w:hideMark/>
          </w:tcPr>
          <w:p w14:paraId="04F6C100" w14:textId="77777777" w:rsidR="00225526" w:rsidRPr="00170799" w:rsidRDefault="004B7474" w:rsidP="00A85FB8">
            <w:pPr>
              <w:pStyle w:val="Tabletext"/>
              <w:rPr>
                <w:sz w:val="24"/>
                <w:szCs w:val="24"/>
                <w:lang w:val="fr-FR"/>
              </w:rPr>
            </w:pPr>
            <w:hyperlink r:id="rId25" w:tgtFrame="_blank" w:history="1">
              <w:r w:rsidR="00225526" w:rsidRPr="00170799">
                <w:rPr>
                  <w:rStyle w:val="Hyperlink"/>
                  <w:sz w:val="24"/>
                  <w:szCs w:val="24"/>
                  <w:lang w:val="fr-FR"/>
                </w:rPr>
                <w:t>Vidéo</w:t>
              </w:r>
            </w:hyperlink>
          </w:p>
        </w:tc>
      </w:tr>
      <w:tr w:rsidR="00225526" w:rsidRPr="00170799" w14:paraId="2FCD7FD6" w14:textId="77777777" w:rsidTr="00A32306">
        <w:trPr>
          <w:trHeight w:val="300"/>
        </w:trPr>
        <w:tc>
          <w:tcPr>
            <w:tcW w:w="1271" w:type="dxa"/>
            <w:hideMark/>
          </w:tcPr>
          <w:p w14:paraId="62382D9D" w14:textId="77777777" w:rsidR="00225526" w:rsidRPr="00170799" w:rsidRDefault="00225526" w:rsidP="00A85FB8">
            <w:pPr>
              <w:pStyle w:val="Tabletext"/>
              <w:rPr>
                <w:sz w:val="24"/>
                <w:szCs w:val="24"/>
                <w:lang w:val="fr-FR"/>
              </w:rPr>
            </w:pPr>
            <w:r w:rsidRPr="00170799">
              <w:rPr>
                <w:sz w:val="24"/>
                <w:szCs w:val="24"/>
                <w:lang w:val="fr-FR"/>
              </w:rPr>
              <w:t>RPM-ASP</w:t>
            </w:r>
          </w:p>
        </w:tc>
        <w:tc>
          <w:tcPr>
            <w:tcW w:w="1559" w:type="dxa"/>
            <w:hideMark/>
          </w:tcPr>
          <w:p w14:paraId="203AB9BA" w14:textId="77777777" w:rsidR="00225526" w:rsidRPr="00170799" w:rsidRDefault="00225526" w:rsidP="00A85FB8">
            <w:pPr>
              <w:pStyle w:val="Tabletext"/>
              <w:rPr>
                <w:sz w:val="24"/>
                <w:szCs w:val="24"/>
                <w:lang w:val="fr-FR"/>
              </w:rPr>
            </w:pPr>
            <w:r w:rsidRPr="00170799">
              <w:rPr>
                <w:sz w:val="24"/>
                <w:szCs w:val="24"/>
                <w:lang w:val="fr-FR"/>
              </w:rPr>
              <w:t>20-21 mars</w:t>
            </w:r>
          </w:p>
        </w:tc>
        <w:tc>
          <w:tcPr>
            <w:tcW w:w="2410" w:type="dxa"/>
            <w:hideMark/>
          </w:tcPr>
          <w:p w14:paraId="07F3D84F" w14:textId="77777777" w:rsidR="00225526" w:rsidRPr="00170799" w:rsidRDefault="00225526" w:rsidP="00A85FB8">
            <w:pPr>
              <w:pStyle w:val="Tabletext"/>
              <w:rPr>
                <w:sz w:val="24"/>
                <w:szCs w:val="24"/>
                <w:lang w:val="fr-FR"/>
              </w:rPr>
            </w:pPr>
            <w:r w:rsidRPr="00170799">
              <w:rPr>
                <w:sz w:val="24"/>
                <w:szCs w:val="24"/>
                <w:lang w:val="fr-FR"/>
              </w:rPr>
              <w:t>Bangkok (Thaïlande)</w:t>
            </w:r>
          </w:p>
        </w:tc>
        <w:tc>
          <w:tcPr>
            <w:tcW w:w="1559" w:type="dxa"/>
            <w:hideMark/>
          </w:tcPr>
          <w:p w14:paraId="30BE09F8" w14:textId="09E774A3" w:rsidR="00225526" w:rsidRPr="00170799" w:rsidRDefault="004B7474" w:rsidP="00A85FB8">
            <w:pPr>
              <w:pStyle w:val="Tabletext"/>
              <w:rPr>
                <w:rStyle w:val="Hyperlink"/>
                <w:sz w:val="24"/>
                <w:szCs w:val="24"/>
                <w:lang w:val="fr-FR"/>
              </w:rPr>
            </w:pPr>
            <w:hyperlink r:id="rId26" w:tgtFrame="_blank" w:history="1">
              <w:r w:rsidR="00225526" w:rsidRPr="00170799">
                <w:rPr>
                  <w:rStyle w:val="Hyperlink"/>
                  <w:sz w:val="24"/>
                  <w:szCs w:val="24"/>
                  <w:lang w:val="fr-FR"/>
                </w:rPr>
                <w:t>Rapport</w:t>
              </w:r>
            </w:hyperlink>
          </w:p>
        </w:tc>
        <w:tc>
          <w:tcPr>
            <w:tcW w:w="2561" w:type="dxa"/>
            <w:hideMark/>
          </w:tcPr>
          <w:p w14:paraId="05913C93" w14:textId="77777777" w:rsidR="00225526" w:rsidRPr="00170799" w:rsidRDefault="004B7474" w:rsidP="00A85FB8">
            <w:pPr>
              <w:pStyle w:val="Tabletext"/>
              <w:rPr>
                <w:rStyle w:val="Hyperlink"/>
                <w:sz w:val="24"/>
                <w:szCs w:val="24"/>
                <w:lang w:val="fr-FR"/>
              </w:rPr>
            </w:pPr>
            <w:hyperlink r:id="rId27" w:tgtFrame="_blank" w:history="1">
              <w:r w:rsidR="00225526" w:rsidRPr="00170799">
                <w:rPr>
                  <w:rStyle w:val="Hyperlink"/>
                  <w:sz w:val="24"/>
                  <w:szCs w:val="24"/>
                  <w:lang w:val="fr-FR"/>
                </w:rPr>
                <w:t>Vidéo</w:t>
              </w:r>
            </w:hyperlink>
          </w:p>
        </w:tc>
      </w:tr>
      <w:tr w:rsidR="00225526" w:rsidRPr="00170799" w14:paraId="050EC5E8" w14:textId="77777777" w:rsidTr="00A32306">
        <w:trPr>
          <w:trHeight w:val="300"/>
        </w:trPr>
        <w:tc>
          <w:tcPr>
            <w:tcW w:w="1271" w:type="dxa"/>
            <w:hideMark/>
          </w:tcPr>
          <w:p w14:paraId="79AE0390" w14:textId="77777777" w:rsidR="00225526" w:rsidRPr="00170799" w:rsidRDefault="00225526" w:rsidP="00A85FB8">
            <w:pPr>
              <w:pStyle w:val="Tabletext"/>
              <w:rPr>
                <w:sz w:val="24"/>
                <w:szCs w:val="24"/>
                <w:lang w:val="fr-FR"/>
              </w:rPr>
            </w:pPr>
            <w:r w:rsidRPr="00170799">
              <w:rPr>
                <w:sz w:val="24"/>
                <w:szCs w:val="24"/>
                <w:lang w:val="fr-FR"/>
              </w:rPr>
              <w:t>RPM-AMS</w:t>
            </w:r>
          </w:p>
        </w:tc>
        <w:tc>
          <w:tcPr>
            <w:tcW w:w="1559" w:type="dxa"/>
            <w:hideMark/>
          </w:tcPr>
          <w:p w14:paraId="23CBAED0" w14:textId="779CA062" w:rsidR="00225526" w:rsidRPr="00170799" w:rsidRDefault="00225526" w:rsidP="00A85FB8">
            <w:pPr>
              <w:pStyle w:val="Tabletext"/>
              <w:rPr>
                <w:sz w:val="24"/>
                <w:szCs w:val="24"/>
                <w:lang w:val="fr-FR"/>
              </w:rPr>
            </w:pPr>
            <w:r w:rsidRPr="00170799">
              <w:rPr>
                <w:sz w:val="24"/>
                <w:szCs w:val="24"/>
                <w:lang w:val="fr-FR"/>
              </w:rPr>
              <w:t>1</w:t>
            </w:r>
            <w:r w:rsidR="004B2B5A" w:rsidRPr="00170799">
              <w:rPr>
                <w:sz w:val="24"/>
                <w:szCs w:val="24"/>
                <w:lang w:val="fr-FR"/>
              </w:rPr>
              <w:t>er</w:t>
            </w:r>
            <w:r w:rsidRPr="00170799">
              <w:rPr>
                <w:sz w:val="24"/>
                <w:szCs w:val="24"/>
                <w:lang w:val="fr-FR"/>
              </w:rPr>
              <w:t>-2 avril</w:t>
            </w:r>
          </w:p>
        </w:tc>
        <w:tc>
          <w:tcPr>
            <w:tcW w:w="2410" w:type="dxa"/>
            <w:hideMark/>
          </w:tcPr>
          <w:p w14:paraId="57FE3302" w14:textId="77777777" w:rsidR="00225526" w:rsidRPr="00170799" w:rsidRDefault="00225526" w:rsidP="00A85FB8">
            <w:pPr>
              <w:pStyle w:val="Tabletext"/>
              <w:rPr>
                <w:sz w:val="24"/>
                <w:szCs w:val="24"/>
                <w:lang w:val="fr-FR"/>
              </w:rPr>
            </w:pPr>
            <w:r w:rsidRPr="00170799">
              <w:rPr>
                <w:sz w:val="24"/>
                <w:szCs w:val="24"/>
                <w:lang w:val="fr-FR"/>
              </w:rPr>
              <w:t>Asuncion (Paraguay)</w:t>
            </w:r>
          </w:p>
        </w:tc>
        <w:tc>
          <w:tcPr>
            <w:tcW w:w="1559" w:type="dxa"/>
            <w:hideMark/>
          </w:tcPr>
          <w:p w14:paraId="4DF7BE93" w14:textId="67A86A47" w:rsidR="00225526" w:rsidRPr="00170799" w:rsidRDefault="004B7474" w:rsidP="00A85FB8">
            <w:pPr>
              <w:pStyle w:val="Tabletext"/>
              <w:rPr>
                <w:rStyle w:val="Hyperlink"/>
                <w:sz w:val="24"/>
                <w:szCs w:val="24"/>
                <w:lang w:val="fr-FR"/>
              </w:rPr>
            </w:pPr>
            <w:hyperlink r:id="rId28" w:tgtFrame="_blank" w:history="1">
              <w:r w:rsidR="00225526" w:rsidRPr="00170799">
                <w:rPr>
                  <w:rStyle w:val="Hyperlink"/>
                  <w:sz w:val="24"/>
                  <w:szCs w:val="24"/>
                  <w:lang w:val="fr-FR"/>
                </w:rPr>
                <w:t>Rapport</w:t>
              </w:r>
            </w:hyperlink>
          </w:p>
        </w:tc>
        <w:tc>
          <w:tcPr>
            <w:tcW w:w="2561" w:type="dxa"/>
            <w:hideMark/>
          </w:tcPr>
          <w:p w14:paraId="3456E7FE" w14:textId="77777777" w:rsidR="00225526" w:rsidRPr="00170799" w:rsidRDefault="004B7474" w:rsidP="00A85FB8">
            <w:pPr>
              <w:pStyle w:val="Tabletext"/>
              <w:rPr>
                <w:rStyle w:val="Hyperlink"/>
                <w:sz w:val="24"/>
                <w:szCs w:val="24"/>
                <w:lang w:val="fr-FR"/>
              </w:rPr>
            </w:pPr>
            <w:hyperlink r:id="rId29" w:tgtFrame="_blank" w:history="1">
              <w:r w:rsidR="00225526" w:rsidRPr="00170799">
                <w:rPr>
                  <w:rStyle w:val="Hyperlink"/>
                  <w:sz w:val="24"/>
                  <w:szCs w:val="24"/>
                  <w:lang w:val="fr-FR"/>
                </w:rPr>
                <w:t>Vidéo</w:t>
              </w:r>
            </w:hyperlink>
          </w:p>
        </w:tc>
      </w:tr>
      <w:tr w:rsidR="00225526" w:rsidRPr="00170799" w14:paraId="720A08B8" w14:textId="77777777" w:rsidTr="00A32306">
        <w:trPr>
          <w:trHeight w:val="300"/>
        </w:trPr>
        <w:tc>
          <w:tcPr>
            <w:tcW w:w="1271" w:type="dxa"/>
            <w:hideMark/>
          </w:tcPr>
          <w:p w14:paraId="22CB0576" w14:textId="77777777" w:rsidR="00225526" w:rsidRPr="00170799" w:rsidRDefault="00225526" w:rsidP="00A85FB8">
            <w:pPr>
              <w:pStyle w:val="Tabletext"/>
              <w:rPr>
                <w:sz w:val="24"/>
                <w:szCs w:val="24"/>
                <w:lang w:val="fr-FR"/>
              </w:rPr>
            </w:pPr>
            <w:r w:rsidRPr="00170799">
              <w:rPr>
                <w:sz w:val="24"/>
                <w:szCs w:val="24"/>
                <w:lang w:val="fr-FR"/>
              </w:rPr>
              <w:t>RPM-AFR</w:t>
            </w:r>
          </w:p>
        </w:tc>
        <w:tc>
          <w:tcPr>
            <w:tcW w:w="1559" w:type="dxa"/>
            <w:hideMark/>
          </w:tcPr>
          <w:p w14:paraId="619D51D6" w14:textId="77777777" w:rsidR="00225526" w:rsidRPr="00170799" w:rsidRDefault="00225526" w:rsidP="00A85FB8">
            <w:pPr>
              <w:pStyle w:val="Tabletext"/>
              <w:rPr>
                <w:sz w:val="24"/>
                <w:szCs w:val="24"/>
                <w:lang w:val="fr-FR"/>
              </w:rPr>
            </w:pPr>
            <w:r w:rsidRPr="00170799">
              <w:rPr>
                <w:sz w:val="24"/>
                <w:szCs w:val="24"/>
                <w:lang w:val="fr-FR"/>
              </w:rPr>
              <w:t>8-9 avril</w:t>
            </w:r>
          </w:p>
        </w:tc>
        <w:tc>
          <w:tcPr>
            <w:tcW w:w="2410" w:type="dxa"/>
            <w:hideMark/>
          </w:tcPr>
          <w:p w14:paraId="6B597401" w14:textId="77777777" w:rsidR="00225526" w:rsidRPr="00170799" w:rsidRDefault="00225526" w:rsidP="00A85FB8">
            <w:pPr>
              <w:pStyle w:val="Tabletext"/>
              <w:rPr>
                <w:sz w:val="24"/>
                <w:szCs w:val="24"/>
                <w:lang w:val="fr-FR"/>
              </w:rPr>
            </w:pPr>
            <w:r w:rsidRPr="00170799">
              <w:rPr>
                <w:sz w:val="24"/>
                <w:szCs w:val="24"/>
                <w:lang w:val="fr-FR"/>
              </w:rPr>
              <w:t>Nairobi (Kenya)</w:t>
            </w:r>
          </w:p>
        </w:tc>
        <w:tc>
          <w:tcPr>
            <w:tcW w:w="1559" w:type="dxa"/>
            <w:hideMark/>
          </w:tcPr>
          <w:p w14:paraId="61C42E77" w14:textId="19DAC9C6" w:rsidR="00225526" w:rsidRPr="00170799" w:rsidRDefault="004B7474" w:rsidP="00A85FB8">
            <w:pPr>
              <w:pStyle w:val="Tabletext"/>
              <w:rPr>
                <w:rStyle w:val="Hyperlink"/>
                <w:sz w:val="24"/>
                <w:szCs w:val="24"/>
                <w:lang w:val="fr-FR"/>
              </w:rPr>
            </w:pPr>
            <w:hyperlink r:id="rId30" w:tgtFrame="_blank" w:history="1">
              <w:r w:rsidR="00225526" w:rsidRPr="00170799">
                <w:rPr>
                  <w:rStyle w:val="Hyperlink"/>
                  <w:sz w:val="24"/>
                  <w:szCs w:val="24"/>
                  <w:lang w:val="fr-FR"/>
                </w:rPr>
                <w:t>Rapport</w:t>
              </w:r>
            </w:hyperlink>
          </w:p>
        </w:tc>
        <w:tc>
          <w:tcPr>
            <w:tcW w:w="2561" w:type="dxa"/>
            <w:hideMark/>
          </w:tcPr>
          <w:p w14:paraId="3E377ED8" w14:textId="77777777" w:rsidR="00225526" w:rsidRPr="00170799" w:rsidRDefault="004B7474" w:rsidP="00A85FB8">
            <w:pPr>
              <w:pStyle w:val="Tabletext"/>
              <w:rPr>
                <w:rStyle w:val="Hyperlink"/>
                <w:sz w:val="24"/>
                <w:szCs w:val="24"/>
                <w:lang w:val="fr-FR"/>
              </w:rPr>
            </w:pPr>
            <w:hyperlink r:id="rId31" w:tgtFrame="_blank" w:history="1">
              <w:r w:rsidR="00225526" w:rsidRPr="00170799">
                <w:rPr>
                  <w:rStyle w:val="Hyperlink"/>
                  <w:sz w:val="24"/>
                  <w:szCs w:val="24"/>
                  <w:lang w:val="fr-FR"/>
                </w:rPr>
                <w:t>Vidéo</w:t>
              </w:r>
            </w:hyperlink>
          </w:p>
        </w:tc>
      </w:tr>
      <w:tr w:rsidR="00225526" w:rsidRPr="00170799" w14:paraId="5B601AAB" w14:textId="77777777" w:rsidTr="00A32306">
        <w:trPr>
          <w:trHeight w:val="300"/>
        </w:trPr>
        <w:tc>
          <w:tcPr>
            <w:tcW w:w="1271" w:type="dxa"/>
            <w:hideMark/>
          </w:tcPr>
          <w:p w14:paraId="05FD7C66" w14:textId="77777777" w:rsidR="00225526" w:rsidRPr="00170799" w:rsidRDefault="00225526" w:rsidP="00A85FB8">
            <w:pPr>
              <w:pStyle w:val="Tabletext"/>
              <w:rPr>
                <w:sz w:val="24"/>
                <w:szCs w:val="24"/>
                <w:lang w:val="fr-FR"/>
              </w:rPr>
            </w:pPr>
            <w:r w:rsidRPr="00170799">
              <w:rPr>
                <w:sz w:val="24"/>
                <w:szCs w:val="24"/>
                <w:lang w:val="fr-FR"/>
              </w:rPr>
              <w:t>RPM-CEI</w:t>
            </w:r>
          </w:p>
        </w:tc>
        <w:tc>
          <w:tcPr>
            <w:tcW w:w="1559" w:type="dxa"/>
            <w:hideMark/>
          </w:tcPr>
          <w:p w14:paraId="689A0AC7" w14:textId="77777777" w:rsidR="00225526" w:rsidRPr="00170799" w:rsidRDefault="00225526" w:rsidP="00A85FB8">
            <w:pPr>
              <w:pStyle w:val="Tabletext"/>
              <w:rPr>
                <w:sz w:val="24"/>
                <w:szCs w:val="24"/>
                <w:lang w:val="fr-FR"/>
              </w:rPr>
            </w:pPr>
            <w:r w:rsidRPr="00170799">
              <w:rPr>
                <w:sz w:val="24"/>
                <w:szCs w:val="24"/>
                <w:lang w:val="fr-FR"/>
              </w:rPr>
              <w:t>24-25 avril</w:t>
            </w:r>
          </w:p>
        </w:tc>
        <w:tc>
          <w:tcPr>
            <w:tcW w:w="2410" w:type="dxa"/>
            <w:hideMark/>
          </w:tcPr>
          <w:p w14:paraId="789C5732" w14:textId="77777777" w:rsidR="00225526" w:rsidRPr="00170799" w:rsidRDefault="00225526" w:rsidP="00A85FB8">
            <w:pPr>
              <w:pStyle w:val="Tabletext"/>
              <w:rPr>
                <w:sz w:val="24"/>
                <w:szCs w:val="24"/>
                <w:lang w:val="fr-FR"/>
              </w:rPr>
            </w:pPr>
            <w:r w:rsidRPr="00170799">
              <w:rPr>
                <w:sz w:val="24"/>
                <w:szCs w:val="24"/>
                <w:lang w:val="fr-FR"/>
              </w:rPr>
              <w:t>Bichkek (Kirghizistan)</w:t>
            </w:r>
          </w:p>
        </w:tc>
        <w:tc>
          <w:tcPr>
            <w:tcW w:w="1559" w:type="dxa"/>
            <w:hideMark/>
          </w:tcPr>
          <w:p w14:paraId="20CA1061" w14:textId="25EC388D" w:rsidR="00225526" w:rsidRPr="00170799" w:rsidRDefault="004B7474" w:rsidP="00A85FB8">
            <w:pPr>
              <w:pStyle w:val="Tabletext"/>
              <w:rPr>
                <w:rStyle w:val="Hyperlink"/>
                <w:sz w:val="24"/>
                <w:szCs w:val="24"/>
                <w:lang w:val="fr-FR"/>
              </w:rPr>
            </w:pPr>
            <w:hyperlink r:id="rId32" w:tgtFrame="_blank" w:history="1">
              <w:r w:rsidR="00225526" w:rsidRPr="00170799">
                <w:rPr>
                  <w:rStyle w:val="Hyperlink"/>
                  <w:sz w:val="24"/>
                  <w:szCs w:val="24"/>
                  <w:lang w:val="fr-FR"/>
                </w:rPr>
                <w:t>Rapport </w:t>
              </w:r>
            </w:hyperlink>
          </w:p>
        </w:tc>
        <w:tc>
          <w:tcPr>
            <w:tcW w:w="2561" w:type="dxa"/>
            <w:hideMark/>
          </w:tcPr>
          <w:p w14:paraId="02E30C6B" w14:textId="77777777" w:rsidR="00225526" w:rsidRPr="00170799" w:rsidRDefault="004B7474" w:rsidP="00A85FB8">
            <w:pPr>
              <w:pStyle w:val="Tabletext"/>
              <w:rPr>
                <w:rStyle w:val="Hyperlink"/>
                <w:sz w:val="24"/>
                <w:szCs w:val="24"/>
                <w:lang w:val="fr-FR"/>
              </w:rPr>
            </w:pPr>
            <w:hyperlink r:id="rId33" w:tgtFrame="_blank" w:history="1">
              <w:r w:rsidR="00225526" w:rsidRPr="00170799">
                <w:rPr>
                  <w:rStyle w:val="Hyperlink"/>
                  <w:sz w:val="24"/>
                  <w:szCs w:val="24"/>
                  <w:lang w:val="fr-FR"/>
                </w:rPr>
                <w:t>Vidéo</w:t>
              </w:r>
            </w:hyperlink>
          </w:p>
        </w:tc>
      </w:tr>
    </w:tbl>
    <w:p w14:paraId="10EBFC00" w14:textId="2659252C" w:rsidR="00225526" w:rsidRPr="00170799" w:rsidRDefault="00225526" w:rsidP="00DA4943">
      <w:pPr>
        <w:rPr>
          <w:lang w:val="fr-FR"/>
        </w:rPr>
      </w:pPr>
      <w:r w:rsidRPr="00170799">
        <w:rPr>
          <w:lang w:val="fr-FR"/>
        </w:rPr>
        <w:t xml:space="preserve">Pendant la réunion, les Présidents ou Vice-Présidents des RPM ont présenté les résultats de chaque RPM, y compris les projets </w:t>
      </w:r>
      <w:r w:rsidR="00401EB9" w:rsidRPr="00170799">
        <w:rPr>
          <w:lang w:val="fr-FR"/>
        </w:rPr>
        <w:t>d'</w:t>
      </w:r>
      <w:r w:rsidRPr="00170799">
        <w:rPr>
          <w:lang w:val="fr-FR"/>
        </w:rPr>
        <w:t>initiatives régionales. Les participants ont approuvé par consensus le rapport de synthèse sur le processus préparatoire régional en vue de la CMDT-25 figurant dans le Document 16.</w:t>
      </w:r>
    </w:p>
    <w:p w14:paraId="482F495E" w14:textId="41E0BE81" w:rsidR="00225526" w:rsidRPr="00170799" w:rsidRDefault="00225526" w:rsidP="00DA4943">
      <w:pPr>
        <w:rPr>
          <w:lang w:val="fr-FR"/>
        </w:rPr>
      </w:pPr>
      <w:r w:rsidRPr="00170799">
        <w:rPr>
          <w:lang w:val="fr-FR"/>
        </w:rPr>
        <w:t xml:space="preserve">Les résultats des RPM, organisées selon une structure cohérente, sont présentés ci-après par région, dans </w:t>
      </w:r>
      <w:r w:rsidR="00401EB9" w:rsidRPr="00170799">
        <w:rPr>
          <w:lang w:val="fr-FR"/>
        </w:rPr>
        <w:t>l'</w:t>
      </w:r>
      <w:r w:rsidRPr="00170799">
        <w:rPr>
          <w:lang w:val="fr-FR"/>
        </w:rPr>
        <w:t>ordre chronologique des réunions.</w:t>
      </w:r>
    </w:p>
    <w:p w14:paraId="591E6BEC" w14:textId="6F7F90D9" w:rsidR="00225526" w:rsidRPr="00170799" w:rsidRDefault="00DA4943" w:rsidP="00DA4943">
      <w:pPr>
        <w:pStyle w:val="Heading1"/>
        <w:rPr>
          <w:lang w:val="fr-FR"/>
        </w:rPr>
      </w:pPr>
      <w:r w:rsidRPr="00170799">
        <w:rPr>
          <w:lang w:val="fr-FR"/>
        </w:rPr>
        <w:t>2</w:t>
      </w:r>
      <w:r w:rsidRPr="00170799">
        <w:rPr>
          <w:lang w:val="fr-FR"/>
        </w:rPr>
        <w:tab/>
      </w:r>
      <w:r w:rsidR="00225526" w:rsidRPr="00170799">
        <w:rPr>
          <w:lang w:val="fr-FR"/>
        </w:rPr>
        <w:t>Conclusions des réunions préparatoires régionales en vue de la CMDT-25</w:t>
      </w:r>
    </w:p>
    <w:p w14:paraId="7F1F0F3A" w14:textId="2EE4BD1E" w:rsidR="00225526" w:rsidRPr="00170799" w:rsidRDefault="00DA4943" w:rsidP="00DA4943">
      <w:pPr>
        <w:pStyle w:val="Heading2"/>
        <w:rPr>
          <w:lang w:val="fr-FR"/>
        </w:rPr>
      </w:pPr>
      <w:r w:rsidRPr="00170799">
        <w:rPr>
          <w:lang w:val="fr-FR"/>
        </w:rPr>
        <w:t>2.1</w:t>
      </w:r>
      <w:r w:rsidRPr="00170799">
        <w:rPr>
          <w:lang w:val="fr-FR"/>
        </w:rPr>
        <w:tab/>
      </w:r>
      <w:r w:rsidR="00225526" w:rsidRPr="00170799">
        <w:rPr>
          <w:lang w:val="fr-FR"/>
        </w:rPr>
        <w:t>Région des États arabes</w:t>
      </w:r>
    </w:p>
    <w:p w14:paraId="659823BF" w14:textId="57B11418" w:rsidR="00225526" w:rsidRPr="00170799" w:rsidRDefault="00225526" w:rsidP="00225526">
      <w:pPr>
        <w:spacing w:after="120"/>
        <w:rPr>
          <w:rFonts w:cstheme="minorHAnsi"/>
          <w:lang w:val="fr-FR"/>
        </w:rPr>
      </w:pPr>
      <w:r w:rsidRPr="00170799">
        <w:rPr>
          <w:rFonts w:cstheme="minorHAnsi"/>
          <w:lang w:val="fr-FR"/>
        </w:rPr>
        <w:t xml:space="preserve">Les participants à la RPM-ARB ont examiné tous les documents et énoncé de manière plus détaillée les projets </w:t>
      </w:r>
      <w:r w:rsidR="00401EB9" w:rsidRPr="00170799">
        <w:rPr>
          <w:rFonts w:cstheme="minorHAnsi"/>
          <w:lang w:val="fr-FR"/>
        </w:rPr>
        <w:t>d'</w:t>
      </w:r>
      <w:r w:rsidRPr="00170799">
        <w:rPr>
          <w:rFonts w:cstheme="minorHAnsi"/>
          <w:lang w:val="fr-FR"/>
        </w:rPr>
        <w:t xml:space="preserve">initiatives régionales pour la région pour le cycle à venir. Les principaux points à retenir à </w:t>
      </w:r>
      <w:r w:rsidR="00401EB9" w:rsidRPr="00170799">
        <w:rPr>
          <w:rFonts w:cstheme="minorHAnsi"/>
          <w:lang w:val="fr-FR"/>
        </w:rPr>
        <w:t>l'</w:t>
      </w:r>
      <w:r w:rsidRPr="00170799">
        <w:rPr>
          <w:rFonts w:cstheme="minorHAnsi"/>
          <w:lang w:val="fr-FR"/>
        </w:rPr>
        <w:t>issue de la réunion sont les suivants:</w:t>
      </w:r>
    </w:p>
    <w:p w14:paraId="18A04402" w14:textId="7DF2BC28" w:rsidR="00225526" w:rsidRPr="00170799" w:rsidRDefault="00DA4943" w:rsidP="00DA4943">
      <w:pPr>
        <w:pStyle w:val="enumlev1"/>
        <w:rPr>
          <w:lang w:val="fr-FR"/>
        </w:rPr>
      </w:pPr>
      <w:r w:rsidRPr="00170799">
        <w:rPr>
          <w:rFonts w:cstheme="minorHAnsi"/>
          <w:lang w:val="fr-FR"/>
        </w:rPr>
        <w:t>●</w:t>
      </w:r>
      <w:r w:rsidRPr="00170799">
        <w:rPr>
          <w:lang w:val="fr-FR"/>
        </w:rPr>
        <w:tab/>
      </w:r>
      <w:r w:rsidR="00225526" w:rsidRPr="00170799">
        <w:rPr>
          <w:lang w:val="fr-FR"/>
        </w:rPr>
        <w:t xml:space="preserve">S. E. M. Nooh Alshyab a été élu à la Présidence de la RPM-ARB. Les participants ont également approuvé les propositions suivantes concernant les quatre Vice-Présidents: M. Muath S. Alrumayh (Royaume </w:t>
      </w:r>
      <w:r w:rsidR="00401EB9" w:rsidRPr="00170799">
        <w:rPr>
          <w:lang w:val="fr-FR"/>
        </w:rPr>
        <w:t>d'</w:t>
      </w:r>
      <w:r w:rsidR="00225526" w:rsidRPr="00170799">
        <w:rPr>
          <w:lang w:val="fr-FR"/>
        </w:rPr>
        <w:t>Arabie saoudite), M. Abdulla Bin Khadiya (Émirats</w:t>
      </w:r>
      <w:r w:rsidR="00DA3A7D" w:rsidRPr="00170799">
        <w:rPr>
          <w:lang w:val="fr-FR"/>
        </w:rPr>
        <w:t> </w:t>
      </w:r>
      <w:r w:rsidR="00225526" w:rsidRPr="00170799">
        <w:rPr>
          <w:lang w:val="fr-FR"/>
        </w:rPr>
        <w:t xml:space="preserve">arabes unis), M. Fayçal Bayouli (République tunisienne) et M. Ahmed Said (République </w:t>
      </w:r>
      <w:r w:rsidR="00401EB9" w:rsidRPr="00170799">
        <w:rPr>
          <w:lang w:val="fr-FR"/>
        </w:rPr>
        <w:t>d'</w:t>
      </w:r>
      <w:r w:rsidR="00225526" w:rsidRPr="00170799">
        <w:rPr>
          <w:lang w:val="fr-FR"/>
        </w:rPr>
        <w:t>Égypte).</w:t>
      </w:r>
    </w:p>
    <w:p w14:paraId="575DD099" w14:textId="1BB6184E" w:rsidR="00225526" w:rsidRPr="00170799" w:rsidRDefault="00DE5FC2" w:rsidP="00DE5FC2">
      <w:pPr>
        <w:pStyle w:val="enumlev1"/>
        <w:rPr>
          <w:lang w:val="fr-FR"/>
        </w:rPr>
      </w:pPr>
      <w:r w:rsidRPr="00170799">
        <w:rPr>
          <w:rFonts w:cstheme="minorHAnsi"/>
          <w:lang w:val="fr-FR"/>
        </w:rPr>
        <w:t>●</w:t>
      </w:r>
      <w:r w:rsidRPr="00170799">
        <w:rPr>
          <w:lang w:val="fr-FR"/>
        </w:rPr>
        <w:tab/>
      </w:r>
      <w:r w:rsidR="00225526" w:rsidRPr="00170799">
        <w:rPr>
          <w:lang w:val="fr-FR"/>
        </w:rPr>
        <w:t>Les participants ont examiné plusieurs documents, parmi lesquels:</w:t>
      </w:r>
    </w:p>
    <w:p w14:paraId="45186F8C" w14:textId="213B87FE" w:rsidR="00225526" w:rsidRPr="00170799" w:rsidRDefault="00DA3A7D" w:rsidP="00DA4943">
      <w:pPr>
        <w:pStyle w:val="enumlev2"/>
        <w:rPr>
          <w:lang w:val="fr-FR"/>
        </w:rPr>
      </w:pPr>
      <w:r w:rsidRPr="00170799">
        <w:rPr>
          <w:rFonts w:cstheme="minorHAnsi"/>
          <w:lang w:val="fr-FR"/>
        </w:rPr>
        <w:t>–</w:t>
      </w:r>
      <w:r w:rsidR="00DA4943" w:rsidRPr="00170799">
        <w:rPr>
          <w:lang w:val="fr-FR"/>
        </w:rPr>
        <w:tab/>
      </w:r>
      <w:r w:rsidR="00225526" w:rsidRPr="00170799">
        <w:rPr>
          <w:lang w:val="fr-FR"/>
        </w:rPr>
        <w:t xml:space="preserve">le Document 2 sur la mise en œuvre du Plan </w:t>
      </w:r>
      <w:r w:rsidR="00401EB9" w:rsidRPr="00170799">
        <w:rPr>
          <w:lang w:val="fr-FR"/>
        </w:rPr>
        <w:t>d'</w:t>
      </w:r>
      <w:r w:rsidR="00225526" w:rsidRPr="00170799">
        <w:rPr>
          <w:lang w:val="fr-FR"/>
        </w:rPr>
        <w:t>action de Kigali de la CMDT-22;</w:t>
      </w:r>
    </w:p>
    <w:p w14:paraId="557C3243" w14:textId="2CC4C105" w:rsidR="00225526" w:rsidRPr="00170799" w:rsidRDefault="00DA3A7D" w:rsidP="00DA4943">
      <w:pPr>
        <w:pStyle w:val="enumlev2"/>
        <w:rPr>
          <w:lang w:val="fr-FR"/>
        </w:rPr>
      </w:pPr>
      <w:r w:rsidRPr="00170799">
        <w:rPr>
          <w:rFonts w:cstheme="minorHAnsi"/>
          <w:lang w:val="fr-FR"/>
        </w:rPr>
        <w:t>–</w:t>
      </w:r>
      <w:r w:rsidR="00DE5FC2" w:rsidRPr="00170799">
        <w:rPr>
          <w:lang w:val="fr-FR"/>
        </w:rPr>
        <w:tab/>
      </w:r>
      <w:r w:rsidR="00225526" w:rsidRPr="00170799">
        <w:rPr>
          <w:lang w:val="fr-FR"/>
        </w:rPr>
        <w:t>le Document 3 sur le niveau de développement du numérique et les tendances dans ce domaine dans les États arabes;</w:t>
      </w:r>
    </w:p>
    <w:p w14:paraId="18A11D78" w14:textId="59B9F43D" w:rsidR="00225526" w:rsidRPr="00170799" w:rsidRDefault="00DA3A7D" w:rsidP="00DA4943">
      <w:pPr>
        <w:pStyle w:val="enumlev2"/>
        <w:rPr>
          <w:lang w:val="fr-FR"/>
        </w:rPr>
      </w:pPr>
      <w:r w:rsidRPr="00170799">
        <w:rPr>
          <w:rFonts w:cstheme="minorHAnsi"/>
          <w:lang w:val="fr-FR"/>
        </w:rPr>
        <w:t>–</w:t>
      </w:r>
      <w:r w:rsidR="00DE5FC2" w:rsidRPr="00170799">
        <w:rPr>
          <w:lang w:val="fr-FR"/>
        </w:rPr>
        <w:tab/>
      </w:r>
      <w:r w:rsidR="00225526" w:rsidRPr="00170799">
        <w:rPr>
          <w:lang w:val="fr-FR"/>
        </w:rPr>
        <w:t xml:space="preserve">le Document 4 sur les décisions des autres conférences, assemblées et réunions de </w:t>
      </w:r>
      <w:r w:rsidR="00401EB9" w:rsidRPr="00170799">
        <w:rPr>
          <w:lang w:val="fr-FR"/>
        </w:rPr>
        <w:t>l'</w:t>
      </w:r>
      <w:r w:rsidR="00225526" w:rsidRPr="00170799">
        <w:rPr>
          <w:lang w:val="fr-FR"/>
        </w:rPr>
        <w:t xml:space="preserve">UIT liées aux travaux de </w:t>
      </w:r>
      <w:r w:rsidR="00401EB9" w:rsidRPr="00170799">
        <w:rPr>
          <w:lang w:val="fr-FR"/>
        </w:rPr>
        <w:t>l'</w:t>
      </w:r>
      <w:r w:rsidR="00225526" w:rsidRPr="00170799">
        <w:rPr>
          <w:lang w:val="fr-FR"/>
        </w:rPr>
        <w:t>UIT-D;</w:t>
      </w:r>
    </w:p>
    <w:p w14:paraId="77F431FF" w14:textId="6977B513" w:rsidR="00225526" w:rsidRPr="00170799" w:rsidRDefault="00DA3A7D" w:rsidP="00DA4943">
      <w:pPr>
        <w:pStyle w:val="enumlev2"/>
        <w:rPr>
          <w:lang w:val="fr-FR"/>
        </w:rPr>
      </w:pPr>
      <w:r w:rsidRPr="00170799">
        <w:rPr>
          <w:rFonts w:cstheme="minorHAnsi"/>
          <w:lang w:val="fr-FR"/>
        </w:rPr>
        <w:t>–</w:t>
      </w:r>
      <w:r w:rsidR="00DE5FC2" w:rsidRPr="00170799">
        <w:rPr>
          <w:lang w:val="fr-FR"/>
        </w:rPr>
        <w:tab/>
      </w:r>
      <w:r w:rsidR="00225526" w:rsidRPr="00170799">
        <w:rPr>
          <w:lang w:val="fr-FR"/>
        </w:rPr>
        <w:t xml:space="preserve">le Document 8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w:t>
      </w:r>
      <w:r w:rsidRPr="00170799">
        <w:rPr>
          <w:lang w:val="fr-FR"/>
        </w:rPr>
        <w:t> </w:t>
      </w:r>
      <w:r w:rsidR="00225526" w:rsidRPr="00170799">
        <w:rPr>
          <w:lang w:val="fr-FR"/>
        </w:rPr>
        <w:t xml:space="preserve">GCDT sur les priorités de </w:t>
      </w:r>
      <w:r w:rsidR="00401EB9" w:rsidRPr="00170799">
        <w:rPr>
          <w:lang w:val="fr-FR"/>
        </w:rPr>
        <w:t>l'</w:t>
      </w:r>
      <w:r w:rsidR="00225526" w:rsidRPr="00170799">
        <w:rPr>
          <w:lang w:val="fr-FR"/>
        </w:rPr>
        <w:t>UIT-D;</w:t>
      </w:r>
    </w:p>
    <w:p w14:paraId="6E2F06AF" w14:textId="064DDD92" w:rsidR="00225526" w:rsidRPr="00170799" w:rsidRDefault="00DA3A7D" w:rsidP="00DA4943">
      <w:pPr>
        <w:pStyle w:val="enumlev2"/>
        <w:rPr>
          <w:lang w:val="fr-FR"/>
        </w:rPr>
      </w:pPr>
      <w:r w:rsidRPr="00170799">
        <w:rPr>
          <w:rFonts w:cstheme="minorHAnsi"/>
          <w:lang w:val="fr-FR"/>
        </w:rPr>
        <w:lastRenderedPageBreak/>
        <w:t>–</w:t>
      </w:r>
      <w:r w:rsidR="00DE5FC2" w:rsidRPr="00170799">
        <w:rPr>
          <w:lang w:val="fr-FR"/>
        </w:rPr>
        <w:tab/>
      </w:r>
      <w:r w:rsidR="00225526" w:rsidRPr="00170799">
        <w:rPr>
          <w:lang w:val="fr-FR"/>
        </w:rPr>
        <w:t xml:space="preserve">le Document 5 sur les travaux du Groupe de travail du GCDT sur </w:t>
      </w:r>
      <w:r w:rsidR="00401EB9" w:rsidRPr="00170799">
        <w:rPr>
          <w:lang w:val="fr-FR"/>
        </w:rPr>
        <w:t>l'</w:t>
      </w:r>
      <w:r w:rsidR="00225526" w:rsidRPr="00170799">
        <w:rPr>
          <w:lang w:val="fr-FR"/>
        </w:rPr>
        <w:t xml:space="preserve">avenir des Questions confiées aux commissions </w:t>
      </w:r>
      <w:r w:rsidR="00401EB9" w:rsidRPr="00170799">
        <w:rPr>
          <w:lang w:val="fr-FR"/>
        </w:rPr>
        <w:t>d'</w:t>
      </w:r>
      <w:r w:rsidR="00225526" w:rsidRPr="00170799">
        <w:rPr>
          <w:lang w:val="fr-FR"/>
        </w:rPr>
        <w:t>études;</w:t>
      </w:r>
    </w:p>
    <w:p w14:paraId="1D205BF1" w14:textId="68A0DD65" w:rsidR="00225526" w:rsidRPr="00170799" w:rsidRDefault="00DA3A7D" w:rsidP="00DA4943">
      <w:pPr>
        <w:pStyle w:val="enumlev2"/>
        <w:rPr>
          <w:lang w:val="fr-FR"/>
        </w:rPr>
      </w:pPr>
      <w:r w:rsidRPr="00170799">
        <w:rPr>
          <w:rFonts w:cstheme="minorHAnsi"/>
          <w:lang w:val="fr-FR"/>
        </w:rPr>
        <w:t>–</w:t>
      </w:r>
      <w:r w:rsidR="00DE5FC2" w:rsidRPr="00170799">
        <w:rPr>
          <w:lang w:val="fr-FR"/>
        </w:rPr>
        <w:tab/>
      </w:r>
      <w:r w:rsidR="00225526" w:rsidRPr="00170799">
        <w:rPr>
          <w:lang w:val="fr-FR"/>
        </w:rPr>
        <w:t xml:space="preserve">le Document 7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 GCDT sur la Déclaration; et le Document 6 sur les travaux du Groupe de travail du GDCT chargé de la rationalisation des Résolutions de la CMDT.</w:t>
      </w:r>
    </w:p>
    <w:p w14:paraId="7D73E378" w14:textId="308F7BB2" w:rsidR="00225526" w:rsidRPr="00170799" w:rsidRDefault="00DE5FC2" w:rsidP="00DE5FC2">
      <w:pPr>
        <w:pStyle w:val="enumlev1"/>
        <w:rPr>
          <w:lang w:val="fr-FR"/>
        </w:rPr>
      </w:pPr>
      <w:r w:rsidRPr="00170799">
        <w:rPr>
          <w:rFonts w:cstheme="minorHAnsi"/>
          <w:lang w:val="fr-FR"/>
        </w:rPr>
        <w:t>●</w:t>
      </w:r>
      <w:r w:rsidRPr="00170799">
        <w:rPr>
          <w:lang w:val="fr-FR"/>
        </w:rPr>
        <w:tab/>
      </w:r>
      <w:r w:rsidR="00225526" w:rsidRPr="00170799">
        <w:rPr>
          <w:lang w:val="fr-FR"/>
        </w:rPr>
        <w:t xml:space="preserve">Les participants ont discuté et pris note des contributions des membres sur les nouvelles initiatives régionales, qui portaient notamment sur le renforcement des télécommunications </w:t>
      </w:r>
      <w:r w:rsidR="00401EB9" w:rsidRPr="00170799">
        <w:rPr>
          <w:lang w:val="fr-FR"/>
        </w:rPr>
        <w:t>d'</w:t>
      </w:r>
      <w:r w:rsidR="00225526" w:rsidRPr="00170799">
        <w:rPr>
          <w:lang w:val="fr-FR"/>
        </w:rPr>
        <w:t xml:space="preserve">urgence, </w:t>
      </w:r>
      <w:r w:rsidR="00401EB9" w:rsidRPr="00170799">
        <w:rPr>
          <w:lang w:val="fr-FR"/>
        </w:rPr>
        <w:t>l'</w:t>
      </w:r>
      <w:r w:rsidR="00225526" w:rsidRPr="00170799">
        <w:rPr>
          <w:lang w:val="fr-FR"/>
        </w:rPr>
        <w:t xml:space="preserve">amélioration de la connectivité et de </w:t>
      </w:r>
      <w:r w:rsidR="00401EB9" w:rsidRPr="00170799">
        <w:rPr>
          <w:lang w:val="fr-FR"/>
        </w:rPr>
        <w:t>l'</w:t>
      </w:r>
      <w:r w:rsidR="00225526" w:rsidRPr="00170799">
        <w:rPr>
          <w:lang w:val="fr-FR"/>
        </w:rPr>
        <w:t xml:space="preserve">infrastructure large bande dans les pays les moins avancés (PMA), </w:t>
      </w:r>
      <w:r w:rsidR="00401EB9" w:rsidRPr="00170799">
        <w:rPr>
          <w:lang w:val="fr-FR"/>
        </w:rPr>
        <w:t>l'</w:t>
      </w:r>
      <w:r w:rsidR="00225526" w:rsidRPr="00170799">
        <w:rPr>
          <w:lang w:val="fr-FR"/>
        </w:rPr>
        <w:t xml:space="preserve">élaboration </w:t>
      </w:r>
      <w:r w:rsidR="00401EB9" w:rsidRPr="00170799">
        <w:rPr>
          <w:lang w:val="fr-FR"/>
        </w:rPr>
        <w:t>d'</w:t>
      </w:r>
      <w:r w:rsidR="00225526" w:rsidRPr="00170799">
        <w:rPr>
          <w:lang w:val="fr-FR"/>
        </w:rPr>
        <w:t xml:space="preserve">un cadre juridique et réglementaire pour les réseaux autres que les réseaux de Terre, le renforcement de la coopération régionale et internationale, </w:t>
      </w:r>
      <w:r w:rsidR="00401EB9" w:rsidRPr="00170799">
        <w:rPr>
          <w:lang w:val="fr-FR"/>
        </w:rPr>
        <w:t>l'</w:t>
      </w:r>
      <w:r w:rsidR="00225526" w:rsidRPr="00170799">
        <w:rPr>
          <w:lang w:val="fr-FR"/>
        </w:rPr>
        <w:t xml:space="preserve">amélioration de la préparation aux télécommunications </w:t>
      </w:r>
      <w:r w:rsidR="00401EB9" w:rsidRPr="00170799">
        <w:rPr>
          <w:lang w:val="fr-FR"/>
        </w:rPr>
        <w:t>d'</w:t>
      </w:r>
      <w:r w:rsidR="00225526" w:rsidRPr="00170799">
        <w:rPr>
          <w:lang w:val="fr-FR"/>
        </w:rPr>
        <w:t>urgence et le renforcement de la cartographie et de la visualisation du large bande.</w:t>
      </w:r>
    </w:p>
    <w:p w14:paraId="61EA7844" w14:textId="51970E02" w:rsidR="00225526" w:rsidRPr="00170799" w:rsidRDefault="00DE5FC2" w:rsidP="00DE5FC2">
      <w:pPr>
        <w:pStyle w:val="enumlev1"/>
        <w:rPr>
          <w:lang w:val="fr-FR"/>
        </w:rPr>
      </w:pPr>
      <w:r w:rsidRPr="00170799">
        <w:rPr>
          <w:rFonts w:cstheme="minorHAnsi"/>
          <w:lang w:val="fr-FR"/>
        </w:rPr>
        <w:t>●</w:t>
      </w:r>
      <w:r w:rsidRPr="00170799">
        <w:rPr>
          <w:lang w:val="fr-FR"/>
        </w:rPr>
        <w:tab/>
      </w:r>
      <w:r w:rsidR="00225526" w:rsidRPr="00170799">
        <w:rPr>
          <w:lang w:val="fr-FR"/>
        </w:rPr>
        <w:t xml:space="preserve">Les participants à la RPM-ARB ont approuvé six priorités régionales, qui seront examinées plus avant et affinées en prévision de la CMDT-25, afin </w:t>
      </w:r>
      <w:r w:rsidR="00401EB9" w:rsidRPr="00170799">
        <w:rPr>
          <w:lang w:val="fr-FR"/>
        </w:rPr>
        <w:t>qu'</w:t>
      </w:r>
      <w:r w:rsidR="00225526" w:rsidRPr="00170799">
        <w:rPr>
          <w:lang w:val="fr-FR"/>
        </w:rPr>
        <w:t xml:space="preserve">elles puissent être soumises en tant </w:t>
      </w:r>
      <w:r w:rsidR="00401EB9" w:rsidRPr="00170799">
        <w:rPr>
          <w:lang w:val="fr-FR"/>
        </w:rPr>
        <w:t>qu'</w:t>
      </w:r>
      <w:r w:rsidR="00225526" w:rsidRPr="00170799">
        <w:rPr>
          <w:lang w:val="fr-FR"/>
        </w:rPr>
        <w:t>initiatives régionales pour examen et adoption par la CMDT. Ces activités sont les suivantes:</w:t>
      </w:r>
    </w:p>
    <w:p w14:paraId="7B14A456" w14:textId="04C990C2" w:rsidR="00225526" w:rsidRPr="00170799" w:rsidRDefault="00225526" w:rsidP="005071FC">
      <w:pPr>
        <w:pStyle w:val="enumlev2"/>
        <w:rPr>
          <w:lang w:val="fr-FR"/>
        </w:rPr>
      </w:pPr>
      <w:r w:rsidRPr="00170799">
        <w:rPr>
          <w:lang w:val="fr-FR"/>
        </w:rPr>
        <w:t>1</w:t>
      </w:r>
      <w:r w:rsidR="005071FC" w:rsidRPr="00170799">
        <w:rPr>
          <w:lang w:val="fr-FR"/>
        </w:rPr>
        <w:t>)</w:t>
      </w:r>
      <w:r w:rsidR="009E6241" w:rsidRPr="00170799">
        <w:rPr>
          <w:lang w:val="fr-FR"/>
        </w:rPr>
        <w:tab/>
      </w:r>
      <w:r w:rsidRPr="00170799">
        <w:rPr>
          <w:lang w:val="fr-FR"/>
        </w:rPr>
        <w:t>Transformation sectorielle: un avenir numérique durable</w:t>
      </w:r>
      <w:r w:rsidR="009E6241" w:rsidRPr="00170799">
        <w:rPr>
          <w:lang w:val="fr-FR"/>
        </w:rPr>
        <w:t>.</w:t>
      </w:r>
    </w:p>
    <w:p w14:paraId="61F17D10" w14:textId="2EE60689" w:rsidR="00225526" w:rsidRPr="00170799" w:rsidRDefault="00225526" w:rsidP="005071FC">
      <w:pPr>
        <w:pStyle w:val="enumlev2"/>
        <w:rPr>
          <w:lang w:val="fr-FR"/>
        </w:rPr>
      </w:pPr>
      <w:r w:rsidRPr="00170799">
        <w:rPr>
          <w:lang w:val="fr-FR"/>
        </w:rPr>
        <w:t>2</w:t>
      </w:r>
      <w:r w:rsidR="005071FC" w:rsidRPr="00170799">
        <w:rPr>
          <w:lang w:val="fr-FR"/>
        </w:rPr>
        <w:t>)</w:t>
      </w:r>
      <w:r w:rsidR="009E6241" w:rsidRPr="00170799">
        <w:rPr>
          <w:lang w:val="fr-FR"/>
        </w:rPr>
        <w:tab/>
      </w:r>
      <w:r w:rsidRPr="00170799">
        <w:rPr>
          <w:lang w:val="fr-FR"/>
        </w:rPr>
        <w:t>Infrastructure et connectivité</w:t>
      </w:r>
      <w:r w:rsidR="009E6241" w:rsidRPr="00170799">
        <w:rPr>
          <w:lang w:val="fr-FR"/>
        </w:rPr>
        <w:t>.</w:t>
      </w:r>
    </w:p>
    <w:p w14:paraId="0857B88A" w14:textId="05A853E8" w:rsidR="00225526" w:rsidRPr="00170799" w:rsidRDefault="00225526" w:rsidP="005071FC">
      <w:pPr>
        <w:pStyle w:val="enumlev2"/>
        <w:rPr>
          <w:lang w:val="fr-FR"/>
        </w:rPr>
      </w:pPr>
      <w:r w:rsidRPr="00170799">
        <w:rPr>
          <w:lang w:val="fr-FR"/>
        </w:rPr>
        <w:t>3</w:t>
      </w:r>
      <w:r w:rsidR="005071FC" w:rsidRPr="00170799">
        <w:rPr>
          <w:lang w:val="fr-FR"/>
        </w:rPr>
        <w:t>)</w:t>
      </w:r>
      <w:r w:rsidR="009E6241" w:rsidRPr="00170799">
        <w:rPr>
          <w:lang w:val="fr-FR"/>
        </w:rPr>
        <w:tab/>
      </w:r>
      <w:r w:rsidRPr="00170799">
        <w:rPr>
          <w:lang w:val="fr-FR"/>
        </w:rPr>
        <w:t xml:space="preserve">Promouvoir le développement économique et </w:t>
      </w:r>
      <w:r w:rsidR="00401EB9" w:rsidRPr="00170799">
        <w:rPr>
          <w:lang w:val="fr-FR"/>
        </w:rPr>
        <w:t>l'</w:t>
      </w:r>
      <w:r w:rsidRPr="00170799">
        <w:rPr>
          <w:lang w:val="fr-FR"/>
        </w:rPr>
        <w:t>inclusion numérique</w:t>
      </w:r>
      <w:r w:rsidR="009E6241" w:rsidRPr="00170799">
        <w:rPr>
          <w:lang w:val="fr-FR"/>
        </w:rPr>
        <w:t>.</w:t>
      </w:r>
    </w:p>
    <w:p w14:paraId="284F44ED" w14:textId="288E20A7" w:rsidR="00225526" w:rsidRPr="00170799" w:rsidRDefault="00225526" w:rsidP="005071FC">
      <w:pPr>
        <w:pStyle w:val="enumlev2"/>
        <w:rPr>
          <w:lang w:val="fr-FR"/>
        </w:rPr>
      </w:pPr>
      <w:r w:rsidRPr="00170799">
        <w:rPr>
          <w:lang w:val="fr-FR"/>
        </w:rPr>
        <w:t>4</w:t>
      </w:r>
      <w:r w:rsidR="005071FC" w:rsidRPr="00170799">
        <w:rPr>
          <w:lang w:val="fr-FR"/>
        </w:rPr>
        <w:t>)</w:t>
      </w:r>
      <w:r w:rsidR="009E6241" w:rsidRPr="00170799">
        <w:rPr>
          <w:lang w:val="fr-FR"/>
        </w:rPr>
        <w:tab/>
      </w:r>
      <w:r w:rsidRPr="00170799">
        <w:rPr>
          <w:lang w:val="fr-FR"/>
        </w:rPr>
        <w:t xml:space="preserve">Développement des compétences et création </w:t>
      </w:r>
      <w:r w:rsidR="00401EB9" w:rsidRPr="00170799">
        <w:rPr>
          <w:lang w:val="fr-FR"/>
        </w:rPr>
        <w:t>d'</w:t>
      </w:r>
      <w:r w:rsidRPr="00170799">
        <w:rPr>
          <w:lang w:val="fr-FR"/>
        </w:rPr>
        <w:t>emplois</w:t>
      </w:r>
      <w:r w:rsidR="009E6241" w:rsidRPr="00170799">
        <w:rPr>
          <w:lang w:val="fr-FR"/>
        </w:rPr>
        <w:t>.</w:t>
      </w:r>
    </w:p>
    <w:p w14:paraId="0413F3D2" w14:textId="6F877437" w:rsidR="00225526" w:rsidRPr="00170799" w:rsidRDefault="00225526" w:rsidP="005071FC">
      <w:pPr>
        <w:pStyle w:val="enumlev2"/>
        <w:rPr>
          <w:lang w:val="fr-FR"/>
        </w:rPr>
      </w:pPr>
      <w:r w:rsidRPr="00170799">
        <w:rPr>
          <w:lang w:val="fr-FR"/>
        </w:rPr>
        <w:t>5</w:t>
      </w:r>
      <w:r w:rsidR="005071FC" w:rsidRPr="00170799">
        <w:rPr>
          <w:lang w:val="fr-FR"/>
        </w:rPr>
        <w:t>)</w:t>
      </w:r>
      <w:r w:rsidR="009E6241" w:rsidRPr="00170799">
        <w:rPr>
          <w:lang w:val="fr-FR"/>
        </w:rPr>
        <w:tab/>
      </w:r>
      <w:r w:rsidRPr="00170799">
        <w:rPr>
          <w:lang w:val="fr-FR"/>
        </w:rPr>
        <w:t>Promouvoir la cyberrésilience dans le monde arabe</w:t>
      </w:r>
      <w:r w:rsidR="009E6241" w:rsidRPr="00170799">
        <w:rPr>
          <w:lang w:val="fr-FR"/>
        </w:rPr>
        <w:t>.</w:t>
      </w:r>
    </w:p>
    <w:p w14:paraId="0C7D69DA" w14:textId="3A82621C" w:rsidR="00225526" w:rsidRPr="00170799" w:rsidRDefault="00225526" w:rsidP="005071FC">
      <w:pPr>
        <w:pStyle w:val="enumlev2"/>
        <w:rPr>
          <w:lang w:val="fr-FR"/>
        </w:rPr>
      </w:pPr>
      <w:r w:rsidRPr="00170799">
        <w:rPr>
          <w:lang w:val="fr-FR"/>
        </w:rPr>
        <w:t>6</w:t>
      </w:r>
      <w:r w:rsidR="005071FC" w:rsidRPr="00170799">
        <w:rPr>
          <w:lang w:val="fr-FR"/>
        </w:rPr>
        <w:t>)</w:t>
      </w:r>
      <w:r w:rsidR="009E6241" w:rsidRPr="00170799">
        <w:rPr>
          <w:lang w:val="fr-FR"/>
        </w:rPr>
        <w:tab/>
      </w:r>
      <w:r w:rsidRPr="00170799">
        <w:rPr>
          <w:lang w:val="fr-FR"/>
        </w:rPr>
        <w:t xml:space="preserve">Écosystèmes de </w:t>
      </w:r>
      <w:r w:rsidR="00401EB9" w:rsidRPr="00170799">
        <w:rPr>
          <w:lang w:val="fr-FR"/>
        </w:rPr>
        <w:t>l'</w:t>
      </w:r>
      <w:r w:rsidRPr="00170799">
        <w:rPr>
          <w:lang w:val="fr-FR"/>
        </w:rPr>
        <w:t>innovation et technologies émergentes</w:t>
      </w:r>
      <w:r w:rsidR="009E6241" w:rsidRPr="00170799">
        <w:rPr>
          <w:lang w:val="fr-FR"/>
        </w:rPr>
        <w:t>.</w:t>
      </w:r>
    </w:p>
    <w:p w14:paraId="42528A44" w14:textId="073D2586" w:rsidR="00225526" w:rsidRPr="00170799" w:rsidRDefault="005071FC" w:rsidP="005071FC">
      <w:pPr>
        <w:pStyle w:val="Heading2"/>
        <w:rPr>
          <w:lang w:val="fr-FR"/>
        </w:rPr>
      </w:pPr>
      <w:r w:rsidRPr="00170799">
        <w:rPr>
          <w:lang w:val="fr-FR"/>
        </w:rPr>
        <w:t>2.2</w:t>
      </w:r>
      <w:r w:rsidRPr="00170799">
        <w:rPr>
          <w:lang w:val="fr-FR"/>
        </w:rPr>
        <w:tab/>
      </w:r>
      <w:r w:rsidR="00225526" w:rsidRPr="00170799">
        <w:rPr>
          <w:lang w:val="fr-FR"/>
        </w:rPr>
        <w:t>Région Europe</w:t>
      </w:r>
    </w:p>
    <w:p w14:paraId="738F23C6" w14:textId="23C45B40" w:rsidR="00225526" w:rsidRPr="00170799" w:rsidRDefault="00225526" w:rsidP="005071FC">
      <w:pPr>
        <w:rPr>
          <w:lang w:val="fr-FR"/>
        </w:rPr>
      </w:pPr>
      <w:r w:rsidRPr="00170799">
        <w:rPr>
          <w:lang w:val="fr-FR"/>
        </w:rPr>
        <w:t xml:space="preserve">Les participants à la RPM-EUR ont examiné tous les documents et énoncé de manière plus détaillée les projets </w:t>
      </w:r>
      <w:r w:rsidR="00401EB9" w:rsidRPr="00170799">
        <w:rPr>
          <w:lang w:val="fr-FR"/>
        </w:rPr>
        <w:t>d'</w:t>
      </w:r>
      <w:r w:rsidRPr="00170799">
        <w:rPr>
          <w:lang w:val="fr-FR"/>
        </w:rPr>
        <w:t xml:space="preserve">initiatives régionales pour la région pour le cycle à venir. Les principaux points à retenir à </w:t>
      </w:r>
      <w:r w:rsidR="00401EB9" w:rsidRPr="00170799">
        <w:rPr>
          <w:lang w:val="fr-FR"/>
        </w:rPr>
        <w:t>l'</w:t>
      </w:r>
      <w:r w:rsidRPr="00170799">
        <w:rPr>
          <w:lang w:val="fr-FR"/>
        </w:rPr>
        <w:t>issue de la réunion sont les suivants:</w:t>
      </w:r>
    </w:p>
    <w:p w14:paraId="555C514C" w14:textId="53F9E925" w:rsidR="00225526" w:rsidRPr="00170799" w:rsidRDefault="005071FC" w:rsidP="005071FC">
      <w:pPr>
        <w:pStyle w:val="enumlev1"/>
        <w:rPr>
          <w:lang w:val="fr-FR"/>
        </w:rPr>
      </w:pPr>
      <w:r w:rsidRPr="00170799">
        <w:rPr>
          <w:rFonts w:cstheme="minorHAnsi"/>
          <w:lang w:val="fr-FR"/>
        </w:rPr>
        <w:t>●</w:t>
      </w:r>
      <w:r w:rsidRPr="00170799">
        <w:rPr>
          <w:lang w:val="fr-FR"/>
        </w:rPr>
        <w:tab/>
      </w:r>
      <w:r w:rsidR="00225526" w:rsidRPr="00170799">
        <w:rPr>
          <w:lang w:val="fr-FR"/>
        </w:rPr>
        <w:t>M</w:t>
      </w:r>
      <w:r w:rsidR="00A6110C" w:rsidRPr="00170799">
        <w:rPr>
          <w:lang w:val="fr-FR"/>
        </w:rPr>
        <w:t>.</w:t>
      </w:r>
      <w:r w:rsidR="00225526" w:rsidRPr="00170799">
        <w:rPr>
          <w:lang w:val="fr-FR"/>
        </w:rPr>
        <w:t xml:space="preserve"> Péter Vári (Hongrie) a été élu à la Présidence de la RPM-EUR. Les participants ont également approuvé les propositions suivantes concernant les trois Vice-Présidents: M. Johann Gross (Allemagne), Mme Inga Rimkevičienė (Lituanie) et M.</w:t>
      </w:r>
      <w:r w:rsidR="00DA3A7D" w:rsidRPr="00170799">
        <w:rPr>
          <w:lang w:val="fr-FR"/>
        </w:rPr>
        <w:t> </w:t>
      </w:r>
      <w:r w:rsidR="00225526" w:rsidRPr="00170799">
        <w:rPr>
          <w:lang w:val="fr-FR"/>
        </w:rPr>
        <w:t>Milan</w:t>
      </w:r>
      <w:r w:rsidR="00DA3A7D" w:rsidRPr="00170799">
        <w:rPr>
          <w:lang w:val="fr-FR"/>
        </w:rPr>
        <w:t> </w:t>
      </w:r>
      <w:r w:rsidR="00225526" w:rsidRPr="00170799">
        <w:rPr>
          <w:lang w:val="fr-FR"/>
        </w:rPr>
        <w:t>B.</w:t>
      </w:r>
      <w:r w:rsidR="00DA3A7D" w:rsidRPr="00170799">
        <w:rPr>
          <w:lang w:val="fr-FR"/>
        </w:rPr>
        <w:t> </w:t>
      </w:r>
      <w:r w:rsidR="00225526" w:rsidRPr="00170799">
        <w:rPr>
          <w:lang w:val="fr-FR"/>
        </w:rPr>
        <w:t>Radulović (Monténégro).</w:t>
      </w:r>
    </w:p>
    <w:p w14:paraId="51A7BFE1" w14:textId="74AF4D3B" w:rsidR="00225526" w:rsidRPr="00170799" w:rsidRDefault="005071FC" w:rsidP="005071FC">
      <w:pPr>
        <w:pStyle w:val="enumlev1"/>
        <w:rPr>
          <w:lang w:val="fr-FR"/>
        </w:rPr>
      </w:pPr>
      <w:r w:rsidRPr="00170799">
        <w:rPr>
          <w:rFonts w:cstheme="minorHAnsi"/>
          <w:lang w:val="fr-FR"/>
        </w:rPr>
        <w:t>●</w:t>
      </w:r>
      <w:r w:rsidRPr="00170799">
        <w:rPr>
          <w:lang w:val="fr-FR"/>
        </w:rPr>
        <w:tab/>
      </w:r>
      <w:r w:rsidR="00225526" w:rsidRPr="00170799">
        <w:rPr>
          <w:lang w:val="fr-FR"/>
        </w:rPr>
        <w:t>Les participants ont examiné plusieurs documents, parmi lesquels:</w:t>
      </w:r>
    </w:p>
    <w:p w14:paraId="2B78EA77" w14:textId="01F4EE86" w:rsidR="00225526" w:rsidRPr="00170799" w:rsidRDefault="00DA3A7D" w:rsidP="005071FC">
      <w:pPr>
        <w:pStyle w:val="enumlev2"/>
        <w:rPr>
          <w:lang w:val="fr-FR"/>
        </w:rPr>
      </w:pPr>
      <w:r w:rsidRPr="00170799">
        <w:rPr>
          <w:rFonts w:cstheme="minorHAnsi"/>
          <w:lang w:val="fr-FR"/>
        </w:rPr>
        <w:t>–</w:t>
      </w:r>
      <w:r w:rsidR="005071FC" w:rsidRPr="00170799">
        <w:rPr>
          <w:lang w:val="fr-FR"/>
        </w:rPr>
        <w:tab/>
      </w:r>
      <w:r w:rsidR="00225526" w:rsidRPr="00170799">
        <w:rPr>
          <w:lang w:val="fr-FR"/>
        </w:rPr>
        <w:t xml:space="preserve">le Document 2 sur la mise en œuvre du Plan </w:t>
      </w:r>
      <w:r w:rsidR="00401EB9" w:rsidRPr="00170799">
        <w:rPr>
          <w:lang w:val="fr-FR"/>
        </w:rPr>
        <w:t>d'</w:t>
      </w:r>
      <w:r w:rsidR="00225526" w:rsidRPr="00170799">
        <w:rPr>
          <w:lang w:val="fr-FR"/>
        </w:rPr>
        <w:t>action de Kigali de la CMDT-22;</w:t>
      </w:r>
    </w:p>
    <w:p w14:paraId="58C794E5" w14:textId="415D2577" w:rsidR="00225526" w:rsidRPr="00170799" w:rsidRDefault="00DA3A7D" w:rsidP="005071FC">
      <w:pPr>
        <w:pStyle w:val="enumlev2"/>
        <w:rPr>
          <w:lang w:val="fr-FR"/>
        </w:rPr>
      </w:pPr>
      <w:r w:rsidRPr="00170799">
        <w:rPr>
          <w:rFonts w:cstheme="minorHAnsi"/>
          <w:lang w:val="fr-FR"/>
        </w:rPr>
        <w:t>–</w:t>
      </w:r>
      <w:r w:rsidR="005071FC" w:rsidRPr="00170799">
        <w:rPr>
          <w:lang w:val="fr-FR"/>
        </w:rPr>
        <w:tab/>
      </w:r>
      <w:r w:rsidR="00225526" w:rsidRPr="00170799">
        <w:rPr>
          <w:lang w:val="fr-FR"/>
        </w:rPr>
        <w:t>le Document 3 sur le niveau de développement du numérique et les tendances dans ce domaine en Europe;</w:t>
      </w:r>
    </w:p>
    <w:p w14:paraId="7BA801D6" w14:textId="362632C1" w:rsidR="00225526" w:rsidRPr="00170799" w:rsidRDefault="00DA3A7D" w:rsidP="005071FC">
      <w:pPr>
        <w:pStyle w:val="enumlev2"/>
        <w:rPr>
          <w:lang w:val="fr-FR"/>
        </w:rPr>
      </w:pPr>
      <w:r w:rsidRPr="00170799">
        <w:rPr>
          <w:rFonts w:cstheme="minorHAnsi"/>
          <w:lang w:val="fr-FR"/>
        </w:rPr>
        <w:t>–</w:t>
      </w:r>
      <w:r w:rsidR="005071FC" w:rsidRPr="00170799">
        <w:rPr>
          <w:lang w:val="fr-FR"/>
        </w:rPr>
        <w:tab/>
      </w:r>
      <w:r w:rsidR="00225526" w:rsidRPr="00170799">
        <w:rPr>
          <w:lang w:val="fr-FR"/>
        </w:rPr>
        <w:t xml:space="preserve">le Document 4 sur les décisions des autres conférences, assemblées et réunions de </w:t>
      </w:r>
      <w:r w:rsidR="00401EB9" w:rsidRPr="00170799">
        <w:rPr>
          <w:lang w:val="fr-FR"/>
        </w:rPr>
        <w:t>l'</w:t>
      </w:r>
      <w:r w:rsidR="00225526" w:rsidRPr="00170799">
        <w:rPr>
          <w:lang w:val="fr-FR"/>
        </w:rPr>
        <w:t xml:space="preserve">UIT liées aux travaux de </w:t>
      </w:r>
      <w:r w:rsidR="00401EB9" w:rsidRPr="00170799">
        <w:rPr>
          <w:lang w:val="fr-FR"/>
        </w:rPr>
        <w:t>l'</w:t>
      </w:r>
      <w:r w:rsidR="00225526" w:rsidRPr="00170799">
        <w:rPr>
          <w:lang w:val="fr-FR"/>
        </w:rPr>
        <w:t>UIT-D;</w:t>
      </w:r>
    </w:p>
    <w:p w14:paraId="775B571D" w14:textId="729402BD" w:rsidR="00225526" w:rsidRPr="00170799" w:rsidRDefault="00DA3A7D" w:rsidP="005071FC">
      <w:pPr>
        <w:pStyle w:val="enumlev2"/>
        <w:rPr>
          <w:lang w:val="fr-FR"/>
        </w:rPr>
      </w:pPr>
      <w:r w:rsidRPr="00170799">
        <w:rPr>
          <w:rFonts w:cstheme="minorHAnsi"/>
          <w:lang w:val="fr-FR"/>
        </w:rPr>
        <w:t>–</w:t>
      </w:r>
      <w:r w:rsidR="005071FC" w:rsidRPr="00170799">
        <w:rPr>
          <w:lang w:val="fr-FR"/>
        </w:rPr>
        <w:tab/>
      </w:r>
      <w:r w:rsidR="00225526" w:rsidRPr="00170799">
        <w:rPr>
          <w:lang w:val="fr-FR"/>
        </w:rPr>
        <w:t xml:space="preserve">le Document 8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w:t>
      </w:r>
      <w:r w:rsidRPr="00170799">
        <w:rPr>
          <w:lang w:val="fr-FR"/>
        </w:rPr>
        <w:t> </w:t>
      </w:r>
      <w:r w:rsidR="00225526" w:rsidRPr="00170799">
        <w:rPr>
          <w:lang w:val="fr-FR"/>
        </w:rPr>
        <w:t xml:space="preserve">GCDT sur les priorités de </w:t>
      </w:r>
      <w:r w:rsidR="00401EB9" w:rsidRPr="00170799">
        <w:rPr>
          <w:lang w:val="fr-FR"/>
        </w:rPr>
        <w:t>l'</w:t>
      </w:r>
      <w:r w:rsidR="00225526" w:rsidRPr="00170799">
        <w:rPr>
          <w:lang w:val="fr-FR"/>
        </w:rPr>
        <w:t>UIT-D;</w:t>
      </w:r>
    </w:p>
    <w:p w14:paraId="0629F4CA" w14:textId="08AA05EA" w:rsidR="00225526" w:rsidRPr="00170799" w:rsidRDefault="00DA3A7D" w:rsidP="005071FC">
      <w:pPr>
        <w:pStyle w:val="enumlev2"/>
        <w:rPr>
          <w:lang w:val="fr-FR"/>
        </w:rPr>
      </w:pPr>
      <w:r w:rsidRPr="00170799">
        <w:rPr>
          <w:rFonts w:cstheme="minorHAnsi"/>
          <w:lang w:val="fr-FR"/>
        </w:rPr>
        <w:t>–</w:t>
      </w:r>
      <w:r w:rsidR="005071FC" w:rsidRPr="00170799">
        <w:rPr>
          <w:lang w:val="fr-FR"/>
        </w:rPr>
        <w:tab/>
      </w:r>
      <w:r w:rsidR="00225526" w:rsidRPr="00170799">
        <w:rPr>
          <w:lang w:val="fr-FR"/>
        </w:rPr>
        <w:t xml:space="preserve">le Document 5 sur les travaux du Groupe de travail du GCDT sur </w:t>
      </w:r>
      <w:r w:rsidR="00401EB9" w:rsidRPr="00170799">
        <w:rPr>
          <w:lang w:val="fr-FR"/>
        </w:rPr>
        <w:t>l'</w:t>
      </w:r>
      <w:r w:rsidR="00225526" w:rsidRPr="00170799">
        <w:rPr>
          <w:lang w:val="fr-FR"/>
        </w:rPr>
        <w:t xml:space="preserve">avenir des Questions confiées aux commissions </w:t>
      </w:r>
      <w:r w:rsidR="00401EB9" w:rsidRPr="00170799">
        <w:rPr>
          <w:lang w:val="fr-FR"/>
        </w:rPr>
        <w:t>d'</w:t>
      </w:r>
      <w:r w:rsidR="00225526" w:rsidRPr="00170799">
        <w:rPr>
          <w:lang w:val="fr-FR"/>
        </w:rPr>
        <w:t>études;</w:t>
      </w:r>
    </w:p>
    <w:p w14:paraId="12A0A999" w14:textId="5573C760" w:rsidR="00225526" w:rsidRPr="00170799" w:rsidRDefault="00DA3A7D" w:rsidP="005071FC">
      <w:pPr>
        <w:pStyle w:val="enumlev2"/>
        <w:rPr>
          <w:lang w:val="fr-FR"/>
        </w:rPr>
      </w:pPr>
      <w:r w:rsidRPr="00170799">
        <w:rPr>
          <w:rFonts w:cstheme="minorHAnsi"/>
          <w:lang w:val="fr-FR"/>
        </w:rPr>
        <w:t>–</w:t>
      </w:r>
      <w:r w:rsidR="005071FC" w:rsidRPr="00170799">
        <w:rPr>
          <w:lang w:val="fr-FR"/>
        </w:rPr>
        <w:tab/>
      </w:r>
      <w:r w:rsidR="00225526" w:rsidRPr="00170799">
        <w:rPr>
          <w:lang w:val="fr-FR"/>
        </w:rPr>
        <w:t xml:space="preserve">le Document 7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w:t>
      </w:r>
      <w:r w:rsidRPr="00170799">
        <w:rPr>
          <w:lang w:val="fr-FR"/>
        </w:rPr>
        <w:t> </w:t>
      </w:r>
      <w:r w:rsidR="00225526" w:rsidRPr="00170799">
        <w:rPr>
          <w:lang w:val="fr-FR"/>
        </w:rPr>
        <w:t>GCDT sur la Déclaration;</w:t>
      </w:r>
    </w:p>
    <w:p w14:paraId="38971F9C" w14:textId="5BF4C48D" w:rsidR="00225526" w:rsidRPr="00170799" w:rsidRDefault="00DA3A7D" w:rsidP="005071FC">
      <w:pPr>
        <w:pStyle w:val="enumlev2"/>
        <w:rPr>
          <w:lang w:val="fr-FR"/>
        </w:rPr>
      </w:pPr>
      <w:r w:rsidRPr="00170799">
        <w:rPr>
          <w:rFonts w:cstheme="minorHAnsi"/>
          <w:lang w:val="fr-FR"/>
        </w:rPr>
        <w:lastRenderedPageBreak/>
        <w:t>–</w:t>
      </w:r>
      <w:r w:rsidR="005071FC" w:rsidRPr="00170799">
        <w:rPr>
          <w:lang w:val="fr-FR"/>
        </w:rPr>
        <w:tab/>
      </w:r>
      <w:r w:rsidR="00225526" w:rsidRPr="00170799">
        <w:rPr>
          <w:lang w:val="fr-FR"/>
        </w:rPr>
        <w:t>le Document 6 sur les travaux du Groupe de travail du GDCT chargé de la rationalisation des Résolutions de la CMDT.</w:t>
      </w:r>
    </w:p>
    <w:p w14:paraId="18A47306" w14:textId="2DDAC166" w:rsidR="00225526" w:rsidRPr="00170799" w:rsidRDefault="006B22FD" w:rsidP="006B22FD">
      <w:pPr>
        <w:pStyle w:val="enumlev1"/>
        <w:rPr>
          <w:lang w:val="fr-FR"/>
        </w:rPr>
      </w:pPr>
      <w:r w:rsidRPr="00170799">
        <w:rPr>
          <w:rFonts w:cstheme="minorHAnsi"/>
          <w:lang w:val="fr-FR"/>
        </w:rPr>
        <w:t>●</w:t>
      </w:r>
      <w:r w:rsidRPr="00170799">
        <w:rPr>
          <w:lang w:val="fr-FR"/>
        </w:rPr>
        <w:tab/>
      </w:r>
      <w:r w:rsidR="00225526" w:rsidRPr="00170799">
        <w:rPr>
          <w:lang w:val="fr-FR"/>
        </w:rPr>
        <w:t xml:space="preserve">Les participants ont discuté et pris note des contributions des membres sur les nouvelles initiatives régionales, qui portaient notamment sur le renforcement de la cybersécurité, la promotion de </w:t>
      </w:r>
      <w:r w:rsidR="00401EB9" w:rsidRPr="00170799">
        <w:rPr>
          <w:lang w:val="fr-FR"/>
        </w:rPr>
        <w:t>l'</w:t>
      </w:r>
      <w:r w:rsidR="00225526" w:rsidRPr="00170799">
        <w:rPr>
          <w:lang w:val="fr-FR"/>
        </w:rPr>
        <w:t xml:space="preserve">égalité hommes-femmes, la promotion de </w:t>
      </w:r>
      <w:r w:rsidR="00401EB9" w:rsidRPr="00170799">
        <w:rPr>
          <w:lang w:val="fr-FR"/>
        </w:rPr>
        <w:t>l'</w:t>
      </w:r>
      <w:r w:rsidR="00225526" w:rsidRPr="00170799">
        <w:rPr>
          <w:lang w:val="fr-FR"/>
        </w:rPr>
        <w:t xml:space="preserve">inclusion des jeunes, </w:t>
      </w:r>
      <w:r w:rsidR="00401EB9" w:rsidRPr="00170799">
        <w:rPr>
          <w:lang w:val="fr-FR"/>
        </w:rPr>
        <w:t>l'</w:t>
      </w:r>
      <w:r w:rsidR="00225526" w:rsidRPr="00170799">
        <w:rPr>
          <w:lang w:val="fr-FR"/>
        </w:rPr>
        <w:t xml:space="preserve">amélioration des télécommunications </w:t>
      </w:r>
      <w:r w:rsidR="00401EB9" w:rsidRPr="00170799">
        <w:rPr>
          <w:lang w:val="fr-FR"/>
        </w:rPr>
        <w:t>d'</w:t>
      </w:r>
      <w:r w:rsidR="00225526" w:rsidRPr="00170799">
        <w:rPr>
          <w:lang w:val="fr-FR"/>
        </w:rPr>
        <w:t xml:space="preserve">urgence et la création de conditions propices aux écosystèmes </w:t>
      </w:r>
      <w:r w:rsidR="00401EB9" w:rsidRPr="00170799">
        <w:rPr>
          <w:lang w:val="fr-FR"/>
        </w:rPr>
        <w:t>d'</w:t>
      </w:r>
      <w:r w:rsidR="00225526" w:rsidRPr="00170799">
        <w:rPr>
          <w:lang w:val="fr-FR"/>
        </w:rPr>
        <w:t>innovation numérique.</w:t>
      </w:r>
    </w:p>
    <w:p w14:paraId="77DD6E5D" w14:textId="77777777" w:rsidR="00225526" w:rsidRPr="00170799" w:rsidRDefault="00225526" w:rsidP="006B22FD">
      <w:pPr>
        <w:rPr>
          <w:lang w:val="fr-FR"/>
        </w:rPr>
      </w:pPr>
      <w:r w:rsidRPr="00170799">
        <w:rPr>
          <w:lang w:val="fr-FR"/>
        </w:rPr>
        <w:t>Les participants à la RPM-EUR ont approuvé les propositions suivantes concernant les initiatives régionales:</w:t>
      </w:r>
    </w:p>
    <w:p w14:paraId="04DFE70A" w14:textId="4B851BCB" w:rsidR="00225526" w:rsidRPr="00170799" w:rsidRDefault="00225526" w:rsidP="006B22FD">
      <w:pPr>
        <w:rPr>
          <w:sz w:val="18"/>
          <w:szCs w:val="18"/>
          <w:lang w:val="fr-FR"/>
        </w:rPr>
      </w:pPr>
      <w:r w:rsidRPr="00170799">
        <w:rPr>
          <w:b/>
          <w:bCs/>
          <w:lang w:val="fr-FR"/>
        </w:rPr>
        <w:t>EUR1 – Développement des infrastructures numériques</w:t>
      </w:r>
      <w:r w:rsidRPr="00170799">
        <w:rPr>
          <w:lang w:val="fr-FR"/>
        </w:rPr>
        <w:t xml:space="preserve">: cette initiative a pour objectif de faciliter la mise en place </w:t>
      </w:r>
      <w:r w:rsidR="00401EB9" w:rsidRPr="00170799">
        <w:rPr>
          <w:lang w:val="fr-FR"/>
        </w:rPr>
        <w:t>d'</w:t>
      </w:r>
      <w:r w:rsidRPr="00170799">
        <w:rPr>
          <w:lang w:val="fr-FR"/>
        </w:rPr>
        <w:t xml:space="preserve">une connectivité universelle et efficace grâce au développement </w:t>
      </w:r>
      <w:r w:rsidR="00401EB9" w:rsidRPr="00170799">
        <w:rPr>
          <w:lang w:val="fr-FR"/>
        </w:rPr>
        <w:t>d'</w:t>
      </w:r>
      <w:r w:rsidRPr="00170799">
        <w:rPr>
          <w:lang w:val="fr-FR"/>
        </w:rPr>
        <w:t xml:space="preserve">infrastructures résilientes favorisant les synergies et à </w:t>
      </w:r>
      <w:r w:rsidR="00401EB9" w:rsidRPr="00170799">
        <w:rPr>
          <w:lang w:val="fr-FR"/>
        </w:rPr>
        <w:t>l'</w:t>
      </w:r>
      <w:r w:rsidRPr="00170799">
        <w:rPr>
          <w:lang w:val="fr-FR"/>
        </w:rPr>
        <w:t xml:space="preserve">instauration </w:t>
      </w:r>
      <w:r w:rsidR="00401EB9" w:rsidRPr="00170799">
        <w:rPr>
          <w:lang w:val="fr-FR"/>
        </w:rPr>
        <w:t>d'</w:t>
      </w:r>
      <w:r w:rsidRPr="00170799">
        <w:rPr>
          <w:lang w:val="fr-FR"/>
        </w:rPr>
        <w:t>un environnement propice pour garantir une couverture ubiquitaire.</w:t>
      </w:r>
    </w:p>
    <w:p w14:paraId="1CAF2AD9" w14:textId="77777777" w:rsidR="00225526" w:rsidRPr="00170799" w:rsidRDefault="00225526" w:rsidP="006B22FD">
      <w:pPr>
        <w:pStyle w:val="Headingb"/>
        <w:rPr>
          <w:sz w:val="18"/>
          <w:szCs w:val="18"/>
          <w:lang w:val="fr-FR"/>
        </w:rPr>
      </w:pPr>
      <w:r w:rsidRPr="00170799">
        <w:rPr>
          <w:lang w:val="fr-FR"/>
        </w:rPr>
        <w:t>Résultats attendus:</w:t>
      </w:r>
    </w:p>
    <w:p w14:paraId="070B93DD" w14:textId="1D3F7C82" w:rsidR="00225526" w:rsidRPr="00170799" w:rsidRDefault="00225526" w:rsidP="006B22FD">
      <w:pPr>
        <w:rPr>
          <w:sz w:val="18"/>
          <w:szCs w:val="18"/>
          <w:lang w:val="fr-FR"/>
        </w:rPr>
      </w:pPr>
      <w:r w:rsidRPr="00170799">
        <w:rPr>
          <w:lang w:val="fr-FR"/>
        </w:rPr>
        <w:t xml:space="preserve">Fourniture </w:t>
      </w:r>
      <w:r w:rsidR="00401EB9" w:rsidRPr="00170799">
        <w:rPr>
          <w:lang w:val="fr-FR"/>
        </w:rPr>
        <w:t>d'</w:t>
      </w:r>
      <w:r w:rsidRPr="00170799">
        <w:rPr>
          <w:lang w:val="fr-FR"/>
        </w:rPr>
        <w:t>une assistance aux pays qui en ont besoin dans les domaines suivants:</w:t>
      </w:r>
    </w:p>
    <w:p w14:paraId="62342E45" w14:textId="19DC715A" w:rsidR="00225526" w:rsidRPr="00170799" w:rsidRDefault="006B22FD" w:rsidP="006B22FD">
      <w:pPr>
        <w:pStyle w:val="enumlev1"/>
        <w:rPr>
          <w:lang w:val="fr-FR"/>
        </w:rPr>
      </w:pPr>
      <w:r w:rsidRPr="00170799">
        <w:rPr>
          <w:rFonts w:cstheme="minorHAnsi"/>
          <w:lang w:val="fr-FR"/>
        </w:rPr>
        <w:t>1)</w:t>
      </w:r>
      <w:r w:rsidRPr="00170799">
        <w:rPr>
          <w:lang w:val="fr-FR"/>
        </w:rPr>
        <w:tab/>
      </w:r>
      <w:r w:rsidR="00225526" w:rsidRPr="00170799">
        <w:rPr>
          <w:lang w:val="fr-FR"/>
        </w:rPr>
        <w:t xml:space="preserve">Élaboration et mise à jour de plans et études de faisabilité pour la mise en place </w:t>
      </w:r>
      <w:r w:rsidR="00401EB9" w:rsidRPr="00170799">
        <w:rPr>
          <w:lang w:val="fr-FR"/>
        </w:rPr>
        <w:t>d'</w:t>
      </w:r>
      <w:r w:rsidR="00225526" w:rsidRPr="00170799">
        <w:rPr>
          <w:lang w:val="fr-FR"/>
        </w:rPr>
        <w:t xml:space="preserve">une connectivité haut débit universelle et résiliente assortis de tous les éléments pertinents, notamment les législations, les normes, la structure de </w:t>
      </w:r>
      <w:r w:rsidR="00401EB9" w:rsidRPr="00170799">
        <w:rPr>
          <w:lang w:val="fr-FR"/>
        </w:rPr>
        <w:t>l'</w:t>
      </w:r>
      <w:r w:rsidR="00225526" w:rsidRPr="00170799">
        <w:rPr>
          <w:lang w:val="fr-FR"/>
        </w:rPr>
        <w:t>organisation, le renforcement des capacités et les mécanismes de coopération, selon les besoins.</w:t>
      </w:r>
    </w:p>
    <w:p w14:paraId="06DFF49F" w14:textId="01C2D407" w:rsidR="00225526" w:rsidRPr="00170799" w:rsidRDefault="006B22FD" w:rsidP="006B22FD">
      <w:pPr>
        <w:pStyle w:val="enumlev1"/>
        <w:rPr>
          <w:lang w:val="fr-FR"/>
        </w:rPr>
      </w:pPr>
      <w:r w:rsidRPr="00170799">
        <w:rPr>
          <w:rFonts w:cstheme="minorHAnsi"/>
          <w:lang w:val="fr-FR"/>
        </w:rPr>
        <w:t>2)</w:t>
      </w:r>
      <w:r w:rsidRPr="00170799">
        <w:rPr>
          <w:lang w:val="fr-FR"/>
        </w:rPr>
        <w:tab/>
      </w:r>
      <w:r w:rsidR="00225526" w:rsidRPr="00170799">
        <w:rPr>
          <w:lang w:val="fr-FR"/>
        </w:rPr>
        <w:t xml:space="preserve">Évaluation de la dynamique, des enjeux et des perspectives liés au déploiement de la connectivité haut débit résiliente pour fournir des informations en vue de </w:t>
      </w:r>
      <w:r w:rsidR="00401EB9" w:rsidRPr="00170799">
        <w:rPr>
          <w:lang w:val="fr-FR"/>
        </w:rPr>
        <w:t>l'</w:t>
      </w:r>
      <w:r w:rsidR="00225526" w:rsidRPr="00170799">
        <w:rPr>
          <w:lang w:val="fr-FR"/>
        </w:rPr>
        <w:t xml:space="preserve">échange de bonnes pratiques et </w:t>
      </w:r>
      <w:r w:rsidR="00401EB9" w:rsidRPr="00170799">
        <w:rPr>
          <w:lang w:val="fr-FR"/>
        </w:rPr>
        <w:t>d'</w:t>
      </w:r>
      <w:r w:rsidR="00225526" w:rsidRPr="00170799">
        <w:rPr>
          <w:lang w:val="fr-FR"/>
        </w:rPr>
        <w:t xml:space="preserve">études de cas sur les diverses possibilités susmentionnées dans le cadre de </w:t>
      </w:r>
      <w:r w:rsidR="00401EB9" w:rsidRPr="00170799">
        <w:rPr>
          <w:lang w:val="fr-FR"/>
        </w:rPr>
        <w:t>l'</w:t>
      </w:r>
      <w:r w:rsidR="00225526" w:rsidRPr="00170799">
        <w:rPr>
          <w:lang w:val="fr-FR"/>
        </w:rPr>
        <w:t xml:space="preserve">organisation </w:t>
      </w:r>
      <w:r w:rsidR="00401EB9" w:rsidRPr="00170799">
        <w:rPr>
          <w:lang w:val="fr-FR"/>
        </w:rPr>
        <w:t>d'</w:t>
      </w:r>
      <w:r w:rsidR="00225526" w:rsidRPr="00170799">
        <w:rPr>
          <w:lang w:val="fr-FR"/>
        </w:rPr>
        <w:t>ateliers, de conférences ou de webinaire régionaux.</w:t>
      </w:r>
    </w:p>
    <w:p w14:paraId="58B82C49" w14:textId="5C3CDA2E" w:rsidR="00225526" w:rsidRPr="00170799" w:rsidRDefault="006B22FD" w:rsidP="006B22FD">
      <w:pPr>
        <w:pStyle w:val="enumlev1"/>
        <w:rPr>
          <w:lang w:val="fr-FR"/>
        </w:rPr>
      </w:pPr>
      <w:r w:rsidRPr="00170799">
        <w:rPr>
          <w:rFonts w:cstheme="minorHAnsi"/>
          <w:lang w:val="fr-FR"/>
        </w:rPr>
        <w:t>3)</w:t>
      </w:r>
      <w:r w:rsidRPr="00170799">
        <w:rPr>
          <w:lang w:val="fr-FR"/>
        </w:rPr>
        <w:tab/>
      </w:r>
      <w:r w:rsidR="00225526" w:rsidRPr="00170799">
        <w:rPr>
          <w:lang w:val="fr-FR"/>
        </w:rPr>
        <w:t xml:space="preserve">Remise en état et reconstruction des infrastructures de télécommunication/TIC dans les pays frappés par des catastrophes naturelles ou des crises </w:t>
      </w:r>
      <w:r w:rsidR="00401EB9" w:rsidRPr="00170799">
        <w:rPr>
          <w:lang w:val="fr-FR"/>
        </w:rPr>
        <w:t>d'</w:t>
      </w:r>
      <w:r w:rsidR="00225526" w:rsidRPr="00170799">
        <w:rPr>
          <w:lang w:val="fr-FR"/>
        </w:rPr>
        <w:t>origine humaine, afin de garantir la résilience numérique pour tous.</w:t>
      </w:r>
    </w:p>
    <w:p w14:paraId="2C87D306" w14:textId="62B04F8D" w:rsidR="00225526" w:rsidRPr="00170799" w:rsidRDefault="006B22FD" w:rsidP="006B22FD">
      <w:pPr>
        <w:pStyle w:val="enumlev1"/>
        <w:rPr>
          <w:lang w:val="fr-FR"/>
        </w:rPr>
      </w:pPr>
      <w:r w:rsidRPr="00170799">
        <w:rPr>
          <w:rFonts w:cstheme="minorHAnsi"/>
          <w:lang w:val="fr-FR"/>
        </w:rPr>
        <w:t>4)</w:t>
      </w:r>
      <w:r w:rsidRPr="00170799">
        <w:rPr>
          <w:lang w:val="fr-FR"/>
        </w:rPr>
        <w:tab/>
      </w:r>
      <w:r w:rsidR="00225526" w:rsidRPr="00170799">
        <w:rPr>
          <w:lang w:val="fr-FR"/>
        </w:rPr>
        <w:t xml:space="preserve">Fourniture de plates-formes nationales ou régionales pour le renforcement des capacités dans le domaine de la connectivité universelle et efficace, y compris en favorisant un environnement propice et une réglementation collaborative entre le secteur des télécommunications et </w:t>
      </w:r>
      <w:r w:rsidR="00401EB9" w:rsidRPr="00170799">
        <w:rPr>
          <w:lang w:val="fr-FR"/>
        </w:rPr>
        <w:t>d'</w:t>
      </w:r>
      <w:r w:rsidR="00225526" w:rsidRPr="00170799">
        <w:rPr>
          <w:lang w:val="fr-FR"/>
        </w:rPr>
        <w:t xml:space="preserve">autres secteurs où des synergies sont possibles, comme les secteurs de </w:t>
      </w:r>
      <w:r w:rsidR="00401EB9" w:rsidRPr="00170799">
        <w:rPr>
          <w:lang w:val="fr-FR"/>
        </w:rPr>
        <w:t>l'</w:t>
      </w:r>
      <w:r w:rsidR="00225526" w:rsidRPr="00170799">
        <w:rPr>
          <w:lang w:val="fr-FR"/>
        </w:rPr>
        <w:t>énergie, ferroviaire et des transports.</w:t>
      </w:r>
    </w:p>
    <w:p w14:paraId="71B7533C" w14:textId="2318AFA6" w:rsidR="00225526" w:rsidRPr="00170799" w:rsidRDefault="006B22FD" w:rsidP="006B22FD">
      <w:pPr>
        <w:pStyle w:val="enumlev1"/>
        <w:rPr>
          <w:lang w:val="fr-FR"/>
        </w:rPr>
      </w:pPr>
      <w:r w:rsidRPr="00170799">
        <w:rPr>
          <w:rFonts w:cstheme="minorHAnsi"/>
          <w:lang w:val="fr-FR"/>
        </w:rPr>
        <w:t>5)</w:t>
      </w:r>
      <w:r w:rsidRPr="00170799">
        <w:rPr>
          <w:lang w:val="fr-FR"/>
        </w:rPr>
        <w:tab/>
      </w:r>
      <w:r w:rsidR="00225526" w:rsidRPr="00170799">
        <w:rPr>
          <w:lang w:val="fr-FR"/>
        </w:rPr>
        <w:t xml:space="preserve">Cartographie des infrastructures et des services ubiquitaires en encourageant </w:t>
      </w:r>
      <w:r w:rsidR="00401EB9" w:rsidRPr="00170799">
        <w:rPr>
          <w:lang w:val="fr-FR"/>
        </w:rPr>
        <w:t>l'</w:t>
      </w:r>
      <w:r w:rsidR="00225526" w:rsidRPr="00170799">
        <w:rPr>
          <w:lang w:val="fr-FR"/>
        </w:rPr>
        <w:t xml:space="preserve">harmonisation des approches adoptées dans </w:t>
      </w:r>
      <w:r w:rsidR="00401EB9" w:rsidRPr="00170799">
        <w:rPr>
          <w:lang w:val="fr-FR"/>
        </w:rPr>
        <w:t>l'</w:t>
      </w:r>
      <w:r w:rsidR="00225526" w:rsidRPr="00170799">
        <w:rPr>
          <w:lang w:val="fr-FR"/>
        </w:rPr>
        <w:t>ensemble de la région et en tenant compte des méthodes de partage des infrastructures appliquées par les pays, y</w:t>
      </w:r>
      <w:r w:rsidRPr="00170799">
        <w:rPr>
          <w:lang w:val="fr-FR"/>
        </w:rPr>
        <w:t> </w:t>
      </w:r>
      <w:r w:rsidR="00225526" w:rsidRPr="00170799">
        <w:rPr>
          <w:lang w:val="fr-FR"/>
        </w:rPr>
        <w:t xml:space="preserve">compris </w:t>
      </w:r>
      <w:r w:rsidR="00401EB9" w:rsidRPr="00170799">
        <w:rPr>
          <w:lang w:val="fr-FR"/>
        </w:rPr>
        <w:t>l'</w:t>
      </w:r>
      <w:r w:rsidR="00225526" w:rsidRPr="00170799">
        <w:rPr>
          <w:lang w:val="fr-FR"/>
        </w:rPr>
        <w:t>élaboration de systèmes de cartographie des réseaux large bande et installations associées et promotion de solutions innovantes pour une véritable connectivité.</w:t>
      </w:r>
    </w:p>
    <w:p w14:paraId="21011EA2" w14:textId="67BB4FD9" w:rsidR="00225526" w:rsidRPr="00170799" w:rsidRDefault="006B22FD" w:rsidP="006B22FD">
      <w:pPr>
        <w:pStyle w:val="enumlev1"/>
        <w:rPr>
          <w:rStyle w:val="eop"/>
          <w:rFonts w:cstheme="minorHAnsi"/>
          <w:lang w:val="fr-FR"/>
        </w:rPr>
      </w:pPr>
      <w:r w:rsidRPr="00170799">
        <w:rPr>
          <w:rFonts w:cstheme="minorHAnsi"/>
          <w:lang w:val="fr-FR"/>
        </w:rPr>
        <w:t>6)</w:t>
      </w:r>
      <w:r w:rsidRPr="00170799">
        <w:rPr>
          <w:lang w:val="fr-FR"/>
        </w:rPr>
        <w:tab/>
      </w:r>
      <w:r w:rsidR="00225526" w:rsidRPr="00170799">
        <w:rPr>
          <w:lang w:val="fr-FR"/>
        </w:rPr>
        <w:t xml:space="preserve">Initiatives sur le déploiement à plus grande échelle des services issus des technologies de </w:t>
      </w:r>
      <w:r w:rsidR="00401EB9" w:rsidRPr="00170799">
        <w:rPr>
          <w:lang w:val="fr-FR"/>
        </w:rPr>
        <w:t>l'</w:t>
      </w:r>
      <w:r w:rsidR="00225526" w:rsidRPr="00170799">
        <w:rPr>
          <w:lang w:val="fr-FR"/>
        </w:rPr>
        <w:t>information et de la communication (TIC) large bande et la contribution à un environnement durable.</w:t>
      </w:r>
    </w:p>
    <w:p w14:paraId="4300EDD1" w14:textId="65134CF8" w:rsidR="00225526" w:rsidRPr="00170799" w:rsidRDefault="00225526" w:rsidP="00DA3A7D">
      <w:pPr>
        <w:pStyle w:val="Headingb"/>
        <w:keepNext/>
        <w:keepLines/>
        <w:spacing w:after="120"/>
        <w:rPr>
          <w:sz w:val="18"/>
          <w:szCs w:val="18"/>
          <w:lang w:val="fr-FR"/>
        </w:rPr>
      </w:pPr>
      <w:r w:rsidRPr="00170799">
        <w:rPr>
          <w:lang w:val="fr-FR"/>
        </w:rPr>
        <w:lastRenderedPageBreak/>
        <w:t xml:space="preserve">La mise en œuvre de cette initiative régionale contribuera aux travaux du Sommet mondial sur la société de </w:t>
      </w:r>
      <w:r w:rsidR="00401EB9" w:rsidRPr="00170799">
        <w:rPr>
          <w:lang w:val="fr-FR"/>
        </w:rPr>
        <w:t>l'</w:t>
      </w:r>
      <w:r w:rsidRPr="00170799">
        <w:rPr>
          <w:lang w:val="fr-FR"/>
        </w:rPr>
        <w:t>information (SMSI), du Pacte numérique mondial et à la réalisation des Objectifs de développement durable (ODD):</w:t>
      </w:r>
    </w:p>
    <w:tbl>
      <w:tblPr>
        <w:tblStyle w:val="TableGrid"/>
        <w:tblW w:w="9626" w:type="dxa"/>
        <w:tblLayout w:type="fixed"/>
        <w:tblLook w:val="04A0" w:firstRow="1" w:lastRow="0" w:firstColumn="1" w:lastColumn="0" w:noHBand="0" w:noVBand="1"/>
      </w:tblPr>
      <w:tblGrid>
        <w:gridCol w:w="3823"/>
        <w:gridCol w:w="5803"/>
      </w:tblGrid>
      <w:tr w:rsidR="00225526" w:rsidRPr="00170799" w14:paraId="7B57A1BC" w14:textId="77777777" w:rsidTr="00A32306">
        <w:trPr>
          <w:trHeight w:val="300"/>
        </w:trPr>
        <w:tc>
          <w:tcPr>
            <w:tcW w:w="3823" w:type="dxa"/>
            <w:hideMark/>
          </w:tcPr>
          <w:p w14:paraId="15B030E9" w14:textId="77777777" w:rsidR="00225526" w:rsidRPr="00170799" w:rsidRDefault="00225526" w:rsidP="00A32306">
            <w:pPr>
              <w:pStyle w:val="Tablehead"/>
              <w:rPr>
                <w:sz w:val="24"/>
                <w:szCs w:val="24"/>
                <w:lang w:val="fr-FR"/>
              </w:rPr>
            </w:pPr>
            <w:r w:rsidRPr="00170799">
              <w:rPr>
                <w:sz w:val="24"/>
                <w:szCs w:val="24"/>
                <w:lang w:val="fr-FR"/>
              </w:rPr>
              <w:t>Processus</w:t>
            </w:r>
          </w:p>
        </w:tc>
        <w:tc>
          <w:tcPr>
            <w:tcW w:w="5803" w:type="dxa"/>
            <w:hideMark/>
          </w:tcPr>
          <w:p w14:paraId="23512726" w14:textId="1B6176DB" w:rsidR="00225526" w:rsidRPr="00170799" w:rsidRDefault="00225526" w:rsidP="00A32306">
            <w:pPr>
              <w:pStyle w:val="Tablehead"/>
              <w:rPr>
                <w:sz w:val="24"/>
                <w:szCs w:val="24"/>
                <w:lang w:val="fr-FR"/>
              </w:rPr>
            </w:pPr>
            <w:r w:rsidRPr="00170799">
              <w:rPr>
                <w:sz w:val="24"/>
                <w:szCs w:val="24"/>
                <w:lang w:val="fr-FR"/>
              </w:rPr>
              <w:t xml:space="preserve">Domaine </w:t>
            </w:r>
            <w:r w:rsidR="00401EB9" w:rsidRPr="00170799">
              <w:rPr>
                <w:sz w:val="24"/>
                <w:szCs w:val="24"/>
                <w:lang w:val="fr-FR"/>
              </w:rPr>
              <w:t>d'</w:t>
            </w:r>
            <w:r w:rsidRPr="00170799">
              <w:rPr>
                <w:sz w:val="24"/>
                <w:szCs w:val="24"/>
                <w:lang w:val="fr-FR"/>
              </w:rPr>
              <w:t>action</w:t>
            </w:r>
          </w:p>
        </w:tc>
      </w:tr>
      <w:tr w:rsidR="00225526" w:rsidRPr="00170799" w14:paraId="736B2C32" w14:textId="77777777" w:rsidTr="00A32306">
        <w:trPr>
          <w:trHeight w:val="300"/>
        </w:trPr>
        <w:tc>
          <w:tcPr>
            <w:tcW w:w="3823" w:type="dxa"/>
            <w:hideMark/>
          </w:tcPr>
          <w:p w14:paraId="6BE4ADB1" w14:textId="470B97FB" w:rsidR="00225526" w:rsidRPr="00170799" w:rsidRDefault="004B7474" w:rsidP="00AA0563">
            <w:pPr>
              <w:pStyle w:val="Tabletext"/>
              <w:keepNext/>
              <w:keepLines/>
              <w:rPr>
                <w:rStyle w:val="Hyperlink"/>
                <w:sz w:val="24"/>
                <w:szCs w:val="24"/>
                <w:lang w:val="fr-FR"/>
              </w:rPr>
            </w:pPr>
            <w:hyperlink r:id="rId34" w:history="1">
              <w:r w:rsidR="00225526" w:rsidRPr="00170799">
                <w:rPr>
                  <w:rStyle w:val="Hyperlink"/>
                  <w:sz w:val="24"/>
                  <w:szCs w:val="24"/>
                  <w:lang w:val="fr-FR"/>
                </w:rPr>
                <w:t>Grandes orientations du SMSI</w:t>
              </w:r>
            </w:hyperlink>
          </w:p>
        </w:tc>
        <w:tc>
          <w:tcPr>
            <w:tcW w:w="5803" w:type="dxa"/>
            <w:hideMark/>
          </w:tcPr>
          <w:p w14:paraId="3EE85E01" w14:textId="642F7DD0" w:rsidR="00225526" w:rsidRPr="00170799" w:rsidRDefault="00225526" w:rsidP="00AA0563">
            <w:pPr>
              <w:pStyle w:val="Tabletext"/>
              <w:keepNext/>
              <w:keepLines/>
              <w:rPr>
                <w:rFonts w:cstheme="minorHAnsi"/>
                <w:sz w:val="24"/>
                <w:szCs w:val="24"/>
                <w:lang w:val="fr-FR"/>
              </w:rPr>
            </w:pPr>
            <w:r w:rsidRPr="00170799">
              <w:rPr>
                <w:rFonts w:cstheme="minorHAnsi"/>
                <w:color w:val="000000"/>
                <w:sz w:val="24"/>
                <w:szCs w:val="24"/>
                <w:lang w:val="fr-FR"/>
              </w:rPr>
              <w:t>C1, C2, C6 et C11</w:t>
            </w:r>
          </w:p>
        </w:tc>
      </w:tr>
      <w:tr w:rsidR="00225526" w:rsidRPr="00170799" w14:paraId="41D86AA7" w14:textId="77777777" w:rsidTr="00A32306">
        <w:trPr>
          <w:trHeight w:val="300"/>
        </w:trPr>
        <w:tc>
          <w:tcPr>
            <w:tcW w:w="3823" w:type="dxa"/>
            <w:hideMark/>
          </w:tcPr>
          <w:p w14:paraId="718B6037" w14:textId="77777777" w:rsidR="00225526" w:rsidRPr="00170799" w:rsidRDefault="004B7474" w:rsidP="00AA0563">
            <w:pPr>
              <w:pStyle w:val="Tabletext"/>
              <w:keepNext/>
              <w:keepLines/>
              <w:rPr>
                <w:rStyle w:val="Hyperlink"/>
                <w:sz w:val="24"/>
                <w:szCs w:val="24"/>
                <w:lang w:val="fr-FR"/>
              </w:rPr>
            </w:pPr>
            <w:hyperlink r:id="rId35" w:history="1">
              <w:r w:rsidR="00225526" w:rsidRPr="00170799">
                <w:rPr>
                  <w:rStyle w:val="Hyperlink"/>
                  <w:sz w:val="24"/>
                  <w:szCs w:val="24"/>
                  <w:lang w:val="fr-FR"/>
                </w:rPr>
                <w:t>Pacte numérique mondial</w:t>
              </w:r>
            </w:hyperlink>
          </w:p>
        </w:tc>
        <w:tc>
          <w:tcPr>
            <w:tcW w:w="5803" w:type="dxa"/>
            <w:hideMark/>
          </w:tcPr>
          <w:p w14:paraId="0AF7071C" w14:textId="33126813" w:rsidR="00225526" w:rsidRPr="00170799" w:rsidRDefault="00225526" w:rsidP="00AA0563">
            <w:pPr>
              <w:pStyle w:val="Tabletext"/>
              <w:keepNext/>
              <w:keepLines/>
              <w:rPr>
                <w:rFonts w:cstheme="minorHAnsi"/>
                <w:sz w:val="24"/>
                <w:szCs w:val="24"/>
                <w:lang w:val="fr-FR"/>
              </w:rPr>
            </w:pPr>
            <w:r w:rsidRPr="00170799">
              <w:rPr>
                <w:rFonts w:cstheme="minorHAnsi"/>
                <w:color w:val="000000"/>
                <w:sz w:val="24"/>
                <w:szCs w:val="24"/>
                <w:lang w:val="fr-FR"/>
              </w:rPr>
              <w:t>Objectif 1 – Réduire toutes les fractures numériques et avancer plus rapidement dans la mise en œuvre des objectifs de développement durable.</w:t>
            </w:r>
          </w:p>
        </w:tc>
      </w:tr>
      <w:tr w:rsidR="00225526" w:rsidRPr="00170799" w14:paraId="50620E9F" w14:textId="77777777" w:rsidTr="00A32306">
        <w:trPr>
          <w:trHeight w:val="300"/>
        </w:trPr>
        <w:tc>
          <w:tcPr>
            <w:tcW w:w="3823" w:type="dxa"/>
            <w:hideMark/>
          </w:tcPr>
          <w:p w14:paraId="26806C53" w14:textId="77777777" w:rsidR="00225526" w:rsidRPr="00170799" w:rsidRDefault="004B7474" w:rsidP="006B22FD">
            <w:pPr>
              <w:pStyle w:val="Tabletext"/>
              <w:keepNext/>
              <w:keepLines/>
              <w:rPr>
                <w:rStyle w:val="Hyperlink"/>
                <w:sz w:val="24"/>
                <w:szCs w:val="24"/>
                <w:lang w:val="fr-FR"/>
              </w:rPr>
            </w:pPr>
            <w:hyperlink r:id="rId36" w:history="1">
              <w:r w:rsidR="00225526" w:rsidRPr="00170799">
                <w:rPr>
                  <w:rStyle w:val="Hyperlink"/>
                  <w:sz w:val="24"/>
                  <w:szCs w:val="24"/>
                  <w:lang w:val="fr-FR"/>
                </w:rPr>
                <w:t>Objectifs de développement durable</w:t>
              </w:r>
            </w:hyperlink>
          </w:p>
        </w:tc>
        <w:tc>
          <w:tcPr>
            <w:tcW w:w="5803" w:type="dxa"/>
            <w:hideMark/>
          </w:tcPr>
          <w:p w14:paraId="27C875F5" w14:textId="0CFA7765" w:rsidR="00225526" w:rsidRPr="00170799" w:rsidRDefault="00225526" w:rsidP="006B22FD">
            <w:pPr>
              <w:pStyle w:val="Tabletext"/>
              <w:keepNext/>
              <w:keepLines/>
              <w:rPr>
                <w:rFonts w:cstheme="minorHAnsi"/>
                <w:sz w:val="24"/>
                <w:szCs w:val="24"/>
                <w:lang w:val="fr-FR"/>
              </w:rPr>
            </w:pPr>
            <w:r w:rsidRPr="00170799">
              <w:rPr>
                <w:rFonts w:cstheme="minorHAnsi"/>
                <w:color w:val="000000"/>
                <w:sz w:val="24"/>
                <w:szCs w:val="24"/>
                <w:lang w:val="fr-FR"/>
              </w:rPr>
              <w:t>ODD 9</w:t>
            </w:r>
          </w:p>
        </w:tc>
      </w:tr>
    </w:tbl>
    <w:p w14:paraId="5CD7C2B3" w14:textId="1D490D09" w:rsidR="00225526" w:rsidRPr="00170799" w:rsidRDefault="00225526" w:rsidP="0008200A">
      <w:pPr>
        <w:rPr>
          <w:sz w:val="18"/>
          <w:szCs w:val="18"/>
          <w:lang w:val="fr-FR"/>
        </w:rPr>
      </w:pPr>
      <w:r w:rsidRPr="00170799">
        <w:rPr>
          <w:b/>
          <w:bCs/>
          <w:lang w:val="fr-FR"/>
        </w:rPr>
        <w:t>EUR2 – La transformation numérique au service de la résilience</w:t>
      </w:r>
      <w:r w:rsidRPr="00170799">
        <w:rPr>
          <w:lang w:val="fr-FR"/>
        </w:rPr>
        <w:t xml:space="preserve">: cette initiative a pour objectif de faciliter les processus de transformation numérique des services dans différents secteurs (p. ex., agriculture, santé, administration publique, éducation), notamment ceux des administrations publiques, afin de garantir une meilleure résilience face aux situations de crise, y compris les défis liés aux pandémies, aux risques naturels ou aux crises </w:t>
      </w:r>
      <w:r w:rsidR="00401EB9" w:rsidRPr="00170799">
        <w:rPr>
          <w:lang w:val="fr-FR"/>
        </w:rPr>
        <w:t>d'</w:t>
      </w:r>
      <w:r w:rsidRPr="00170799">
        <w:rPr>
          <w:lang w:val="fr-FR"/>
        </w:rPr>
        <w:t>origine humaine.</w:t>
      </w:r>
    </w:p>
    <w:p w14:paraId="5C553E2B" w14:textId="77777777" w:rsidR="00225526" w:rsidRPr="00170799" w:rsidRDefault="00225526" w:rsidP="0008200A">
      <w:pPr>
        <w:pStyle w:val="Headingb"/>
        <w:rPr>
          <w:sz w:val="18"/>
          <w:szCs w:val="18"/>
          <w:lang w:val="fr-FR"/>
        </w:rPr>
      </w:pPr>
      <w:r w:rsidRPr="00170799">
        <w:rPr>
          <w:lang w:val="fr-FR"/>
        </w:rPr>
        <w:t>Résultats attendus:</w:t>
      </w:r>
    </w:p>
    <w:p w14:paraId="4D3EDC19" w14:textId="11609673" w:rsidR="00225526" w:rsidRPr="00170799" w:rsidRDefault="00225526" w:rsidP="0008200A">
      <w:pPr>
        <w:rPr>
          <w:sz w:val="18"/>
          <w:szCs w:val="18"/>
          <w:lang w:val="fr-FR"/>
        </w:rPr>
      </w:pPr>
      <w:r w:rsidRPr="00170799">
        <w:rPr>
          <w:lang w:val="fr-FR"/>
        </w:rPr>
        <w:t xml:space="preserve">Fourniture </w:t>
      </w:r>
      <w:r w:rsidR="00401EB9" w:rsidRPr="00170799">
        <w:rPr>
          <w:lang w:val="fr-FR"/>
        </w:rPr>
        <w:t>d'</w:t>
      </w:r>
      <w:r w:rsidRPr="00170799">
        <w:rPr>
          <w:lang w:val="fr-FR"/>
        </w:rPr>
        <w:t>une assistance aux pays qui en ont besoin dans les domaines suivants:</w:t>
      </w:r>
    </w:p>
    <w:p w14:paraId="7F8E9B2C" w14:textId="0451E9E4" w:rsidR="00225526" w:rsidRPr="00170799" w:rsidRDefault="0008200A" w:rsidP="0008200A">
      <w:pPr>
        <w:pStyle w:val="enumlev1"/>
        <w:rPr>
          <w:lang w:val="fr-FR"/>
        </w:rPr>
      </w:pPr>
      <w:r w:rsidRPr="00170799">
        <w:rPr>
          <w:rFonts w:cstheme="minorHAnsi"/>
          <w:lang w:val="fr-FR"/>
        </w:rPr>
        <w:t>1)</w:t>
      </w:r>
      <w:r w:rsidRPr="00170799">
        <w:rPr>
          <w:lang w:val="fr-FR"/>
        </w:rPr>
        <w:tab/>
      </w:r>
      <w:r w:rsidR="00225526" w:rsidRPr="00170799">
        <w:rPr>
          <w:lang w:val="fr-FR"/>
        </w:rPr>
        <w:t xml:space="preserve">Créer une plate-forme </w:t>
      </w:r>
      <w:r w:rsidR="00401EB9" w:rsidRPr="00170799">
        <w:rPr>
          <w:lang w:val="fr-FR"/>
        </w:rPr>
        <w:t>d'</w:t>
      </w:r>
      <w:r w:rsidR="00225526" w:rsidRPr="00170799">
        <w:rPr>
          <w:lang w:val="fr-FR"/>
        </w:rPr>
        <w:t xml:space="preserve">échange de données </w:t>
      </w:r>
      <w:r w:rsidR="00401EB9" w:rsidRPr="00170799">
        <w:rPr>
          <w:lang w:val="fr-FR"/>
        </w:rPr>
        <w:t>d'</w:t>
      </w:r>
      <w:r w:rsidR="00225526" w:rsidRPr="00170799">
        <w:rPr>
          <w:lang w:val="fr-FR"/>
        </w:rPr>
        <w:t>expérience et de connaissances entre les pays.</w:t>
      </w:r>
    </w:p>
    <w:p w14:paraId="1CE3DD00" w14:textId="4B8EED8E" w:rsidR="00225526" w:rsidRPr="00170799" w:rsidRDefault="0008200A" w:rsidP="0008200A">
      <w:pPr>
        <w:pStyle w:val="enumlev1"/>
        <w:rPr>
          <w:lang w:val="fr-FR"/>
        </w:rPr>
      </w:pPr>
      <w:r w:rsidRPr="00170799">
        <w:rPr>
          <w:rFonts w:cstheme="minorHAnsi"/>
          <w:lang w:val="fr-FR"/>
        </w:rPr>
        <w:t>2)</w:t>
      </w:r>
      <w:r w:rsidRPr="00170799">
        <w:rPr>
          <w:lang w:val="fr-FR"/>
        </w:rPr>
        <w:tab/>
      </w:r>
      <w:r w:rsidR="00225526" w:rsidRPr="00170799">
        <w:rPr>
          <w:lang w:val="fr-FR"/>
        </w:rPr>
        <w:t>Développer les infrastructures technique et de service et renforcer les capacités au sein des administrations et des institutions nationales.</w:t>
      </w:r>
    </w:p>
    <w:p w14:paraId="6CA1FFC5" w14:textId="1DC0ED64" w:rsidR="00225526" w:rsidRPr="00170799" w:rsidRDefault="0008200A" w:rsidP="0008200A">
      <w:pPr>
        <w:pStyle w:val="enumlev1"/>
        <w:rPr>
          <w:lang w:val="fr-FR"/>
        </w:rPr>
      </w:pPr>
      <w:r w:rsidRPr="00170799">
        <w:rPr>
          <w:rFonts w:cstheme="minorHAnsi"/>
          <w:lang w:val="fr-FR"/>
        </w:rPr>
        <w:t>3)</w:t>
      </w:r>
      <w:r w:rsidRPr="00170799">
        <w:rPr>
          <w:lang w:val="fr-FR"/>
        </w:rPr>
        <w:tab/>
      </w:r>
      <w:r w:rsidR="00225526" w:rsidRPr="00170799">
        <w:rPr>
          <w:lang w:val="fr-FR"/>
        </w:rPr>
        <w:t xml:space="preserve">Renforcer la préparation aux situations </w:t>
      </w:r>
      <w:r w:rsidR="00401EB9" w:rsidRPr="00170799">
        <w:rPr>
          <w:lang w:val="fr-FR"/>
        </w:rPr>
        <w:t>d'</w:t>
      </w:r>
      <w:r w:rsidR="00225526" w:rsidRPr="00170799">
        <w:rPr>
          <w:lang w:val="fr-FR"/>
        </w:rPr>
        <w:t xml:space="preserve">urgence en cas de catastrophes naturelles ou de crises </w:t>
      </w:r>
      <w:r w:rsidR="00401EB9" w:rsidRPr="00170799">
        <w:rPr>
          <w:lang w:val="fr-FR"/>
        </w:rPr>
        <w:t>d'</w:t>
      </w:r>
      <w:r w:rsidR="00225526" w:rsidRPr="00170799">
        <w:rPr>
          <w:lang w:val="fr-FR"/>
        </w:rPr>
        <w:t xml:space="preserve">origine humaine, notamment par le biais </w:t>
      </w:r>
      <w:r w:rsidR="00401EB9" w:rsidRPr="00170799">
        <w:rPr>
          <w:lang w:val="fr-FR"/>
        </w:rPr>
        <w:t>d'</w:t>
      </w:r>
      <w:r w:rsidR="00225526" w:rsidRPr="00170799">
        <w:rPr>
          <w:lang w:val="fr-FR"/>
        </w:rPr>
        <w:t xml:space="preserve">initiatives spéciales, telles que </w:t>
      </w:r>
      <w:r w:rsidR="00401EB9" w:rsidRPr="00170799">
        <w:rPr>
          <w:lang w:val="fr-FR"/>
        </w:rPr>
        <w:t>l'</w:t>
      </w:r>
      <w:r w:rsidR="00225526" w:rsidRPr="00170799">
        <w:rPr>
          <w:lang w:val="fr-FR"/>
        </w:rPr>
        <w:t xml:space="preserve">appui aux Balkans occidentaux concernant les systèmes </w:t>
      </w:r>
      <w:r w:rsidR="00401EB9" w:rsidRPr="00170799">
        <w:rPr>
          <w:lang w:val="fr-FR"/>
        </w:rPr>
        <w:t>d'</w:t>
      </w:r>
      <w:r w:rsidR="00225526" w:rsidRPr="00170799">
        <w:rPr>
          <w:lang w:val="fr-FR"/>
        </w:rPr>
        <w:t xml:space="preserve">alerte en cas </w:t>
      </w:r>
      <w:r w:rsidR="00401EB9" w:rsidRPr="00170799">
        <w:rPr>
          <w:lang w:val="fr-FR"/>
        </w:rPr>
        <w:t>d'</w:t>
      </w:r>
      <w:r w:rsidR="00225526" w:rsidRPr="00170799">
        <w:rPr>
          <w:lang w:val="fr-FR"/>
        </w:rPr>
        <w:t>urgence, visant à déployer des systèmes de radiodiffusion cellulaire dans les pays concernés.</w:t>
      </w:r>
    </w:p>
    <w:p w14:paraId="1DDE204E" w14:textId="368AC2C4" w:rsidR="00225526" w:rsidRPr="00170799" w:rsidRDefault="0008200A" w:rsidP="0008200A">
      <w:pPr>
        <w:pStyle w:val="enumlev1"/>
        <w:rPr>
          <w:lang w:val="fr-FR"/>
        </w:rPr>
      </w:pPr>
      <w:r w:rsidRPr="00170799">
        <w:rPr>
          <w:rFonts w:cstheme="minorHAnsi"/>
          <w:lang w:val="fr-FR"/>
        </w:rPr>
        <w:t>4)</w:t>
      </w:r>
      <w:r w:rsidRPr="00170799">
        <w:rPr>
          <w:lang w:val="fr-FR"/>
        </w:rPr>
        <w:tab/>
      </w:r>
      <w:r w:rsidR="00225526" w:rsidRPr="00170799">
        <w:rPr>
          <w:lang w:val="fr-FR"/>
        </w:rPr>
        <w:t xml:space="preserve">Renforcer les capacités nécessaires pour accélérer le processus de numérisation, grâce à </w:t>
      </w:r>
      <w:r w:rsidR="00401EB9" w:rsidRPr="00170799">
        <w:rPr>
          <w:lang w:val="fr-FR"/>
        </w:rPr>
        <w:t>l'</w:t>
      </w:r>
      <w:r w:rsidR="00225526" w:rsidRPr="00170799">
        <w:rPr>
          <w:lang w:val="fr-FR"/>
        </w:rPr>
        <w:t xml:space="preserve">élaboration de stratégies nationales et de programmes spécialisés, y compris des mesures intersectorielles à </w:t>
      </w:r>
      <w:r w:rsidR="00401EB9" w:rsidRPr="00170799">
        <w:rPr>
          <w:lang w:val="fr-FR"/>
        </w:rPr>
        <w:t>l'</w:t>
      </w:r>
      <w:r w:rsidR="00225526" w:rsidRPr="00170799">
        <w:rPr>
          <w:lang w:val="fr-FR"/>
        </w:rPr>
        <w:t xml:space="preserve">appui du passage au numérique dans différents secteurs de </w:t>
      </w:r>
      <w:r w:rsidR="00401EB9" w:rsidRPr="00170799">
        <w:rPr>
          <w:lang w:val="fr-FR"/>
        </w:rPr>
        <w:t>l'</w:t>
      </w:r>
      <w:r w:rsidR="00225526" w:rsidRPr="00170799">
        <w:rPr>
          <w:lang w:val="fr-FR"/>
        </w:rPr>
        <w:t>économie.</w:t>
      </w:r>
    </w:p>
    <w:p w14:paraId="6D8A0E00" w14:textId="30D21F8D" w:rsidR="00225526" w:rsidRPr="00170799" w:rsidRDefault="0008200A" w:rsidP="0008200A">
      <w:pPr>
        <w:pStyle w:val="enumlev1"/>
        <w:rPr>
          <w:lang w:val="fr-FR"/>
        </w:rPr>
      </w:pPr>
      <w:r w:rsidRPr="00170799">
        <w:rPr>
          <w:rFonts w:cstheme="minorHAnsi"/>
          <w:lang w:val="fr-FR"/>
        </w:rPr>
        <w:t>5)</w:t>
      </w:r>
      <w:r w:rsidRPr="00170799">
        <w:rPr>
          <w:lang w:val="fr-FR"/>
        </w:rPr>
        <w:tab/>
      </w:r>
      <w:r w:rsidR="00225526" w:rsidRPr="00170799">
        <w:rPr>
          <w:lang w:val="fr-FR"/>
        </w:rPr>
        <w:t xml:space="preserve">Renforcer la confiance du public dans les services </w:t>
      </w:r>
      <w:r w:rsidR="00401EB9" w:rsidRPr="00170799">
        <w:rPr>
          <w:lang w:val="fr-FR"/>
        </w:rPr>
        <w:t>d'</w:t>
      </w:r>
      <w:r w:rsidR="00225526" w:rsidRPr="00170799">
        <w:rPr>
          <w:lang w:val="fr-FR"/>
        </w:rPr>
        <w:t xml:space="preserve">administration électronique et les processus de transformation numérique et promouvoir leur développement/adoption de manière efficace, tout en évitant </w:t>
      </w:r>
      <w:r w:rsidR="00401EB9" w:rsidRPr="00170799">
        <w:rPr>
          <w:lang w:val="fr-FR"/>
        </w:rPr>
        <w:t>l'</w:t>
      </w:r>
      <w:r w:rsidR="00225526" w:rsidRPr="00170799">
        <w:rPr>
          <w:lang w:val="fr-FR"/>
        </w:rPr>
        <w:t>exclusion numérique, notamment grâce à la maîtrise des outils numériques.</w:t>
      </w:r>
    </w:p>
    <w:p w14:paraId="644802A5" w14:textId="77777777" w:rsidR="00225526" w:rsidRPr="00170799" w:rsidRDefault="00225526" w:rsidP="00DA3A7D">
      <w:pPr>
        <w:pStyle w:val="Headingb"/>
        <w:spacing w:after="120"/>
        <w:rPr>
          <w:sz w:val="18"/>
          <w:szCs w:val="18"/>
          <w:lang w:val="fr-FR"/>
        </w:rPr>
      </w:pPr>
      <w:r w:rsidRPr="00170799">
        <w:rPr>
          <w:lang w:val="fr-FR"/>
        </w:rPr>
        <w:t>La mise en œuvre de cette initiative régionale contribuera aux travaux du SMSI, du Pacte numérique mondial et à la réalisation des ODD:</w:t>
      </w:r>
    </w:p>
    <w:tbl>
      <w:tblPr>
        <w:tblStyle w:val="TableGrid"/>
        <w:tblW w:w="9465" w:type="dxa"/>
        <w:tblLayout w:type="fixed"/>
        <w:tblLook w:val="04A0" w:firstRow="1" w:lastRow="0" w:firstColumn="1" w:lastColumn="0" w:noHBand="0" w:noVBand="1"/>
      </w:tblPr>
      <w:tblGrid>
        <w:gridCol w:w="3823"/>
        <w:gridCol w:w="5642"/>
      </w:tblGrid>
      <w:tr w:rsidR="00225526" w:rsidRPr="00170799" w14:paraId="59895979" w14:textId="77777777" w:rsidTr="00A32306">
        <w:trPr>
          <w:trHeight w:val="300"/>
        </w:trPr>
        <w:tc>
          <w:tcPr>
            <w:tcW w:w="3823" w:type="dxa"/>
            <w:hideMark/>
          </w:tcPr>
          <w:p w14:paraId="399A5C78" w14:textId="77777777" w:rsidR="00225526" w:rsidRPr="00170799" w:rsidRDefault="00225526" w:rsidP="0008200A">
            <w:pPr>
              <w:pStyle w:val="Tablehead"/>
              <w:rPr>
                <w:sz w:val="24"/>
                <w:szCs w:val="24"/>
                <w:lang w:val="fr-FR"/>
              </w:rPr>
            </w:pPr>
            <w:r w:rsidRPr="00170799">
              <w:rPr>
                <w:sz w:val="24"/>
                <w:szCs w:val="24"/>
                <w:lang w:val="fr-FR"/>
              </w:rPr>
              <w:t>Processus</w:t>
            </w:r>
          </w:p>
        </w:tc>
        <w:tc>
          <w:tcPr>
            <w:tcW w:w="5642" w:type="dxa"/>
            <w:hideMark/>
          </w:tcPr>
          <w:p w14:paraId="71DA29FA" w14:textId="423C405A" w:rsidR="00225526" w:rsidRPr="00170799" w:rsidRDefault="00225526" w:rsidP="0008200A">
            <w:pPr>
              <w:pStyle w:val="Tablehead"/>
              <w:rPr>
                <w:sz w:val="24"/>
                <w:szCs w:val="24"/>
                <w:lang w:val="fr-FR"/>
              </w:rPr>
            </w:pPr>
            <w:r w:rsidRPr="00170799">
              <w:rPr>
                <w:sz w:val="24"/>
                <w:szCs w:val="24"/>
                <w:lang w:val="fr-FR"/>
              </w:rPr>
              <w:t xml:space="preserve">Domaine </w:t>
            </w:r>
            <w:r w:rsidR="00401EB9" w:rsidRPr="00170799">
              <w:rPr>
                <w:sz w:val="24"/>
                <w:szCs w:val="24"/>
                <w:lang w:val="fr-FR"/>
              </w:rPr>
              <w:t>d'</w:t>
            </w:r>
            <w:r w:rsidRPr="00170799">
              <w:rPr>
                <w:sz w:val="24"/>
                <w:szCs w:val="24"/>
                <w:lang w:val="fr-FR"/>
              </w:rPr>
              <w:t>action</w:t>
            </w:r>
          </w:p>
        </w:tc>
      </w:tr>
      <w:tr w:rsidR="00225526" w:rsidRPr="00170799" w14:paraId="04D67AB8" w14:textId="77777777" w:rsidTr="00A32306">
        <w:trPr>
          <w:trHeight w:val="300"/>
        </w:trPr>
        <w:tc>
          <w:tcPr>
            <w:tcW w:w="3823" w:type="dxa"/>
            <w:hideMark/>
          </w:tcPr>
          <w:p w14:paraId="053A6854" w14:textId="0BCB1D95" w:rsidR="00225526" w:rsidRPr="00170799" w:rsidRDefault="004B7474" w:rsidP="0008200A">
            <w:pPr>
              <w:pStyle w:val="Tabletext"/>
              <w:rPr>
                <w:rStyle w:val="Hyperlink"/>
                <w:sz w:val="24"/>
                <w:szCs w:val="24"/>
                <w:lang w:val="fr-FR"/>
              </w:rPr>
            </w:pPr>
            <w:hyperlink r:id="rId37" w:history="1">
              <w:r w:rsidR="0008200A" w:rsidRPr="00170799">
                <w:rPr>
                  <w:rStyle w:val="Hyperlink"/>
                  <w:sz w:val="24"/>
                  <w:szCs w:val="24"/>
                  <w:lang w:val="fr-FR"/>
                </w:rPr>
                <w:t>Grandes orientations du SMSI</w:t>
              </w:r>
            </w:hyperlink>
          </w:p>
        </w:tc>
        <w:tc>
          <w:tcPr>
            <w:tcW w:w="5642" w:type="dxa"/>
            <w:hideMark/>
          </w:tcPr>
          <w:p w14:paraId="2CC10B2D" w14:textId="68433282" w:rsidR="00225526" w:rsidRPr="00170799" w:rsidRDefault="00225526" w:rsidP="0008200A">
            <w:pPr>
              <w:pStyle w:val="Tabletext"/>
              <w:rPr>
                <w:rFonts w:cstheme="minorHAnsi"/>
                <w:sz w:val="24"/>
                <w:szCs w:val="24"/>
                <w:lang w:val="fr-FR"/>
              </w:rPr>
            </w:pPr>
            <w:r w:rsidRPr="00170799">
              <w:rPr>
                <w:rFonts w:cstheme="minorHAnsi"/>
                <w:color w:val="000000"/>
                <w:sz w:val="24"/>
                <w:szCs w:val="24"/>
                <w:lang w:val="fr-FR"/>
              </w:rPr>
              <w:t>C1, C7 et C11</w:t>
            </w:r>
          </w:p>
        </w:tc>
      </w:tr>
      <w:tr w:rsidR="00225526" w:rsidRPr="00170799" w14:paraId="0BC4A27D" w14:textId="77777777" w:rsidTr="00A32306">
        <w:trPr>
          <w:trHeight w:val="300"/>
        </w:trPr>
        <w:tc>
          <w:tcPr>
            <w:tcW w:w="3823" w:type="dxa"/>
            <w:hideMark/>
          </w:tcPr>
          <w:p w14:paraId="332E8F41" w14:textId="77777777" w:rsidR="00225526" w:rsidRPr="00170799" w:rsidRDefault="004B7474" w:rsidP="0008200A">
            <w:pPr>
              <w:pStyle w:val="Tabletext"/>
              <w:rPr>
                <w:rStyle w:val="Hyperlink"/>
                <w:sz w:val="24"/>
                <w:szCs w:val="24"/>
                <w:lang w:val="fr-FR"/>
              </w:rPr>
            </w:pPr>
            <w:hyperlink r:id="rId38" w:history="1">
              <w:r w:rsidR="00225526" w:rsidRPr="00170799">
                <w:rPr>
                  <w:rStyle w:val="Hyperlink"/>
                  <w:sz w:val="24"/>
                  <w:szCs w:val="24"/>
                  <w:lang w:val="fr-FR"/>
                </w:rPr>
                <w:t>Pacte numérique mondial</w:t>
              </w:r>
            </w:hyperlink>
          </w:p>
        </w:tc>
        <w:tc>
          <w:tcPr>
            <w:tcW w:w="5642" w:type="dxa"/>
            <w:hideMark/>
          </w:tcPr>
          <w:p w14:paraId="1C3A831D" w14:textId="543A88E5" w:rsidR="00225526" w:rsidRPr="00170799" w:rsidRDefault="00225526" w:rsidP="0008200A">
            <w:pPr>
              <w:pStyle w:val="Tabletext"/>
              <w:rPr>
                <w:rFonts w:cstheme="minorHAnsi"/>
                <w:sz w:val="24"/>
                <w:szCs w:val="24"/>
                <w:lang w:val="fr-FR"/>
              </w:rPr>
            </w:pPr>
            <w:r w:rsidRPr="00170799">
              <w:rPr>
                <w:rFonts w:cstheme="minorHAnsi"/>
                <w:color w:val="000000"/>
                <w:sz w:val="24"/>
                <w:szCs w:val="24"/>
                <w:lang w:val="fr-FR"/>
              </w:rPr>
              <w:t>Objectif 4 – Promouvoir des modèles de gouvernance des données qui soient responsables, équitables et interopérables.</w:t>
            </w:r>
            <w:r w:rsidRPr="00170799">
              <w:rPr>
                <w:rFonts w:cstheme="minorHAnsi"/>
                <w:color w:val="000000"/>
                <w:sz w:val="24"/>
                <w:szCs w:val="24"/>
                <w:lang w:val="fr-FR"/>
              </w:rPr>
              <w:br/>
              <w:t xml:space="preserve">Objectif 5 – Renforcer la gouvernance internationale de </w:t>
            </w:r>
            <w:r w:rsidR="00401EB9" w:rsidRPr="00170799">
              <w:rPr>
                <w:rFonts w:cstheme="minorHAnsi"/>
                <w:color w:val="000000"/>
                <w:sz w:val="24"/>
                <w:szCs w:val="24"/>
                <w:lang w:val="fr-FR"/>
              </w:rPr>
              <w:t>l'</w:t>
            </w:r>
            <w:r w:rsidRPr="00170799">
              <w:rPr>
                <w:rFonts w:cstheme="minorHAnsi"/>
                <w:color w:val="000000"/>
                <w:sz w:val="24"/>
                <w:szCs w:val="24"/>
                <w:lang w:val="fr-FR"/>
              </w:rPr>
              <w:t xml:space="preserve">intelligence artificielle pour le bien de </w:t>
            </w:r>
            <w:r w:rsidR="00401EB9" w:rsidRPr="00170799">
              <w:rPr>
                <w:rFonts w:cstheme="minorHAnsi"/>
                <w:color w:val="000000"/>
                <w:sz w:val="24"/>
                <w:szCs w:val="24"/>
                <w:lang w:val="fr-FR"/>
              </w:rPr>
              <w:t>l'</w:t>
            </w:r>
            <w:r w:rsidRPr="00170799">
              <w:rPr>
                <w:rFonts w:cstheme="minorHAnsi"/>
                <w:color w:val="000000"/>
                <w:sz w:val="24"/>
                <w:szCs w:val="24"/>
                <w:lang w:val="fr-FR"/>
              </w:rPr>
              <w:t>humanité.</w:t>
            </w:r>
          </w:p>
        </w:tc>
      </w:tr>
      <w:tr w:rsidR="00225526" w:rsidRPr="00170799" w14:paraId="18C1913E" w14:textId="77777777" w:rsidTr="00A32306">
        <w:trPr>
          <w:trHeight w:val="300"/>
        </w:trPr>
        <w:tc>
          <w:tcPr>
            <w:tcW w:w="3823" w:type="dxa"/>
            <w:hideMark/>
          </w:tcPr>
          <w:p w14:paraId="119A5CAC" w14:textId="77777777" w:rsidR="00225526" w:rsidRPr="00170799" w:rsidRDefault="004B7474" w:rsidP="0008200A">
            <w:pPr>
              <w:pStyle w:val="Tabletext"/>
              <w:rPr>
                <w:rStyle w:val="Hyperlink"/>
                <w:sz w:val="24"/>
                <w:szCs w:val="24"/>
                <w:lang w:val="fr-FR"/>
              </w:rPr>
            </w:pPr>
            <w:hyperlink r:id="rId39" w:history="1">
              <w:r w:rsidR="00225526" w:rsidRPr="00170799">
                <w:rPr>
                  <w:rStyle w:val="Hyperlink"/>
                  <w:sz w:val="24"/>
                  <w:szCs w:val="24"/>
                  <w:lang w:val="fr-FR"/>
                </w:rPr>
                <w:t>Objectifs de développement durable</w:t>
              </w:r>
            </w:hyperlink>
          </w:p>
        </w:tc>
        <w:tc>
          <w:tcPr>
            <w:tcW w:w="5642" w:type="dxa"/>
            <w:hideMark/>
          </w:tcPr>
          <w:p w14:paraId="69E1DBFE" w14:textId="77777777" w:rsidR="00225526" w:rsidRPr="00170799" w:rsidRDefault="00225526" w:rsidP="0008200A">
            <w:pPr>
              <w:pStyle w:val="Tabletext"/>
              <w:rPr>
                <w:rFonts w:cstheme="minorHAnsi"/>
                <w:sz w:val="24"/>
                <w:szCs w:val="24"/>
                <w:lang w:val="fr-FR"/>
              </w:rPr>
            </w:pPr>
            <w:r w:rsidRPr="00170799">
              <w:rPr>
                <w:rFonts w:cstheme="minorHAnsi"/>
                <w:color w:val="000000"/>
                <w:sz w:val="24"/>
                <w:szCs w:val="24"/>
                <w:lang w:val="fr-FR"/>
              </w:rPr>
              <w:t>ODD 2, ODD 3, ODD 4, ODD 9 et ODD 11</w:t>
            </w:r>
          </w:p>
        </w:tc>
      </w:tr>
    </w:tbl>
    <w:p w14:paraId="54EDB590" w14:textId="77777777" w:rsidR="00225526" w:rsidRPr="00170799" w:rsidRDefault="00225526" w:rsidP="0008200A">
      <w:pPr>
        <w:keepNext/>
        <w:keepLines/>
        <w:rPr>
          <w:sz w:val="18"/>
          <w:szCs w:val="18"/>
          <w:lang w:val="fr-FR"/>
        </w:rPr>
      </w:pPr>
      <w:r w:rsidRPr="00170799">
        <w:rPr>
          <w:b/>
          <w:bCs/>
          <w:lang w:val="fr-FR"/>
        </w:rPr>
        <w:lastRenderedPageBreak/>
        <w:t>EUR3 – Inclusion numérique et renforcement des capacités</w:t>
      </w:r>
      <w:r w:rsidRPr="00170799">
        <w:rPr>
          <w:lang w:val="fr-FR"/>
        </w:rPr>
        <w:t>: cette initiative a pour objectif de promouvoir un accès équitable aux TIC et aux compétences numériques nécessaires, afin que toutes les couches de la société, y compris les personnes handicapées et les personnes ayant des besoins particuliers, les femmes et les jeunes, puissent tirer parti des télécommunications/TIC.</w:t>
      </w:r>
    </w:p>
    <w:p w14:paraId="3E5B3E70" w14:textId="77777777" w:rsidR="00225526" w:rsidRPr="00170799" w:rsidRDefault="00225526" w:rsidP="0008200A">
      <w:pPr>
        <w:pStyle w:val="Headingb"/>
        <w:rPr>
          <w:rStyle w:val="eop"/>
          <w:rFonts w:cstheme="minorHAnsi"/>
          <w:b w:val="0"/>
          <w:bCs/>
          <w:lang w:val="fr-FR"/>
        </w:rPr>
      </w:pPr>
      <w:r w:rsidRPr="00170799">
        <w:rPr>
          <w:lang w:val="fr-FR"/>
        </w:rPr>
        <w:t>Résultats attendus:</w:t>
      </w:r>
    </w:p>
    <w:p w14:paraId="4D772275" w14:textId="759C94A8" w:rsidR="00225526" w:rsidRPr="00170799" w:rsidRDefault="00225526" w:rsidP="0008200A">
      <w:pPr>
        <w:rPr>
          <w:sz w:val="18"/>
          <w:szCs w:val="18"/>
          <w:lang w:val="fr-FR"/>
        </w:rPr>
      </w:pPr>
      <w:r w:rsidRPr="00170799">
        <w:rPr>
          <w:lang w:val="fr-FR"/>
        </w:rPr>
        <w:t xml:space="preserve">Fourniture </w:t>
      </w:r>
      <w:r w:rsidR="00401EB9" w:rsidRPr="00170799">
        <w:rPr>
          <w:lang w:val="fr-FR"/>
        </w:rPr>
        <w:t>d'</w:t>
      </w:r>
      <w:r w:rsidRPr="00170799">
        <w:rPr>
          <w:lang w:val="fr-FR"/>
        </w:rPr>
        <w:t>une assistance aux pays qui en ont besoin dans les domaines suivants:</w:t>
      </w:r>
    </w:p>
    <w:p w14:paraId="6E71BF30" w14:textId="13B9ACF3" w:rsidR="00225526" w:rsidRPr="00170799" w:rsidRDefault="0008200A" w:rsidP="0008200A">
      <w:pPr>
        <w:pStyle w:val="enumlev1"/>
        <w:rPr>
          <w:lang w:val="fr-FR"/>
        </w:rPr>
      </w:pPr>
      <w:r w:rsidRPr="00170799">
        <w:rPr>
          <w:rFonts w:cstheme="minorHAnsi"/>
          <w:lang w:val="fr-FR"/>
        </w:rPr>
        <w:t>1)</w:t>
      </w:r>
      <w:r w:rsidRPr="00170799">
        <w:rPr>
          <w:lang w:val="fr-FR"/>
        </w:rPr>
        <w:tab/>
      </w:r>
      <w:r w:rsidR="00225526" w:rsidRPr="00170799">
        <w:rPr>
          <w:lang w:val="fr-FR"/>
        </w:rPr>
        <w:t xml:space="preserve">Mettre à profit </w:t>
      </w:r>
      <w:r w:rsidR="00401EB9" w:rsidRPr="00170799">
        <w:rPr>
          <w:lang w:val="fr-FR"/>
        </w:rPr>
        <w:t>l'</w:t>
      </w:r>
      <w:r w:rsidR="00225526" w:rsidRPr="00170799">
        <w:rPr>
          <w:lang w:val="fr-FR"/>
        </w:rPr>
        <w:t xml:space="preserve">accessibilité numérique pour les personnes handicapées et les personnes ayant des besoins particuliers, afin </w:t>
      </w:r>
      <w:r w:rsidR="00401EB9" w:rsidRPr="00170799">
        <w:rPr>
          <w:lang w:val="fr-FR"/>
        </w:rPr>
        <w:t>d'</w:t>
      </w:r>
      <w:r w:rsidR="00225526" w:rsidRPr="00170799">
        <w:rPr>
          <w:lang w:val="fr-FR"/>
        </w:rPr>
        <w:t xml:space="preserve">en faire une priorité pour les pays, et fournir un appui à ces personnes, en élaborant et en mettant à jour des stratégies et des politiques, compte tenu des normes régionales ou mondiales, en renforçant les capacités, en encourageant </w:t>
      </w:r>
      <w:r w:rsidR="00401EB9" w:rsidRPr="00170799">
        <w:rPr>
          <w:lang w:val="fr-FR"/>
        </w:rPr>
        <w:t>l'</w:t>
      </w:r>
      <w:r w:rsidR="00225526" w:rsidRPr="00170799">
        <w:rPr>
          <w:lang w:val="fr-FR"/>
        </w:rPr>
        <w:t xml:space="preserve">adoption </w:t>
      </w:r>
      <w:r w:rsidR="00401EB9" w:rsidRPr="00170799">
        <w:rPr>
          <w:lang w:val="fr-FR"/>
        </w:rPr>
        <w:t>d'</w:t>
      </w:r>
      <w:r w:rsidR="00225526" w:rsidRPr="00170799">
        <w:rPr>
          <w:lang w:val="fr-FR"/>
        </w:rPr>
        <w:t xml:space="preserve">approches innovantes, en assurant le suivi de la mise en œuvre de </w:t>
      </w:r>
      <w:r w:rsidR="00401EB9" w:rsidRPr="00170799">
        <w:rPr>
          <w:lang w:val="fr-FR"/>
        </w:rPr>
        <w:t>l'</w:t>
      </w:r>
      <w:r w:rsidR="00225526" w:rsidRPr="00170799">
        <w:rPr>
          <w:lang w:val="fr-FR"/>
        </w:rPr>
        <w:t>accessibilité numérique et en instaurant de nouveaux partenariats, ou en renforçant les partenariats existants comme "Europe</w:t>
      </w:r>
      <w:r w:rsidR="007A52ED" w:rsidRPr="00170799">
        <w:rPr>
          <w:lang w:val="fr-FR"/>
        </w:rPr>
        <w:t> </w:t>
      </w:r>
      <w:r w:rsidR="00225526" w:rsidRPr="00170799">
        <w:rPr>
          <w:lang w:val="fr-FR"/>
        </w:rPr>
        <w:t>accessible</w:t>
      </w:r>
      <w:r w:rsidR="007A52ED" w:rsidRPr="00170799">
        <w:rPr>
          <w:lang w:val="fr-FR"/>
        </w:rPr>
        <w:t> </w:t>
      </w:r>
      <w:r w:rsidR="00225526" w:rsidRPr="00170799">
        <w:rPr>
          <w:lang w:val="fr-FR"/>
        </w:rPr>
        <w:t>–</w:t>
      </w:r>
      <w:r w:rsidR="007A52ED" w:rsidRPr="00170799">
        <w:rPr>
          <w:lang w:val="fr-FR"/>
        </w:rPr>
        <w:t> </w:t>
      </w:r>
      <w:r w:rsidR="00225526" w:rsidRPr="00170799">
        <w:rPr>
          <w:lang w:val="fr-FR"/>
        </w:rPr>
        <w:t>Des TIC pour tous".</w:t>
      </w:r>
    </w:p>
    <w:p w14:paraId="1CC088BB" w14:textId="1C76572F" w:rsidR="00225526" w:rsidRPr="00170799" w:rsidRDefault="0008200A" w:rsidP="0008200A">
      <w:pPr>
        <w:pStyle w:val="enumlev1"/>
        <w:rPr>
          <w:lang w:val="fr-FR"/>
        </w:rPr>
      </w:pPr>
      <w:r w:rsidRPr="00170799">
        <w:rPr>
          <w:rFonts w:cstheme="minorHAnsi"/>
          <w:lang w:val="fr-FR"/>
        </w:rPr>
        <w:t>2)</w:t>
      </w:r>
      <w:r w:rsidRPr="00170799">
        <w:rPr>
          <w:lang w:val="fr-FR"/>
        </w:rPr>
        <w:tab/>
      </w:r>
      <w:r w:rsidR="00225526" w:rsidRPr="00170799">
        <w:rPr>
          <w:lang w:val="fr-FR"/>
        </w:rPr>
        <w:t xml:space="preserve">Améliorer </w:t>
      </w:r>
      <w:r w:rsidR="00401EB9" w:rsidRPr="00170799">
        <w:rPr>
          <w:lang w:val="fr-FR"/>
        </w:rPr>
        <w:t>l'</w:t>
      </w:r>
      <w:r w:rsidR="00225526" w:rsidRPr="00170799">
        <w:rPr>
          <w:lang w:val="fr-FR"/>
        </w:rPr>
        <w:t>égalité hommes-femmes dans tous les groupes du secteur des télécommunications/TIC et des autres secteurs, en offrant des possibilités de collaboration et de renforcement des capacités, en optimisant les effets et en appuyant la création de nouveaux projets et la mise en œuvre à plus grande échelle des projets efficaces en cours.</w:t>
      </w:r>
    </w:p>
    <w:p w14:paraId="214A1DD1" w14:textId="327CE4D5" w:rsidR="00225526" w:rsidRPr="00170799" w:rsidRDefault="0008200A" w:rsidP="0008200A">
      <w:pPr>
        <w:pStyle w:val="enumlev1"/>
        <w:rPr>
          <w:lang w:val="fr-FR"/>
        </w:rPr>
      </w:pPr>
      <w:r w:rsidRPr="00170799">
        <w:rPr>
          <w:rFonts w:cstheme="minorHAnsi"/>
          <w:lang w:val="fr-FR"/>
        </w:rPr>
        <w:t>3)</w:t>
      </w:r>
      <w:r w:rsidRPr="00170799">
        <w:rPr>
          <w:lang w:val="fr-FR"/>
        </w:rPr>
        <w:tab/>
      </w:r>
      <w:r w:rsidR="00225526" w:rsidRPr="00170799">
        <w:rPr>
          <w:lang w:val="fr-FR"/>
        </w:rPr>
        <w:t xml:space="preserve">Permettre une véritable autonomisation, mobilisation et participation des jeunes dans le secteur des télécommunications/TIC et dans les autres secteurs dans le but de mettre en place de nouveaux plans </w:t>
      </w:r>
      <w:r w:rsidR="00401EB9" w:rsidRPr="00170799">
        <w:rPr>
          <w:lang w:val="fr-FR"/>
        </w:rPr>
        <w:t>d'</w:t>
      </w:r>
      <w:r w:rsidR="00225526" w:rsidRPr="00170799">
        <w:rPr>
          <w:lang w:val="fr-FR"/>
        </w:rPr>
        <w:t xml:space="preserve">organisation des carrières et </w:t>
      </w:r>
      <w:r w:rsidR="00401EB9" w:rsidRPr="00170799">
        <w:rPr>
          <w:lang w:val="fr-FR"/>
        </w:rPr>
        <w:t>d'</w:t>
      </w:r>
      <w:r w:rsidR="00225526" w:rsidRPr="00170799">
        <w:rPr>
          <w:lang w:val="fr-FR"/>
        </w:rPr>
        <w:t>offrir de nouvelles perspectives de carrière.</w:t>
      </w:r>
    </w:p>
    <w:p w14:paraId="33669106" w14:textId="12367F53" w:rsidR="00225526" w:rsidRPr="00170799" w:rsidRDefault="0008200A" w:rsidP="0008200A">
      <w:pPr>
        <w:pStyle w:val="enumlev1"/>
        <w:rPr>
          <w:lang w:val="fr-FR"/>
        </w:rPr>
      </w:pPr>
      <w:r w:rsidRPr="00170799">
        <w:rPr>
          <w:rFonts w:cstheme="minorHAnsi"/>
          <w:lang w:val="fr-FR"/>
        </w:rPr>
        <w:t>4)</w:t>
      </w:r>
      <w:r w:rsidRPr="00170799">
        <w:rPr>
          <w:lang w:val="fr-FR"/>
        </w:rPr>
        <w:tab/>
      </w:r>
      <w:r w:rsidR="00225526" w:rsidRPr="00170799">
        <w:rPr>
          <w:lang w:val="fr-FR"/>
        </w:rPr>
        <w:t xml:space="preserve">Évaluer les méthodes nationales et régionales de renforcement des compétences numériques, élaborer des stratégies ou des plans </w:t>
      </w:r>
      <w:r w:rsidR="00401EB9" w:rsidRPr="00170799">
        <w:rPr>
          <w:lang w:val="fr-FR"/>
        </w:rPr>
        <w:t>d'</w:t>
      </w:r>
      <w:r w:rsidR="00225526" w:rsidRPr="00170799">
        <w:rPr>
          <w:lang w:val="fr-FR"/>
        </w:rPr>
        <w:t>action nationaux et régionaux, développer les compétences numériques, les connaissances et les programmes de formation nécessaires et fournir un appui aux formateurs.</w:t>
      </w:r>
    </w:p>
    <w:p w14:paraId="00D67291" w14:textId="025648FD" w:rsidR="00225526" w:rsidRPr="00170799" w:rsidRDefault="0008200A" w:rsidP="0008200A">
      <w:pPr>
        <w:pStyle w:val="enumlev1"/>
        <w:rPr>
          <w:rStyle w:val="eop"/>
          <w:rFonts w:cstheme="minorHAnsi"/>
          <w:lang w:val="fr-FR"/>
        </w:rPr>
      </w:pPr>
      <w:r w:rsidRPr="00170799">
        <w:rPr>
          <w:rFonts w:cstheme="minorHAnsi"/>
          <w:lang w:val="fr-FR"/>
        </w:rPr>
        <w:t>5)</w:t>
      </w:r>
      <w:r w:rsidRPr="00170799">
        <w:rPr>
          <w:lang w:val="fr-FR"/>
        </w:rPr>
        <w:tab/>
      </w:r>
      <w:r w:rsidR="00225526" w:rsidRPr="00170799">
        <w:rPr>
          <w:lang w:val="fr-FR"/>
        </w:rPr>
        <w:t xml:space="preserve">Nouer ou renforcer les partenariats avec le secteur privé, les organisations régionales ou sous-régionales, les organisations du système des Nations Unies, les établissements universitaires et les autres parties prenantes éventuelles au profit de </w:t>
      </w:r>
      <w:r w:rsidR="00401EB9" w:rsidRPr="00170799">
        <w:rPr>
          <w:lang w:val="fr-FR"/>
        </w:rPr>
        <w:t>l'</w:t>
      </w:r>
      <w:r w:rsidR="00225526" w:rsidRPr="00170799">
        <w:rPr>
          <w:lang w:val="fr-FR"/>
        </w:rPr>
        <w:t>inclusion numérique dans la région Europe et partout dans le monde.</w:t>
      </w:r>
    </w:p>
    <w:p w14:paraId="3DF5E0EB" w14:textId="77777777" w:rsidR="00225526" w:rsidRPr="00170799" w:rsidRDefault="00225526" w:rsidP="00A32306">
      <w:pPr>
        <w:pStyle w:val="Headingb"/>
        <w:spacing w:after="120"/>
        <w:rPr>
          <w:sz w:val="18"/>
          <w:szCs w:val="18"/>
          <w:lang w:val="fr-FR"/>
        </w:rPr>
      </w:pPr>
      <w:r w:rsidRPr="00170799">
        <w:rPr>
          <w:lang w:val="fr-FR"/>
        </w:rPr>
        <w:t>La mise en œuvre de cette initiative régionale contribuera aux travaux du SMSI, du Pacte numérique mondial et à la réalisation des ODD:</w:t>
      </w:r>
    </w:p>
    <w:tbl>
      <w:tblPr>
        <w:tblStyle w:val="TableGrid"/>
        <w:tblW w:w="9465" w:type="dxa"/>
        <w:tblLayout w:type="fixed"/>
        <w:tblLook w:val="04A0" w:firstRow="1" w:lastRow="0" w:firstColumn="1" w:lastColumn="0" w:noHBand="0" w:noVBand="1"/>
      </w:tblPr>
      <w:tblGrid>
        <w:gridCol w:w="3823"/>
        <w:gridCol w:w="5642"/>
      </w:tblGrid>
      <w:tr w:rsidR="00225526" w:rsidRPr="00170799" w14:paraId="1C96604D" w14:textId="77777777" w:rsidTr="00A32306">
        <w:trPr>
          <w:trHeight w:val="300"/>
        </w:trPr>
        <w:tc>
          <w:tcPr>
            <w:tcW w:w="3823" w:type="dxa"/>
            <w:hideMark/>
          </w:tcPr>
          <w:p w14:paraId="1CC272B6" w14:textId="77777777" w:rsidR="00225526" w:rsidRPr="00170799" w:rsidRDefault="00225526" w:rsidP="007A52ED">
            <w:pPr>
              <w:pStyle w:val="Tablehead"/>
              <w:rPr>
                <w:sz w:val="24"/>
                <w:szCs w:val="24"/>
                <w:lang w:val="fr-FR"/>
              </w:rPr>
            </w:pPr>
            <w:r w:rsidRPr="00170799">
              <w:rPr>
                <w:sz w:val="24"/>
                <w:szCs w:val="24"/>
                <w:lang w:val="fr-FR"/>
              </w:rPr>
              <w:t>Processus</w:t>
            </w:r>
          </w:p>
        </w:tc>
        <w:tc>
          <w:tcPr>
            <w:tcW w:w="5642" w:type="dxa"/>
            <w:hideMark/>
          </w:tcPr>
          <w:p w14:paraId="6AB77F2A" w14:textId="2DD0E70A" w:rsidR="00225526" w:rsidRPr="00170799" w:rsidRDefault="00225526" w:rsidP="007A52ED">
            <w:pPr>
              <w:pStyle w:val="Tablehead"/>
              <w:rPr>
                <w:sz w:val="24"/>
                <w:szCs w:val="24"/>
                <w:lang w:val="fr-FR"/>
              </w:rPr>
            </w:pPr>
            <w:r w:rsidRPr="00170799">
              <w:rPr>
                <w:sz w:val="24"/>
                <w:szCs w:val="24"/>
                <w:lang w:val="fr-FR"/>
              </w:rPr>
              <w:t xml:space="preserve">Domaine </w:t>
            </w:r>
            <w:r w:rsidR="00401EB9" w:rsidRPr="00170799">
              <w:rPr>
                <w:sz w:val="24"/>
                <w:szCs w:val="24"/>
                <w:lang w:val="fr-FR"/>
              </w:rPr>
              <w:t>d'</w:t>
            </w:r>
            <w:r w:rsidRPr="00170799">
              <w:rPr>
                <w:sz w:val="24"/>
                <w:szCs w:val="24"/>
                <w:lang w:val="fr-FR"/>
              </w:rPr>
              <w:t>action</w:t>
            </w:r>
          </w:p>
        </w:tc>
      </w:tr>
      <w:tr w:rsidR="007A52ED" w:rsidRPr="00170799" w14:paraId="0F545D96" w14:textId="77777777" w:rsidTr="00A32306">
        <w:trPr>
          <w:trHeight w:val="300"/>
        </w:trPr>
        <w:tc>
          <w:tcPr>
            <w:tcW w:w="3823" w:type="dxa"/>
            <w:hideMark/>
          </w:tcPr>
          <w:p w14:paraId="4FF92EFB" w14:textId="17CBA7DB" w:rsidR="007A52ED" w:rsidRPr="00170799" w:rsidRDefault="004B7474" w:rsidP="007A52ED">
            <w:pPr>
              <w:pStyle w:val="Tabletext"/>
              <w:rPr>
                <w:rStyle w:val="Hyperlink"/>
                <w:sz w:val="24"/>
                <w:szCs w:val="24"/>
                <w:lang w:val="fr-FR"/>
              </w:rPr>
            </w:pPr>
            <w:hyperlink r:id="rId40" w:history="1">
              <w:r w:rsidR="007A52ED" w:rsidRPr="00170799">
                <w:rPr>
                  <w:rStyle w:val="Hyperlink"/>
                  <w:sz w:val="24"/>
                  <w:szCs w:val="24"/>
                  <w:lang w:val="fr-FR"/>
                </w:rPr>
                <w:t>Grandes orientations du SMSI</w:t>
              </w:r>
            </w:hyperlink>
          </w:p>
        </w:tc>
        <w:tc>
          <w:tcPr>
            <w:tcW w:w="5642" w:type="dxa"/>
            <w:hideMark/>
          </w:tcPr>
          <w:p w14:paraId="258C3830" w14:textId="25D3CB2F" w:rsidR="007A52ED" w:rsidRPr="00170799" w:rsidRDefault="007A52ED" w:rsidP="007A52ED">
            <w:pPr>
              <w:pStyle w:val="Tabletext"/>
              <w:rPr>
                <w:rFonts w:cstheme="minorHAnsi"/>
                <w:sz w:val="24"/>
                <w:szCs w:val="24"/>
                <w:lang w:val="fr-FR"/>
              </w:rPr>
            </w:pPr>
            <w:r w:rsidRPr="00170799">
              <w:rPr>
                <w:rFonts w:cstheme="minorHAnsi"/>
                <w:color w:val="000000"/>
                <w:sz w:val="24"/>
                <w:szCs w:val="24"/>
                <w:lang w:val="fr-FR"/>
              </w:rPr>
              <w:t>C1, C3, C4 et C11</w:t>
            </w:r>
          </w:p>
        </w:tc>
      </w:tr>
      <w:tr w:rsidR="007A52ED" w:rsidRPr="00170799" w14:paraId="3D3FD494" w14:textId="77777777" w:rsidTr="00A32306">
        <w:trPr>
          <w:trHeight w:val="300"/>
        </w:trPr>
        <w:tc>
          <w:tcPr>
            <w:tcW w:w="3823" w:type="dxa"/>
            <w:hideMark/>
          </w:tcPr>
          <w:p w14:paraId="3296F64B" w14:textId="5DBA841F" w:rsidR="007A52ED" w:rsidRPr="00170799" w:rsidRDefault="004B7474" w:rsidP="007A52ED">
            <w:pPr>
              <w:pStyle w:val="Tabletext"/>
              <w:rPr>
                <w:rStyle w:val="Hyperlink"/>
                <w:sz w:val="24"/>
                <w:szCs w:val="24"/>
                <w:lang w:val="fr-FR"/>
              </w:rPr>
            </w:pPr>
            <w:hyperlink r:id="rId41" w:history="1">
              <w:r w:rsidR="007A52ED" w:rsidRPr="00170799">
                <w:rPr>
                  <w:rStyle w:val="Hyperlink"/>
                  <w:sz w:val="24"/>
                  <w:szCs w:val="24"/>
                  <w:lang w:val="fr-FR"/>
                </w:rPr>
                <w:t>Pacte numérique mondial</w:t>
              </w:r>
            </w:hyperlink>
          </w:p>
        </w:tc>
        <w:tc>
          <w:tcPr>
            <w:tcW w:w="5642" w:type="dxa"/>
            <w:hideMark/>
          </w:tcPr>
          <w:p w14:paraId="64737AED" w14:textId="42821AD0" w:rsidR="007A52ED" w:rsidRPr="00170799" w:rsidRDefault="007A52ED" w:rsidP="007A52ED">
            <w:pPr>
              <w:pStyle w:val="Tabletext"/>
              <w:rPr>
                <w:rFonts w:cstheme="minorHAnsi"/>
                <w:sz w:val="24"/>
                <w:szCs w:val="24"/>
                <w:lang w:val="fr-FR"/>
              </w:rPr>
            </w:pPr>
            <w:r w:rsidRPr="00170799">
              <w:rPr>
                <w:rFonts w:cstheme="minorHAnsi"/>
                <w:color w:val="000000"/>
                <w:sz w:val="24"/>
                <w:szCs w:val="24"/>
                <w:lang w:val="fr-FR"/>
              </w:rPr>
              <w:t xml:space="preserve">Objectif 2 – Rendre </w:t>
            </w:r>
            <w:r w:rsidR="00401EB9" w:rsidRPr="00170799">
              <w:rPr>
                <w:rFonts w:cstheme="minorHAnsi"/>
                <w:color w:val="000000"/>
                <w:sz w:val="24"/>
                <w:szCs w:val="24"/>
                <w:lang w:val="fr-FR"/>
              </w:rPr>
              <w:t>l'</w:t>
            </w:r>
            <w:r w:rsidRPr="00170799">
              <w:rPr>
                <w:rFonts w:cstheme="minorHAnsi"/>
                <w:color w:val="000000"/>
                <w:sz w:val="24"/>
                <w:szCs w:val="24"/>
                <w:lang w:val="fr-FR"/>
              </w:rPr>
              <w:t>économie numérique plus inclusive et faire profiter toutes et tous de ses avantages.</w:t>
            </w:r>
          </w:p>
        </w:tc>
      </w:tr>
      <w:tr w:rsidR="007A52ED" w:rsidRPr="00170799" w14:paraId="59745E70" w14:textId="77777777" w:rsidTr="00A32306">
        <w:trPr>
          <w:trHeight w:val="300"/>
        </w:trPr>
        <w:tc>
          <w:tcPr>
            <w:tcW w:w="3823" w:type="dxa"/>
            <w:hideMark/>
          </w:tcPr>
          <w:p w14:paraId="54CAFC9E" w14:textId="53B7D540" w:rsidR="007A52ED" w:rsidRPr="00170799" w:rsidRDefault="004B7474" w:rsidP="007A52ED">
            <w:pPr>
              <w:pStyle w:val="Tabletext"/>
              <w:rPr>
                <w:rStyle w:val="Hyperlink"/>
                <w:sz w:val="24"/>
                <w:szCs w:val="24"/>
                <w:lang w:val="fr-FR"/>
              </w:rPr>
            </w:pPr>
            <w:hyperlink r:id="rId42" w:history="1">
              <w:r w:rsidR="007A52ED" w:rsidRPr="00170799">
                <w:rPr>
                  <w:rStyle w:val="Hyperlink"/>
                  <w:sz w:val="24"/>
                  <w:szCs w:val="24"/>
                  <w:lang w:val="fr-FR"/>
                </w:rPr>
                <w:t>Objectifs de développement durable</w:t>
              </w:r>
            </w:hyperlink>
          </w:p>
        </w:tc>
        <w:tc>
          <w:tcPr>
            <w:tcW w:w="5642" w:type="dxa"/>
            <w:hideMark/>
          </w:tcPr>
          <w:p w14:paraId="0A4A24D9" w14:textId="4E7CD3BD" w:rsidR="007A52ED" w:rsidRPr="00170799" w:rsidRDefault="007A52ED" w:rsidP="007A52ED">
            <w:pPr>
              <w:pStyle w:val="Tabletext"/>
              <w:rPr>
                <w:rFonts w:cstheme="minorHAnsi"/>
                <w:sz w:val="24"/>
                <w:szCs w:val="24"/>
                <w:lang w:val="fr-FR"/>
              </w:rPr>
            </w:pPr>
            <w:r w:rsidRPr="00170799">
              <w:rPr>
                <w:rFonts w:cstheme="minorHAnsi"/>
                <w:color w:val="000000"/>
                <w:sz w:val="24"/>
                <w:szCs w:val="24"/>
                <w:lang w:val="fr-FR"/>
              </w:rPr>
              <w:t>ODD 4, ODD 5, ODD 8 et ODD 10</w:t>
            </w:r>
          </w:p>
        </w:tc>
      </w:tr>
    </w:tbl>
    <w:p w14:paraId="6057E513" w14:textId="0C73A6DF" w:rsidR="00225526" w:rsidRPr="00170799" w:rsidRDefault="00225526" w:rsidP="007A52ED">
      <w:pPr>
        <w:rPr>
          <w:sz w:val="18"/>
          <w:szCs w:val="18"/>
          <w:lang w:val="fr-FR"/>
        </w:rPr>
      </w:pPr>
      <w:r w:rsidRPr="00170799">
        <w:rPr>
          <w:b/>
          <w:bCs/>
          <w:lang w:val="fr-FR"/>
        </w:rPr>
        <w:t xml:space="preserve">EUR4 – Confiance dans </w:t>
      </w:r>
      <w:r w:rsidR="00401EB9" w:rsidRPr="00170799">
        <w:rPr>
          <w:b/>
          <w:bCs/>
          <w:lang w:val="fr-FR"/>
        </w:rPr>
        <w:t>l'</w:t>
      </w:r>
      <w:r w:rsidRPr="00170799">
        <w:rPr>
          <w:b/>
          <w:bCs/>
          <w:lang w:val="fr-FR"/>
        </w:rPr>
        <w:t xml:space="preserve">utilisation des télécommunications/technologies de </w:t>
      </w:r>
      <w:r w:rsidR="00401EB9" w:rsidRPr="00170799">
        <w:rPr>
          <w:b/>
          <w:bCs/>
          <w:lang w:val="fr-FR"/>
        </w:rPr>
        <w:t>l'</w:t>
      </w:r>
      <w:r w:rsidRPr="00170799">
        <w:rPr>
          <w:b/>
          <w:bCs/>
          <w:lang w:val="fr-FR"/>
        </w:rPr>
        <w:t>information et de la communication</w:t>
      </w:r>
      <w:r w:rsidRPr="00170799">
        <w:rPr>
          <w:lang w:val="fr-FR"/>
        </w:rPr>
        <w:t xml:space="preserve">: cette initiative a pour objectif de favoriser le déploiement </w:t>
      </w:r>
      <w:r w:rsidR="00401EB9" w:rsidRPr="00170799">
        <w:rPr>
          <w:lang w:val="fr-FR"/>
        </w:rPr>
        <w:t>d'</w:t>
      </w:r>
      <w:r w:rsidRPr="00170799">
        <w:rPr>
          <w:lang w:val="fr-FR"/>
        </w:rPr>
        <w:t xml:space="preserve">une infrastructure résiliente et de télécommunications/TIC sécurisées permettant à tous, en particulier les enfants, </w:t>
      </w:r>
      <w:r w:rsidR="00401EB9" w:rsidRPr="00170799">
        <w:rPr>
          <w:lang w:val="fr-FR"/>
        </w:rPr>
        <w:t>d'</w:t>
      </w:r>
      <w:r w:rsidRPr="00170799">
        <w:rPr>
          <w:lang w:val="fr-FR"/>
        </w:rPr>
        <w:t>utiliser les télécommunications/TIC en toute confiance dans leur vie quotidienne.</w:t>
      </w:r>
    </w:p>
    <w:p w14:paraId="26FBE372" w14:textId="77777777" w:rsidR="00225526" w:rsidRPr="00170799" w:rsidRDefault="00225526" w:rsidP="00A32306">
      <w:pPr>
        <w:pStyle w:val="Headingb"/>
        <w:keepNext/>
        <w:keepLines/>
        <w:rPr>
          <w:lang w:val="fr-FR"/>
        </w:rPr>
      </w:pPr>
      <w:r w:rsidRPr="00170799">
        <w:rPr>
          <w:lang w:val="fr-FR"/>
        </w:rPr>
        <w:lastRenderedPageBreak/>
        <w:t>Résultats attendus:</w:t>
      </w:r>
    </w:p>
    <w:p w14:paraId="28514237" w14:textId="590599AA" w:rsidR="00225526" w:rsidRPr="00170799" w:rsidRDefault="00225526" w:rsidP="00A32306">
      <w:pPr>
        <w:keepNext/>
        <w:keepLines/>
        <w:rPr>
          <w:sz w:val="18"/>
          <w:szCs w:val="18"/>
          <w:lang w:val="fr-FR"/>
        </w:rPr>
      </w:pPr>
      <w:r w:rsidRPr="00170799">
        <w:rPr>
          <w:lang w:val="fr-FR"/>
        </w:rPr>
        <w:t xml:space="preserve">Fourniture </w:t>
      </w:r>
      <w:r w:rsidR="00401EB9" w:rsidRPr="00170799">
        <w:rPr>
          <w:lang w:val="fr-FR"/>
        </w:rPr>
        <w:t>d'</w:t>
      </w:r>
      <w:r w:rsidRPr="00170799">
        <w:rPr>
          <w:lang w:val="fr-FR"/>
        </w:rPr>
        <w:t>une assistance aux pays qui en ont besoin dans les domaines suivants:</w:t>
      </w:r>
    </w:p>
    <w:p w14:paraId="5065FB7D" w14:textId="16F5C322" w:rsidR="00225526" w:rsidRPr="00170799" w:rsidRDefault="007A52ED" w:rsidP="007A52ED">
      <w:pPr>
        <w:pStyle w:val="enumlev1"/>
        <w:rPr>
          <w:lang w:val="fr-FR"/>
        </w:rPr>
      </w:pPr>
      <w:r w:rsidRPr="00170799">
        <w:rPr>
          <w:rFonts w:cstheme="minorHAnsi"/>
          <w:lang w:val="fr-FR"/>
        </w:rPr>
        <w:t>1)</w:t>
      </w:r>
      <w:r w:rsidRPr="00170799">
        <w:rPr>
          <w:lang w:val="fr-FR"/>
        </w:rPr>
        <w:tab/>
      </w:r>
      <w:r w:rsidR="00225526" w:rsidRPr="00170799">
        <w:rPr>
          <w:lang w:val="fr-FR"/>
        </w:rPr>
        <w:t xml:space="preserve">Fourniture de plates-formes et </w:t>
      </w:r>
      <w:r w:rsidR="00401EB9" w:rsidRPr="00170799">
        <w:rPr>
          <w:lang w:val="fr-FR"/>
        </w:rPr>
        <w:t>d'</w:t>
      </w:r>
      <w:r w:rsidR="00225526" w:rsidRPr="00170799">
        <w:rPr>
          <w:lang w:val="fr-FR"/>
        </w:rPr>
        <w:t xml:space="preserve">outils régionaux de renforcement des capacités humaines, afin </w:t>
      </w:r>
      <w:r w:rsidR="00401EB9" w:rsidRPr="00170799">
        <w:rPr>
          <w:lang w:val="fr-FR"/>
        </w:rPr>
        <w:t>d'</w:t>
      </w:r>
      <w:r w:rsidR="00225526" w:rsidRPr="00170799">
        <w:rPr>
          <w:lang w:val="fr-FR"/>
        </w:rPr>
        <w:t xml:space="preserve">accroître la confiance dans </w:t>
      </w:r>
      <w:r w:rsidR="00401EB9" w:rsidRPr="00170799">
        <w:rPr>
          <w:lang w:val="fr-FR"/>
        </w:rPr>
        <w:t>l'</w:t>
      </w:r>
      <w:r w:rsidR="00225526" w:rsidRPr="00170799">
        <w:rPr>
          <w:lang w:val="fr-FR"/>
        </w:rPr>
        <w:t xml:space="preserve">utilisation des télécommunications/TIC, notamment en concevant des approches communes concernant le renforcement des capacités en matière de cybersécurité à </w:t>
      </w:r>
      <w:r w:rsidR="00401EB9" w:rsidRPr="00170799">
        <w:rPr>
          <w:lang w:val="fr-FR"/>
        </w:rPr>
        <w:t>l'</w:t>
      </w:r>
      <w:r w:rsidR="00225526" w:rsidRPr="00170799">
        <w:rPr>
          <w:lang w:val="fr-FR"/>
        </w:rPr>
        <w:t xml:space="preserve">intention des pays européens, dans le cadre de programmes </w:t>
      </w:r>
      <w:r w:rsidR="00401EB9" w:rsidRPr="00170799">
        <w:rPr>
          <w:lang w:val="fr-FR"/>
        </w:rPr>
        <w:t>d'</w:t>
      </w:r>
      <w:r w:rsidR="00225526" w:rsidRPr="00170799">
        <w:rPr>
          <w:lang w:val="fr-FR"/>
        </w:rPr>
        <w:t xml:space="preserve">acquisition de compétences intersectorielles dans le domaine de la cybersécurité, et de lignes directrices destinées à encourager </w:t>
      </w:r>
      <w:r w:rsidR="00401EB9" w:rsidRPr="00170799">
        <w:rPr>
          <w:lang w:val="fr-FR"/>
        </w:rPr>
        <w:t>l'</w:t>
      </w:r>
      <w:r w:rsidR="00225526" w:rsidRPr="00170799">
        <w:rPr>
          <w:lang w:val="fr-FR"/>
        </w:rPr>
        <w:t>acquisition de compétences connexes.</w:t>
      </w:r>
    </w:p>
    <w:p w14:paraId="736DDD7F" w14:textId="350AB89B" w:rsidR="00225526" w:rsidRPr="00170799" w:rsidRDefault="007A52ED" w:rsidP="007A52ED">
      <w:pPr>
        <w:pStyle w:val="enumlev1"/>
        <w:rPr>
          <w:lang w:val="fr-FR"/>
        </w:rPr>
      </w:pPr>
      <w:r w:rsidRPr="00170799">
        <w:rPr>
          <w:rFonts w:cstheme="minorHAnsi"/>
          <w:lang w:val="fr-FR"/>
        </w:rPr>
        <w:t>2)</w:t>
      </w:r>
      <w:r w:rsidRPr="00170799">
        <w:rPr>
          <w:lang w:val="fr-FR"/>
        </w:rPr>
        <w:tab/>
      </w:r>
      <w:r w:rsidR="00225526" w:rsidRPr="00170799">
        <w:rPr>
          <w:lang w:val="fr-FR"/>
        </w:rPr>
        <w:t xml:space="preserve">Échange de bonnes pratiques et </w:t>
      </w:r>
      <w:r w:rsidR="00401EB9" w:rsidRPr="00170799">
        <w:rPr>
          <w:lang w:val="fr-FR"/>
        </w:rPr>
        <w:t>d'</w:t>
      </w:r>
      <w:r w:rsidR="00225526" w:rsidRPr="00170799">
        <w:rPr>
          <w:lang w:val="fr-FR"/>
        </w:rPr>
        <w:t xml:space="preserve">études de cas, et réalisation </w:t>
      </w:r>
      <w:r w:rsidR="00401EB9" w:rsidRPr="00170799">
        <w:rPr>
          <w:lang w:val="fr-FR"/>
        </w:rPr>
        <w:t>d'</w:t>
      </w:r>
      <w:r w:rsidR="00225526" w:rsidRPr="00170799">
        <w:rPr>
          <w:lang w:val="fr-FR"/>
        </w:rPr>
        <w:t xml:space="preserve">enquêtes sur la confiance dans </w:t>
      </w:r>
      <w:r w:rsidR="00401EB9" w:rsidRPr="00170799">
        <w:rPr>
          <w:lang w:val="fr-FR"/>
        </w:rPr>
        <w:t>l'</w:t>
      </w:r>
      <w:r w:rsidR="00225526" w:rsidRPr="00170799">
        <w:rPr>
          <w:lang w:val="fr-FR"/>
        </w:rPr>
        <w:t xml:space="preserve">utilisation des TIC, y compris des formations, et autres possibilités </w:t>
      </w:r>
      <w:r w:rsidR="00401EB9" w:rsidRPr="00170799">
        <w:rPr>
          <w:lang w:val="fr-FR"/>
        </w:rPr>
        <w:t>d'</w:t>
      </w:r>
      <w:r w:rsidR="00225526" w:rsidRPr="00170799">
        <w:rPr>
          <w:lang w:val="fr-FR"/>
        </w:rPr>
        <w:t xml:space="preserve">échange de connaissances et de données </w:t>
      </w:r>
      <w:r w:rsidR="00401EB9" w:rsidRPr="00170799">
        <w:rPr>
          <w:lang w:val="fr-FR"/>
        </w:rPr>
        <w:t>d'</w:t>
      </w:r>
      <w:r w:rsidR="00225526" w:rsidRPr="00170799">
        <w:rPr>
          <w:lang w:val="fr-FR"/>
        </w:rPr>
        <w:t>expérience.</w:t>
      </w:r>
    </w:p>
    <w:p w14:paraId="58D75156" w14:textId="588F56B9" w:rsidR="00225526" w:rsidRPr="00170799" w:rsidRDefault="007A52ED" w:rsidP="007A52ED">
      <w:pPr>
        <w:pStyle w:val="enumlev1"/>
        <w:rPr>
          <w:lang w:val="fr-FR"/>
        </w:rPr>
      </w:pPr>
      <w:r w:rsidRPr="00170799">
        <w:rPr>
          <w:rFonts w:cstheme="minorHAnsi"/>
          <w:lang w:val="fr-FR"/>
        </w:rPr>
        <w:t>3)</w:t>
      </w:r>
      <w:r w:rsidRPr="00170799">
        <w:rPr>
          <w:lang w:val="fr-FR"/>
        </w:rPr>
        <w:tab/>
      </w:r>
      <w:r w:rsidR="00225526" w:rsidRPr="00170799">
        <w:rPr>
          <w:lang w:val="fr-FR"/>
        </w:rPr>
        <w:t xml:space="preserve">Élaboration ou révision de stratégies nationales de cybersécurité qui favorisent la mobilisation de multiples parties prenantes et facilitent </w:t>
      </w:r>
      <w:r w:rsidR="00401EB9" w:rsidRPr="00170799">
        <w:rPr>
          <w:lang w:val="fr-FR"/>
        </w:rPr>
        <w:t>l'</w:t>
      </w:r>
      <w:r w:rsidR="00225526" w:rsidRPr="00170799">
        <w:rPr>
          <w:lang w:val="fr-FR"/>
        </w:rPr>
        <w:t>adoption sécurisée de services et de technologies de télécommunication/TIC nouveaux et émergents.</w:t>
      </w:r>
    </w:p>
    <w:p w14:paraId="5758485A" w14:textId="5093045E" w:rsidR="00225526" w:rsidRPr="00170799" w:rsidRDefault="007A52ED" w:rsidP="007A52ED">
      <w:pPr>
        <w:pStyle w:val="enumlev1"/>
        <w:rPr>
          <w:lang w:val="fr-FR"/>
        </w:rPr>
      </w:pPr>
      <w:r w:rsidRPr="00170799">
        <w:rPr>
          <w:rFonts w:cstheme="minorHAnsi"/>
          <w:lang w:val="fr-FR"/>
        </w:rPr>
        <w:t>4)</w:t>
      </w:r>
      <w:r w:rsidRPr="00170799">
        <w:rPr>
          <w:lang w:val="fr-FR"/>
        </w:rPr>
        <w:tab/>
      </w:r>
      <w:r w:rsidR="00225526" w:rsidRPr="00170799">
        <w:rPr>
          <w:lang w:val="fr-FR"/>
        </w:rPr>
        <w:t xml:space="preserve">Création </w:t>
      </w:r>
      <w:r w:rsidR="00401EB9" w:rsidRPr="00170799">
        <w:rPr>
          <w:lang w:val="fr-FR"/>
        </w:rPr>
        <w:t>d'</w:t>
      </w:r>
      <w:r w:rsidR="00225526" w:rsidRPr="00170799">
        <w:rPr>
          <w:lang w:val="fr-FR"/>
        </w:rPr>
        <w:t xml:space="preserve">équipes nationales </w:t>
      </w:r>
      <w:r w:rsidR="00401EB9" w:rsidRPr="00170799">
        <w:rPr>
          <w:lang w:val="fr-FR"/>
        </w:rPr>
        <w:t>d'</w:t>
      </w:r>
      <w:r w:rsidR="00225526" w:rsidRPr="00170799">
        <w:rPr>
          <w:lang w:val="fr-FR"/>
        </w:rPr>
        <w:t xml:space="preserve">intervention en cas </w:t>
      </w:r>
      <w:r w:rsidR="00401EB9" w:rsidRPr="00170799">
        <w:rPr>
          <w:lang w:val="fr-FR"/>
        </w:rPr>
        <w:t>d'</w:t>
      </w:r>
      <w:r w:rsidR="00225526" w:rsidRPr="00170799">
        <w:rPr>
          <w:lang w:val="fr-FR"/>
        </w:rPr>
        <w:t>incident de sécurité informatique (CSIRT) ou renforcement de leurs capacités ainsi que des réseaux correspondants pour appuyer ces équipes CSIRT grâce à une coopération entre elles.</w:t>
      </w:r>
    </w:p>
    <w:p w14:paraId="70DC850D" w14:textId="5C2CE9E3" w:rsidR="00225526" w:rsidRPr="00170799" w:rsidRDefault="007A52ED" w:rsidP="007A52ED">
      <w:pPr>
        <w:pStyle w:val="enumlev1"/>
        <w:rPr>
          <w:lang w:val="fr-FR"/>
        </w:rPr>
      </w:pPr>
      <w:r w:rsidRPr="00170799">
        <w:rPr>
          <w:rFonts w:cstheme="minorHAnsi"/>
          <w:lang w:val="fr-FR"/>
        </w:rPr>
        <w:t>5)</w:t>
      </w:r>
      <w:r w:rsidRPr="00170799">
        <w:rPr>
          <w:lang w:val="fr-FR"/>
        </w:rPr>
        <w:tab/>
      </w:r>
      <w:r w:rsidR="00225526" w:rsidRPr="00170799">
        <w:rPr>
          <w:lang w:val="fr-FR"/>
        </w:rPr>
        <w:t xml:space="preserve">Organisation </w:t>
      </w:r>
      <w:r w:rsidR="00401EB9" w:rsidRPr="00170799">
        <w:rPr>
          <w:lang w:val="fr-FR"/>
        </w:rPr>
        <w:t>d'</w:t>
      </w:r>
      <w:r w:rsidR="00225526" w:rsidRPr="00170799">
        <w:rPr>
          <w:lang w:val="fr-FR"/>
        </w:rPr>
        <w:t xml:space="preserve">exercices de simulation ou </w:t>
      </w:r>
      <w:r w:rsidR="00401EB9" w:rsidRPr="00170799">
        <w:rPr>
          <w:lang w:val="fr-FR"/>
        </w:rPr>
        <w:t>d'</w:t>
      </w:r>
      <w:r w:rsidR="00225526" w:rsidRPr="00170799">
        <w:rPr>
          <w:lang w:val="fr-FR"/>
        </w:rPr>
        <w:t xml:space="preserve">apprentissage, par exemple des cyberexercices ou </w:t>
      </w:r>
      <w:r w:rsidR="00401EB9" w:rsidRPr="00170799">
        <w:rPr>
          <w:lang w:val="fr-FR"/>
        </w:rPr>
        <w:t>d'</w:t>
      </w:r>
      <w:r w:rsidR="00225526" w:rsidRPr="00170799">
        <w:rPr>
          <w:lang w:val="fr-FR"/>
        </w:rPr>
        <w:t>autres manifestations, aux niveaux national et régional, en coopération avec des organisations internationales ou régionales.</w:t>
      </w:r>
    </w:p>
    <w:p w14:paraId="56E93430" w14:textId="3355DFB0" w:rsidR="00225526" w:rsidRPr="00170799" w:rsidRDefault="007A52ED" w:rsidP="007A52ED">
      <w:pPr>
        <w:pStyle w:val="enumlev1"/>
        <w:rPr>
          <w:rStyle w:val="eop"/>
          <w:rFonts w:cstheme="minorHAnsi"/>
          <w:lang w:val="fr-FR"/>
        </w:rPr>
      </w:pPr>
      <w:r w:rsidRPr="00170799">
        <w:rPr>
          <w:rFonts w:cstheme="minorHAnsi"/>
          <w:lang w:val="fr-FR"/>
        </w:rPr>
        <w:t>6)</w:t>
      </w:r>
      <w:r w:rsidRPr="00170799">
        <w:rPr>
          <w:lang w:val="fr-FR"/>
        </w:rPr>
        <w:tab/>
      </w:r>
      <w:r w:rsidR="00225526" w:rsidRPr="00170799">
        <w:rPr>
          <w:lang w:val="fr-FR"/>
        </w:rPr>
        <w:t xml:space="preserve">Instauration </w:t>
      </w:r>
      <w:r w:rsidR="00401EB9" w:rsidRPr="00170799">
        <w:rPr>
          <w:lang w:val="fr-FR"/>
        </w:rPr>
        <w:t>d'</w:t>
      </w:r>
      <w:r w:rsidR="00225526" w:rsidRPr="00170799">
        <w:rPr>
          <w:lang w:val="fr-FR"/>
        </w:rPr>
        <w:t xml:space="preserve">un environnement en ligne plus sûr pour les enfants et les jeunes, en menant des activités de sensibilisation et </w:t>
      </w:r>
      <w:r w:rsidR="00401EB9" w:rsidRPr="00170799">
        <w:rPr>
          <w:lang w:val="fr-FR"/>
        </w:rPr>
        <w:t>d'</w:t>
      </w:r>
      <w:r w:rsidR="00225526" w:rsidRPr="00170799">
        <w:rPr>
          <w:lang w:val="fr-FR"/>
        </w:rPr>
        <w:t xml:space="preserve">éducation relatives à la cybersécurité, en mettant en œuvre et en faisant connaître les Lignes directrices sur la protection en ligne des enfants et </w:t>
      </w:r>
      <w:r w:rsidR="00401EB9" w:rsidRPr="00170799">
        <w:rPr>
          <w:lang w:val="fr-FR"/>
        </w:rPr>
        <w:t>d'</w:t>
      </w:r>
      <w:r w:rsidR="00225526" w:rsidRPr="00170799">
        <w:rPr>
          <w:lang w:val="fr-FR"/>
        </w:rPr>
        <w:t>autres ressources éducatives, en encourageant les parties prenantes à identifier les risques et les vulnérabilités pour les enfants dans le cyberespace.</w:t>
      </w:r>
    </w:p>
    <w:p w14:paraId="4B840801" w14:textId="77777777" w:rsidR="00225526" w:rsidRPr="00170799" w:rsidRDefault="00225526" w:rsidP="00A32306">
      <w:pPr>
        <w:pStyle w:val="Headingb"/>
        <w:spacing w:after="120"/>
        <w:rPr>
          <w:sz w:val="18"/>
          <w:szCs w:val="18"/>
          <w:lang w:val="fr-FR"/>
        </w:rPr>
      </w:pPr>
      <w:r w:rsidRPr="00170799">
        <w:rPr>
          <w:lang w:val="fr-FR"/>
        </w:rPr>
        <w:t>La mise en œuvre de cette initiative régionale contribuera aux travaux du SMSI, du Pacte numérique mondial et à la réalisation des ODD:</w:t>
      </w:r>
    </w:p>
    <w:tbl>
      <w:tblPr>
        <w:tblStyle w:val="TableGrid"/>
        <w:tblW w:w="9465" w:type="dxa"/>
        <w:tblLayout w:type="fixed"/>
        <w:tblLook w:val="04A0" w:firstRow="1" w:lastRow="0" w:firstColumn="1" w:lastColumn="0" w:noHBand="0" w:noVBand="1"/>
      </w:tblPr>
      <w:tblGrid>
        <w:gridCol w:w="3823"/>
        <w:gridCol w:w="5642"/>
      </w:tblGrid>
      <w:tr w:rsidR="00225526" w:rsidRPr="00170799" w14:paraId="2E94C2E7" w14:textId="77777777" w:rsidTr="00A32306">
        <w:trPr>
          <w:trHeight w:val="300"/>
        </w:trPr>
        <w:tc>
          <w:tcPr>
            <w:tcW w:w="3823" w:type="dxa"/>
            <w:hideMark/>
          </w:tcPr>
          <w:p w14:paraId="2333DDCA" w14:textId="6B62A71A" w:rsidR="00225526" w:rsidRPr="00170799" w:rsidRDefault="00225526" w:rsidP="007A52ED">
            <w:pPr>
              <w:pStyle w:val="Tablehead"/>
              <w:rPr>
                <w:sz w:val="24"/>
                <w:szCs w:val="24"/>
                <w:lang w:val="fr-FR"/>
              </w:rPr>
            </w:pPr>
            <w:r w:rsidRPr="00170799">
              <w:rPr>
                <w:sz w:val="24"/>
                <w:szCs w:val="24"/>
                <w:lang w:val="fr-FR"/>
              </w:rPr>
              <w:t>Procédure</w:t>
            </w:r>
          </w:p>
        </w:tc>
        <w:tc>
          <w:tcPr>
            <w:tcW w:w="5642" w:type="dxa"/>
            <w:hideMark/>
          </w:tcPr>
          <w:p w14:paraId="17D0568B" w14:textId="42B17B38" w:rsidR="00225526" w:rsidRPr="00170799" w:rsidRDefault="00225526" w:rsidP="007A52ED">
            <w:pPr>
              <w:pStyle w:val="Tablehead"/>
              <w:rPr>
                <w:sz w:val="24"/>
                <w:szCs w:val="24"/>
                <w:lang w:val="fr-FR"/>
              </w:rPr>
            </w:pPr>
            <w:r w:rsidRPr="00170799">
              <w:rPr>
                <w:sz w:val="24"/>
                <w:szCs w:val="24"/>
                <w:lang w:val="fr-FR"/>
              </w:rPr>
              <w:t xml:space="preserve">Domaine </w:t>
            </w:r>
            <w:r w:rsidR="00401EB9" w:rsidRPr="00170799">
              <w:rPr>
                <w:sz w:val="24"/>
                <w:szCs w:val="24"/>
                <w:lang w:val="fr-FR"/>
              </w:rPr>
              <w:t>d'</w:t>
            </w:r>
            <w:r w:rsidRPr="00170799">
              <w:rPr>
                <w:sz w:val="24"/>
                <w:szCs w:val="24"/>
                <w:lang w:val="fr-FR"/>
              </w:rPr>
              <w:t>action</w:t>
            </w:r>
          </w:p>
        </w:tc>
      </w:tr>
      <w:tr w:rsidR="007A52ED" w:rsidRPr="00170799" w14:paraId="4AC1C926" w14:textId="77777777" w:rsidTr="00A32306">
        <w:trPr>
          <w:trHeight w:val="300"/>
        </w:trPr>
        <w:tc>
          <w:tcPr>
            <w:tcW w:w="3823" w:type="dxa"/>
            <w:hideMark/>
          </w:tcPr>
          <w:p w14:paraId="1C05D86F" w14:textId="133FA14D" w:rsidR="007A52ED" w:rsidRPr="00170799" w:rsidRDefault="004B7474" w:rsidP="007A52ED">
            <w:pPr>
              <w:pStyle w:val="Tabletext"/>
              <w:rPr>
                <w:rFonts w:cstheme="minorHAnsi"/>
                <w:b/>
                <w:bCs/>
                <w:sz w:val="24"/>
                <w:szCs w:val="24"/>
                <w:lang w:val="fr-FR"/>
              </w:rPr>
            </w:pPr>
            <w:hyperlink r:id="rId43" w:history="1">
              <w:r w:rsidR="007A52ED" w:rsidRPr="00170799">
                <w:rPr>
                  <w:rStyle w:val="Hyperlink"/>
                  <w:sz w:val="24"/>
                  <w:szCs w:val="24"/>
                  <w:lang w:val="fr-FR"/>
                </w:rPr>
                <w:t>Grandes orientations du SMSI</w:t>
              </w:r>
            </w:hyperlink>
          </w:p>
        </w:tc>
        <w:tc>
          <w:tcPr>
            <w:tcW w:w="5642" w:type="dxa"/>
            <w:hideMark/>
          </w:tcPr>
          <w:p w14:paraId="274CDCDD" w14:textId="77777777" w:rsidR="007A52ED" w:rsidRPr="00170799" w:rsidRDefault="007A52ED" w:rsidP="007A52ED">
            <w:pPr>
              <w:pStyle w:val="Tabletext"/>
              <w:rPr>
                <w:rFonts w:cstheme="minorHAnsi"/>
                <w:sz w:val="24"/>
                <w:szCs w:val="24"/>
                <w:lang w:val="fr-FR"/>
              </w:rPr>
            </w:pPr>
            <w:r w:rsidRPr="00170799">
              <w:rPr>
                <w:rFonts w:cstheme="minorHAnsi"/>
                <w:color w:val="000000"/>
                <w:sz w:val="24"/>
                <w:szCs w:val="24"/>
                <w:lang w:val="fr-FR"/>
              </w:rPr>
              <w:t>C1, C5 et C11</w:t>
            </w:r>
          </w:p>
        </w:tc>
      </w:tr>
      <w:tr w:rsidR="007A52ED" w:rsidRPr="00170799" w14:paraId="293EE73B" w14:textId="77777777" w:rsidTr="00A32306">
        <w:trPr>
          <w:trHeight w:val="300"/>
        </w:trPr>
        <w:tc>
          <w:tcPr>
            <w:tcW w:w="3823" w:type="dxa"/>
            <w:hideMark/>
          </w:tcPr>
          <w:p w14:paraId="074E9FDC" w14:textId="44BDBD91" w:rsidR="007A52ED" w:rsidRPr="00170799" w:rsidRDefault="004B7474" w:rsidP="007A52ED">
            <w:pPr>
              <w:pStyle w:val="Tabletext"/>
              <w:rPr>
                <w:rFonts w:cstheme="minorHAnsi"/>
                <w:b/>
                <w:bCs/>
                <w:sz w:val="24"/>
                <w:szCs w:val="24"/>
                <w:lang w:val="fr-FR"/>
              </w:rPr>
            </w:pPr>
            <w:hyperlink r:id="rId44" w:history="1">
              <w:r w:rsidR="007A52ED" w:rsidRPr="00170799">
                <w:rPr>
                  <w:rStyle w:val="Hyperlink"/>
                  <w:sz w:val="24"/>
                  <w:szCs w:val="24"/>
                  <w:lang w:val="fr-FR"/>
                </w:rPr>
                <w:t>Pacte numérique mondial</w:t>
              </w:r>
            </w:hyperlink>
          </w:p>
        </w:tc>
        <w:tc>
          <w:tcPr>
            <w:tcW w:w="5642" w:type="dxa"/>
            <w:hideMark/>
          </w:tcPr>
          <w:p w14:paraId="6E57615C" w14:textId="77777777" w:rsidR="007A52ED" w:rsidRPr="00170799" w:rsidRDefault="007A52ED" w:rsidP="007A52ED">
            <w:pPr>
              <w:pStyle w:val="Tabletext"/>
              <w:rPr>
                <w:rFonts w:cstheme="minorHAnsi"/>
                <w:sz w:val="24"/>
                <w:szCs w:val="24"/>
                <w:lang w:val="fr-FR"/>
              </w:rPr>
            </w:pPr>
            <w:r w:rsidRPr="00170799">
              <w:rPr>
                <w:rFonts w:cstheme="minorHAnsi"/>
                <w:color w:val="000000"/>
                <w:sz w:val="24"/>
                <w:szCs w:val="24"/>
                <w:lang w:val="fr-FR"/>
              </w:rPr>
              <w:t>Objectif 3 – Favoriser un espace numérique inclusif, ouvert, sûr et sécurisé qui respecte, protège et promeut les droits humains.</w:t>
            </w:r>
          </w:p>
        </w:tc>
      </w:tr>
      <w:tr w:rsidR="007A52ED" w:rsidRPr="00170799" w14:paraId="718E17EA" w14:textId="77777777" w:rsidTr="00A32306">
        <w:trPr>
          <w:trHeight w:val="300"/>
        </w:trPr>
        <w:tc>
          <w:tcPr>
            <w:tcW w:w="3823" w:type="dxa"/>
            <w:hideMark/>
          </w:tcPr>
          <w:p w14:paraId="6D398FFB" w14:textId="2844CCF9" w:rsidR="007A52ED" w:rsidRPr="00170799" w:rsidRDefault="004B7474" w:rsidP="007A52ED">
            <w:pPr>
              <w:pStyle w:val="Tabletext"/>
              <w:rPr>
                <w:rFonts w:cstheme="minorHAnsi"/>
                <w:b/>
                <w:bCs/>
                <w:sz w:val="24"/>
                <w:szCs w:val="24"/>
                <w:lang w:val="fr-FR"/>
              </w:rPr>
            </w:pPr>
            <w:hyperlink r:id="rId45" w:history="1">
              <w:r w:rsidR="007A52ED" w:rsidRPr="00170799">
                <w:rPr>
                  <w:rStyle w:val="Hyperlink"/>
                  <w:sz w:val="24"/>
                  <w:szCs w:val="24"/>
                  <w:lang w:val="fr-FR"/>
                </w:rPr>
                <w:t>Objectifs de développement durable</w:t>
              </w:r>
            </w:hyperlink>
          </w:p>
        </w:tc>
        <w:tc>
          <w:tcPr>
            <w:tcW w:w="5642" w:type="dxa"/>
            <w:hideMark/>
          </w:tcPr>
          <w:p w14:paraId="5455904F" w14:textId="77777777" w:rsidR="007A52ED" w:rsidRPr="00170799" w:rsidRDefault="007A52ED" w:rsidP="007A52ED">
            <w:pPr>
              <w:pStyle w:val="Tabletext"/>
              <w:rPr>
                <w:rFonts w:cstheme="minorHAnsi"/>
                <w:sz w:val="24"/>
                <w:szCs w:val="24"/>
                <w:lang w:val="fr-FR"/>
              </w:rPr>
            </w:pPr>
            <w:r w:rsidRPr="00170799">
              <w:rPr>
                <w:rFonts w:cstheme="minorHAnsi"/>
                <w:color w:val="000000"/>
                <w:sz w:val="24"/>
                <w:szCs w:val="24"/>
                <w:lang w:val="fr-FR"/>
              </w:rPr>
              <w:t>ODD 9 et ODD 16</w:t>
            </w:r>
          </w:p>
        </w:tc>
      </w:tr>
    </w:tbl>
    <w:p w14:paraId="73385774" w14:textId="69C7F970" w:rsidR="00225526" w:rsidRPr="00170799" w:rsidRDefault="00225526" w:rsidP="007A52ED">
      <w:pPr>
        <w:rPr>
          <w:sz w:val="18"/>
          <w:szCs w:val="18"/>
          <w:lang w:val="fr-FR"/>
        </w:rPr>
      </w:pPr>
      <w:r w:rsidRPr="00170799">
        <w:rPr>
          <w:b/>
          <w:bCs/>
          <w:lang w:val="fr-FR"/>
        </w:rPr>
        <w:t xml:space="preserve">EUR5 – Écosystèmes de </w:t>
      </w:r>
      <w:r w:rsidR="00401EB9" w:rsidRPr="00170799">
        <w:rPr>
          <w:b/>
          <w:bCs/>
          <w:lang w:val="fr-FR"/>
        </w:rPr>
        <w:t>l'</w:t>
      </w:r>
      <w:r w:rsidRPr="00170799">
        <w:rPr>
          <w:b/>
          <w:bCs/>
          <w:lang w:val="fr-FR"/>
        </w:rPr>
        <w:t>innovation numérique</w:t>
      </w:r>
      <w:r w:rsidRPr="00170799">
        <w:rPr>
          <w:lang w:val="fr-FR"/>
        </w:rPr>
        <w:t xml:space="preserve">: cette initiative a pour objectif de promouvoir des environnements favorables à </w:t>
      </w:r>
      <w:r w:rsidR="00401EB9" w:rsidRPr="00170799">
        <w:rPr>
          <w:lang w:val="fr-FR"/>
        </w:rPr>
        <w:t>l'</w:t>
      </w:r>
      <w:r w:rsidRPr="00170799">
        <w:rPr>
          <w:lang w:val="fr-FR"/>
        </w:rPr>
        <w:t xml:space="preserve">innovation et à </w:t>
      </w:r>
      <w:r w:rsidR="00401EB9" w:rsidRPr="00170799">
        <w:rPr>
          <w:lang w:val="fr-FR"/>
        </w:rPr>
        <w:t>l'</w:t>
      </w:r>
      <w:r w:rsidRPr="00170799">
        <w:rPr>
          <w:lang w:val="fr-FR"/>
        </w:rPr>
        <w:t xml:space="preserve">entrepreneuriat grâce à des approches systémiques fondées sur les télécommunications/TIC, en vue de réduire les disparités croissantes en matière </w:t>
      </w:r>
      <w:r w:rsidR="00401EB9" w:rsidRPr="00170799">
        <w:rPr>
          <w:lang w:val="fr-FR"/>
        </w:rPr>
        <w:t>d'</w:t>
      </w:r>
      <w:r w:rsidRPr="00170799">
        <w:rPr>
          <w:lang w:val="fr-FR"/>
        </w:rPr>
        <w:t>innovation numérique dans la région.</w:t>
      </w:r>
    </w:p>
    <w:p w14:paraId="537FE943" w14:textId="16CC9BAC" w:rsidR="00225526" w:rsidRPr="00170799" w:rsidRDefault="00225526" w:rsidP="00A32306">
      <w:pPr>
        <w:pStyle w:val="Headingb"/>
        <w:keepNext/>
        <w:keepLines/>
        <w:rPr>
          <w:sz w:val="18"/>
          <w:szCs w:val="18"/>
          <w:lang w:val="fr-FR"/>
        </w:rPr>
      </w:pPr>
      <w:r w:rsidRPr="00170799">
        <w:rPr>
          <w:lang w:val="fr-FR"/>
        </w:rPr>
        <w:lastRenderedPageBreak/>
        <w:t>Résultats attendus</w:t>
      </w:r>
      <w:r w:rsidR="007A52ED" w:rsidRPr="00170799">
        <w:rPr>
          <w:lang w:val="fr-FR"/>
        </w:rPr>
        <w:t>:</w:t>
      </w:r>
    </w:p>
    <w:p w14:paraId="6D248D5F" w14:textId="551E4CD0" w:rsidR="00225526" w:rsidRPr="00170799" w:rsidRDefault="00225526" w:rsidP="00A32306">
      <w:pPr>
        <w:keepNext/>
        <w:keepLines/>
        <w:rPr>
          <w:sz w:val="18"/>
          <w:szCs w:val="18"/>
          <w:lang w:val="fr-FR"/>
        </w:rPr>
      </w:pPr>
      <w:r w:rsidRPr="00170799">
        <w:rPr>
          <w:lang w:val="fr-FR"/>
        </w:rPr>
        <w:t xml:space="preserve">Fourniture </w:t>
      </w:r>
      <w:r w:rsidR="00401EB9" w:rsidRPr="00170799">
        <w:rPr>
          <w:lang w:val="fr-FR"/>
        </w:rPr>
        <w:t>d'</w:t>
      </w:r>
      <w:r w:rsidRPr="00170799">
        <w:rPr>
          <w:lang w:val="fr-FR"/>
        </w:rPr>
        <w:t>une assistance aux pays qui en ont besoin dans les domaines suivants:</w:t>
      </w:r>
    </w:p>
    <w:p w14:paraId="2E507424" w14:textId="6B8BC7F0" w:rsidR="00225526" w:rsidRPr="00170799" w:rsidRDefault="007A52ED" w:rsidP="00A32306">
      <w:pPr>
        <w:pStyle w:val="enumlev1"/>
        <w:keepNext/>
        <w:keepLines/>
        <w:rPr>
          <w:lang w:val="fr-FR"/>
        </w:rPr>
      </w:pPr>
      <w:r w:rsidRPr="00170799">
        <w:rPr>
          <w:rFonts w:cstheme="minorHAnsi"/>
          <w:lang w:val="fr-FR"/>
        </w:rPr>
        <w:t>1)</w:t>
      </w:r>
      <w:r w:rsidRPr="00170799">
        <w:rPr>
          <w:lang w:val="fr-FR"/>
        </w:rPr>
        <w:tab/>
      </w:r>
      <w:r w:rsidR="00225526" w:rsidRPr="00170799">
        <w:rPr>
          <w:lang w:val="fr-FR"/>
        </w:rPr>
        <w:t xml:space="preserve">Stratégies et politiques nationales en faveur de </w:t>
      </w:r>
      <w:r w:rsidR="00401EB9" w:rsidRPr="00170799">
        <w:rPr>
          <w:lang w:val="fr-FR"/>
        </w:rPr>
        <w:t>l'</w:t>
      </w:r>
      <w:r w:rsidR="00225526" w:rsidRPr="00170799">
        <w:rPr>
          <w:lang w:val="fr-FR"/>
        </w:rPr>
        <w:t xml:space="preserve">innovation numérique, profils ou examens par pays et évaluations de </w:t>
      </w:r>
      <w:r w:rsidR="00401EB9" w:rsidRPr="00170799">
        <w:rPr>
          <w:lang w:val="fr-FR"/>
        </w:rPr>
        <w:t>l'</w:t>
      </w:r>
      <w:r w:rsidR="00225526" w:rsidRPr="00170799">
        <w:rPr>
          <w:lang w:val="fr-FR"/>
        </w:rPr>
        <w:t xml:space="preserve">innovation sectorielle, pour fournir une évaluation précise des lacunes dans le domaine de </w:t>
      </w:r>
      <w:r w:rsidR="00401EB9" w:rsidRPr="00170799">
        <w:rPr>
          <w:lang w:val="fr-FR"/>
        </w:rPr>
        <w:t>l'</w:t>
      </w:r>
      <w:r w:rsidR="00225526" w:rsidRPr="00170799">
        <w:rPr>
          <w:lang w:val="fr-FR"/>
        </w:rPr>
        <w:t>innovation numérique.</w:t>
      </w:r>
    </w:p>
    <w:p w14:paraId="5F846204" w14:textId="331F2C13" w:rsidR="00225526" w:rsidRPr="00170799" w:rsidRDefault="007A52ED" w:rsidP="007A52ED">
      <w:pPr>
        <w:pStyle w:val="enumlev1"/>
        <w:rPr>
          <w:lang w:val="fr-FR"/>
        </w:rPr>
      </w:pPr>
      <w:r w:rsidRPr="00170799">
        <w:rPr>
          <w:rFonts w:cstheme="minorHAnsi"/>
          <w:lang w:val="fr-FR"/>
        </w:rPr>
        <w:t>2)</w:t>
      </w:r>
      <w:r w:rsidRPr="00170799">
        <w:rPr>
          <w:lang w:val="fr-FR"/>
        </w:rPr>
        <w:tab/>
      </w:r>
      <w:r w:rsidR="00225526" w:rsidRPr="00170799">
        <w:rPr>
          <w:lang w:val="fr-FR"/>
        </w:rPr>
        <w:t xml:space="preserve">Études prospectives et relatives à la capacité </w:t>
      </w:r>
      <w:r w:rsidR="00401EB9" w:rsidRPr="00170799">
        <w:rPr>
          <w:lang w:val="fr-FR"/>
        </w:rPr>
        <w:t>d'</w:t>
      </w:r>
      <w:r w:rsidR="00225526" w:rsidRPr="00170799">
        <w:rPr>
          <w:lang w:val="fr-FR"/>
        </w:rPr>
        <w:t xml:space="preserve">étudier et </w:t>
      </w:r>
      <w:r w:rsidR="00401EB9" w:rsidRPr="00170799">
        <w:rPr>
          <w:lang w:val="fr-FR"/>
        </w:rPr>
        <w:t>d'</w:t>
      </w:r>
      <w:r w:rsidR="00225526" w:rsidRPr="00170799">
        <w:rPr>
          <w:lang w:val="fr-FR"/>
        </w:rPr>
        <w:t xml:space="preserve">anticiper les grandes tendances pour aider les pays à </w:t>
      </w:r>
      <w:r w:rsidR="00401EB9" w:rsidRPr="00170799">
        <w:rPr>
          <w:lang w:val="fr-FR"/>
        </w:rPr>
        <w:t>s'</w:t>
      </w:r>
      <w:r w:rsidR="00225526" w:rsidRPr="00170799">
        <w:rPr>
          <w:lang w:val="fr-FR"/>
        </w:rPr>
        <w:t xml:space="preserve">adapter à </w:t>
      </w:r>
      <w:r w:rsidR="00401EB9" w:rsidRPr="00170799">
        <w:rPr>
          <w:lang w:val="fr-FR"/>
        </w:rPr>
        <w:t>l'</w:t>
      </w:r>
      <w:r w:rsidR="00225526" w:rsidRPr="00170799">
        <w:rPr>
          <w:lang w:val="fr-FR"/>
        </w:rPr>
        <w:t>environnement en évolution.</w:t>
      </w:r>
    </w:p>
    <w:p w14:paraId="74B12498" w14:textId="0647C7A2" w:rsidR="00225526" w:rsidRPr="00170799" w:rsidRDefault="007A52ED" w:rsidP="007A52ED">
      <w:pPr>
        <w:pStyle w:val="enumlev1"/>
        <w:rPr>
          <w:lang w:val="fr-FR"/>
        </w:rPr>
      </w:pPr>
      <w:r w:rsidRPr="00170799">
        <w:rPr>
          <w:rFonts w:cstheme="minorHAnsi"/>
          <w:lang w:val="fr-FR"/>
        </w:rPr>
        <w:t>3)</w:t>
      </w:r>
      <w:r w:rsidRPr="00170799">
        <w:rPr>
          <w:lang w:val="fr-FR"/>
        </w:rPr>
        <w:tab/>
      </w:r>
      <w:r w:rsidR="00225526" w:rsidRPr="00170799">
        <w:rPr>
          <w:lang w:val="fr-FR"/>
        </w:rPr>
        <w:t xml:space="preserve">Plates-formes de renforcement des capacités et </w:t>
      </w:r>
      <w:r w:rsidR="00401EB9" w:rsidRPr="00170799">
        <w:rPr>
          <w:lang w:val="fr-FR"/>
        </w:rPr>
        <w:t>d'</w:t>
      </w:r>
      <w:r w:rsidR="00225526" w:rsidRPr="00170799">
        <w:rPr>
          <w:lang w:val="fr-FR"/>
        </w:rPr>
        <w:t xml:space="preserve">échange de connaissances, telles que les forums régionaux de </w:t>
      </w:r>
      <w:r w:rsidR="00401EB9" w:rsidRPr="00170799">
        <w:rPr>
          <w:lang w:val="fr-FR"/>
        </w:rPr>
        <w:t>l'</w:t>
      </w:r>
      <w:r w:rsidR="00225526" w:rsidRPr="00170799">
        <w:rPr>
          <w:lang w:val="fr-FR"/>
        </w:rPr>
        <w:t xml:space="preserve">innovation, les concours </w:t>
      </w:r>
      <w:r w:rsidR="00401EB9" w:rsidRPr="00170799">
        <w:rPr>
          <w:lang w:val="fr-FR"/>
        </w:rPr>
        <w:t>d'</w:t>
      </w:r>
      <w:r w:rsidR="00225526" w:rsidRPr="00170799">
        <w:rPr>
          <w:lang w:val="fr-FR"/>
        </w:rPr>
        <w:t xml:space="preserve">innovation ouverts et les formations sur le développement de </w:t>
      </w:r>
      <w:r w:rsidR="00401EB9" w:rsidRPr="00170799">
        <w:rPr>
          <w:lang w:val="fr-FR"/>
        </w:rPr>
        <w:t>l'</w:t>
      </w:r>
      <w:r w:rsidR="00225526" w:rsidRPr="00170799">
        <w:rPr>
          <w:lang w:val="fr-FR"/>
        </w:rPr>
        <w:t>écosystème, pour doter les parties prenantes des moyens dont elles ont besoin.</w:t>
      </w:r>
    </w:p>
    <w:p w14:paraId="4AD5BFB2" w14:textId="5A6D653F" w:rsidR="00225526" w:rsidRPr="00170799" w:rsidRDefault="007A52ED" w:rsidP="007A52ED">
      <w:pPr>
        <w:pStyle w:val="enumlev1"/>
        <w:rPr>
          <w:lang w:val="fr-FR"/>
        </w:rPr>
      </w:pPr>
      <w:r w:rsidRPr="00170799">
        <w:rPr>
          <w:rFonts w:cstheme="minorHAnsi"/>
          <w:lang w:val="fr-FR"/>
        </w:rPr>
        <w:t>4)</w:t>
      </w:r>
      <w:r w:rsidRPr="00170799">
        <w:rPr>
          <w:lang w:val="fr-FR"/>
        </w:rPr>
        <w:tab/>
      </w:r>
      <w:r w:rsidR="00225526" w:rsidRPr="00170799">
        <w:rPr>
          <w:lang w:val="fr-FR"/>
        </w:rPr>
        <w:t xml:space="preserve">Initiatives et projets de renforcement de </w:t>
      </w:r>
      <w:r w:rsidR="00401EB9" w:rsidRPr="00170799">
        <w:rPr>
          <w:lang w:val="fr-FR"/>
        </w:rPr>
        <w:t>l'</w:t>
      </w:r>
      <w:r w:rsidR="00225526" w:rsidRPr="00170799">
        <w:rPr>
          <w:lang w:val="fr-FR"/>
        </w:rPr>
        <w:t xml:space="preserve">écosystème élaborés conformément au cadre de </w:t>
      </w:r>
      <w:r w:rsidR="00401EB9" w:rsidRPr="00170799">
        <w:rPr>
          <w:lang w:val="fr-FR"/>
        </w:rPr>
        <w:t>l'</w:t>
      </w:r>
      <w:r w:rsidR="00225526" w:rsidRPr="00170799">
        <w:rPr>
          <w:lang w:val="fr-FR"/>
        </w:rPr>
        <w:t xml:space="preserve">Accélérateur </w:t>
      </w:r>
      <w:r w:rsidR="00401EB9" w:rsidRPr="00170799">
        <w:rPr>
          <w:lang w:val="fr-FR"/>
        </w:rPr>
        <w:t>d'</w:t>
      </w:r>
      <w:r w:rsidR="00225526" w:rsidRPr="00170799">
        <w:rPr>
          <w:lang w:val="fr-FR"/>
        </w:rPr>
        <w:t xml:space="preserve">initiatives régionales, comme les "bacs à sable" technologiques, les programmes </w:t>
      </w:r>
      <w:r w:rsidR="00401EB9" w:rsidRPr="00170799">
        <w:rPr>
          <w:lang w:val="fr-FR"/>
        </w:rPr>
        <w:t>d'</w:t>
      </w:r>
      <w:r w:rsidR="00225526" w:rsidRPr="00170799">
        <w:rPr>
          <w:lang w:val="fr-FR"/>
        </w:rPr>
        <w:t xml:space="preserve">appui aux start-ups et à </w:t>
      </w:r>
      <w:r w:rsidR="00401EB9" w:rsidRPr="00170799">
        <w:rPr>
          <w:lang w:val="fr-FR"/>
        </w:rPr>
        <w:t>l'</w:t>
      </w:r>
      <w:r w:rsidR="00225526" w:rsidRPr="00170799">
        <w:rPr>
          <w:lang w:val="fr-FR"/>
        </w:rPr>
        <w:t>entrepreneuriat dans le domaine des technologies, pour produire des effets concrets.</w:t>
      </w:r>
    </w:p>
    <w:p w14:paraId="0527FFD6" w14:textId="5AEC3182" w:rsidR="00225526" w:rsidRPr="00170799" w:rsidRDefault="007A52ED" w:rsidP="007A52ED">
      <w:pPr>
        <w:pStyle w:val="enumlev1"/>
        <w:rPr>
          <w:lang w:val="fr-FR"/>
        </w:rPr>
      </w:pPr>
      <w:r w:rsidRPr="00170799">
        <w:rPr>
          <w:rFonts w:cstheme="minorHAnsi"/>
          <w:lang w:val="fr-FR"/>
        </w:rPr>
        <w:t>5)</w:t>
      </w:r>
      <w:r w:rsidRPr="00170799">
        <w:rPr>
          <w:lang w:val="fr-FR"/>
        </w:rPr>
        <w:tab/>
      </w:r>
      <w:r w:rsidR="00225526" w:rsidRPr="00170799">
        <w:rPr>
          <w:lang w:val="fr-FR"/>
        </w:rPr>
        <w:t>Promotion de partenariats multi-parties prenantes et multisectoriels entre et dans différents écosystèmes, dans une optique de durabilité et de reproduction à plus grande échelle.</w:t>
      </w:r>
    </w:p>
    <w:p w14:paraId="6A8E64FE" w14:textId="5B65180B" w:rsidR="00225526" w:rsidRPr="00170799" w:rsidRDefault="007A52ED" w:rsidP="007A52ED">
      <w:pPr>
        <w:pStyle w:val="enumlev1"/>
        <w:rPr>
          <w:lang w:val="fr-FR"/>
        </w:rPr>
      </w:pPr>
      <w:r w:rsidRPr="00170799">
        <w:rPr>
          <w:rFonts w:cstheme="minorHAnsi"/>
          <w:lang w:val="fr-FR"/>
        </w:rPr>
        <w:t>6)</w:t>
      </w:r>
      <w:r w:rsidRPr="00170799">
        <w:rPr>
          <w:lang w:val="fr-FR"/>
        </w:rPr>
        <w:tab/>
      </w:r>
      <w:r w:rsidR="00225526" w:rsidRPr="00170799">
        <w:rPr>
          <w:lang w:val="fr-FR"/>
        </w:rPr>
        <w:t xml:space="preserve">Promotion de </w:t>
      </w:r>
      <w:r w:rsidR="00401EB9" w:rsidRPr="00170799">
        <w:rPr>
          <w:lang w:val="fr-FR"/>
        </w:rPr>
        <w:t>l'</w:t>
      </w:r>
      <w:r w:rsidR="00225526" w:rsidRPr="00170799">
        <w:rPr>
          <w:lang w:val="fr-FR"/>
        </w:rPr>
        <w:t xml:space="preserve">inclusion grâce à </w:t>
      </w:r>
      <w:r w:rsidR="00401EB9" w:rsidRPr="00170799">
        <w:rPr>
          <w:lang w:val="fr-FR"/>
        </w:rPr>
        <w:t>l'</w:t>
      </w:r>
      <w:r w:rsidR="00225526" w:rsidRPr="00170799">
        <w:rPr>
          <w:lang w:val="fr-FR"/>
        </w:rPr>
        <w:t xml:space="preserve">échange et au rapprochement des bonnes pratiques et à </w:t>
      </w:r>
      <w:r w:rsidR="00401EB9" w:rsidRPr="00170799">
        <w:rPr>
          <w:lang w:val="fr-FR"/>
        </w:rPr>
        <w:t>l'</w:t>
      </w:r>
      <w:r w:rsidR="00225526" w:rsidRPr="00170799">
        <w:rPr>
          <w:lang w:val="fr-FR"/>
        </w:rPr>
        <w:t xml:space="preserve">établissement de liens entre différents écosystèmes, une attention particulière étant accordée à </w:t>
      </w:r>
      <w:r w:rsidR="00401EB9" w:rsidRPr="00170799">
        <w:rPr>
          <w:lang w:val="fr-FR"/>
        </w:rPr>
        <w:t>l'</w:t>
      </w:r>
      <w:r w:rsidR="00225526" w:rsidRPr="00170799">
        <w:rPr>
          <w:lang w:val="fr-FR"/>
        </w:rPr>
        <w:t>égalité hommes-femmes et à la jeunesse.</w:t>
      </w:r>
    </w:p>
    <w:p w14:paraId="73C56393" w14:textId="77777777" w:rsidR="00225526" w:rsidRPr="00170799" w:rsidRDefault="00225526" w:rsidP="007A52ED">
      <w:pPr>
        <w:pStyle w:val="Headingb"/>
        <w:spacing w:after="120"/>
        <w:rPr>
          <w:sz w:val="18"/>
          <w:szCs w:val="18"/>
          <w:lang w:val="fr-FR"/>
        </w:rPr>
      </w:pPr>
      <w:r w:rsidRPr="00170799">
        <w:rPr>
          <w:lang w:val="fr-FR"/>
        </w:rPr>
        <w:t>La mise en œuvre de cette initiative régionale contribuera aux travaux du SMSI, du Pacte numérique mondial et à la réalisation des ODD:</w:t>
      </w:r>
    </w:p>
    <w:tbl>
      <w:tblPr>
        <w:tblStyle w:val="TableGrid"/>
        <w:tblW w:w="9465" w:type="dxa"/>
        <w:tblLayout w:type="fixed"/>
        <w:tblLook w:val="04A0" w:firstRow="1" w:lastRow="0" w:firstColumn="1" w:lastColumn="0" w:noHBand="0" w:noVBand="1"/>
      </w:tblPr>
      <w:tblGrid>
        <w:gridCol w:w="3823"/>
        <w:gridCol w:w="5642"/>
      </w:tblGrid>
      <w:tr w:rsidR="00225526" w:rsidRPr="00170799" w14:paraId="30877F5E" w14:textId="77777777" w:rsidTr="00A32306">
        <w:trPr>
          <w:trHeight w:val="300"/>
        </w:trPr>
        <w:tc>
          <w:tcPr>
            <w:tcW w:w="3823" w:type="dxa"/>
            <w:hideMark/>
          </w:tcPr>
          <w:p w14:paraId="7689EF8B" w14:textId="3C656662" w:rsidR="00225526" w:rsidRPr="00170799" w:rsidRDefault="00225526" w:rsidP="007A52ED">
            <w:pPr>
              <w:pStyle w:val="Tablehead"/>
              <w:rPr>
                <w:sz w:val="24"/>
                <w:szCs w:val="24"/>
                <w:lang w:val="fr-FR"/>
              </w:rPr>
            </w:pPr>
            <w:r w:rsidRPr="00170799">
              <w:rPr>
                <w:sz w:val="24"/>
                <w:szCs w:val="24"/>
                <w:lang w:val="fr-FR"/>
              </w:rPr>
              <w:t>Processus</w:t>
            </w:r>
          </w:p>
        </w:tc>
        <w:tc>
          <w:tcPr>
            <w:tcW w:w="5642" w:type="dxa"/>
            <w:hideMark/>
          </w:tcPr>
          <w:p w14:paraId="24B78C20" w14:textId="191590D9" w:rsidR="00225526" w:rsidRPr="00170799" w:rsidRDefault="00225526" w:rsidP="007A52ED">
            <w:pPr>
              <w:pStyle w:val="Tablehead"/>
              <w:rPr>
                <w:sz w:val="24"/>
                <w:szCs w:val="24"/>
                <w:lang w:val="fr-FR"/>
              </w:rPr>
            </w:pPr>
            <w:r w:rsidRPr="00170799">
              <w:rPr>
                <w:sz w:val="24"/>
                <w:szCs w:val="24"/>
                <w:lang w:val="fr-FR"/>
              </w:rPr>
              <w:t xml:space="preserve">Domaine </w:t>
            </w:r>
            <w:r w:rsidR="00401EB9" w:rsidRPr="00170799">
              <w:rPr>
                <w:sz w:val="24"/>
                <w:szCs w:val="24"/>
                <w:lang w:val="fr-FR"/>
              </w:rPr>
              <w:t>d'</w:t>
            </w:r>
            <w:r w:rsidRPr="00170799">
              <w:rPr>
                <w:sz w:val="24"/>
                <w:szCs w:val="24"/>
                <w:lang w:val="fr-FR"/>
              </w:rPr>
              <w:t>action</w:t>
            </w:r>
          </w:p>
        </w:tc>
      </w:tr>
      <w:tr w:rsidR="007A52ED" w:rsidRPr="00170799" w14:paraId="12B3F540" w14:textId="77777777" w:rsidTr="00A32306">
        <w:trPr>
          <w:trHeight w:val="300"/>
        </w:trPr>
        <w:tc>
          <w:tcPr>
            <w:tcW w:w="3823" w:type="dxa"/>
            <w:hideMark/>
          </w:tcPr>
          <w:p w14:paraId="592E0786" w14:textId="51712A4F" w:rsidR="007A52ED" w:rsidRPr="00170799" w:rsidRDefault="004B7474" w:rsidP="007A52ED">
            <w:pPr>
              <w:pStyle w:val="Tabletext"/>
              <w:rPr>
                <w:rFonts w:cstheme="minorHAnsi"/>
                <w:b/>
                <w:bCs/>
                <w:sz w:val="24"/>
                <w:szCs w:val="24"/>
                <w:lang w:val="fr-FR"/>
              </w:rPr>
            </w:pPr>
            <w:hyperlink r:id="rId46" w:history="1">
              <w:r w:rsidR="007A52ED" w:rsidRPr="00170799">
                <w:rPr>
                  <w:rStyle w:val="Hyperlink"/>
                  <w:sz w:val="24"/>
                  <w:szCs w:val="24"/>
                  <w:lang w:val="fr-FR"/>
                </w:rPr>
                <w:t>Grandes orientations du SMSI</w:t>
              </w:r>
            </w:hyperlink>
          </w:p>
        </w:tc>
        <w:tc>
          <w:tcPr>
            <w:tcW w:w="5642" w:type="dxa"/>
            <w:hideMark/>
          </w:tcPr>
          <w:p w14:paraId="55E3795E" w14:textId="60C9B720" w:rsidR="007A52ED" w:rsidRPr="00170799" w:rsidRDefault="007A52ED" w:rsidP="007A52ED">
            <w:pPr>
              <w:pStyle w:val="Tabletext"/>
              <w:rPr>
                <w:rFonts w:cstheme="minorHAnsi"/>
                <w:sz w:val="24"/>
                <w:szCs w:val="24"/>
                <w:lang w:val="fr-FR"/>
              </w:rPr>
            </w:pPr>
            <w:r w:rsidRPr="00170799">
              <w:rPr>
                <w:rFonts w:cstheme="minorHAnsi"/>
                <w:color w:val="000000"/>
                <w:sz w:val="24"/>
                <w:szCs w:val="24"/>
                <w:lang w:val="fr-FR"/>
              </w:rPr>
              <w:t>C1, C4, C5, C</w:t>
            </w:r>
            <w:r w:rsidR="00897C16" w:rsidRPr="00170799">
              <w:rPr>
                <w:rFonts w:cstheme="minorHAnsi"/>
                <w:color w:val="000000"/>
                <w:sz w:val="24"/>
                <w:szCs w:val="24"/>
                <w:lang w:val="fr-FR"/>
              </w:rPr>
              <w:t>7</w:t>
            </w:r>
            <w:r w:rsidRPr="00170799">
              <w:rPr>
                <w:rFonts w:cstheme="minorHAnsi"/>
                <w:color w:val="000000"/>
                <w:sz w:val="24"/>
                <w:szCs w:val="24"/>
                <w:lang w:val="fr-FR"/>
              </w:rPr>
              <w:t>, C</w:t>
            </w:r>
            <w:r w:rsidR="00897C16" w:rsidRPr="00170799">
              <w:rPr>
                <w:rFonts w:cstheme="minorHAnsi"/>
                <w:color w:val="000000"/>
                <w:sz w:val="24"/>
                <w:szCs w:val="24"/>
                <w:lang w:val="fr-FR"/>
              </w:rPr>
              <w:t>6</w:t>
            </w:r>
            <w:r w:rsidRPr="00170799">
              <w:rPr>
                <w:rFonts w:cstheme="minorHAnsi"/>
                <w:color w:val="000000"/>
                <w:sz w:val="24"/>
                <w:szCs w:val="24"/>
                <w:lang w:val="fr-FR"/>
              </w:rPr>
              <w:t xml:space="preserve"> et C11</w:t>
            </w:r>
          </w:p>
        </w:tc>
      </w:tr>
      <w:tr w:rsidR="007A52ED" w:rsidRPr="00170799" w14:paraId="22CD588B" w14:textId="77777777" w:rsidTr="00A32306">
        <w:trPr>
          <w:trHeight w:val="300"/>
        </w:trPr>
        <w:tc>
          <w:tcPr>
            <w:tcW w:w="3823" w:type="dxa"/>
            <w:hideMark/>
          </w:tcPr>
          <w:p w14:paraId="1CD45385" w14:textId="71A80335" w:rsidR="007A52ED" w:rsidRPr="00170799" w:rsidRDefault="004B7474" w:rsidP="007A52ED">
            <w:pPr>
              <w:pStyle w:val="Tabletext"/>
              <w:rPr>
                <w:rFonts w:cstheme="minorHAnsi"/>
                <w:b/>
                <w:bCs/>
                <w:sz w:val="24"/>
                <w:szCs w:val="24"/>
                <w:lang w:val="fr-FR"/>
              </w:rPr>
            </w:pPr>
            <w:hyperlink r:id="rId47" w:history="1">
              <w:r w:rsidR="007A52ED" w:rsidRPr="00170799">
                <w:rPr>
                  <w:rStyle w:val="Hyperlink"/>
                  <w:sz w:val="24"/>
                  <w:szCs w:val="24"/>
                  <w:lang w:val="fr-FR"/>
                </w:rPr>
                <w:t>Pacte numérique mondial</w:t>
              </w:r>
            </w:hyperlink>
          </w:p>
        </w:tc>
        <w:tc>
          <w:tcPr>
            <w:tcW w:w="5642" w:type="dxa"/>
            <w:hideMark/>
          </w:tcPr>
          <w:p w14:paraId="1894E2CC" w14:textId="6445F432" w:rsidR="007A52ED" w:rsidRPr="00170799" w:rsidRDefault="007A52ED" w:rsidP="007A52ED">
            <w:pPr>
              <w:pStyle w:val="Tabletext"/>
              <w:rPr>
                <w:rFonts w:cstheme="minorHAnsi"/>
                <w:sz w:val="24"/>
                <w:szCs w:val="24"/>
                <w:lang w:val="fr-FR"/>
              </w:rPr>
            </w:pPr>
            <w:r w:rsidRPr="00170799">
              <w:rPr>
                <w:rFonts w:cstheme="minorHAnsi"/>
                <w:color w:val="000000"/>
                <w:sz w:val="24"/>
                <w:szCs w:val="24"/>
                <w:lang w:val="fr-FR"/>
              </w:rPr>
              <w:t xml:space="preserve">Objectif 2 – Rendre </w:t>
            </w:r>
            <w:r w:rsidR="00401EB9" w:rsidRPr="00170799">
              <w:rPr>
                <w:rFonts w:cstheme="minorHAnsi"/>
                <w:color w:val="000000"/>
                <w:sz w:val="24"/>
                <w:szCs w:val="24"/>
                <w:lang w:val="fr-FR"/>
              </w:rPr>
              <w:t>l'</w:t>
            </w:r>
            <w:r w:rsidRPr="00170799">
              <w:rPr>
                <w:rFonts w:cstheme="minorHAnsi"/>
                <w:color w:val="000000"/>
                <w:sz w:val="24"/>
                <w:szCs w:val="24"/>
                <w:lang w:val="fr-FR"/>
              </w:rPr>
              <w:t>économie numérique plus inclusive et faire profiter toutes et tous de ses avantages.</w:t>
            </w:r>
          </w:p>
        </w:tc>
      </w:tr>
      <w:tr w:rsidR="007A52ED" w:rsidRPr="00170799" w14:paraId="1179D679" w14:textId="77777777" w:rsidTr="00A32306">
        <w:trPr>
          <w:trHeight w:val="300"/>
        </w:trPr>
        <w:tc>
          <w:tcPr>
            <w:tcW w:w="3823" w:type="dxa"/>
            <w:hideMark/>
          </w:tcPr>
          <w:p w14:paraId="3ACA9B52" w14:textId="0ED2A296" w:rsidR="007A52ED" w:rsidRPr="00170799" w:rsidRDefault="004B7474" w:rsidP="007A52ED">
            <w:pPr>
              <w:pStyle w:val="Tabletext"/>
              <w:rPr>
                <w:rFonts w:cstheme="minorHAnsi"/>
                <w:b/>
                <w:bCs/>
                <w:sz w:val="24"/>
                <w:szCs w:val="24"/>
                <w:lang w:val="fr-FR"/>
              </w:rPr>
            </w:pPr>
            <w:hyperlink r:id="rId48" w:history="1">
              <w:r w:rsidR="007A52ED" w:rsidRPr="00170799">
                <w:rPr>
                  <w:rStyle w:val="Hyperlink"/>
                  <w:sz w:val="24"/>
                  <w:szCs w:val="24"/>
                  <w:lang w:val="fr-FR"/>
                </w:rPr>
                <w:t>Objectifs de développement durable</w:t>
              </w:r>
            </w:hyperlink>
          </w:p>
        </w:tc>
        <w:tc>
          <w:tcPr>
            <w:tcW w:w="5642" w:type="dxa"/>
            <w:hideMark/>
          </w:tcPr>
          <w:p w14:paraId="09B575EE" w14:textId="39AC472C" w:rsidR="007A52ED" w:rsidRPr="00170799" w:rsidRDefault="007A52ED" w:rsidP="007A52ED">
            <w:pPr>
              <w:pStyle w:val="Tabletext"/>
              <w:rPr>
                <w:rFonts w:cstheme="minorHAnsi"/>
                <w:sz w:val="24"/>
                <w:szCs w:val="24"/>
                <w:lang w:val="fr-FR"/>
              </w:rPr>
            </w:pPr>
            <w:r w:rsidRPr="00170799">
              <w:rPr>
                <w:rFonts w:cstheme="minorHAnsi"/>
                <w:color w:val="000000"/>
                <w:sz w:val="24"/>
                <w:szCs w:val="24"/>
                <w:lang w:val="fr-FR"/>
              </w:rPr>
              <w:t>ODD 9</w:t>
            </w:r>
          </w:p>
        </w:tc>
      </w:tr>
    </w:tbl>
    <w:p w14:paraId="0A259D7A" w14:textId="6B51E664" w:rsidR="00225526" w:rsidRPr="00170799" w:rsidRDefault="00897C16" w:rsidP="00897C16">
      <w:pPr>
        <w:pStyle w:val="Heading2"/>
        <w:rPr>
          <w:lang w:val="fr-FR"/>
        </w:rPr>
      </w:pPr>
      <w:r w:rsidRPr="00170799">
        <w:rPr>
          <w:lang w:val="fr-FR"/>
        </w:rPr>
        <w:t>2.3</w:t>
      </w:r>
      <w:r w:rsidRPr="00170799">
        <w:rPr>
          <w:lang w:val="fr-FR"/>
        </w:rPr>
        <w:tab/>
      </w:r>
      <w:r w:rsidR="00225526" w:rsidRPr="00170799">
        <w:rPr>
          <w:lang w:val="fr-FR"/>
        </w:rPr>
        <w:t>Région Asie-Pacifique</w:t>
      </w:r>
    </w:p>
    <w:p w14:paraId="601709AA" w14:textId="06656604" w:rsidR="00225526" w:rsidRPr="00170799" w:rsidRDefault="00225526" w:rsidP="00897C16">
      <w:pPr>
        <w:rPr>
          <w:rStyle w:val="normaltextrun"/>
          <w:rFonts w:cstheme="minorHAnsi"/>
          <w:szCs w:val="24"/>
          <w:lang w:val="fr-FR"/>
        </w:rPr>
      </w:pPr>
      <w:r w:rsidRPr="00170799">
        <w:rPr>
          <w:lang w:val="fr-FR"/>
        </w:rPr>
        <w:t xml:space="preserve">Les participants à la RPM-ASP ont examiné tous les documents et énoncé de manière plus détaillée les projets </w:t>
      </w:r>
      <w:r w:rsidR="00401EB9" w:rsidRPr="00170799">
        <w:rPr>
          <w:lang w:val="fr-FR"/>
        </w:rPr>
        <w:t>d'</w:t>
      </w:r>
      <w:r w:rsidRPr="00170799">
        <w:rPr>
          <w:lang w:val="fr-FR"/>
        </w:rPr>
        <w:t xml:space="preserve">initiatives régionales pour la région pour le cycle à venir. Les principaux points à retenir à </w:t>
      </w:r>
      <w:r w:rsidR="00401EB9" w:rsidRPr="00170799">
        <w:rPr>
          <w:lang w:val="fr-FR"/>
        </w:rPr>
        <w:t>l'</w:t>
      </w:r>
      <w:r w:rsidRPr="00170799">
        <w:rPr>
          <w:lang w:val="fr-FR"/>
        </w:rPr>
        <w:t>issue de la réunion sont les suivants:</w:t>
      </w:r>
    </w:p>
    <w:p w14:paraId="6EDAAF5F" w14:textId="5177373E" w:rsidR="00225526" w:rsidRPr="00170799" w:rsidRDefault="00897C16" w:rsidP="00897C16">
      <w:pPr>
        <w:pStyle w:val="enumlev1"/>
        <w:rPr>
          <w:rStyle w:val="normaltextrun"/>
          <w:rFonts w:cstheme="minorHAnsi"/>
          <w:szCs w:val="24"/>
          <w:lang w:val="fr-FR"/>
        </w:rPr>
      </w:pPr>
      <w:r w:rsidRPr="00170799">
        <w:rPr>
          <w:rFonts w:cstheme="minorHAnsi"/>
          <w:lang w:val="fr-FR"/>
        </w:rPr>
        <w:t>●</w:t>
      </w:r>
      <w:r w:rsidRPr="00170799">
        <w:rPr>
          <w:lang w:val="fr-FR"/>
        </w:rPr>
        <w:tab/>
      </w:r>
      <w:r w:rsidR="00225526" w:rsidRPr="00170799">
        <w:rPr>
          <w:lang w:val="fr-FR"/>
        </w:rPr>
        <w:t>M. Saneh Saiwong (Thaïlande) a été élu à la Présidence de la RPM-ASP. Les participants</w:t>
      </w:r>
      <w:r w:rsidR="005B5C22" w:rsidRPr="00170799">
        <w:rPr>
          <w:lang w:val="fr-FR"/>
        </w:rPr>
        <w:t> </w:t>
      </w:r>
      <w:r w:rsidR="00225526" w:rsidRPr="00170799">
        <w:rPr>
          <w:lang w:val="fr-FR"/>
        </w:rPr>
        <w:t>ont également approuvé les propositions suivantes concernant les trois</w:t>
      </w:r>
      <w:r w:rsidR="005B5C22" w:rsidRPr="00170799">
        <w:rPr>
          <w:lang w:val="fr-FR"/>
        </w:rPr>
        <w:t> </w:t>
      </w:r>
      <w:r w:rsidR="00225526" w:rsidRPr="00170799">
        <w:rPr>
          <w:lang w:val="fr-FR"/>
        </w:rPr>
        <w:t>Vice</w:t>
      </w:r>
      <w:r w:rsidRPr="00170799">
        <w:rPr>
          <w:lang w:val="fr-FR"/>
        </w:rPr>
        <w:t>­</w:t>
      </w:r>
      <w:r w:rsidR="00225526" w:rsidRPr="00170799">
        <w:rPr>
          <w:lang w:val="fr-FR"/>
        </w:rPr>
        <w:t>Présidents: Mme Tupou'tuah Baravilala (Fidji), M. Avinash Agrawal (Inde) et</w:t>
      </w:r>
      <w:r w:rsidR="005B5C22" w:rsidRPr="00170799">
        <w:rPr>
          <w:lang w:val="fr-FR"/>
        </w:rPr>
        <w:t> </w:t>
      </w:r>
      <w:r w:rsidR="00225526" w:rsidRPr="00170799">
        <w:rPr>
          <w:lang w:val="fr-FR"/>
        </w:rPr>
        <w:t>M.</w:t>
      </w:r>
      <w:r w:rsidR="005B5C22" w:rsidRPr="00170799">
        <w:rPr>
          <w:lang w:val="fr-FR"/>
        </w:rPr>
        <w:t> </w:t>
      </w:r>
      <w:r w:rsidR="00225526" w:rsidRPr="00170799">
        <w:rPr>
          <w:lang w:val="fr-FR"/>
        </w:rPr>
        <w:t>Sri</w:t>
      </w:r>
      <w:r w:rsidR="005B5C22" w:rsidRPr="00170799">
        <w:rPr>
          <w:lang w:val="fr-FR"/>
        </w:rPr>
        <w:t> </w:t>
      </w:r>
      <w:r w:rsidR="00225526" w:rsidRPr="00170799">
        <w:rPr>
          <w:lang w:val="fr-FR"/>
        </w:rPr>
        <w:t>Sunardi (Indonésie).</w:t>
      </w:r>
    </w:p>
    <w:p w14:paraId="5686CFF0" w14:textId="6210718E" w:rsidR="00225526" w:rsidRPr="00170799" w:rsidRDefault="00897C16" w:rsidP="00897C16">
      <w:pPr>
        <w:pStyle w:val="enumlev1"/>
        <w:rPr>
          <w:rStyle w:val="normaltextrun"/>
          <w:rFonts w:cstheme="minorHAnsi"/>
          <w:szCs w:val="24"/>
          <w:lang w:val="fr-FR"/>
        </w:rPr>
      </w:pPr>
      <w:r w:rsidRPr="00170799">
        <w:rPr>
          <w:rFonts w:cstheme="minorHAnsi"/>
          <w:lang w:val="fr-FR"/>
        </w:rPr>
        <w:t>●</w:t>
      </w:r>
      <w:r w:rsidRPr="00170799">
        <w:rPr>
          <w:lang w:val="fr-FR"/>
        </w:rPr>
        <w:tab/>
      </w:r>
      <w:r w:rsidR="00225526" w:rsidRPr="00170799">
        <w:rPr>
          <w:lang w:val="fr-FR"/>
        </w:rPr>
        <w:t>Les participants ont examiné plusieurs documents, parmi lesquels:</w:t>
      </w:r>
    </w:p>
    <w:p w14:paraId="0CE410EB" w14:textId="3F59BCF5" w:rsidR="00225526" w:rsidRPr="00170799" w:rsidRDefault="005B5C22" w:rsidP="00897C16">
      <w:pPr>
        <w:pStyle w:val="enumlev2"/>
        <w:rPr>
          <w:rStyle w:val="normaltextrun"/>
          <w:rFonts w:cstheme="minorHAnsi"/>
          <w:szCs w:val="24"/>
          <w:lang w:val="fr-FR"/>
        </w:rPr>
      </w:pPr>
      <w:r w:rsidRPr="00170799">
        <w:rPr>
          <w:rFonts w:cstheme="minorHAnsi"/>
          <w:lang w:val="fr-FR"/>
        </w:rPr>
        <w:t>–</w:t>
      </w:r>
      <w:r w:rsidR="00897C16" w:rsidRPr="00170799">
        <w:rPr>
          <w:lang w:val="fr-FR"/>
        </w:rPr>
        <w:tab/>
      </w:r>
      <w:r w:rsidR="00225526" w:rsidRPr="00170799">
        <w:rPr>
          <w:lang w:val="fr-FR"/>
        </w:rPr>
        <w:t xml:space="preserve">le Document 2 sur la mise en œuvre du Plan </w:t>
      </w:r>
      <w:r w:rsidR="00401EB9" w:rsidRPr="00170799">
        <w:rPr>
          <w:lang w:val="fr-FR"/>
        </w:rPr>
        <w:t>d'</w:t>
      </w:r>
      <w:r w:rsidR="00225526" w:rsidRPr="00170799">
        <w:rPr>
          <w:lang w:val="fr-FR"/>
        </w:rPr>
        <w:t>action de Kigali de la CMDT-22;</w:t>
      </w:r>
    </w:p>
    <w:p w14:paraId="2469BBF9" w14:textId="725C202C" w:rsidR="00225526" w:rsidRPr="00170799" w:rsidRDefault="005B5C22" w:rsidP="00897C16">
      <w:pPr>
        <w:pStyle w:val="enumlev2"/>
        <w:rPr>
          <w:rStyle w:val="normaltextrun"/>
          <w:rFonts w:cstheme="minorHAnsi"/>
          <w:szCs w:val="24"/>
          <w:lang w:val="fr-FR"/>
        </w:rPr>
      </w:pPr>
      <w:r w:rsidRPr="00170799">
        <w:rPr>
          <w:rFonts w:cstheme="minorHAnsi"/>
          <w:lang w:val="fr-FR"/>
        </w:rPr>
        <w:t>–</w:t>
      </w:r>
      <w:r w:rsidR="00897C16" w:rsidRPr="00170799">
        <w:rPr>
          <w:lang w:val="fr-FR"/>
        </w:rPr>
        <w:tab/>
      </w:r>
      <w:r w:rsidR="00225526" w:rsidRPr="00170799">
        <w:rPr>
          <w:lang w:val="fr-FR"/>
        </w:rPr>
        <w:t>le Document 3 sur le niveau de développement du numérique et les tendances dans ce domaine en Asie-Pacifique;</w:t>
      </w:r>
    </w:p>
    <w:p w14:paraId="075D0691" w14:textId="06DA0539" w:rsidR="00225526" w:rsidRPr="00170799" w:rsidRDefault="005B5C22" w:rsidP="00897C16">
      <w:pPr>
        <w:pStyle w:val="enumlev2"/>
        <w:rPr>
          <w:rStyle w:val="normaltextrun"/>
          <w:rFonts w:cstheme="minorHAnsi"/>
          <w:szCs w:val="24"/>
          <w:lang w:val="fr-FR"/>
        </w:rPr>
      </w:pPr>
      <w:r w:rsidRPr="00170799">
        <w:rPr>
          <w:rFonts w:cstheme="minorHAnsi"/>
          <w:lang w:val="fr-FR"/>
        </w:rPr>
        <w:lastRenderedPageBreak/>
        <w:t>–</w:t>
      </w:r>
      <w:r w:rsidR="00897C16" w:rsidRPr="00170799">
        <w:rPr>
          <w:lang w:val="fr-FR"/>
        </w:rPr>
        <w:tab/>
      </w:r>
      <w:r w:rsidR="00225526" w:rsidRPr="00170799">
        <w:rPr>
          <w:lang w:val="fr-FR"/>
        </w:rPr>
        <w:t xml:space="preserve">le Document 4 sur les décisions des autres conférences, assemblées et réunions de </w:t>
      </w:r>
      <w:r w:rsidR="00401EB9" w:rsidRPr="00170799">
        <w:rPr>
          <w:lang w:val="fr-FR"/>
        </w:rPr>
        <w:t>l'</w:t>
      </w:r>
      <w:r w:rsidR="00225526" w:rsidRPr="00170799">
        <w:rPr>
          <w:lang w:val="fr-FR"/>
        </w:rPr>
        <w:t xml:space="preserve">UIT liées aux travaux de </w:t>
      </w:r>
      <w:r w:rsidR="00401EB9" w:rsidRPr="00170799">
        <w:rPr>
          <w:lang w:val="fr-FR"/>
        </w:rPr>
        <w:t>l'</w:t>
      </w:r>
      <w:r w:rsidR="00225526" w:rsidRPr="00170799">
        <w:rPr>
          <w:lang w:val="fr-FR"/>
        </w:rPr>
        <w:t>UIT-D;</w:t>
      </w:r>
    </w:p>
    <w:p w14:paraId="16D1AA9E" w14:textId="47342BDE" w:rsidR="00225526" w:rsidRPr="00170799" w:rsidRDefault="005B5C22" w:rsidP="00897C16">
      <w:pPr>
        <w:pStyle w:val="enumlev2"/>
        <w:rPr>
          <w:rStyle w:val="normaltextrun"/>
          <w:rFonts w:cstheme="minorHAnsi"/>
          <w:szCs w:val="24"/>
          <w:lang w:val="fr-FR"/>
        </w:rPr>
      </w:pPr>
      <w:r w:rsidRPr="00170799">
        <w:rPr>
          <w:rFonts w:cstheme="minorHAnsi"/>
          <w:lang w:val="fr-FR"/>
        </w:rPr>
        <w:t>–</w:t>
      </w:r>
      <w:r w:rsidR="00897C16" w:rsidRPr="00170799">
        <w:rPr>
          <w:lang w:val="fr-FR"/>
        </w:rPr>
        <w:tab/>
      </w:r>
      <w:r w:rsidR="00225526" w:rsidRPr="00170799">
        <w:rPr>
          <w:lang w:val="fr-FR"/>
        </w:rPr>
        <w:t xml:space="preserve">le Document 8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w:t>
      </w:r>
      <w:r w:rsidRPr="00170799">
        <w:rPr>
          <w:lang w:val="fr-FR"/>
        </w:rPr>
        <w:t> </w:t>
      </w:r>
      <w:r w:rsidR="00225526" w:rsidRPr="00170799">
        <w:rPr>
          <w:lang w:val="fr-FR"/>
        </w:rPr>
        <w:t xml:space="preserve">GCDT sur les priorités de </w:t>
      </w:r>
      <w:r w:rsidR="00401EB9" w:rsidRPr="00170799">
        <w:rPr>
          <w:lang w:val="fr-FR"/>
        </w:rPr>
        <w:t>l'</w:t>
      </w:r>
      <w:r w:rsidR="00225526" w:rsidRPr="00170799">
        <w:rPr>
          <w:lang w:val="fr-FR"/>
        </w:rPr>
        <w:t>UIT-D;</w:t>
      </w:r>
    </w:p>
    <w:p w14:paraId="048B1CE2" w14:textId="5E64A841" w:rsidR="00225526" w:rsidRPr="00170799" w:rsidRDefault="005B5C22" w:rsidP="00897C16">
      <w:pPr>
        <w:pStyle w:val="enumlev2"/>
        <w:rPr>
          <w:color w:val="242424"/>
          <w:lang w:val="fr-FR"/>
        </w:rPr>
      </w:pPr>
      <w:r w:rsidRPr="00170799">
        <w:rPr>
          <w:rFonts w:cstheme="minorHAnsi"/>
          <w:lang w:val="fr-FR"/>
        </w:rPr>
        <w:t>–</w:t>
      </w:r>
      <w:r w:rsidR="00897C16" w:rsidRPr="00170799">
        <w:rPr>
          <w:lang w:val="fr-FR"/>
        </w:rPr>
        <w:tab/>
      </w:r>
      <w:r w:rsidR="00225526" w:rsidRPr="00170799">
        <w:rPr>
          <w:lang w:val="fr-FR"/>
        </w:rPr>
        <w:t xml:space="preserve">le Document 5 sur les travaux du Groupe de travail du GCDT sur </w:t>
      </w:r>
      <w:r w:rsidR="00401EB9" w:rsidRPr="00170799">
        <w:rPr>
          <w:lang w:val="fr-FR"/>
        </w:rPr>
        <w:t>l'</w:t>
      </w:r>
      <w:r w:rsidR="00225526" w:rsidRPr="00170799">
        <w:rPr>
          <w:lang w:val="fr-FR"/>
        </w:rPr>
        <w:t xml:space="preserve">avenir des Questions confiées aux commissions </w:t>
      </w:r>
      <w:r w:rsidR="00401EB9" w:rsidRPr="00170799">
        <w:rPr>
          <w:lang w:val="fr-FR"/>
        </w:rPr>
        <w:t>d'</w:t>
      </w:r>
      <w:r w:rsidR="00225526" w:rsidRPr="00170799">
        <w:rPr>
          <w:lang w:val="fr-FR"/>
        </w:rPr>
        <w:t>études;</w:t>
      </w:r>
    </w:p>
    <w:p w14:paraId="67DFC764" w14:textId="56733A47" w:rsidR="00225526" w:rsidRPr="00170799" w:rsidRDefault="005B5C22" w:rsidP="00897C16">
      <w:pPr>
        <w:pStyle w:val="enumlev2"/>
        <w:rPr>
          <w:color w:val="242424"/>
          <w:lang w:val="fr-FR"/>
        </w:rPr>
      </w:pPr>
      <w:r w:rsidRPr="00170799">
        <w:rPr>
          <w:rFonts w:cstheme="minorHAnsi"/>
          <w:lang w:val="fr-FR"/>
        </w:rPr>
        <w:t>–</w:t>
      </w:r>
      <w:r w:rsidR="00897C16" w:rsidRPr="00170799">
        <w:rPr>
          <w:lang w:val="fr-FR"/>
        </w:rPr>
        <w:tab/>
      </w:r>
      <w:r w:rsidR="00225526" w:rsidRPr="00170799">
        <w:rPr>
          <w:lang w:val="fr-FR"/>
        </w:rPr>
        <w:t xml:space="preserve">le Document 7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w:t>
      </w:r>
      <w:r w:rsidRPr="00170799">
        <w:rPr>
          <w:lang w:val="fr-FR"/>
        </w:rPr>
        <w:t> </w:t>
      </w:r>
      <w:r w:rsidR="00225526" w:rsidRPr="00170799">
        <w:rPr>
          <w:lang w:val="fr-FR"/>
        </w:rPr>
        <w:t>GCDT sur la Déclaration;</w:t>
      </w:r>
    </w:p>
    <w:p w14:paraId="0EF13780" w14:textId="7148D202" w:rsidR="00225526" w:rsidRPr="00170799" w:rsidRDefault="005B5C22" w:rsidP="00897C16">
      <w:pPr>
        <w:pStyle w:val="enumlev2"/>
        <w:rPr>
          <w:color w:val="242424"/>
          <w:lang w:val="fr-FR"/>
        </w:rPr>
      </w:pPr>
      <w:r w:rsidRPr="00170799">
        <w:rPr>
          <w:rFonts w:cstheme="minorHAnsi"/>
          <w:lang w:val="fr-FR"/>
        </w:rPr>
        <w:t>–</w:t>
      </w:r>
      <w:r w:rsidR="00897C16" w:rsidRPr="00170799">
        <w:rPr>
          <w:lang w:val="fr-FR"/>
        </w:rPr>
        <w:tab/>
      </w:r>
      <w:r w:rsidR="00225526" w:rsidRPr="00170799">
        <w:rPr>
          <w:lang w:val="fr-FR"/>
        </w:rPr>
        <w:t>le Document 6 sur les travaux du Groupe de travail du GDCT chargé de la rationalisation des Résolutions de la CMDT.</w:t>
      </w:r>
    </w:p>
    <w:p w14:paraId="56EAD9C1" w14:textId="53814B0C" w:rsidR="00225526" w:rsidRPr="00170799" w:rsidRDefault="00C25079" w:rsidP="00C25079">
      <w:pPr>
        <w:pStyle w:val="enumlev1"/>
        <w:rPr>
          <w:sz w:val="21"/>
          <w:szCs w:val="21"/>
          <w:lang w:val="fr-FR"/>
        </w:rPr>
      </w:pPr>
      <w:r w:rsidRPr="00170799">
        <w:rPr>
          <w:rFonts w:cstheme="minorHAnsi"/>
          <w:lang w:val="fr-FR"/>
        </w:rPr>
        <w:t>●</w:t>
      </w:r>
      <w:r w:rsidRPr="00170799">
        <w:rPr>
          <w:lang w:val="fr-FR"/>
        </w:rPr>
        <w:tab/>
      </w:r>
      <w:r w:rsidR="00225526" w:rsidRPr="00170799">
        <w:rPr>
          <w:lang w:val="fr-FR"/>
        </w:rPr>
        <w:t xml:space="preserve">Les participants ont examiné et pris note des contributions des membres concernant les nouvelles initiatives régionales, qui portaient notamment sur des mécanismes de financement innovants pour les projets </w:t>
      </w:r>
      <w:r w:rsidR="00401EB9" w:rsidRPr="00170799">
        <w:rPr>
          <w:lang w:val="fr-FR"/>
        </w:rPr>
        <w:t>d'</w:t>
      </w:r>
      <w:r w:rsidR="00225526" w:rsidRPr="00170799">
        <w:rPr>
          <w:lang w:val="fr-FR"/>
        </w:rPr>
        <w:t xml:space="preserve">infrastructures TIC, des programmes de renforcement des capacités pour les compétences numériques et une gestion des catastrophes fondée sur </w:t>
      </w:r>
      <w:r w:rsidR="00401EB9" w:rsidRPr="00170799">
        <w:rPr>
          <w:lang w:val="fr-FR"/>
        </w:rPr>
        <w:t>l'</w:t>
      </w:r>
      <w:r w:rsidR="00225526" w:rsidRPr="00170799">
        <w:rPr>
          <w:lang w:val="fr-FR"/>
        </w:rPr>
        <w:t xml:space="preserve">intelligence artificielle (IA). </w:t>
      </w:r>
      <w:r w:rsidR="00401EB9" w:rsidRPr="00170799">
        <w:rPr>
          <w:lang w:val="fr-FR"/>
        </w:rPr>
        <w:t>D'</w:t>
      </w:r>
      <w:r w:rsidR="00225526" w:rsidRPr="00170799">
        <w:rPr>
          <w:lang w:val="fr-FR"/>
        </w:rPr>
        <w:t xml:space="preserve">autres contributions contenaient des propositions relatives à des initiatives visant à aider les PMA de la région Asie-Pacifique, en mettant </w:t>
      </w:r>
      <w:r w:rsidR="00401EB9" w:rsidRPr="00170799">
        <w:rPr>
          <w:lang w:val="fr-FR"/>
        </w:rPr>
        <w:t>l'</w:t>
      </w:r>
      <w:r w:rsidR="00225526" w:rsidRPr="00170799">
        <w:rPr>
          <w:lang w:val="fr-FR"/>
        </w:rPr>
        <w:t xml:space="preserve">accent sur une connectivité efficace, une infrastructure large bande et un écosystème propice à </w:t>
      </w:r>
      <w:r w:rsidR="00401EB9" w:rsidRPr="00170799">
        <w:rPr>
          <w:lang w:val="fr-FR"/>
        </w:rPr>
        <w:t>l'</w:t>
      </w:r>
      <w:r w:rsidR="00225526" w:rsidRPr="00170799">
        <w:rPr>
          <w:lang w:val="fr-FR"/>
        </w:rPr>
        <w:t>innovation numérique.</w:t>
      </w:r>
    </w:p>
    <w:p w14:paraId="0AB09A0F" w14:textId="77777777" w:rsidR="00225526" w:rsidRPr="00170799" w:rsidRDefault="00225526" w:rsidP="00C25079">
      <w:pPr>
        <w:rPr>
          <w:lang w:val="fr-FR"/>
        </w:rPr>
      </w:pPr>
      <w:r w:rsidRPr="00170799">
        <w:rPr>
          <w:lang w:val="fr-FR"/>
        </w:rPr>
        <w:t>Les participants à la RPM-ASP ont approuvé les propositions suivantes concernant les initiatives régionales:</w:t>
      </w:r>
    </w:p>
    <w:p w14:paraId="3412D5DE" w14:textId="20263444" w:rsidR="00225526" w:rsidRPr="00170799" w:rsidRDefault="00225526" w:rsidP="00C25079">
      <w:pPr>
        <w:pStyle w:val="Headingb"/>
        <w:rPr>
          <w:sz w:val="18"/>
          <w:szCs w:val="18"/>
          <w:lang w:val="fr-FR"/>
        </w:rPr>
      </w:pPr>
      <w:r w:rsidRPr="00170799">
        <w:rPr>
          <w:lang w:val="fr-FR"/>
        </w:rPr>
        <w:t>ASP1: Répondre aux besoins particuliers des pays les moins avancés, des petits États insulaires en développement, y compris des pays insulaires du Pacifique, et des pays en développement sans littoral</w:t>
      </w:r>
    </w:p>
    <w:p w14:paraId="51A363C3" w14:textId="165DC229" w:rsidR="00225526" w:rsidRPr="00170799" w:rsidRDefault="00225526" w:rsidP="00C25079">
      <w:pPr>
        <w:rPr>
          <w:lang w:val="fr-FR"/>
        </w:rPr>
      </w:pPr>
      <w:r w:rsidRPr="00170799">
        <w:rPr>
          <w:b/>
          <w:bCs/>
          <w:lang w:val="fr-FR"/>
        </w:rPr>
        <w:t>Objectif:</w:t>
      </w:r>
      <w:r w:rsidRPr="00170799">
        <w:rPr>
          <w:lang w:val="fr-FR"/>
        </w:rPr>
        <w:t xml:space="preserve"> Fournir une assistance particulière aux pays les moins avancés (PMA), aux petits États insulaires en développement (PEID), y compris aux pays insulaires du Pacifique, et aux pays en développement sans littoral (PDSL), afin </w:t>
      </w:r>
      <w:r w:rsidR="00401EB9" w:rsidRPr="00170799">
        <w:rPr>
          <w:lang w:val="fr-FR"/>
        </w:rPr>
        <w:t>d'</w:t>
      </w:r>
      <w:r w:rsidRPr="00170799">
        <w:rPr>
          <w:lang w:val="fr-FR"/>
        </w:rPr>
        <w:t xml:space="preserve">aider à répondre à leurs priorités dans le domaine des télécommunications/technologies de </w:t>
      </w:r>
      <w:r w:rsidR="00401EB9" w:rsidRPr="00170799">
        <w:rPr>
          <w:lang w:val="fr-FR"/>
        </w:rPr>
        <w:t>l'</w:t>
      </w:r>
      <w:r w:rsidRPr="00170799">
        <w:rPr>
          <w:lang w:val="fr-FR"/>
        </w:rPr>
        <w:t>information et de la communication (TIC).</w:t>
      </w:r>
    </w:p>
    <w:p w14:paraId="04371FF0" w14:textId="77777777" w:rsidR="00225526" w:rsidRPr="00170799" w:rsidRDefault="00225526" w:rsidP="00C25079">
      <w:pPr>
        <w:pStyle w:val="Headingb"/>
        <w:rPr>
          <w:lang w:val="fr-FR"/>
        </w:rPr>
      </w:pPr>
      <w:r w:rsidRPr="00170799">
        <w:rPr>
          <w:lang w:val="fr-FR"/>
        </w:rPr>
        <w:t>Résultats attendus:</w:t>
      </w:r>
    </w:p>
    <w:p w14:paraId="51D0E379" w14:textId="699FD6CB" w:rsidR="00225526" w:rsidRPr="00170799" w:rsidRDefault="00C25079" w:rsidP="00C25079">
      <w:pPr>
        <w:pStyle w:val="enumlev1"/>
        <w:rPr>
          <w:lang w:val="fr-FR"/>
        </w:rPr>
      </w:pPr>
      <w:r w:rsidRPr="00170799">
        <w:rPr>
          <w:lang w:val="fr-FR"/>
        </w:rPr>
        <w:t>1)</w:t>
      </w:r>
      <w:r w:rsidRPr="00170799">
        <w:rPr>
          <w:lang w:val="fr-FR"/>
        </w:rPr>
        <w:tab/>
      </w:r>
      <w:r w:rsidR="00225526" w:rsidRPr="00170799">
        <w:rPr>
          <w:lang w:val="fr-FR"/>
        </w:rPr>
        <w:t xml:space="preserve">Élaboration de cadres politiques et réglementaires relatifs à </w:t>
      </w:r>
      <w:r w:rsidR="00401EB9" w:rsidRPr="00170799">
        <w:rPr>
          <w:lang w:val="fr-FR"/>
        </w:rPr>
        <w:t>l'</w:t>
      </w:r>
      <w:r w:rsidR="00225526" w:rsidRPr="00170799">
        <w:rPr>
          <w:lang w:val="fr-FR"/>
        </w:rPr>
        <w:t xml:space="preserve">infrastructure large bande ainsi </w:t>
      </w:r>
      <w:r w:rsidR="00401EB9" w:rsidRPr="00170799">
        <w:rPr>
          <w:lang w:val="fr-FR"/>
        </w:rPr>
        <w:t>qu'</w:t>
      </w:r>
      <w:r w:rsidR="00225526" w:rsidRPr="00170799">
        <w:rPr>
          <w:lang w:val="fr-FR"/>
        </w:rPr>
        <w:t>aux applications des TIC et à la cybersécurité, compte tenu des besoins particuliers des PMA, des PEID, y compris des pays insulaires du Pacifique, et des PDSL.</w:t>
      </w:r>
    </w:p>
    <w:p w14:paraId="55B37604" w14:textId="750EF34E" w:rsidR="00225526" w:rsidRPr="00170799" w:rsidRDefault="00C25079" w:rsidP="00C25079">
      <w:pPr>
        <w:pStyle w:val="enumlev1"/>
        <w:rPr>
          <w:lang w:val="fr-FR"/>
        </w:rPr>
      </w:pPr>
      <w:r w:rsidRPr="00170799">
        <w:rPr>
          <w:lang w:val="fr-FR"/>
        </w:rPr>
        <w:t>2)</w:t>
      </w:r>
      <w:r w:rsidRPr="00170799">
        <w:rPr>
          <w:lang w:val="fr-FR"/>
        </w:rPr>
        <w:tab/>
      </w:r>
      <w:r w:rsidR="00225526" w:rsidRPr="00170799">
        <w:rPr>
          <w:lang w:val="fr-FR"/>
        </w:rPr>
        <w:t>Renforcement des capacités humaines pour relever les défis de demain en matière de politiques et de règlementations relatives aux télécommunications/TIC.</w:t>
      </w:r>
    </w:p>
    <w:p w14:paraId="60C36838" w14:textId="41B2C581" w:rsidR="00225526" w:rsidRPr="00170799" w:rsidRDefault="00C25079" w:rsidP="00C25079">
      <w:pPr>
        <w:pStyle w:val="enumlev1"/>
        <w:rPr>
          <w:lang w:val="fr-FR"/>
        </w:rPr>
      </w:pPr>
      <w:r w:rsidRPr="00170799">
        <w:rPr>
          <w:lang w:val="fr-FR"/>
        </w:rPr>
        <w:t>3)</w:t>
      </w:r>
      <w:r w:rsidRPr="00170799">
        <w:rPr>
          <w:lang w:val="fr-FR"/>
        </w:rPr>
        <w:tab/>
      </w:r>
      <w:r w:rsidR="00225526" w:rsidRPr="00170799">
        <w:rPr>
          <w:lang w:val="fr-FR"/>
        </w:rPr>
        <w:t xml:space="preserve">Promotion </w:t>
      </w:r>
      <w:r w:rsidR="00401EB9" w:rsidRPr="00170799">
        <w:rPr>
          <w:lang w:val="fr-FR"/>
        </w:rPr>
        <w:t>d'</w:t>
      </w:r>
      <w:r w:rsidR="00225526" w:rsidRPr="00170799">
        <w:rPr>
          <w:lang w:val="fr-FR"/>
        </w:rPr>
        <w:t>un accès large bande résilient, universel et efficace dans les PMA, les PEID y compris les pays insulaires du Pacifique, et aux PDSL, en particulier dans les communautés isolées.</w:t>
      </w:r>
    </w:p>
    <w:p w14:paraId="43821458" w14:textId="3E83A91A" w:rsidR="00225526" w:rsidRPr="00170799" w:rsidRDefault="00C25079" w:rsidP="00C25079">
      <w:pPr>
        <w:pStyle w:val="enumlev1"/>
        <w:rPr>
          <w:lang w:val="fr-FR"/>
        </w:rPr>
      </w:pPr>
      <w:r w:rsidRPr="00170799">
        <w:rPr>
          <w:lang w:val="fr-FR"/>
        </w:rPr>
        <w:t>4)</w:t>
      </w:r>
      <w:r w:rsidRPr="00170799">
        <w:rPr>
          <w:lang w:val="fr-FR"/>
        </w:rPr>
        <w:tab/>
      </w:r>
      <w:r w:rsidR="00225526" w:rsidRPr="00170799">
        <w:rPr>
          <w:lang w:val="fr-FR"/>
        </w:rPr>
        <w:t xml:space="preserve">Fourniture </w:t>
      </w:r>
      <w:r w:rsidR="00401EB9" w:rsidRPr="00170799">
        <w:rPr>
          <w:lang w:val="fr-FR"/>
        </w:rPr>
        <w:t>d'</w:t>
      </w:r>
      <w:r w:rsidR="00225526" w:rsidRPr="00170799">
        <w:rPr>
          <w:lang w:val="fr-FR"/>
        </w:rPr>
        <w:t xml:space="preserve">une assistance aux PMA, aux PEID, y compris aux pays insulaires du Pacifique, et aux PDSL en ce qui concerne le déploiement </w:t>
      </w:r>
      <w:r w:rsidR="00401EB9" w:rsidRPr="00170799">
        <w:rPr>
          <w:lang w:val="fr-FR"/>
        </w:rPr>
        <w:t>d'</w:t>
      </w:r>
      <w:r w:rsidR="00225526" w:rsidRPr="00170799">
        <w:rPr>
          <w:lang w:val="fr-FR"/>
        </w:rPr>
        <w:t xml:space="preserve">applications des télécommunications/TIC relatives à la gestion des catastrophes, </w:t>
      </w:r>
      <w:r w:rsidR="00401EB9" w:rsidRPr="00170799">
        <w:rPr>
          <w:lang w:val="fr-FR"/>
        </w:rPr>
        <w:t>s'</w:t>
      </w:r>
      <w:r w:rsidR="00225526" w:rsidRPr="00170799">
        <w:rPr>
          <w:lang w:val="fr-FR"/>
        </w:rPr>
        <w:t xml:space="preserve">agissant de la prévision des catastrophes, de la planification préalable aux catastrophes, du suivi des catastrophes, de </w:t>
      </w:r>
      <w:r w:rsidR="00401EB9" w:rsidRPr="00170799">
        <w:rPr>
          <w:lang w:val="fr-FR"/>
        </w:rPr>
        <w:t>l'</w:t>
      </w:r>
      <w:r w:rsidR="00225526" w:rsidRPr="00170799">
        <w:rPr>
          <w:lang w:val="fr-FR"/>
        </w:rPr>
        <w:t xml:space="preserve">adaptation à leurs effets et de </w:t>
      </w:r>
      <w:r w:rsidR="00401EB9" w:rsidRPr="00170799">
        <w:rPr>
          <w:lang w:val="fr-FR"/>
        </w:rPr>
        <w:t>l'</w:t>
      </w:r>
      <w:r w:rsidR="00225526" w:rsidRPr="00170799">
        <w:rPr>
          <w:lang w:val="fr-FR"/>
        </w:rPr>
        <w:t xml:space="preserve">atténuation de ces derniers, de </w:t>
      </w:r>
      <w:r w:rsidR="00401EB9" w:rsidRPr="00170799">
        <w:rPr>
          <w:lang w:val="fr-FR"/>
        </w:rPr>
        <w:t>l'</w:t>
      </w:r>
      <w:r w:rsidR="00225526" w:rsidRPr="00170799">
        <w:rPr>
          <w:lang w:val="fr-FR"/>
        </w:rPr>
        <w:t>intervention en cas de catastrophes ainsi que de la remise en état et du rétablissement des réseaux de télécommunication/TIC, en fonction de leurs besoins prioritaires.</w:t>
      </w:r>
    </w:p>
    <w:p w14:paraId="7053524D" w14:textId="21151C45" w:rsidR="00225526" w:rsidRPr="00170799" w:rsidRDefault="00C25079" w:rsidP="00C25079">
      <w:pPr>
        <w:pStyle w:val="enumlev1"/>
        <w:rPr>
          <w:lang w:val="fr-FR"/>
        </w:rPr>
      </w:pPr>
      <w:r w:rsidRPr="00170799">
        <w:rPr>
          <w:lang w:val="fr-FR"/>
        </w:rPr>
        <w:lastRenderedPageBreak/>
        <w:t>5)</w:t>
      </w:r>
      <w:r w:rsidRPr="00170799">
        <w:rPr>
          <w:lang w:val="fr-FR"/>
        </w:rPr>
        <w:tab/>
      </w:r>
      <w:r w:rsidR="00225526" w:rsidRPr="00170799">
        <w:rPr>
          <w:lang w:val="fr-FR"/>
        </w:rPr>
        <w:t xml:space="preserve">Fourniture </w:t>
      </w:r>
      <w:r w:rsidR="00401EB9" w:rsidRPr="00170799">
        <w:rPr>
          <w:lang w:val="fr-FR"/>
        </w:rPr>
        <w:t>d'</w:t>
      </w:r>
      <w:r w:rsidR="00225526" w:rsidRPr="00170799">
        <w:rPr>
          <w:lang w:val="fr-FR"/>
        </w:rPr>
        <w:t xml:space="preserve">une assistance aux PMA, aux PEID, y compris aux pays insulaires du Pacifique, et aux PDSL dans le cadre des efforts </w:t>
      </w:r>
      <w:r w:rsidR="00401EB9" w:rsidRPr="00170799">
        <w:rPr>
          <w:lang w:val="fr-FR"/>
        </w:rPr>
        <w:t>qu'</w:t>
      </w:r>
      <w:r w:rsidR="00225526" w:rsidRPr="00170799">
        <w:rPr>
          <w:lang w:val="fr-FR"/>
        </w:rPr>
        <w:t xml:space="preserve">ils déploient pour atteindre les objectifs arrêtés à </w:t>
      </w:r>
      <w:r w:rsidR="00401EB9" w:rsidRPr="00170799">
        <w:rPr>
          <w:lang w:val="fr-FR"/>
        </w:rPr>
        <w:t>l'</w:t>
      </w:r>
      <w:r w:rsidR="00225526" w:rsidRPr="00170799">
        <w:rPr>
          <w:lang w:val="fr-FR"/>
        </w:rPr>
        <w:t xml:space="preserve">échelle internationale, tels que le Programme de développement durable à </w:t>
      </w:r>
      <w:r w:rsidR="00401EB9" w:rsidRPr="00170799">
        <w:rPr>
          <w:lang w:val="fr-FR"/>
        </w:rPr>
        <w:t>l'</w:t>
      </w:r>
      <w:r w:rsidR="00225526" w:rsidRPr="00170799">
        <w:rPr>
          <w:lang w:val="fr-FR"/>
        </w:rPr>
        <w:t xml:space="preserve">horizon 2030, le Cadre de Sendai pour la réduction des risques de catastrophe, le Programme </w:t>
      </w:r>
      <w:r w:rsidR="00401EB9" w:rsidRPr="00170799">
        <w:rPr>
          <w:lang w:val="fr-FR"/>
        </w:rPr>
        <w:t>d'</w:t>
      </w:r>
      <w:r w:rsidR="00225526" w:rsidRPr="00170799">
        <w:rPr>
          <w:lang w:val="fr-FR"/>
        </w:rPr>
        <w:t xml:space="preserve">action </w:t>
      </w:r>
      <w:r w:rsidR="00401EB9" w:rsidRPr="00170799">
        <w:rPr>
          <w:lang w:val="fr-FR"/>
        </w:rPr>
        <w:t>d'</w:t>
      </w:r>
      <w:r w:rsidR="00225526" w:rsidRPr="00170799">
        <w:rPr>
          <w:lang w:val="fr-FR"/>
        </w:rPr>
        <w:t xml:space="preserve">Istanbul en faveur des PMA, le Programme </w:t>
      </w:r>
      <w:r w:rsidR="00401EB9" w:rsidRPr="00170799">
        <w:rPr>
          <w:lang w:val="fr-FR"/>
        </w:rPr>
        <w:t>d'</w:t>
      </w:r>
      <w:r w:rsidR="00225526" w:rsidRPr="00170799">
        <w:rPr>
          <w:lang w:val="fr-FR"/>
        </w:rPr>
        <w:t xml:space="preserve">Antigua-et-Barbuda pour les PEID et le Programme </w:t>
      </w:r>
      <w:r w:rsidR="00401EB9" w:rsidRPr="00170799">
        <w:rPr>
          <w:lang w:val="fr-FR"/>
        </w:rPr>
        <w:t>d'</w:t>
      </w:r>
      <w:r w:rsidR="00225526" w:rsidRPr="00170799">
        <w:rPr>
          <w:lang w:val="fr-FR"/>
        </w:rPr>
        <w:t>action de Vienne pour les PDSL.</w:t>
      </w:r>
    </w:p>
    <w:p w14:paraId="4789481D" w14:textId="77777777" w:rsidR="00225526" w:rsidRPr="00170799" w:rsidRDefault="00225526" w:rsidP="00347B18">
      <w:pPr>
        <w:pStyle w:val="Headingb"/>
        <w:keepNext/>
        <w:keepLines/>
        <w:rPr>
          <w:lang w:val="fr-FR"/>
        </w:rPr>
      </w:pPr>
      <w:r w:rsidRPr="00170799">
        <w:rPr>
          <w:lang w:val="fr-FR"/>
        </w:rPr>
        <w:t>ASP2: Tirer parti des télécommunications/TIC pour appuyer une transformation numérique inclusive et durable</w:t>
      </w:r>
    </w:p>
    <w:p w14:paraId="78A048FD" w14:textId="131B2C25" w:rsidR="00225526" w:rsidRPr="00170799" w:rsidRDefault="00225526" w:rsidP="00347B18">
      <w:pPr>
        <w:keepNext/>
        <w:keepLines/>
        <w:rPr>
          <w:lang w:val="fr-FR"/>
        </w:rPr>
      </w:pPr>
      <w:r w:rsidRPr="00170799">
        <w:rPr>
          <w:b/>
          <w:bCs/>
          <w:lang w:val="fr-FR"/>
        </w:rPr>
        <w:t>Objectif:</w:t>
      </w:r>
      <w:r w:rsidRPr="00170799">
        <w:rPr>
          <w:lang w:val="fr-FR"/>
        </w:rPr>
        <w:t xml:space="preserve"> Aider les États Membres à utiliser les TIC et les technologies émergentes pour parvenir à une transformation numérique inclusive et durable en renforçant les capacités humaines et institutionnelles, en réduisant les disparités en matière de numériques, en améliorant et renforçant les compétences numériques, en réduisant </w:t>
      </w:r>
      <w:r w:rsidR="00401EB9" w:rsidRPr="00170799">
        <w:rPr>
          <w:lang w:val="fr-FR"/>
        </w:rPr>
        <w:t>l'</w:t>
      </w:r>
      <w:r w:rsidRPr="00170799">
        <w:rPr>
          <w:lang w:val="fr-FR"/>
        </w:rPr>
        <w:t>écart entre les hommes et les femmes, et en aidant les groupes potentiellement en situation de vulnérabilité.</w:t>
      </w:r>
    </w:p>
    <w:p w14:paraId="381D048D" w14:textId="77777777" w:rsidR="00225526" w:rsidRPr="00170799" w:rsidRDefault="00225526" w:rsidP="00347B18">
      <w:pPr>
        <w:pStyle w:val="Headingb"/>
        <w:rPr>
          <w:lang w:val="fr-FR"/>
        </w:rPr>
      </w:pPr>
      <w:r w:rsidRPr="00170799">
        <w:rPr>
          <w:lang w:val="fr-FR"/>
        </w:rPr>
        <w:t>Résultats attendus:</w:t>
      </w:r>
    </w:p>
    <w:p w14:paraId="4C446BC4" w14:textId="0CEF775A" w:rsidR="00225526" w:rsidRPr="00170799" w:rsidRDefault="00347B18" w:rsidP="00347B18">
      <w:pPr>
        <w:pStyle w:val="enumlev1"/>
        <w:rPr>
          <w:lang w:val="fr-FR"/>
        </w:rPr>
      </w:pPr>
      <w:r w:rsidRPr="00170799">
        <w:rPr>
          <w:lang w:val="fr-FR"/>
        </w:rPr>
        <w:t>1)</w:t>
      </w:r>
      <w:r w:rsidRPr="00170799">
        <w:rPr>
          <w:lang w:val="fr-FR"/>
        </w:rPr>
        <w:tab/>
      </w:r>
      <w:r w:rsidR="00225526" w:rsidRPr="00170799">
        <w:rPr>
          <w:lang w:val="fr-FR"/>
        </w:rPr>
        <w:t xml:space="preserve">Élaboration de politiques, de stratégies et de lignes directrices pour appuyer une transformation numérique efficace et durable dans les secteurs public et privé, notamment des politiques, stratégies et lignes directrices pour appuyer le passage à une administration publique en ligne et </w:t>
      </w:r>
      <w:r w:rsidR="00401EB9" w:rsidRPr="00170799">
        <w:rPr>
          <w:lang w:val="fr-FR"/>
        </w:rPr>
        <w:t>l'</w:t>
      </w:r>
      <w:r w:rsidR="00225526" w:rsidRPr="00170799">
        <w:rPr>
          <w:lang w:val="fr-FR"/>
        </w:rPr>
        <w:t>utilisation des télécommunications/TIC émergentes.</w:t>
      </w:r>
    </w:p>
    <w:p w14:paraId="77E7102C" w14:textId="5631CB01" w:rsidR="00225526" w:rsidRPr="00170799" w:rsidRDefault="00347B18" w:rsidP="00347B18">
      <w:pPr>
        <w:pStyle w:val="enumlev1"/>
        <w:rPr>
          <w:lang w:val="fr-FR"/>
        </w:rPr>
      </w:pPr>
      <w:r w:rsidRPr="00170799">
        <w:rPr>
          <w:lang w:val="fr-FR"/>
        </w:rPr>
        <w:t>2)</w:t>
      </w:r>
      <w:r w:rsidRPr="00170799">
        <w:rPr>
          <w:lang w:val="fr-FR"/>
        </w:rPr>
        <w:tab/>
      </w:r>
      <w:r w:rsidR="00225526" w:rsidRPr="00170799">
        <w:rPr>
          <w:lang w:val="fr-FR"/>
        </w:rPr>
        <w:t xml:space="preserve">Création </w:t>
      </w:r>
      <w:r w:rsidR="00401EB9" w:rsidRPr="00170799">
        <w:rPr>
          <w:lang w:val="fr-FR"/>
        </w:rPr>
        <w:t>d'</w:t>
      </w:r>
      <w:r w:rsidR="00225526" w:rsidRPr="00170799">
        <w:rPr>
          <w:lang w:val="fr-FR"/>
        </w:rPr>
        <w:t xml:space="preserve">un registre de tous les travaux menés par </w:t>
      </w:r>
      <w:r w:rsidR="00401EB9" w:rsidRPr="00170799">
        <w:rPr>
          <w:lang w:val="fr-FR"/>
        </w:rPr>
        <w:t>l'</w:t>
      </w:r>
      <w:r w:rsidR="00225526" w:rsidRPr="00170799">
        <w:rPr>
          <w:lang w:val="fr-FR"/>
        </w:rPr>
        <w:t>UIT dans le domaine de la transformation numérique depuis la Conférence mondiale de développement des télécommunications (Kigali, 2022), qui devra être mis à jour chaque année.</w:t>
      </w:r>
    </w:p>
    <w:p w14:paraId="76645D3F" w14:textId="2A8C1BD2" w:rsidR="00225526" w:rsidRPr="00170799" w:rsidRDefault="00347B18" w:rsidP="00347B18">
      <w:pPr>
        <w:pStyle w:val="enumlev1"/>
        <w:rPr>
          <w:lang w:val="fr-FR"/>
        </w:rPr>
      </w:pPr>
      <w:r w:rsidRPr="00170799">
        <w:rPr>
          <w:lang w:val="fr-FR"/>
        </w:rPr>
        <w:t>3)</w:t>
      </w:r>
      <w:r w:rsidRPr="00170799">
        <w:rPr>
          <w:lang w:val="fr-FR"/>
        </w:rPr>
        <w:tab/>
      </w:r>
      <w:r w:rsidR="00225526" w:rsidRPr="00170799">
        <w:rPr>
          <w:lang w:val="fr-FR"/>
        </w:rPr>
        <w:t xml:space="preserve">Accélération de </w:t>
      </w:r>
      <w:r w:rsidR="00401EB9" w:rsidRPr="00170799">
        <w:rPr>
          <w:lang w:val="fr-FR"/>
        </w:rPr>
        <w:t>l'</w:t>
      </w:r>
      <w:r w:rsidR="00225526" w:rsidRPr="00170799">
        <w:rPr>
          <w:lang w:val="fr-FR"/>
        </w:rPr>
        <w:t xml:space="preserve">état de préparation de </w:t>
      </w:r>
      <w:r w:rsidR="00401EB9" w:rsidRPr="00170799">
        <w:rPr>
          <w:lang w:val="fr-FR"/>
        </w:rPr>
        <w:t>l'</w:t>
      </w:r>
      <w:r w:rsidR="00225526" w:rsidRPr="00170799">
        <w:rPr>
          <w:lang w:val="fr-FR"/>
        </w:rPr>
        <w:t xml:space="preserve">infrastructure numérique grâce au déploiement rapide </w:t>
      </w:r>
      <w:r w:rsidR="00401EB9" w:rsidRPr="00170799">
        <w:rPr>
          <w:lang w:val="fr-FR"/>
        </w:rPr>
        <w:t>d'</w:t>
      </w:r>
      <w:r w:rsidR="00225526" w:rsidRPr="00170799">
        <w:rPr>
          <w:lang w:val="fr-FR"/>
        </w:rPr>
        <w:t xml:space="preserve">une infrastructure et de plates-formes appropriées sur lesquelles repose la fourniture de services de télécommunication/TIC afin </w:t>
      </w:r>
      <w:r w:rsidR="00401EB9" w:rsidRPr="00170799">
        <w:rPr>
          <w:lang w:val="fr-FR"/>
        </w:rPr>
        <w:t>d'</w:t>
      </w:r>
      <w:r w:rsidR="00225526" w:rsidRPr="00170799">
        <w:rPr>
          <w:lang w:val="fr-FR"/>
        </w:rPr>
        <w:t xml:space="preserve">améliorer la fourniture de services à valeur ajoutée dans des domaines tels que la santé, </w:t>
      </w:r>
      <w:r w:rsidR="00401EB9" w:rsidRPr="00170799">
        <w:rPr>
          <w:lang w:val="fr-FR"/>
        </w:rPr>
        <w:t>l'</w:t>
      </w:r>
      <w:r w:rsidR="00225526" w:rsidRPr="00170799">
        <w:rPr>
          <w:lang w:val="fr-FR"/>
        </w:rPr>
        <w:t xml:space="preserve">éducation, les changements climatiques et </w:t>
      </w:r>
      <w:r w:rsidR="00401EB9" w:rsidRPr="00170799">
        <w:rPr>
          <w:lang w:val="fr-FR"/>
        </w:rPr>
        <w:t>l'</w:t>
      </w:r>
      <w:r w:rsidR="00225526" w:rsidRPr="00170799">
        <w:rPr>
          <w:lang w:val="fr-FR"/>
        </w:rPr>
        <w:t xml:space="preserve">environnement, </w:t>
      </w:r>
      <w:r w:rsidR="00401EB9" w:rsidRPr="00170799">
        <w:rPr>
          <w:lang w:val="fr-FR"/>
        </w:rPr>
        <w:t>l'</w:t>
      </w:r>
      <w:r w:rsidR="00225526" w:rsidRPr="00170799">
        <w:rPr>
          <w:lang w:val="fr-FR"/>
        </w:rPr>
        <w:t xml:space="preserve">agriculture et les services financiers. Dans le cadre de ce processus, il est également possible </w:t>
      </w:r>
      <w:r w:rsidR="00401EB9" w:rsidRPr="00170799">
        <w:rPr>
          <w:lang w:val="fr-FR"/>
        </w:rPr>
        <w:t>d'</w:t>
      </w:r>
      <w:r w:rsidR="00225526" w:rsidRPr="00170799">
        <w:rPr>
          <w:lang w:val="fr-FR"/>
        </w:rPr>
        <w:t xml:space="preserve">avoir recours à des canaux de financement diversifiés, y compris les fonds et les ressources des banques de développement pour la relance de </w:t>
      </w:r>
      <w:r w:rsidR="00401EB9" w:rsidRPr="00170799">
        <w:rPr>
          <w:lang w:val="fr-FR"/>
        </w:rPr>
        <w:t>l'</w:t>
      </w:r>
      <w:r w:rsidR="00225526" w:rsidRPr="00170799">
        <w:rPr>
          <w:lang w:val="fr-FR"/>
        </w:rPr>
        <w:t>économie.</w:t>
      </w:r>
    </w:p>
    <w:p w14:paraId="035A1E12" w14:textId="0A9588AF" w:rsidR="00225526" w:rsidRPr="00170799" w:rsidRDefault="00347B18" w:rsidP="00347B18">
      <w:pPr>
        <w:pStyle w:val="enumlev1"/>
        <w:rPr>
          <w:lang w:val="fr-FR"/>
        </w:rPr>
      </w:pPr>
      <w:r w:rsidRPr="00170799">
        <w:rPr>
          <w:lang w:val="fr-FR"/>
        </w:rPr>
        <w:t>4)</w:t>
      </w:r>
      <w:r w:rsidRPr="00170799">
        <w:rPr>
          <w:lang w:val="fr-FR"/>
        </w:rPr>
        <w:tab/>
      </w:r>
      <w:r w:rsidR="00225526" w:rsidRPr="00170799">
        <w:rPr>
          <w:lang w:val="fr-FR"/>
        </w:rPr>
        <w:t xml:space="preserve">Élaboration de programmes intersectoriels nationaux ou régionaux sur la maîtrise des outils numériques, </w:t>
      </w:r>
      <w:r w:rsidR="00401EB9" w:rsidRPr="00170799">
        <w:rPr>
          <w:lang w:val="fr-FR"/>
        </w:rPr>
        <w:t>l'</w:t>
      </w:r>
      <w:r w:rsidR="00225526" w:rsidRPr="00170799">
        <w:rPr>
          <w:lang w:val="fr-FR"/>
        </w:rPr>
        <w:t xml:space="preserve">acquisition de compétences numériques et TIC et </w:t>
      </w:r>
      <w:r w:rsidR="00401EB9" w:rsidRPr="00170799">
        <w:rPr>
          <w:lang w:val="fr-FR"/>
        </w:rPr>
        <w:t>l'</w:t>
      </w:r>
      <w:r w:rsidR="00225526" w:rsidRPr="00170799">
        <w:rPr>
          <w:lang w:val="fr-FR"/>
        </w:rPr>
        <w:t>inclusion numérique pour appuyer la participation de tous à la transformation numérique, former un main-</w:t>
      </w:r>
      <w:r w:rsidR="00401EB9" w:rsidRPr="00170799">
        <w:rPr>
          <w:lang w:val="fr-FR"/>
        </w:rPr>
        <w:t>d'</w:t>
      </w:r>
      <w:r w:rsidR="00225526" w:rsidRPr="00170799">
        <w:rPr>
          <w:lang w:val="fr-FR"/>
        </w:rPr>
        <w:t>œuvre qualifiée dans le secteur des télécommunications/TIC et accroître la demande de services de télécommunications/TIC. Ces programmes devraient également tenir compte des groupes potentiellement en situation de vulnérabilité.</w:t>
      </w:r>
    </w:p>
    <w:p w14:paraId="33404679" w14:textId="6A2B3CAC" w:rsidR="00225526" w:rsidRPr="00170799" w:rsidRDefault="00347B18" w:rsidP="00347B18">
      <w:pPr>
        <w:pStyle w:val="enumlev1"/>
        <w:rPr>
          <w:lang w:val="fr-FR"/>
        </w:rPr>
      </w:pPr>
      <w:r w:rsidRPr="00170799">
        <w:rPr>
          <w:lang w:val="fr-FR"/>
        </w:rPr>
        <w:t>5)</w:t>
      </w:r>
      <w:r w:rsidRPr="00170799">
        <w:rPr>
          <w:lang w:val="fr-FR"/>
        </w:rPr>
        <w:tab/>
      </w:r>
      <w:r w:rsidR="00225526" w:rsidRPr="00170799">
        <w:rPr>
          <w:lang w:val="fr-FR"/>
        </w:rPr>
        <w:t xml:space="preserve">Renforcement des capacités humaines afin de réduire </w:t>
      </w:r>
      <w:r w:rsidR="00401EB9" w:rsidRPr="00170799">
        <w:rPr>
          <w:lang w:val="fr-FR"/>
        </w:rPr>
        <w:t>l'</w:t>
      </w:r>
      <w:r w:rsidR="00225526" w:rsidRPr="00170799">
        <w:rPr>
          <w:lang w:val="fr-FR"/>
        </w:rPr>
        <w:t xml:space="preserve">écart en matière de normalisation, notamment collaboration avec le Secteur de la normalisation des télécommunications de </w:t>
      </w:r>
      <w:r w:rsidR="00401EB9" w:rsidRPr="00170799">
        <w:rPr>
          <w:lang w:val="fr-FR"/>
        </w:rPr>
        <w:t>l'</w:t>
      </w:r>
      <w:r w:rsidR="00225526" w:rsidRPr="00170799">
        <w:rPr>
          <w:lang w:val="fr-FR"/>
        </w:rPr>
        <w:t xml:space="preserve">UIT et avec </w:t>
      </w:r>
      <w:r w:rsidR="00401EB9" w:rsidRPr="00170799">
        <w:rPr>
          <w:lang w:val="fr-FR"/>
        </w:rPr>
        <w:t>d'</w:t>
      </w:r>
      <w:r w:rsidR="00225526" w:rsidRPr="00170799">
        <w:rPr>
          <w:lang w:val="fr-FR"/>
        </w:rPr>
        <w:t>autres organisations de normalisation.</w:t>
      </w:r>
    </w:p>
    <w:p w14:paraId="43DC50B2" w14:textId="3C929DD3" w:rsidR="00225526" w:rsidRPr="00170799" w:rsidRDefault="00347B18" w:rsidP="00347B18">
      <w:pPr>
        <w:pStyle w:val="enumlev1"/>
        <w:rPr>
          <w:lang w:val="fr-FR"/>
        </w:rPr>
      </w:pPr>
      <w:r w:rsidRPr="00170799">
        <w:rPr>
          <w:lang w:val="fr-FR"/>
        </w:rPr>
        <w:t>6)</w:t>
      </w:r>
      <w:r w:rsidRPr="00170799">
        <w:rPr>
          <w:lang w:val="fr-FR"/>
        </w:rPr>
        <w:tab/>
      </w:r>
      <w:r w:rsidR="00225526" w:rsidRPr="00170799">
        <w:rPr>
          <w:lang w:val="fr-FR"/>
        </w:rPr>
        <w:t>Renforcement de la coopération internationale relative aux technologies nouvelles et émergentes dans le domaine des télécommunications/TIC, pour faire en sorte que tous les pays puissent tirer parti de la transformation numérique et contribuer à la chaîne de valeur mondiale.</w:t>
      </w:r>
    </w:p>
    <w:p w14:paraId="7610941A" w14:textId="77777777" w:rsidR="00225526" w:rsidRPr="00170799" w:rsidRDefault="00225526" w:rsidP="00B96EB5">
      <w:pPr>
        <w:pStyle w:val="Headingb"/>
        <w:keepNext/>
        <w:keepLines/>
        <w:rPr>
          <w:lang w:val="fr-FR"/>
        </w:rPr>
      </w:pPr>
      <w:r w:rsidRPr="00170799">
        <w:rPr>
          <w:lang w:val="fr-FR"/>
        </w:rPr>
        <w:lastRenderedPageBreak/>
        <w:t>ASP3: Promouvoir le développement des infrastructures pour améliorer la connectivité numérique et connecter ceux qui ne le sont pas encore</w:t>
      </w:r>
    </w:p>
    <w:p w14:paraId="750EA8AC" w14:textId="40FCA85B" w:rsidR="00225526" w:rsidRPr="00170799" w:rsidRDefault="00225526" w:rsidP="00347B18">
      <w:pPr>
        <w:rPr>
          <w:lang w:val="fr-FR"/>
        </w:rPr>
      </w:pPr>
      <w:r w:rsidRPr="00170799">
        <w:rPr>
          <w:b/>
          <w:bCs/>
          <w:lang w:val="fr-FR"/>
        </w:rPr>
        <w:t>Objectif:</w:t>
      </w:r>
      <w:r w:rsidRPr="00170799">
        <w:rPr>
          <w:lang w:val="fr-FR"/>
        </w:rPr>
        <w:t xml:space="preserve"> Aider les États Membres à développer les infrastructures des télécommunications/TIC pour faciliter la fourniture de services et </w:t>
      </w:r>
      <w:r w:rsidR="00401EB9" w:rsidRPr="00170799">
        <w:rPr>
          <w:lang w:val="fr-FR"/>
        </w:rPr>
        <w:t>d'</w:t>
      </w:r>
      <w:r w:rsidRPr="00170799">
        <w:rPr>
          <w:lang w:val="fr-FR"/>
        </w:rPr>
        <w:t>applications financièrement abordables et efficaces, et connecter ceux qui ne le sont pas encore.</w:t>
      </w:r>
    </w:p>
    <w:p w14:paraId="4E69B8CF" w14:textId="77777777" w:rsidR="00225526" w:rsidRPr="00170799" w:rsidRDefault="00225526" w:rsidP="00347B18">
      <w:pPr>
        <w:pStyle w:val="Headingb"/>
        <w:keepNext/>
        <w:keepLines/>
        <w:rPr>
          <w:lang w:val="fr-FR"/>
        </w:rPr>
      </w:pPr>
      <w:r w:rsidRPr="00170799">
        <w:rPr>
          <w:lang w:val="fr-FR"/>
        </w:rPr>
        <w:t>Résultats attendus:</w:t>
      </w:r>
    </w:p>
    <w:p w14:paraId="48E3AD72" w14:textId="0EA8D114" w:rsidR="00225526" w:rsidRPr="00170799" w:rsidRDefault="00347B18" w:rsidP="00347B18">
      <w:pPr>
        <w:pStyle w:val="enumlev1"/>
        <w:rPr>
          <w:lang w:val="fr-FR"/>
        </w:rPr>
      </w:pPr>
      <w:r w:rsidRPr="00170799">
        <w:rPr>
          <w:lang w:val="fr-FR"/>
        </w:rPr>
        <w:t>1)</w:t>
      </w:r>
      <w:r w:rsidRPr="00170799">
        <w:rPr>
          <w:lang w:val="fr-FR"/>
        </w:rPr>
        <w:tab/>
      </w:r>
      <w:r w:rsidR="00225526" w:rsidRPr="00170799">
        <w:rPr>
          <w:lang w:val="fr-FR"/>
        </w:rPr>
        <w:t xml:space="preserve">Passage/transition des réseaux analogiques à des réseaux numériques adaptés, utilisation de technologies filaires et hertziennes financièrement abordables (y compris </w:t>
      </w:r>
      <w:r w:rsidR="00401EB9" w:rsidRPr="00170799">
        <w:rPr>
          <w:lang w:val="fr-FR"/>
        </w:rPr>
        <w:t>l'</w:t>
      </w:r>
      <w:r w:rsidR="00225526" w:rsidRPr="00170799">
        <w:rPr>
          <w:lang w:val="fr-FR"/>
        </w:rPr>
        <w:t xml:space="preserve">interopérabilité de </w:t>
      </w:r>
      <w:r w:rsidR="00401EB9" w:rsidRPr="00170799">
        <w:rPr>
          <w:lang w:val="fr-FR"/>
        </w:rPr>
        <w:t>l'</w:t>
      </w:r>
      <w:r w:rsidR="00225526" w:rsidRPr="00170799">
        <w:rPr>
          <w:lang w:val="fr-FR"/>
        </w:rPr>
        <w:t xml:space="preserve">infrastructure des TIC) et optimisation de </w:t>
      </w:r>
      <w:r w:rsidR="00401EB9" w:rsidRPr="00170799">
        <w:rPr>
          <w:lang w:val="fr-FR"/>
        </w:rPr>
        <w:t>l'</w:t>
      </w:r>
      <w:r w:rsidR="00225526" w:rsidRPr="00170799">
        <w:rPr>
          <w:lang w:val="fr-FR"/>
        </w:rPr>
        <w:t>utilisation du dividende numérique.</w:t>
      </w:r>
    </w:p>
    <w:p w14:paraId="6181DCDB" w14:textId="20B1792D" w:rsidR="00225526" w:rsidRPr="00170799" w:rsidRDefault="00347B18" w:rsidP="00347B18">
      <w:pPr>
        <w:pStyle w:val="enumlev1"/>
        <w:rPr>
          <w:lang w:val="fr-FR"/>
        </w:rPr>
      </w:pPr>
      <w:r w:rsidRPr="00170799">
        <w:rPr>
          <w:lang w:val="fr-FR"/>
        </w:rPr>
        <w:t>2)</w:t>
      </w:r>
      <w:r w:rsidRPr="00170799">
        <w:rPr>
          <w:lang w:val="fr-FR"/>
        </w:rPr>
        <w:tab/>
      </w:r>
      <w:r w:rsidR="00225526" w:rsidRPr="00170799">
        <w:rPr>
          <w:lang w:val="fr-FR"/>
        </w:rPr>
        <w:t>Utilisation optimale des technologies nouvelles et émergentes en vue du développement des réseaux de communication, y compris la 5G.</w:t>
      </w:r>
    </w:p>
    <w:p w14:paraId="4E02B3B8" w14:textId="498432E1" w:rsidR="00225526" w:rsidRPr="00170799" w:rsidRDefault="00347B18" w:rsidP="00347B18">
      <w:pPr>
        <w:pStyle w:val="enumlev1"/>
        <w:rPr>
          <w:lang w:val="fr-FR"/>
        </w:rPr>
      </w:pPr>
      <w:r w:rsidRPr="00170799">
        <w:rPr>
          <w:lang w:val="fr-FR"/>
        </w:rPr>
        <w:t>3)</w:t>
      </w:r>
      <w:r w:rsidRPr="00170799">
        <w:rPr>
          <w:lang w:val="fr-FR"/>
        </w:rPr>
        <w:tab/>
      </w:r>
      <w:r w:rsidR="00225526" w:rsidRPr="00170799">
        <w:rPr>
          <w:lang w:val="fr-FR"/>
        </w:rPr>
        <w:t xml:space="preserve">Renforcement des capacités nécessaires pour examiner et réviser, si nécessaire, les objectifs nationaux existants en matière de large bande, afin de fournir un accès large bande dans les zones non desservies ou mal desservies, en particulier les communautés isolées, de promouvoir un accès au large bande financièrement abordable, en particulier pour les groupes potentiellement en situation de vulnérabilité, de développer et utiliser efficacement le fonds pour le service universel et </w:t>
      </w:r>
      <w:r w:rsidR="00401EB9" w:rsidRPr="00170799">
        <w:rPr>
          <w:lang w:val="fr-FR"/>
        </w:rPr>
        <w:t>d'</w:t>
      </w:r>
      <w:r w:rsidR="00225526" w:rsidRPr="00170799">
        <w:rPr>
          <w:lang w:val="fr-FR"/>
        </w:rPr>
        <w:t xml:space="preserve">élaborer des modèles économiques viables, sur le double plan financier et opérationnel. </w:t>
      </w:r>
    </w:p>
    <w:p w14:paraId="58B584D7" w14:textId="3C0FCE73" w:rsidR="00225526" w:rsidRPr="00170799" w:rsidRDefault="00347B18" w:rsidP="00347B18">
      <w:pPr>
        <w:pStyle w:val="enumlev1"/>
        <w:rPr>
          <w:lang w:val="fr-FR"/>
        </w:rPr>
      </w:pPr>
      <w:r w:rsidRPr="00170799">
        <w:rPr>
          <w:lang w:val="fr-FR"/>
        </w:rPr>
        <w:t>4)</w:t>
      </w:r>
      <w:r w:rsidRPr="00170799">
        <w:rPr>
          <w:lang w:val="fr-FR"/>
        </w:rPr>
        <w:tab/>
      </w:r>
      <w:r w:rsidR="00225526" w:rsidRPr="00170799">
        <w:rPr>
          <w:lang w:val="fr-FR"/>
        </w:rPr>
        <w:t xml:space="preserve">Promotion des points </w:t>
      </w:r>
      <w:r w:rsidR="00401EB9" w:rsidRPr="00170799">
        <w:rPr>
          <w:lang w:val="fr-FR"/>
        </w:rPr>
        <w:t>d'</w:t>
      </w:r>
      <w:r w:rsidR="00225526" w:rsidRPr="00170799">
        <w:rPr>
          <w:lang w:val="fr-FR"/>
        </w:rPr>
        <w:t xml:space="preserve">échange Internet (IXP) et des initiatives de connectivité communautaire comme solutions à long terme pour améliorer la connectivité et le déploiement de réseaux et </w:t>
      </w:r>
      <w:r w:rsidR="00401EB9" w:rsidRPr="00170799">
        <w:rPr>
          <w:lang w:val="fr-FR"/>
        </w:rPr>
        <w:t>d'</w:t>
      </w:r>
      <w:r w:rsidR="00225526" w:rsidRPr="00170799">
        <w:rPr>
          <w:lang w:val="fr-FR"/>
        </w:rPr>
        <w:t>applications IPv6 et mesures propres à faciliter le passage du protocole IPv4 au protocole IPv6.</w:t>
      </w:r>
    </w:p>
    <w:p w14:paraId="46B614A1" w14:textId="12E5DB6F" w:rsidR="00225526" w:rsidRPr="00170799" w:rsidRDefault="00347B18" w:rsidP="00347B18">
      <w:pPr>
        <w:pStyle w:val="enumlev1"/>
        <w:rPr>
          <w:lang w:val="fr-FR"/>
        </w:rPr>
      </w:pPr>
      <w:r w:rsidRPr="00170799">
        <w:rPr>
          <w:lang w:val="fr-FR"/>
        </w:rPr>
        <w:t>5)</w:t>
      </w:r>
      <w:r w:rsidRPr="00170799">
        <w:rPr>
          <w:lang w:val="fr-FR"/>
        </w:rPr>
        <w:tab/>
      </w:r>
      <w:r w:rsidR="00225526" w:rsidRPr="00170799">
        <w:rPr>
          <w:lang w:val="fr-FR"/>
        </w:rPr>
        <w:t xml:space="preserve">Renforcement des capacités </w:t>
      </w:r>
      <w:r w:rsidR="00401EB9" w:rsidRPr="00170799">
        <w:rPr>
          <w:lang w:val="fr-FR"/>
        </w:rPr>
        <w:t>d'</w:t>
      </w:r>
      <w:r w:rsidR="00225526" w:rsidRPr="00170799">
        <w:rPr>
          <w:lang w:val="fr-FR"/>
        </w:rPr>
        <w:t xml:space="preserve">exécution des procédures de conformité et </w:t>
      </w:r>
      <w:r w:rsidR="00401EB9" w:rsidRPr="00170799">
        <w:rPr>
          <w:lang w:val="fr-FR"/>
        </w:rPr>
        <w:t>d'</w:t>
      </w:r>
      <w:r w:rsidR="00225526" w:rsidRPr="00170799">
        <w:rPr>
          <w:lang w:val="fr-FR"/>
        </w:rPr>
        <w:t xml:space="preserve">interopérabilité (C&amp;I) et mesures propres à faciliter la mise en place de systèmes C&amp;I communs au niveau régional ou sous-régional (y compris </w:t>
      </w:r>
      <w:r w:rsidR="00401EB9" w:rsidRPr="00170799">
        <w:rPr>
          <w:lang w:val="fr-FR"/>
        </w:rPr>
        <w:t>l'</w:t>
      </w:r>
      <w:r w:rsidR="00225526" w:rsidRPr="00170799">
        <w:rPr>
          <w:lang w:val="fr-FR"/>
        </w:rPr>
        <w:t xml:space="preserve">adoption et </w:t>
      </w:r>
      <w:r w:rsidR="00401EB9" w:rsidRPr="00170799">
        <w:rPr>
          <w:lang w:val="fr-FR"/>
        </w:rPr>
        <w:t>l'</w:t>
      </w:r>
      <w:r w:rsidR="00225526" w:rsidRPr="00170799">
        <w:rPr>
          <w:lang w:val="fr-FR"/>
        </w:rPr>
        <w:t xml:space="preserve">application </w:t>
      </w:r>
      <w:r w:rsidR="00401EB9" w:rsidRPr="00170799">
        <w:rPr>
          <w:lang w:val="fr-FR"/>
        </w:rPr>
        <w:t>d'</w:t>
      </w:r>
      <w:r w:rsidR="00225526" w:rsidRPr="00170799">
        <w:rPr>
          <w:lang w:val="fr-FR"/>
        </w:rPr>
        <w:t>accords de reconnaissance mutuelle).</w:t>
      </w:r>
    </w:p>
    <w:p w14:paraId="52424D3D" w14:textId="2117F4E7" w:rsidR="00225526" w:rsidRPr="00170799" w:rsidRDefault="00347B18" w:rsidP="00347B18">
      <w:pPr>
        <w:pStyle w:val="enumlev1"/>
        <w:rPr>
          <w:lang w:val="fr-FR"/>
        </w:rPr>
      </w:pPr>
      <w:r w:rsidRPr="00170799">
        <w:rPr>
          <w:lang w:val="fr-FR"/>
        </w:rPr>
        <w:t>6)</w:t>
      </w:r>
      <w:r w:rsidRPr="00170799">
        <w:rPr>
          <w:lang w:val="fr-FR"/>
        </w:rPr>
        <w:tab/>
      </w:r>
      <w:r w:rsidR="00225526" w:rsidRPr="00170799">
        <w:rPr>
          <w:lang w:val="fr-FR"/>
        </w:rPr>
        <w:t xml:space="preserve">Renforcement des capacité pour traiter les questions relatives à la gestion du spectre, y compris la planification des fréquences radioélectriques, le redéploiement du spectre, </w:t>
      </w:r>
      <w:r w:rsidR="00401EB9" w:rsidRPr="00170799">
        <w:rPr>
          <w:lang w:val="fr-FR"/>
        </w:rPr>
        <w:t>l'</w:t>
      </w:r>
      <w:r w:rsidR="00225526" w:rsidRPr="00170799">
        <w:rPr>
          <w:lang w:val="fr-FR"/>
        </w:rPr>
        <w:t xml:space="preserve">amélioration des systèmes de contrôle des émissions et les mesures propres à faciliter </w:t>
      </w:r>
      <w:r w:rsidR="00401EB9" w:rsidRPr="00170799">
        <w:rPr>
          <w:lang w:val="fr-FR"/>
        </w:rPr>
        <w:t>l'</w:t>
      </w:r>
      <w:r w:rsidR="00225526" w:rsidRPr="00170799">
        <w:rPr>
          <w:lang w:val="fr-FR"/>
        </w:rPr>
        <w:t>application œuvre des décisions des conférences mondiales des radiocommunications.</w:t>
      </w:r>
    </w:p>
    <w:p w14:paraId="5499F473" w14:textId="3F0C2D76" w:rsidR="00225526" w:rsidRPr="00170799" w:rsidRDefault="00347B18" w:rsidP="00347B18">
      <w:pPr>
        <w:pStyle w:val="enumlev1"/>
        <w:rPr>
          <w:lang w:val="fr-FR"/>
        </w:rPr>
      </w:pPr>
      <w:r w:rsidRPr="00170799">
        <w:rPr>
          <w:lang w:val="fr-FR"/>
        </w:rPr>
        <w:t>7)</w:t>
      </w:r>
      <w:r w:rsidRPr="00170799">
        <w:rPr>
          <w:lang w:val="fr-FR"/>
        </w:rPr>
        <w:tab/>
      </w:r>
      <w:r w:rsidR="00225526" w:rsidRPr="00170799">
        <w:rPr>
          <w:lang w:val="fr-FR"/>
        </w:rPr>
        <w:t xml:space="preserve">Renforcement des compétences en matière de développement et </w:t>
      </w:r>
      <w:r w:rsidR="00401EB9" w:rsidRPr="00170799">
        <w:rPr>
          <w:lang w:val="fr-FR"/>
        </w:rPr>
        <w:t>d'</w:t>
      </w:r>
      <w:r w:rsidR="00225526" w:rsidRPr="00170799">
        <w:rPr>
          <w:lang w:val="fr-FR"/>
        </w:rPr>
        <w:t>utilisation des services reposant sur des réseaux de Terre et autres que des réseaux de Terre.</w:t>
      </w:r>
    </w:p>
    <w:p w14:paraId="3143D112" w14:textId="2AC4F846" w:rsidR="00225526" w:rsidRPr="00170799" w:rsidRDefault="00347B18" w:rsidP="00347B18">
      <w:pPr>
        <w:pStyle w:val="enumlev1"/>
        <w:rPr>
          <w:lang w:val="fr-FR"/>
        </w:rPr>
      </w:pPr>
      <w:r w:rsidRPr="00170799">
        <w:rPr>
          <w:lang w:val="fr-FR"/>
        </w:rPr>
        <w:t>8)</w:t>
      </w:r>
      <w:r w:rsidRPr="00170799">
        <w:rPr>
          <w:lang w:val="fr-FR"/>
        </w:rPr>
        <w:tab/>
      </w:r>
      <w:r w:rsidR="00225526" w:rsidRPr="00170799">
        <w:rPr>
          <w:lang w:val="fr-FR"/>
        </w:rPr>
        <w:t xml:space="preserve">Amélioration de la connectivité à </w:t>
      </w:r>
      <w:r w:rsidR="00401EB9" w:rsidRPr="00170799">
        <w:rPr>
          <w:lang w:val="fr-FR"/>
        </w:rPr>
        <w:t>l'</w:t>
      </w:r>
      <w:r w:rsidR="00225526" w:rsidRPr="00170799">
        <w:rPr>
          <w:lang w:val="fr-FR"/>
        </w:rPr>
        <w:t xml:space="preserve">échelle régionale dans le domaine des TIC/télécommunications et renforcement de la coopération avec les organisations internationales ou régionales dans le cadre de programmes comme </w:t>
      </w:r>
      <w:r w:rsidR="00401EB9" w:rsidRPr="00170799">
        <w:rPr>
          <w:lang w:val="fr-FR"/>
        </w:rPr>
        <w:t>l'</w:t>
      </w:r>
      <w:r w:rsidR="00225526" w:rsidRPr="00170799">
        <w:rPr>
          <w:lang w:val="fr-FR"/>
        </w:rPr>
        <w:t xml:space="preserve">autoroute de </w:t>
      </w:r>
      <w:r w:rsidR="00401EB9" w:rsidRPr="00170799">
        <w:rPr>
          <w:lang w:val="fr-FR"/>
        </w:rPr>
        <w:t>l'</w:t>
      </w:r>
      <w:r w:rsidR="00225526" w:rsidRPr="00170799">
        <w:rPr>
          <w:lang w:val="fr-FR"/>
        </w:rPr>
        <w:t>information dans la région Asie-Pacifique.</w:t>
      </w:r>
    </w:p>
    <w:p w14:paraId="11B86B98" w14:textId="0EF845C4" w:rsidR="00225526" w:rsidRPr="00170799" w:rsidRDefault="00225526" w:rsidP="00347B18">
      <w:pPr>
        <w:pStyle w:val="Headingb"/>
        <w:rPr>
          <w:lang w:val="fr-FR"/>
        </w:rPr>
      </w:pPr>
      <w:r w:rsidRPr="00170799">
        <w:rPr>
          <w:lang w:val="fr-FR"/>
        </w:rPr>
        <w:t xml:space="preserve">ASP4: Permettre la mise en place </w:t>
      </w:r>
      <w:r w:rsidR="00401EB9" w:rsidRPr="00170799">
        <w:rPr>
          <w:lang w:val="fr-FR"/>
        </w:rPr>
        <w:t>d'</w:t>
      </w:r>
      <w:r w:rsidRPr="00170799">
        <w:rPr>
          <w:lang w:val="fr-FR"/>
        </w:rPr>
        <w:t>un secteur des télécommunications/TIC innovant et durable</w:t>
      </w:r>
    </w:p>
    <w:p w14:paraId="6B0467B4" w14:textId="3DC709B9" w:rsidR="00225526" w:rsidRPr="00170799" w:rsidRDefault="00225526" w:rsidP="00347B18">
      <w:pPr>
        <w:rPr>
          <w:lang w:val="fr-FR"/>
        </w:rPr>
      </w:pPr>
      <w:r w:rsidRPr="00170799">
        <w:rPr>
          <w:b/>
          <w:bCs/>
          <w:lang w:val="fr-FR"/>
        </w:rPr>
        <w:t>Objectif:</w:t>
      </w:r>
      <w:r w:rsidRPr="00170799">
        <w:rPr>
          <w:lang w:val="fr-FR"/>
        </w:rPr>
        <w:t xml:space="preserve"> Aider les États Membres à élaborer des cadres politiques et réglementaires adaptés propres à encourager </w:t>
      </w:r>
      <w:r w:rsidR="00401EB9" w:rsidRPr="00170799">
        <w:rPr>
          <w:lang w:val="fr-FR"/>
        </w:rPr>
        <w:t>l'</w:t>
      </w:r>
      <w:r w:rsidRPr="00170799">
        <w:rPr>
          <w:lang w:val="fr-FR"/>
        </w:rPr>
        <w:t xml:space="preserve">innovation, les investissements et la durabilité dans </w:t>
      </w:r>
      <w:r w:rsidR="00401EB9" w:rsidRPr="00170799">
        <w:rPr>
          <w:lang w:val="fr-FR"/>
        </w:rPr>
        <w:t>l'</w:t>
      </w:r>
      <w:r w:rsidRPr="00170799">
        <w:rPr>
          <w:lang w:val="fr-FR"/>
        </w:rPr>
        <w:t xml:space="preserve">ensemble du secteur des télécommunications/TIC, en permettant une innovation centrée sur les TIC et la croissance des start-up et des micro, petites et moyennes entreprises, tout en tenant également compte de la nécessité </w:t>
      </w:r>
      <w:r w:rsidR="00401EB9" w:rsidRPr="00170799">
        <w:rPr>
          <w:lang w:val="fr-FR"/>
        </w:rPr>
        <w:t>d'</w:t>
      </w:r>
      <w:r w:rsidRPr="00170799">
        <w:rPr>
          <w:lang w:val="fr-FR"/>
        </w:rPr>
        <w:t>assurer la durabilité.</w:t>
      </w:r>
    </w:p>
    <w:p w14:paraId="230B5B27" w14:textId="77777777" w:rsidR="00225526" w:rsidRPr="00170799" w:rsidRDefault="00225526" w:rsidP="00347B18">
      <w:pPr>
        <w:pStyle w:val="Headingb"/>
        <w:rPr>
          <w:lang w:val="fr-FR"/>
        </w:rPr>
      </w:pPr>
      <w:r w:rsidRPr="00170799">
        <w:rPr>
          <w:lang w:val="fr-FR"/>
        </w:rPr>
        <w:lastRenderedPageBreak/>
        <w:t>Résultats attendus:</w:t>
      </w:r>
    </w:p>
    <w:p w14:paraId="05B4BD44" w14:textId="258F584E" w:rsidR="00225526" w:rsidRPr="00170799" w:rsidRDefault="00347B18" w:rsidP="00347B18">
      <w:pPr>
        <w:pStyle w:val="enumlev1"/>
        <w:rPr>
          <w:lang w:val="fr-FR"/>
        </w:rPr>
      </w:pPr>
      <w:r w:rsidRPr="00170799">
        <w:rPr>
          <w:lang w:val="fr-FR"/>
        </w:rPr>
        <w:t>1)</w:t>
      </w:r>
      <w:r w:rsidRPr="00170799">
        <w:rPr>
          <w:lang w:val="fr-FR"/>
        </w:rPr>
        <w:tab/>
      </w:r>
      <w:r w:rsidR="00225526" w:rsidRPr="00170799">
        <w:rPr>
          <w:lang w:val="fr-FR"/>
        </w:rPr>
        <w:t xml:space="preserve">Mise en place </w:t>
      </w:r>
      <w:r w:rsidR="00401EB9" w:rsidRPr="00170799">
        <w:rPr>
          <w:lang w:val="fr-FR"/>
        </w:rPr>
        <w:t>d'</w:t>
      </w:r>
      <w:r w:rsidR="00225526" w:rsidRPr="00170799">
        <w:rPr>
          <w:lang w:val="fr-FR"/>
        </w:rPr>
        <w:t xml:space="preserve">environnements politiques et réglementaires propices et échanges de bonnes pratiques pour encourager </w:t>
      </w:r>
      <w:r w:rsidR="00401EB9" w:rsidRPr="00170799">
        <w:rPr>
          <w:lang w:val="fr-FR"/>
        </w:rPr>
        <w:t>l'</w:t>
      </w:r>
      <w:r w:rsidR="00225526" w:rsidRPr="00170799">
        <w:rPr>
          <w:lang w:val="fr-FR"/>
        </w:rPr>
        <w:t>innovation, entrepreneuriat et les investissements dans le secteur des télécommunications/TIC.</w:t>
      </w:r>
    </w:p>
    <w:p w14:paraId="01CD81DE" w14:textId="37F8CA59" w:rsidR="00225526" w:rsidRPr="00170799" w:rsidRDefault="00347B18" w:rsidP="00347B18">
      <w:pPr>
        <w:pStyle w:val="enumlev1"/>
        <w:rPr>
          <w:lang w:val="fr-FR"/>
        </w:rPr>
      </w:pPr>
      <w:r w:rsidRPr="00170799">
        <w:rPr>
          <w:lang w:val="fr-FR"/>
        </w:rPr>
        <w:t>2)</w:t>
      </w:r>
      <w:r w:rsidRPr="00170799">
        <w:rPr>
          <w:lang w:val="fr-FR"/>
        </w:rPr>
        <w:tab/>
      </w:r>
      <w:r w:rsidR="00225526" w:rsidRPr="00170799">
        <w:rPr>
          <w:lang w:val="fr-FR"/>
        </w:rPr>
        <w:t xml:space="preserve">Élaboration et examen de stratégies, programmes nationaux, politiques et cadres réglementaires relatifs aux TIC propres à mettre en évidence les obstacles à </w:t>
      </w:r>
      <w:r w:rsidR="00401EB9" w:rsidRPr="00170799">
        <w:rPr>
          <w:lang w:val="fr-FR"/>
        </w:rPr>
        <w:t>l'</w:t>
      </w:r>
      <w:r w:rsidR="00225526" w:rsidRPr="00170799">
        <w:rPr>
          <w:lang w:val="fr-FR"/>
        </w:rPr>
        <w:t xml:space="preserve">entrée et à appuyer </w:t>
      </w:r>
      <w:r w:rsidR="00401EB9" w:rsidRPr="00170799">
        <w:rPr>
          <w:lang w:val="fr-FR"/>
        </w:rPr>
        <w:t>l'</w:t>
      </w:r>
      <w:r w:rsidR="00225526" w:rsidRPr="00170799">
        <w:rPr>
          <w:lang w:val="fr-FR"/>
        </w:rPr>
        <w:t xml:space="preserve">arrivée, la croissance et la connectivité pour les start-up et des micro, petites et moyennes entreprises, à faciliter la transformation numérique et à permettre </w:t>
      </w:r>
      <w:r w:rsidR="00401EB9" w:rsidRPr="00170799">
        <w:rPr>
          <w:lang w:val="fr-FR"/>
        </w:rPr>
        <w:t>l'</w:t>
      </w:r>
      <w:r w:rsidR="00225526" w:rsidRPr="00170799">
        <w:rPr>
          <w:lang w:val="fr-FR"/>
        </w:rPr>
        <w:t>adoption de technologies de télécommunication/TIC nouvelles et émergentes.</w:t>
      </w:r>
    </w:p>
    <w:p w14:paraId="43FBE2E9" w14:textId="0DDBCE1B" w:rsidR="00225526" w:rsidRPr="00170799" w:rsidRDefault="00347B18" w:rsidP="00347B18">
      <w:pPr>
        <w:pStyle w:val="enumlev1"/>
        <w:rPr>
          <w:lang w:val="fr-FR"/>
        </w:rPr>
      </w:pPr>
      <w:r w:rsidRPr="00170799">
        <w:rPr>
          <w:lang w:val="fr-FR"/>
        </w:rPr>
        <w:t>3)</w:t>
      </w:r>
      <w:r w:rsidRPr="00170799">
        <w:rPr>
          <w:lang w:val="fr-FR"/>
        </w:rPr>
        <w:tab/>
      </w:r>
      <w:r w:rsidR="00225526" w:rsidRPr="00170799">
        <w:rPr>
          <w:lang w:val="fr-FR"/>
        </w:rPr>
        <w:t xml:space="preserve">Mise en place </w:t>
      </w:r>
      <w:r w:rsidR="00401EB9" w:rsidRPr="00170799">
        <w:rPr>
          <w:lang w:val="fr-FR"/>
        </w:rPr>
        <w:t>d'</w:t>
      </w:r>
      <w:r w:rsidR="00225526" w:rsidRPr="00170799">
        <w:rPr>
          <w:lang w:val="fr-FR"/>
        </w:rPr>
        <w:t>un environnement propice qui encourage les start-up et les micro, petites et moyennes entreprises à concevoir et produire au niveau local des équipements de télécommunication/TIC et qui permette de sensibiliser davantage à la question de la protection des droits de propriété intellectuelle et de renforcer les capacités en la matière.</w:t>
      </w:r>
    </w:p>
    <w:p w14:paraId="313CE681" w14:textId="6009C34F" w:rsidR="00225526" w:rsidRPr="00170799" w:rsidRDefault="00347B18" w:rsidP="003C69C4">
      <w:pPr>
        <w:pStyle w:val="enumlev1"/>
        <w:rPr>
          <w:lang w:val="fr-FR"/>
        </w:rPr>
      </w:pPr>
      <w:r w:rsidRPr="00170799">
        <w:rPr>
          <w:lang w:val="fr-FR"/>
        </w:rPr>
        <w:t>4)</w:t>
      </w:r>
      <w:r w:rsidRPr="00170799">
        <w:rPr>
          <w:lang w:val="fr-FR"/>
        </w:rPr>
        <w:tab/>
      </w:r>
      <w:r w:rsidR="00225526" w:rsidRPr="00170799">
        <w:rPr>
          <w:lang w:val="fr-FR"/>
        </w:rPr>
        <w:t xml:space="preserve">Promotion et échange de bonnes pratiques pour appuyer </w:t>
      </w:r>
      <w:r w:rsidR="00401EB9" w:rsidRPr="00170799">
        <w:rPr>
          <w:lang w:val="fr-FR"/>
        </w:rPr>
        <w:t>l'</w:t>
      </w:r>
      <w:r w:rsidR="00225526" w:rsidRPr="00170799">
        <w:rPr>
          <w:lang w:val="fr-FR"/>
        </w:rPr>
        <w:t>innovation centrée sur</w:t>
      </w:r>
      <w:r w:rsidR="003C69C4" w:rsidRPr="00170799">
        <w:rPr>
          <w:lang w:val="fr-FR"/>
        </w:rPr>
        <w:t> </w:t>
      </w:r>
      <w:r w:rsidR="00225526" w:rsidRPr="00170799">
        <w:rPr>
          <w:lang w:val="fr-FR"/>
        </w:rPr>
        <w:t>les</w:t>
      </w:r>
      <w:r w:rsidR="003C69C4" w:rsidRPr="00170799">
        <w:rPr>
          <w:lang w:val="fr-FR"/>
        </w:rPr>
        <w:t> </w:t>
      </w:r>
      <w:r w:rsidR="00225526" w:rsidRPr="00170799">
        <w:rPr>
          <w:lang w:val="fr-FR"/>
        </w:rPr>
        <w:t xml:space="preserve">TIC, notamment les pôles </w:t>
      </w:r>
      <w:r w:rsidR="00401EB9" w:rsidRPr="00170799">
        <w:rPr>
          <w:lang w:val="fr-FR"/>
        </w:rPr>
        <w:t>d'</w:t>
      </w:r>
      <w:r w:rsidR="00225526" w:rsidRPr="00170799">
        <w:rPr>
          <w:lang w:val="fr-FR"/>
        </w:rPr>
        <w:t xml:space="preserve">innovation, les pépinières </w:t>
      </w:r>
      <w:r w:rsidR="00401EB9" w:rsidRPr="00170799">
        <w:rPr>
          <w:lang w:val="fr-FR"/>
        </w:rPr>
        <w:t>d'</w:t>
      </w:r>
      <w:r w:rsidR="00225526" w:rsidRPr="00170799">
        <w:rPr>
          <w:lang w:val="fr-FR"/>
        </w:rPr>
        <w:t>entreprises, les accélérateurs et les programmes de mentorat, en mettant à profit, en autres, les</w:t>
      </w:r>
      <w:r w:rsidR="003C69C4" w:rsidRPr="00170799">
        <w:rPr>
          <w:lang w:val="fr-FR"/>
        </w:rPr>
        <w:t> </w:t>
      </w:r>
      <w:r w:rsidR="00225526" w:rsidRPr="00170799">
        <w:rPr>
          <w:lang w:val="fr-FR"/>
        </w:rPr>
        <w:t xml:space="preserve">centres </w:t>
      </w:r>
      <w:r w:rsidR="00401EB9" w:rsidRPr="00170799">
        <w:rPr>
          <w:lang w:val="fr-FR"/>
        </w:rPr>
        <w:t>d'</w:t>
      </w:r>
      <w:r w:rsidR="00225526" w:rsidRPr="00170799">
        <w:rPr>
          <w:lang w:val="fr-FR"/>
        </w:rPr>
        <w:t xml:space="preserve">innovation et </w:t>
      </w:r>
      <w:r w:rsidR="00401EB9" w:rsidRPr="00170799">
        <w:rPr>
          <w:lang w:val="fr-FR"/>
        </w:rPr>
        <w:t>d'</w:t>
      </w:r>
      <w:r w:rsidR="00225526" w:rsidRPr="00170799">
        <w:rPr>
          <w:lang w:val="fr-FR"/>
        </w:rPr>
        <w:t xml:space="preserve">accélération de </w:t>
      </w:r>
      <w:r w:rsidR="00401EB9" w:rsidRPr="00170799">
        <w:rPr>
          <w:lang w:val="fr-FR"/>
        </w:rPr>
        <w:t>l'</w:t>
      </w:r>
      <w:r w:rsidR="00225526" w:rsidRPr="00170799">
        <w:rPr>
          <w:lang w:val="fr-FR"/>
        </w:rPr>
        <w:t>UIT.</w:t>
      </w:r>
    </w:p>
    <w:p w14:paraId="0863B5E3" w14:textId="6CF68D51" w:rsidR="00225526" w:rsidRPr="00170799" w:rsidRDefault="00347B18" w:rsidP="00347B18">
      <w:pPr>
        <w:pStyle w:val="enumlev1"/>
        <w:rPr>
          <w:lang w:val="fr-FR"/>
        </w:rPr>
      </w:pPr>
      <w:r w:rsidRPr="00170799">
        <w:rPr>
          <w:lang w:val="fr-FR"/>
        </w:rPr>
        <w:t>5)</w:t>
      </w:r>
      <w:r w:rsidRPr="00170799">
        <w:rPr>
          <w:lang w:val="fr-FR"/>
        </w:rPr>
        <w:tab/>
      </w:r>
      <w:r w:rsidR="00225526" w:rsidRPr="00170799">
        <w:rPr>
          <w:lang w:val="fr-FR"/>
        </w:rPr>
        <w:t>Élaboration de cadres stratégiques et renforcement des capacités pour appuyer les activités de recherche</w:t>
      </w:r>
      <w:r w:rsidR="00225526" w:rsidRPr="00170799">
        <w:rPr>
          <w:lang w:val="fr-FR"/>
        </w:rPr>
        <w:noBreakHyphen/>
        <w:t>développement, et la mise au point de produits.</w:t>
      </w:r>
    </w:p>
    <w:p w14:paraId="744582D4" w14:textId="796BCB55" w:rsidR="00225526" w:rsidRPr="00170799" w:rsidRDefault="00347B18" w:rsidP="00347B18">
      <w:pPr>
        <w:pStyle w:val="enumlev1"/>
        <w:rPr>
          <w:rStyle w:val="normaltextrun"/>
          <w:rFonts w:cstheme="minorHAnsi"/>
          <w:lang w:val="fr-FR"/>
        </w:rPr>
      </w:pPr>
      <w:r w:rsidRPr="00170799">
        <w:rPr>
          <w:lang w:val="fr-FR"/>
        </w:rPr>
        <w:t>6)</w:t>
      </w:r>
      <w:r w:rsidRPr="00170799">
        <w:rPr>
          <w:lang w:val="fr-FR"/>
        </w:rPr>
        <w:tab/>
      </w:r>
      <w:r w:rsidR="00225526" w:rsidRPr="00170799">
        <w:rPr>
          <w:lang w:val="fr-FR"/>
        </w:rPr>
        <w:t xml:space="preserve">Élaboration de stratégies et de politiques nationales en matière </w:t>
      </w:r>
      <w:r w:rsidR="00401EB9" w:rsidRPr="00170799">
        <w:rPr>
          <w:lang w:val="fr-FR"/>
        </w:rPr>
        <w:t>d'</w:t>
      </w:r>
      <w:r w:rsidR="00225526" w:rsidRPr="00170799">
        <w:rPr>
          <w:lang w:val="fr-FR"/>
        </w:rPr>
        <w:t>innovation numérique et promotion des partenariats multi-parties prenantes et multisectoriel pour créer un secteur des télécommunications/TIC innovant, efficace et durable.</w:t>
      </w:r>
    </w:p>
    <w:p w14:paraId="29B8F627" w14:textId="51F2D2D5" w:rsidR="00225526" w:rsidRPr="00170799" w:rsidRDefault="00225526" w:rsidP="00347B18">
      <w:pPr>
        <w:pStyle w:val="Headingb"/>
        <w:rPr>
          <w:lang w:val="fr-FR"/>
        </w:rPr>
      </w:pPr>
      <w:r w:rsidRPr="00170799">
        <w:rPr>
          <w:lang w:val="fr-FR"/>
        </w:rPr>
        <w:t>ASP5: Appuyer un environnement des télécommunications/TIC sûr, sécurisé et résilient</w:t>
      </w:r>
    </w:p>
    <w:p w14:paraId="37C808D1" w14:textId="261B563E" w:rsidR="00225526" w:rsidRPr="00170799" w:rsidRDefault="00225526" w:rsidP="00347B18">
      <w:pPr>
        <w:rPr>
          <w:lang w:val="fr-FR"/>
        </w:rPr>
      </w:pPr>
      <w:r w:rsidRPr="00170799">
        <w:rPr>
          <w:b/>
          <w:bCs/>
          <w:lang w:val="fr-FR"/>
        </w:rPr>
        <w:t>Objectif:</w:t>
      </w:r>
      <w:r w:rsidRPr="00170799">
        <w:rPr>
          <w:lang w:val="fr-FR"/>
        </w:rPr>
        <w:t xml:space="preserve"> Aider les États Membres à concevoir et gérer des réseaux et des services sûrs, sécurisés, fiables et résilients et à surmonter les problèmes liés aux changements climatiques ainsi </w:t>
      </w:r>
      <w:r w:rsidR="00401EB9" w:rsidRPr="00170799">
        <w:rPr>
          <w:lang w:val="fr-FR"/>
        </w:rPr>
        <w:t>qu'</w:t>
      </w:r>
      <w:r w:rsidRPr="00170799">
        <w:rPr>
          <w:lang w:val="fr-FR"/>
        </w:rPr>
        <w:t xml:space="preserve">à la gestion des catastrophes et des situations </w:t>
      </w:r>
      <w:r w:rsidR="00401EB9" w:rsidRPr="00170799">
        <w:rPr>
          <w:lang w:val="fr-FR"/>
        </w:rPr>
        <w:t>d'</w:t>
      </w:r>
      <w:r w:rsidRPr="00170799">
        <w:rPr>
          <w:lang w:val="fr-FR"/>
        </w:rPr>
        <w:t>urgence.</w:t>
      </w:r>
    </w:p>
    <w:p w14:paraId="1006FAD1" w14:textId="77777777" w:rsidR="00225526" w:rsidRPr="00170799" w:rsidRDefault="00225526" w:rsidP="00347B18">
      <w:pPr>
        <w:pStyle w:val="Headingb"/>
        <w:rPr>
          <w:lang w:val="fr-FR"/>
        </w:rPr>
      </w:pPr>
      <w:r w:rsidRPr="00170799">
        <w:rPr>
          <w:lang w:val="fr-FR"/>
        </w:rPr>
        <w:t>Résultats attendus:</w:t>
      </w:r>
    </w:p>
    <w:p w14:paraId="76D0E2F0" w14:textId="2C20BD13" w:rsidR="00225526" w:rsidRPr="00170799" w:rsidRDefault="00347B18" w:rsidP="00347B18">
      <w:pPr>
        <w:pStyle w:val="enumlev1"/>
        <w:rPr>
          <w:lang w:val="fr-FR"/>
        </w:rPr>
      </w:pPr>
      <w:r w:rsidRPr="00170799">
        <w:rPr>
          <w:lang w:val="fr-FR"/>
        </w:rPr>
        <w:t>1)</w:t>
      </w:r>
      <w:r w:rsidRPr="00170799">
        <w:rPr>
          <w:lang w:val="fr-FR"/>
        </w:rPr>
        <w:tab/>
      </w:r>
      <w:r w:rsidR="00225526" w:rsidRPr="00170799">
        <w:rPr>
          <w:lang w:val="fr-FR"/>
        </w:rPr>
        <w:t xml:space="preserve">Recueil de stratégies nationales ou régionales, mise en place de capacités nationales ou régionales en matière de cybersécurité, par exemple des équipes </w:t>
      </w:r>
      <w:r w:rsidR="00401EB9" w:rsidRPr="00170799">
        <w:rPr>
          <w:lang w:val="fr-FR"/>
        </w:rPr>
        <w:t>d'</w:t>
      </w:r>
      <w:r w:rsidR="00225526" w:rsidRPr="00170799">
        <w:rPr>
          <w:lang w:val="fr-FR"/>
        </w:rPr>
        <w:t xml:space="preserve">intervention en cas </w:t>
      </w:r>
      <w:r w:rsidR="00401EB9" w:rsidRPr="00170799">
        <w:rPr>
          <w:lang w:val="fr-FR"/>
        </w:rPr>
        <w:t>d'</w:t>
      </w:r>
      <w:r w:rsidR="00225526" w:rsidRPr="00170799">
        <w:rPr>
          <w:lang w:val="fr-FR"/>
        </w:rPr>
        <w:t>incident informatique, et échange de bonnes pratiques, afin de favoriser une culture de la cybersécurité.</w:t>
      </w:r>
    </w:p>
    <w:p w14:paraId="469F082C" w14:textId="18DF75B0" w:rsidR="00225526" w:rsidRPr="00170799" w:rsidRDefault="00347B18" w:rsidP="00347B18">
      <w:pPr>
        <w:pStyle w:val="enumlev1"/>
        <w:rPr>
          <w:lang w:val="fr-FR"/>
        </w:rPr>
      </w:pPr>
      <w:r w:rsidRPr="00170799">
        <w:rPr>
          <w:lang w:val="fr-FR"/>
        </w:rPr>
        <w:t>2)</w:t>
      </w:r>
      <w:r w:rsidRPr="00170799">
        <w:rPr>
          <w:lang w:val="fr-FR"/>
        </w:rPr>
        <w:tab/>
      </w:r>
      <w:r w:rsidR="00225526" w:rsidRPr="00170799">
        <w:rPr>
          <w:lang w:val="fr-FR"/>
        </w:rPr>
        <w:t xml:space="preserve">Renforcement de la coopération et de la coordination institutionnelles entre les principaux acteurs et les principales parties prenantes aux niveaux national, régional et mondial (notamment en organisant des cyberexercices) et renforcement de la capacité </w:t>
      </w:r>
      <w:r w:rsidR="00401EB9" w:rsidRPr="00170799">
        <w:rPr>
          <w:lang w:val="fr-FR"/>
        </w:rPr>
        <w:t>d'</w:t>
      </w:r>
      <w:r w:rsidR="00225526" w:rsidRPr="00170799">
        <w:rPr>
          <w:lang w:val="fr-FR"/>
        </w:rPr>
        <w:t>examiner les problèmes liés à la cybersécurité.</w:t>
      </w:r>
    </w:p>
    <w:p w14:paraId="5E096AE8" w14:textId="5EE27962" w:rsidR="00225526" w:rsidRPr="00170799" w:rsidRDefault="00347B18" w:rsidP="00347B18">
      <w:pPr>
        <w:pStyle w:val="enumlev1"/>
        <w:rPr>
          <w:lang w:val="fr-FR"/>
        </w:rPr>
      </w:pPr>
      <w:r w:rsidRPr="00170799">
        <w:rPr>
          <w:lang w:val="fr-FR"/>
        </w:rPr>
        <w:t>3)</w:t>
      </w:r>
      <w:r w:rsidRPr="00170799">
        <w:rPr>
          <w:lang w:val="fr-FR"/>
        </w:rPr>
        <w:tab/>
      </w:r>
      <w:r w:rsidR="00225526" w:rsidRPr="00170799">
        <w:rPr>
          <w:lang w:val="fr-FR"/>
        </w:rPr>
        <w:t xml:space="preserve">Élaboration de programmes intersectoriels sur le renforcement des capacités en matière de cyberhygiène et de maîtrise des outils numériques destinés aux particuliers et aux entreprises, afin de promouvoir la confiance dans </w:t>
      </w:r>
      <w:r w:rsidR="00401EB9" w:rsidRPr="00170799">
        <w:rPr>
          <w:lang w:val="fr-FR"/>
        </w:rPr>
        <w:t>l'</w:t>
      </w:r>
      <w:r w:rsidR="00225526" w:rsidRPr="00170799">
        <w:rPr>
          <w:lang w:val="fr-FR"/>
        </w:rPr>
        <w:t>utilisation des télécommunications/TIC.</w:t>
      </w:r>
    </w:p>
    <w:p w14:paraId="2A5727D7" w14:textId="330A2D5D" w:rsidR="00225526" w:rsidRPr="00170799" w:rsidRDefault="00347B18" w:rsidP="00347B18">
      <w:pPr>
        <w:pStyle w:val="enumlev1"/>
        <w:rPr>
          <w:lang w:val="fr-FR"/>
        </w:rPr>
      </w:pPr>
      <w:r w:rsidRPr="00170799">
        <w:rPr>
          <w:lang w:val="fr-FR"/>
        </w:rPr>
        <w:t>4)</w:t>
      </w:r>
      <w:r w:rsidRPr="00170799">
        <w:rPr>
          <w:lang w:val="fr-FR"/>
        </w:rPr>
        <w:tab/>
      </w:r>
      <w:r w:rsidR="00225526" w:rsidRPr="00170799">
        <w:rPr>
          <w:lang w:val="fr-FR"/>
        </w:rPr>
        <w:t xml:space="preserve">Élaboration de plans nationaux sur les télécommunications </w:t>
      </w:r>
      <w:r w:rsidR="00401EB9" w:rsidRPr="00170799">
        <w:rPr>
          <w:lang w:val="fr-FR"/>
        </w:rPr>
        <w:t>d'</w:t>
      </w:r>
      <w:r w:rsidR="00225526" w:rsidRPr="00170799">
        <w:rPr>
          <w:lang w:val="fr-FR"/>
        </w:rPr>
        <w:t xml:space="preserve">urgence et </w:t>
      </w:r>
      <w:r w:rsidR="00401EB9" w:rsidRPr="00170799">
        <w:rPr>
          <w:lang w:val="fr-FR"/>
        </w:rPr>
        <w:t>d'</w:t>
      </w:r>
      <w:r w:rsidR="00225526" w:rsidRPr="00170799">
        <w:rPr>
          <w:lang w:val="fr-FR"/>
        </w:rPr>
        <w:t xml:space="preserve">initiatives fondées sur les télécommunications/TIC afin </w:t>
      </w:r>
      <w:r w:rsidR="00401EB9" w:rsidRPr="00170799">
        <w:rPr>
          <w:lang w:val="fr-FR"/>
        </w:rPr>
        <w:t>d'</w:t>
      </w:r>
      <w:r w:rsidR="00225526" w:rsidRPr="00170799">
        <w:rPr>
          <w:lang w:val="fr-FR"/>
        </w:rPr>
        <w:t xml:space="preserve">assurer la diffusion </w:t>
      </w:r>
      <w:r w:rsidR="00401EB9" w:rsidRPr="00170799">
        <w:rPr>
          <w:lang w:val="fr-FR"/>
        </w:rPr>
        <w:t>d'</w:t>
      </w:r>
      <w:r w:rsidR="00225526" w:rsidRPr="00170799">
        <w:rPr>
          <w:lang w:val="fr-FR"/>
        </w:rPr>
        <w:t xml:space="preserve">alertes précoces, des interventions rapides en cas de catastrophe et </w:t>
      </w:r>
      <w:r w:rsidR="00401EB9" w:rsidRPr="00170799">
        <w:rPr>
          <w:lang w:val="fr-FR"/>
        </w:rPr>
        <w:t>d'</w:t>
      </w:r>
      <w:r w:rsidR="00225526" w:rsidRPr="00170799">
        <w:rPr>
          <w:lang w:val="fr-FR"/>
        </w:rPr>
        <w:t xml:space="preserve">autres forme </w:t>
      </w:r>
      <w:r w:rsidR="00401EB9" w:rsidRPr="00170799">
        <w:rPr>
          <w:lang w:val="fr-FR"/>
        </w:rPr>
        <w:t>d'</w:t>
      </w:r>
      <w:r w:rsidR="00225526" w:rsidRPr="00170799">
        <w:rPr>
          <w:lang w:val="fr-FR"/>
        </w:rPr>
        <w:t xml:space="preserve">assistance humanitaire en cas de catastrophe ou et dans les situations </w:t>
      </w:r>
      <w:r w:rsidR="00401EB9" w:rsidRPr="00170799">
        <w:rPr>
          <w:lang w:val="fr-FR"/>
        </w:rPr>
        <w:t>d'</w:t>
      </w:r>
      <w:r w:rsidR="00225526" w:rsidRPr="00170799">
        <w:rPr>
          <w:lang w:val="fr-FR"/>
        </w:rPr>
        <w:t>urgence.</w:t>
      </w:r>
    </w:p>
    <w:p w14:paraId="6CA0299C" w14:textId="147F41BC" w:rsidR="00225526" w:rsidRPr="00170799" w:rsidRDefault="00347B18" w:rsidP="00347B18">
      <w:pPr>
        <w:pStyle w:val="enumlev1"/>
        <w:rPr>
          <w:lang w:val="fr-FR"/>
        </w:rPr>
      </w:pPr>
      <w:r w:rsidRPr="00170799">
        <w:rPr>
          <w:lang w:val="fr-FR"/>
        </w:rPr>
        <w:lastRenderedPageBreak/>
        <w:t>5)</w:t>
      </w:r>
      <w:r w:rsidRPr="00170799">
        <w:rPr>
          <w:lang w:val="fr-FR"/>
        </w:rPr>
        <w:tab/>
      </w:r>
      <w:r w:rsidR="00225526" w:rsidRPr="00170799">
        <w:rPr>
          <w:lang w:val="fr-FR"/>
        </w:rPr>
        <w:t xml:space="preserve">Intégration de dispositifs de résilience face aux catastrophes dans les réseaux et infrastructures de télécommunication et élaboration de solutions faisant appel aux télécommunications/TIC (y compris </w:t>
      </w:r>
      <w:r w:rsidR="00401EB9" w:rsidRPr="00170799">
        <w:rPr>
          <w:lang w:val="fr-FR"/>
        </w:rPr>
        <w:t>l'</w:t>
      </w:r>
      <w:r w:rsidR="00225526" w:rsidRPr="00170799">
        <w:rPr>
          <w:lang w:val="fr-FR"/>
        </w:rPr>
        <w:t xml:space="preserve">utilisation des technologies hertziennes et satellitaires), afin </w:t>
      </w:r>
      <w:r w:rsidR="00401EB9" w:rsidRPr="00170799">
        <w:rPr>
          <w:lang w:val="fr-FR"/>
        </w:rPr>
        <w:t>d'</w:t>
      </w:r>
      <w:r w:rsidR="00225526" w:rsidRPr="00170799">
        <w:rPr>
          <w:lang w:val="fr-FR"/>
        </w:rPr>
        <w:t>améliorer la résilience des réseaux.</w:t>
      </w:r>
    </w:p>
    <w:p w14:paraId="576942F3" w14:textId="151E3CEE" w:rsidR="00225526" w:rsidRPr="00170799" w:rsidRDefault="00347B18" w:rsidP="00347B18">
      <w:pPr>
        <w:pStyle w:val="enumlev1"/>
        <w:rPr>
          <w:lang w:val="fr-FR"/>
        </w:rPr>
      </w:pPr>
      <w:r w:rsidRPr="00170799">
        <w:rPr>
          <w:lang w:val="fr-FR"/>
        </w:rPr>
        <w:t>6)</w:t>
      </w:r>
      <w:r w:rsidRPr="00170799">
        <w:rPr>
          <w:lang w:val="fr-FR"/>
        </w:rPr>
        <w:tab/>
      </w:r>
      <w:r w:rsidR="00225526" w:rsidRPr="00170799">
        <w:rPr>
          <w:lang w:val="fr-FR"/>
        </w:rPr>
        <w:t xml:space="preserve">Établissement de systèmes de contrôle et </w:t>
      </w:r>
      <w:r w:rsidR="00401EB9" w:rsidRPr="00170799">
        <w:rPr>
          <w:lang w:val="fr-FR"/>
        </w:rPr>
        <w:t>d'</w:t>
      </w:r>
      <w:r w:rsidR="00225526" w:rsidRPr="00170799">
        <w:rPr>
          <w:lang w:val="fr-FR"/>
        </w:rPr>
        <w:t xml:space="preserve">alerte précoce reposant sur des normes et raccordés aux réseaux nationaux et régionaux et utilisation accrue de systèmes de capteurs de Terre/spatiaux passifs ou actifs aux fins de la prévision et de la détection des catastrophes et de </w:t>
      </w:r>
      <w:r w:rsidR="00401EB9" w:rsidRPr="00170799">
        <w:rPr>
          <w:lang w:val="fr-FR"/>
        </w:rPr>
        <w:t>l'</w:t>
      </w:r>
      <w:r w:rsidR="00225526" w:rsidRPr="00170799">
        <w:rPr>
          <w:lang w:val="fr-FR"/>
        </w:rPr>
        <w:t>atténuation de leurs effets.</w:t>
      </w:r>
    </w:p>
    <w:p w14:paraId="7C3A5916" w14:textId="79B66D4E" w:rsidR="00225526" w:rsidRPr="00170799" w:rsidRDefault="00347B18" w:rsidP="00347B18">
      <w:pPr>
        <w:pStyle w:val="enumlev1"/>
        <w:rPr>
          <w:lang w:val="fr-FR"/>
        </w:rPr>
      </w:pPr>
      <w:r w:rsidRPr="00170799">
        <w:rPr>
          <w:lang w:val="fr-FR"/>
        </w:rPr>
        <w:t>7)</w:t>
      </w:r>
      <w:r w:rsidRPr="00170799">
        <w:rPr>
          <w:lang w:val="fr-FR"/>
        </w:rPr>
        <w:tab/>
      </w:r>
      <w:r w:rsidR="00225526" w:rsidRPr="00170799">
        <w:rPr>
          <w:lang w:val="fr-FR"/>
        </w:rPr>
        <w:t xml:space="preserve">Promotion de lignes directrices et de bonnes pratiques pour mettre en place des télécommunications/TIC sûres afin </w:t>
      </w:r>
      <w:r w:rsidR="00401EB9" w:rsidRPr="00170799">
        <w:rPr>
          <w:lang w:val="fr-FR"/>
        </w:rPr>
        <w:t>d'</w:t>
      </w:r>
      <w:r w:rsidR="00225526" w:rsidRPr="00170799">
        <w:rPr>
          <w:lang w:val="fr-FR"/>
        </w:rPr>
        <w:t>appuyer et de protéger les consommateurs, y</w:t>
      </w:r>
      <w:r w:rsidR="00CE070C" w:rsidRPr="00170799">
        <w:rPr>
          <w:lang w:val="fr-FR"/>
        </w:rPr>
        <w:t> </w:t>
      </w:r>
      <w:r w:rsidR="00225526" w:rsidRPr="00170799">
        <w:rPr>
          <w:lang w:val="fr-FR"/>
        </w:rPr>
        <w:t xml:space="preserve">compris sur les questions liées au spam, à la fraude en ligne, à </w:t>
      </w:r>
      <w:r w:rsidR="00401EB9" w:rsidRPr="00170799">
        <w:rPr>
          <w:lang w:val="fr-FR"/>
        </w:rPr>
        <w:t>l'</w:t>
      </w:r>
      <w:r w:rsidR="00225526" w:rsidRPr="00170799">
        <w:rPr>
          <w:lang w:val="fr-FR"/>
        </w:rPr>
        <w:t xml:space="preserve">usurpation de </w:t>
      </w:r>
      <w:r w:rsidR="00401EB9" w:rsidRPr="00170799">
        <w:rPr>
          <w:lang w:val="fr-FR"/>
        </w:rPr>
        <w:t>l'</w:t>
      </w:r>
      <w:r w:rsidR="00225526" w:rsidRPr="00170799">
        <w:rPr>
          <w:lang w:val="fr-FR"/>
        </w:rPr>
        <w:t xml:space="preserve">identité de </w:t>
      </w:r>
      <w:r w:rsidR="00401EB9" w:rsidRPr="00170799">
        <w:rPr>
          <w:lang w:val="fr-FR"/>
        </w:rPr>
        <w:t>l'</w:t>
      </w:r>
      <w:r w:rsidR="00225526" w:rsidRPr="00170799">
        <w:rPr>
          <w:lang w:val="fr-FR"/>
        </w:rPr>
        <w:t>appelant, aux dispositifs de contrefaçon et au vol de dispositif mobile.</w:t>
      </w:r>
    </w:p>
    <w:p w14:paraId="6578A803" w14:textId="3879C100" w:rsidR="00225526" w:rsidRPr="00170799" w:rsidRDefault="00347B18" w:rsidP="00347B18">
      <w:pPr>
        <w:pStyle w:val="enumlev1"/>
        <w:rPr>
          <w:lang w:val="fr-FR"/>
        </w:rPr>
      </w:pPr>
      <w:r w:rsidRPr="00170799">
        <w:rPr>
          <w:lang w:val="fr-FR"/>
        </w:rPr>
        <w:t>8)</w:t>
      </w:r>
      <w:r w:rsidRPr="00170799">
        <w:rPr>
          <w:lang w:val="fr-FR"/>
        </w:rPr>
        <w:tab/>
      </w:r>
      <w:r w:rsidR="00225526" w:rsidRPr="00170799">
        <w:rPr>
          <w:lang w:val="fr-FR"/>
        </w:rPr>
        <w:t>Formulation de stratégies et de mesures globales visant à atténuer les effets dévastateurs des changements climatiques et à y faire face.</w:t>
      </w:r>
    </w:p>
    <w:p w14:paraId="60D26137" w14:textId="42FC17F2" w:rsidR="00225526" w:rsidRPr="00170799" w:rsidRDefault="00347B18" w:rsidP="00347B18">
      <w:pPr>
        <w:pStyle w:val="enumlev1"/>
        <w:rPr>
          <w:lang w:val="fr-FR"/>
        </w:rPr>
      </w:pPr>
      <w:r w:rsidRPr="00170799">
        <w:rPr>
          <w:lang w:val="fr-FR"/>
        </w:rPr>
        <w:t>9)</w:t>
      </w:r>
      <w:r w:rsidRPr="00170799">
        <w:rPr>
          <w:lang w:val="fr-FR"/>
        </w:rPr>
        <w:tab/>
      </w:r>
      <w:r w:rsidR="00225526" w:rsidRPr="00170799">
        <w:rPr>
          <w:lang w:val="fr-FR"/>
        </w:rPr>
        <w:t xml:space="preserve">Élaboration de politiques, de réglementations et de stratégies et plans </w:t>
      </w:r>
      <w:r w:rsidR="00401EB9" w:rsidRPr="00170799">
        <w:rPr>
          <w:lang w:val="fr-FR"/>
        </w:rPr>
        <w:t>d'</w:t>
      </w:r>
      <w:r w:rsidR="00225526" w:rsidRPr="00170799">
        <w:rPr>
          <w:lang w:val="fr-FR"/>
        </w:rPr>
        <w:t xml:space="preserve">action nationaux complets en matière de gestion des déchets </w:t>
      </w:r>
      <w:r w:rsidR="00401EB9" w:rsidRPr="00170799">
        <w:rPr>
          <w:lang w:val="fr-FR"/>
        </w:rPr>
        <w:t>d'</w:t>
      </w:r>
      <w:r w:rsidR="00225526" w:rsidRPr="00170799">
        <w:rPr>
          <w:lang w:val="fr-FR"/>
        </w:rPr>
        <w:t xml:space="preserve">équipements électriques et électroniques à </w:t>
      </w:r>
      <w:r w:rsidR="00401EB9" w:rsidRPr="00170799">
        <w:rPr>
          <w:lang w:val="fr-FR"/>
        </w:rPr>
        <w:t>l'</w:t>
      </w:r>
      <w:r w:rsidR="00225526" w:rsidRPr="00170799">
        <w:rPr>
          <w:lang w:val="fr-FR"/>
        </w:rPr>
        <w:t xml:space="preserve">appui </w:t>
      </w:r>
      <w:r w:rsidR="00401EB9" w:rsidRPr="00170799">
        <w:rPr>
          <w:lang w:val="fr-FR"/>
        </w:rPr>
        <w:t>d'</w:t>
      </w:r>
      <w:r w:rsidR="00225526" w:rsidRPr="00170799">
        <w:rPr>
          <w:lang w:val="fr-FR"/>
        </w:rPr>
        <w:t>une économie circulaire durable.</w:t>
      </w:r>
    </w:p>
    <w:p w14:paraId="01E86AED" w14:textId="7804A9E9" w:rsidR="00225526" w:rsidRPr="00170799" w:rsidRDefault="00347B18" w:rsidP="00347B18">
      <w:pPr>
        <w:pStyle w:val="enumlev1"/>
        <w:rPr>
          <w:rStyle w:val="normaltextrun"/>
          <w:rFonts w:cstheme="minorHAnsi"/>
          <w:lang w:val="fr-FR"/>
        </w:rPr>
      </w:pPr>
      <w:r w:rsidRPr="00170799">
        <w:rPr>
          <w:lang w:val="fr-FR"/>
        </w:rPr>
        <w:t>10)</w:t>
      </w:r>
      <w:r w:rsidRPr="00170799">
        <w:rPr>
          <w:lang w:val="fr-FR"/>
        </w:rPr>
        <w:tab/>
      </w:r>
      <w:r w:rsidR="00225526" w:rsidRPr="00170799">
        <w:rPr>
          <w:lang w:val="fr-FR"/>
        </w:rPr>
        <w:t xml:space="preserve">Renforcement des capacités nécessaires pour élaborer et mettre en œuvre des politiques, réglementations et stratégies relatives à des télécommunications/TIC écologiquement durables et échange de bonnes pratiques et </w:t>
      </w:r>
      <w:r w:rsidR="00401EB9" w:rsidRPr="00170799">
        <w:rPr>
          <w:lang w:val="fr-FR"/>
        </w:rPr>
        <w:t>d'</w:t>
      </w:r>
      <w:r w:rsidR="00225526" w:rsidRPr="00170799">
        <w:rPr>
          <w:lang w:val="fr-FR"/>
        </w:rPr>
        <w:t xml:space="preserve">innovations en matière de réduction des gaz à effet de serre et </w:t>
      </w:r>
      <w:r w:rsidR="00401EB9" w:rsidRPr="00170799">
        <w:rPr>
          <w:lang w:val="fr-FR"/>
        </w:rPr>
        <w:t>d'</w:t>
      </w:r>
      <w:r w:rsidR="00225526" w:rsidRPr="00170799">
        <w:rPr>
          <w:lang w:val="fr-FR"/>
        </w:rPr>
        <w:t xml:space="preserve">efficacité énergétique entre les secteurs, notamment ceux de la santé, de </w:t>
      </w:r>
      <w:r w:rsidR="00401EB9" w:rsidRPr="00170799">
        <w:rPr>
          <w:lang w:val="fr-FR"/>
        </w:rPr>
        <w:t>l'</w:t>
      </w:r>
      <w:r w:rsidR="00225526" w:rsidRPr="00170799">
        <w:rPr>
          <w:lang w:val="fr-FR"/>
        </w:rPr>
        <w:t xml:space="preserve">éducation, de </w:t>
      </w:r>
      <w:r w:rsidR="00401EB9" w:rsidRPr="00170799">
        <w:rPr>
          <w:lang w:val="fr-FR"/>
        </w:rPr>
        <w:t>l'</w:t>
      </w:r>
      <w:r w:rsidR="00225526" w:rsidRPr="00170799">
        <w:rPr>
          <w:lang w:val="fr-FR"/>
        </w:rPr>
        <w:t xml:space="preserve">environnement, de </w:t>
      </w:r>
      <w:r w:rsidR="00401EB9" w:rsidRPr="00170799">
        <w:rPr>
          <w:lang w:val="fr-FR"/>
        </w:rPr>
        <w:t>l'</w:t>
      </w:r>
      <w:r w:rsidR="00225526" w:rsidRPr="00170799">
        <w:rPr>
          <w:lang w:val="fr-FR"/>
        </w:rPr>
        <w:t xml:space="preserve">agriculture, de </w:t>
      </w:r>
      <w:r w:rsidR="00401EB9" w:rsidRPr="00170799">
        <w:rPr>
          <w:lang w:val="fr-FR"/>
        </w:rPr>
        <w:t>l'</w:t>
      </w:r>
      <w:r w:rsidR="00225526" w:rsidRPr="00170799">
        <w:rPr>
          <w:lang w:val="fr-FR"/>
        </w:rPr>
        <w:t>administration publique et des services financiers.</w:t>
      </w:r>
    </w:p>
    <w:p w14:paraId="4C5AC7CF" w14:textId="43D7DC49" w:rsidR="00225526" w:rsidRPr="00170799" w:rsidRDefault="004E1010" w:rsidP="004E1010">
      <w:pPr>
        <w:pStyle w:val="Heading2"/>
        <w:rPr>
          <w:lang w:val="fr-FR"/>
        </w:rPr>
      </w:pPr>
      <w:r w:rsidRPr="00170799">
        <w:rPr>
          <w:lang w:val="fr-FR"/>
        </w:rPr>
        <w:t>2.4</w:t>
      </w:r>
      <w:r w:rsidRPr="00170799">
        <w:rPr>
          <w:lang w:val="fr-FR"/>
        </w:rPr>
        <w:tab/>
      </w:r>
      <w:r w:rsidR="00225526" w:rsidRPr="00170799">
        <w:rPr>
          <w:lang w:val="fr-FR"/>
        </w:rPr>
        <w:t>Région Amériques</w:t>
      </w:r>
    </w:p>
    <w:p w14:paraId="51B03581" w14:textId="5AF012E4" w:rsidR="00225526" w:rsidRPr="00170799" w:rsidRDefault="00225526" w:rsidP="00225526">
      <w:pPr>
        <w:shd w:val="clear" w:color="auto" w:fill="FFFFFF" w:themeFill="background1"/>
        <w:spacing w:after="120"/>
        <w:ind w:right="75"/>
        <w:rPr>
          <w:rFonts w:cstheme="minorHAnsi"/>
          <w:color w:val="242424"/>
          <w:lang w:val="fr-FR"/>
        </w:rPr>
      </w:pPr>
      <w:r w:rsidRPr="00170799">
        <w:rPr>
          <w:rFonts w:cstheme="minorHAnsi"/>
          <w:lang w:val="fr-FR"/>
        </w:rPr>
        <w:t xml:space="preserve">Les participants à la RPM-AMS ont examiné tous les documents et énoncé de manière plus détaillée les projets </w:t>
      </w:r>
      <w:r w:rsidR="00401EB9" w:rsidRPr="00170799">
        <w:rPr>
          <w:rFonts w:cstheme="minorHAnsi"/>
          <w:lang w:val="fr-FR"/>
        </w:rPr>
        <w:t>d'</w:t>
      </w:r>
      <w:r w:rsidRPr="00170799">
        <w:rPr>
          <w:rFonts w:cstheme="minorHAnsi"/>
          <w:lang w:val="fr-FR"/>
        </w:rPr>
        <w:t xml:space="preserve">initiatives régionales pour la région pour le cycle à venir. Les principaux points à retenir à </w:t>
      </w:r>
      <w:r w:rsidR="00401EB9" w:rsidRPr="00170799">
        <w:rPr>
          <w:rFonts w:cstheme="minorHAnsi"/>
          <w:lang w:val="fr-FR"/>
        </w:rPr>
        <w:t>l'</w:t>
      </w:r>
      <w:r w:rsidRPr="00170799">
        <w:rPr>
          <w:rFonts w:cstheme="minorHAnsi"/>
          <w:lang w:val="fr-FR"/>
        </w:rPr>
        <w:t>issue de la réunion sont les suivants:</w:t>
      </w:r>
    </w:p>
    <w:p w14:paraId="70017685" w14:textId="2C341B52" w:rsidR="00225526" w:rsidRPr="00170799" w:rsidRDefault="004E1010" w:rsidP="004E1010">
      <w:pPr>
        <w:pStyle w:val="enumlev1"/>
        <w:rPr>
          <w:lang w:val="fr-FR"/>
        </w:rPr>
      </w:pPr>
      <w:r w:rsidRPr="00170799">
        <w:rPr>
          <w:rFonts w:cstheme="minorHAnsi"/>
          <w:lang w:val="fr-FR"/>
        </w:rPr>
        <w:t>●</w:t>
      </w:r>
      <w:r w:rsidRPr="00170799">
        <w:rPr>
          <w:lang w:val="fr-FR"/>
        </w:rPr>
        <w:tab/>
      </w:r>
      <w:r w:rsidR="00225526" w:rsidRPr="00170799">
        <w:rPr>
          <w:lang w:val="fr-FR"/>
        </w:rPr>
        <w:t xml:space="preserve">M. Fernando </w:t>
      </w:r>
      <w:proofErr w:type="spellStart"/>
      <w:r w:rsidR="00225526" w:rsidRPr="00170799">
        <w:rPr>
          <w:lang w:val="fr-FR"/>
        </w:rPr>
        <w:t>Machuca</w:t>
      </w:r>
      <w:proofErr w:type="spellEnd"/>
      <w:r w:rsidR="00225526" w:rsidRPr="00170799">
        <w:rPr>
          <w:lang w:val="fr-FR"/>
        </w:rPr>
        <w:t xml:space="preserve"> </w:t>
      </w:r>
      <w:proofErr w:type="spellStart"/>
      <w:r w:rsidR="00225526" w:rsidRPr="00170799">
        <w:rPr>
          <w:lang w:val="fr-FR"/>
        </w:rPr>
        <w:t>Manevy</w:t>
      </w:r>
      <w:proofErr w:type="spellEnd"/>
      <w:r w:rsidR="00225526" w:rsidRPr="00170799">
        <w:rPr>
          <w:lang w:val="fr-FR"/>
        </w:rPr>
        <w:t xml:space="preserve"> (Paraguay) a été élu à la Présidence de la RPM-AMS. Les participants ont également approuvé les propositions suivantes concernant les trois Vice-Présidents: Mme Kim </w:t>
      </w:r>
      <w:proofErr w:type="spellStart"/>
      <w:r w:rsidR="00225526" w:rsidRPr="00170799">
        <w:rPr>
          <w:lang w:val="fr-FR"/>
        </w:rPr>
        <w:t>Mallalieu</w:t>
      </w:r>
      <w:proofErr w:type="spellEnd"/>
      <w:r w:rsidR="00225526" w:rsidRPr="00170799">
        <w:rPr>
          <w:lang w:val="fr-FR"/>
        </w:rPr>
        <w:t xml:space="preserve"> (Trinité-et-Tobago), M. Roberto Hirayama (Brésil) et M. Juan Carlos Castro (El Salvador).</w:t>
      </w:r>
    </w:p>
    <w:p w14:paraId="032CB24C" w14:textId="7B577573" w:rsidR="00225526" w:rsidRPr="00170799" w:rsidRDefault="004E1010" w:rsidP="004E1010">
      <w:pPr>
        <w:pStyle w:val="enumlev1"/>
        <w:rPr>
          <w:lang w:val="fr-FR"/>
        </w:rPr>
      </w:pPr>
      <w:r w:rsidRPr="00170799">
        <w:rPr>
          <w:rFonts w:cstheme="minorHAnsi"/>
          <w:lang w:val="fr-FR"/>
        </w:rPr>
        <w:t>●</w:t>
      </w:r>
      <w:r w:rsidRPr="00170799">
        <w:rPr>
          <w:lang w:val="fr-FR"/>
        </w:rPr>
        <w:tab/>
      </w:r>
      <w:r w:rsidR="00225526" w:rsidRPr="00170799">
        <w:rPr>
          <w:lang w:val="fr-FR"/>
        </w:rPr>
        <w:t>Les participants ont examiné plusieurs documents, parmi lesquels:</w:t>
      </w:r>
    </w:p>
    <w:p w14:paraId="64C0C953" w14:textId="3AD41D06" w:rsidR="00225526" w:rsidRPr="00170799" w:rsidRDefault="003C69C4" w:rsidP="004E1010">
      <w:pPr>
        <w:pStyle w:val="enumlev2"/>
        <w:rPr>
          <w:color w:val="242424"/>
          <w:lang w:val="fr-FR"/>
        </w:rPr>
      </w:pPr>
      <w:r w:rsidRPr="00170799">
        <w:rPr>
          <w:rFonts w:cstheme="minorHAnsi"/>
          <w:lang w:val="fr-FR"/>
        </w:rPr>
        <w:t>–</w:t>
      </w:r>
      <w:r w:rsidR="004E1010" w:rsidRPr="00170799">
        <w:rPr>
          <w:lang w:val="fr-FR"/>
        </w:rPr>
        <w:tab/>
      </w:r>
      <w:r w:rsidR="00225526" w:rsidRPr="00170799">
        <w:rPr>
          <w:lang w:val="fr-FR"/>
        </w:rPr>
        <w:t xml:space="preserve">le Document 2 sur la mise en œuvre du Plan </w:t>
      </w:r>
      <w:r w:rsidR="00401EB9" w:rsidRPr="00170799">
        <w:rPr>
          <w:lang w:val="fr-FR"/>
        </w:rPr>
        <w:t>d'</w:t>
      </w:r>
      <w:r w:rsidR="00225526" w:rsidRPr="00170799">
        <w:rPr>
          <w:lang w:val="fr-FR"/>
        </w:rPr>
        <w:t>action de Kigali de la CMDT-22;</w:t>
      </w:r>
    </w:p>
    <w:p w14:paraId="52F86C71" w14:textId="3D6B4D23" w:rsidR="00225526" w:rsidRPr="00170799" w:rsidRDefault="003C69C4" w:rsidP="004E1010">
      <w:pPr>
        <w:pStyle w:val="enumlev2"/>
        <w:rPr>
          <w:color w:val="242424"/>
          <w:lang w:val="fr-FR"/>
        </w:rPr>
      </w:pPr>
      <w:r w:rsidRPr="00170799">
        <w:rPr>
          <w:rFonts w:cstheme="minorHAnsi"/>
          <w:lang w:val="fr-FR"/>
        </w:rPr>
        <w:t>–</w:t>
      </w:r>
      <w:r w:rsidR="004E1010" w:rsidRPr="00170799">
        <w:rPr>
          <w:lang w:val="fr-FR"/>
        </w:rPr>
        <w:tab/>
      </w:r>
      <w:r w:rsidR="00225526" w:rsidRPr="00170799">
        <w:rPr>
          <w:lang w:val="fr-FR"/>
        </w:rPr>
        <w:t>le Document 3 sur le niveau de développement du numérique et les tendances dans ce domaine dans la région Amériques;</w:t>
      </w:r>
    </w:p>
    <w:p w14:paraId="1F64FC20" w14:textId="0396EF2F" w:rsidR="00225526" w:rsidRPr="00170799" w:rsidRDefault="003C69C4" w:rsidP="004E1010">
      <w:pPr>
        <w:pStyle w:val="enumlev2"/>
        <w:rPr>
          <w:color w:val="242424"/>
          <w:lang w:val="fr-FR"/>
        </w:rPr>
      </w:pPr>
      <w:r w:rsidRPr="00170799">
        <w:rPr>
          <w:rFonts w:cstheme="minorHAnsi"/>
          <w:lang w:val="fr-FR"/>
        </w:rPr>
        <w:t>–</w:t>
      </w:r>
      <w:r w:rsidR="004E1010" w:rsidRPr="00170799">
        <w:rPr>
          <w:lang w:val="fr-FR"/>
        </w:rPr>
        <w:tab/>
      </w:r>
      <w:r w:rsidR="00225526" w:rsidRPr="00170799">
        <w:rPr>
          <w:lang w:val="fr-FR"/>
        </w:rPr>
        <w:t xml:space="preserve">le Document 4 sur les décisions des autres conférences, assemblées et réunions de </w:t>
      </w:r>
      <w:r w:rsidR="00401EB9" w:rsidRPr="00170799">
        <w:rPr>
          <w:lang w:val="fr-FR"/>
        </w:rPr>
        <w:t>l'</w:t>
      </w:r>
      <w:r w:rsidR="00225526" w:rsidRPr="00170799">
        <w:rPr>
          <w:lang w:val="fr-FR"/>
        </w:rPr>
        <w:t xml:space="preserve">UIT liées aux travaux de </w:t>
      </w:r>
      <w:r w:rsidR="00401EB9" w:rsidRPr="00170799">
        <w:rPr>
          <w:lang w:val="fr-FR"/>
        </w:rPr>
        <w:t>l'</w:t>
      </w:r>
      <w:r w:rsidR="00225526" w:rsidRPr="00170799">
        <w:rPr>
          <w:lang w:val="fr-FR"/>
        </w:rPr>
        <w:t>UIT-D;</w:t>
      </w:r>
    </w:p>
    <w:p w14:paraId="00291FA3" w14:textId="41A4E05D" w:rsidR="00225526" w:rsidRPr="00170799" w:rsidRDefault="003C69C4" w:rsidP="004E1010">
      <w:pPr>
        <w:pStyle w:val="enumlev2"/>
        <w:rPr>
          <w:color w:val="242424"/>
          <w:lang w:val="fr-FR"/>
        </w:rPr>
      </w:pPr>
      <w:r w:rsidRPr="00170799">
        <w:rPr>
          <w:rFonts w:cstheme="minorHAnsi"/>
          <w:lang w:val="fr-FR"/>
        </w:rPr>
        <w:t>–</w:t>
      </w:r>
      <w:r w:rsidR="004E1010" w:rsidRPr="00170799">
        <w:rPr>
          <w:lang w:val="fr-FR"/>
        </w:rPr>
        <w:tab/>
      </w:r>
      <w:r w:rsidR="00225526" w:rsidRPr="00170799">
        <w:rPr>
          <w:lang w:val="fr-FR"/>
        </w:rPr>
        <w:t xml:space="preserve">le Document 8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w:t>
      </w:r>
      <w:r w:rsidRPr="00170799">
        <w:rPr>
          <w:lang w:val="fr-FR"/>
        </w:rPr>
        <w:t> </w:t>
      </w:r>
      <w:r w:rsidR="00225526" w:rsidRPr="00170799">
        <w:rPr>
          <w:lang w:val="fr-FR"/>
        </w:rPr>
        <w:t xml:space="preserve">GCDT sur les priorités de </w:t>
      </w:r>
      <w:r w:rsidR="00401EB9" w:rsidRPr="00170799">
        <w:rPr>
          <w:lang w:val="fr-FR"/>
        </w:rPr>
        <w:t>l'</w:t>
      </w:r>
      <w:r w:rsidR="00225526" w:rsidRPr="00170799">
        <w:rPr>
          <w:lang w:val="fr-FR"/>
        </w:rPr>
        <w:t>UIT-D;</w:t>
      </w:r>
    </w:p>
    <w:p w14:paraId="44AF52AF" w14:textId="21237513" w:rsidR="00225526" w:rsidRPr="00170799" w:rsidRDefault="003C69C4" w:rsidP="004E1010">
      <w:pPr>
        <w:pStyle w:val="enumlev2"/>
        <w:rPr>
          <w:color w:val="242424"/>
          <w:lang w:val="fr-FR"/>
        </w:rPr>
      </w:pPr>
      <w:r w:rsidRPr="00170799">
        <w:rPr>
          <w:rFonts w:cstheme="minorHAnsi"/>
          <w:lang w:val="fr-FR"/>
        </w:rPr>
        <w:t>–</w:t>
      </w:r>
      <w:r w:rsidR="004E1010" w:rsidRPr="00170799">
        <w:rPr>
          <w:lang w:val="fr-FR"/>
        </w:rPr>
        <w:tab/>
      </w:r>
      <w:r w:rsidR="00225526" w:rsidRPr="00170799">
        <w:rPr>
          <w:lang w:val="fr-FR"/>
        </w:rPr>
        <w:t xml:space="preserve">le Document 5 sur les travaux du Groupe de travail du GCDT sur </w:t>
      </w:r>
      <w:r w:rsidR="00401EB9" w:rsidRPr="00170799">
        <w:rPr>
          <w:lang w:val="fr-FR"/>
        </w:rPr>
        <w:t>l'</w:t>
      </w:r>
      <w:r w:rsidR="00225526" w:rsidRPr="00170799">
        <w:rPr>
          <w:lang w:val="fr-FR"/>
        </w:rPr>
        <w:t xml:space="preserve">avenir des Questions confiées aux commissions </w:t>
      </w:r>
      <w:r w:rsidR="00401EB9" w:rsidRPr="00170799">
        <w:rPr>
          <w:lang w:val="fr-FR"/>
        </w:rPr>
        <w:t>d'</w:t>
      </w:r>
      <w:r w:rsidR="00225526" w:rsidRPr="00170799">
        <w:rPr>
          <w:lang w:val="fr-FR"/>
        </w:rPr>
        <w:t>études;</w:t>
      </w:r>
    </w:p>
    <w:p w14:paraId="1503CC56" w14:textId="6FE889FB" w:rsidR="00225526" w:rsidRPr="00170799" w:rsidRDefault="003C69C4" w:rsidP="004E1010">
      <w:pPr>
        <w:pStyle w:val="enumlev2"/>
        <w:rPr>
          <w:color w:val="242424"/>
          <w:lang w:val="fr-FR"/>
        </w:rPr>
      </w:pPr>
      <w:r w:rsidRPr="00170799">
        <w:rPr>
          <w:rFonts w:cstheme="minorHAnsi"/>
          <w:lang w:val="fr-FR"/>
        </w:rPr>
        <w:t>–</w:t>
      </w:r>
      <w:r w:rsidR="004E1010" w:rsidRPr="00170799">
        <w:rPr>
          <w:lang w:val="fr-FR"/>
        </w:rPr>
        <w:tab/>
      </w:r>
      <w:r w:rsidR="00225526" w:rsidRPr="00170799">
        <w:rPr>
          <w:lang w:val="fr-FR"/>
        </w:rPr>
        <w:t xml:space="preserve">le Document 7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w:t>
      </w:r>
      <w:r w:rsidRPr="00170799">
        <w:rPr>
          <w:lang w:val="fr-FR"/>
        </w:rPr>
        <w:t> </w:t>
      </w:r>
      <w:r w:rsidR="00225526" w:rsidRPr="00170799">
        <w:rPr>
          <w:lang w:val="fr-FR"/>
        </w:rPr>
        <w:t>GCDT sur la Déclaration;</w:t>
      </w:r>
    </w:p>
    <w:p w14:paraId="4DC2A90D" w14:textId="613FC8F2" w:rsidR="00225526" w:rsidRPr="00170799" w:rsidRDefault="003C69C4" w:rsidP="004E1010">
      <w:pPr>
        <w:pStyle w:val="enumlev2"/>
        <w:rPr>
          <w:color w:val="242424"/>
          <w:lang w:val="fr-FR"/>
        </w:rPr>
      </w:pPr>
      <w:r w:rsidRPr="00170799">
        <w:rPr>
          <w:rFonts w:cstheme="minorHAnsi"/>
          <w:lang w:val="fr-FR"/>
        </w:rPr>
        <w:lastRenderedPageBreak/>
        <w:t>–</w:t>
      </w:r>
      <w:r w:rsidR="004E1010" w:rsidRPr="00170799">
        <w:rPr>
          <w:lang w:val="fr-FR"/>
        </w:rPr>
        <w:tab/>
      </w:r>
      <w:r w:rsidR="00225526" w:rsidRPr="00170799">
        <w:rPr>
          <w:lang w:val="fr-FR"/>
        </w:rPr>
        <w:t>le Document 6 sur les travaux du Groupe de travail du GDCT chargé de la rationalisation des Résolutions de la CMDT.</w:t>
      </w:r>
    </w:p>
    <w:p w14:paraId="3FDC3F33" w14:textId="516D89D6" w:rsidR="00225526" w:rsidRPr="00170799" w:rsidRDefault="004E1010" w:rsidP="004E1010">
      <w:pPr>
        <w:pStyle w:val="enumlev1"/>
        <w:keepNext/>
        <w:keepLines/>
        <w:rPr>
          <w:color w:val="242424"/>
          <w:sz w:val="21"/>
          <w:szCs w:val="21"/>
          <w:lang w:val="fr-FR"/>
        </w:rPr>
      </w:pPr>
      <w:r w:rsidRPr="00170799">
        <w:rPr>
          <w:rFonts w:cstheme="minorHAnsi"/>
          <w:lang w:val="fr-FR"/>
        </w:rPr>
        <w:t>●</w:t>
      </w:r>
      <w:r w:rsidRPr="00170799">
        <w:rPr>
          <w:lang w:val="fr-FR"/>
        </w:rPr>
        <w:tab/>
      </w:r>
      <w:r w:rsidR="00225526" w:rsidRPr="00170799">
        <w:rPr>
          <w:lang w:val="fr-FR"/>
        </w:rPr>
        <w:t>Les participants ont discuté et pris note des contributions des membres sur les nouvelles initiatives régionales, qui portaient notamment sur des inf</w:t>
      </w:r>
      <w:r w:rsidR="00CE070C" w:rsidRPr="00170799">
        <w:rPr>
          <w:lang w:val="fr-FR"/>
        </w:rPr>
        <w:t>r</w:t>
      </w:r>
      <w:r w:rsidR="00225526" w:rsidRPr="00170799">
        <w:rPr>
          <w:lang w:val="fr-FR"/>
        </w:rPr>
        <w:t>astructures large bande modernes, sécurisées et durables;</w:t>
      </w:r>
      <w:r w:rsidR="00225526" w:rsidRPr="00170799">
        <w:rPr>
          <w:color w:val="242424"/>
          <w:lang w:val="fr-FR"/>
        </w:rPr>
        <w:t xml:space="preserve"> des politiques et des cadres réglementaires propres à favoriser </w:t>
      </w:r>
      <w:r w:rsidR="00401EB9" w:rsidRPr="00170799">
        <w:rPr>
          <w:color w:val="242424"/>
          <w:lang w:val="fr-FR"/>
        </w:rPr>
        <w:t>l'</w:t>
      </w:r>
      <w:r w:rsidR="00225526" w:rsidRPr="00170799">
        <w:rPr>
          <w:color w:val="242424"/>
          <w:lang w:val="fr-FR"/>
        </w:rPr>
        <w:t>innovation, la résilience et la cybersécurité; et des ini</w:t>
      </w:r>
      <w:r w:rsidR="00CE070C" w:rsidRPr="00170799">
        <w:rPr>
          <w:color w:val="242424"/>
          <w:lang w:val="fr-FR"/>
        </w:rPr>
        <w:t>ti</w:t>
      </w:r>
      <w:r w:rsidR="00225526" w:rsidRPr="00170799">
        <w:rPr>
          <w:color w:val="242424"/>
          <w:lang w:val="fr-FR"/>
        </w:rPr>
        <w:t xml:space="preserve">atives visant à réduire les fractures numériques, en particulier pour les communautés mal desservies, les PEID, les pays enclavés et les pays les moins avancés, les femmes, les jeunes et les peuples autochtones. Il a été proposé en outre de renforcer les compétences numériques et le développement du capital humain, de promouvoir les priorités des Caraïbes, </w:t>
      </w:r>
      <w:r w:rsidR="00401EB9" w:rsidRPr="00170799">
        <w:rPr>
          <w:color w:val="242424"/>
          <w:lang w:val="fr-FR"/>
        </w:rPr>
        <w:t>d'</w:t>
      </w:r>
      <w:r w:rsidR="00225526" w:rsidRPr="00170799">
        <w:rPr>
          <w:color w:val="242424"/>
          <w:lang w:val="fr-FR"/>
        </w:rPr>
        <w:t xml:space="preserve">intégrer des solutions satellitaires dans les réseaux de Terre et de donner la parole aux jeunes dans le cadre des travaux des commissions </w:t>
      </w:r>
      <w:r w:rsidR="00401EB9" w:rsidRPr="00170799">
        <w:rPr>
          <w:color w:val="242424"/>
          <w:lang w:val="fr-FR"/>
        </w:rPr>
        <w:t>d'</w:t>
      </w:r>
      <w:r w:rsidR="00225526" w:rsidRPr="00170799">
        <w:rPr>
          <w:color w:val="242424"/>
          <w:lang w:val="fr-FR"/>
        </w:rPr>
        <w:t xml:space="preserve">études de </w:t>
      </w:r>
      <w:r w:rsidR="00401EB9" w:rsidRPr="00170799">
        <w:rPr>
          <w:color w:val="242424"/>
          <w:lang w:val="fr-FR"/>
        </w:rPr>
        <w:t>l'</w:t>
      </w:r>
      <w:r w:rsidR="00225526" w:rsidRPr="00170799">
        <w:rPr>
          <w:color w:val="242424"/>
          <w:lang w:val="fr-FR"/>
        </w:rPr>
        <w:t>UIT-D.</w:t>
      </w:r>
    </w:p>
    <w:p w14:paraId="7F715B72" w14:textId="77777777" w:rsidR="00225526" w:rsidRPr="00170799" w:rsidRDefault="00225526" w:rsidP="004E1010">
      <w:pPr>
        <w:rPr>
          <w:lang w:val="fr-FR"/>
        </w:rPr>
      </w:pPr>
      <w:r w:rsidRPr="00170799">
        <w:rPr>
          <w:lang w:val="fr-FR"/>
        </w:rPr>
        <w:t>Les participants à la RPM-AMS ont approuvé les propositions suivantes concernant les initiatives régionales:</w:t>
      </w:r>
    </w:p>
    <w:p w14:paraId="3ACE0F0A" w14:textId="5B1EFBA8" w:rsidR="00225526" w:rsidRPr="00170799" w:rsidRDefault="00225526" w:rsidP="004E1010">
      <w:pPr>
        <w:pStyle w:val="Headingb"/>
        <w:rPr>
          <w:lang w:val="fr-FR"/>
        </w:rPr>
      </w:pPr>
      <w:r w:rsidRPr="00170799">
        <w:rPr>
          <w:lang w:val="fr-FR"/>
        </w:rPr>
        <w:t xml:space="preserve">AMS1: Faciliter la résilience des infrastructures pour permettre le déploiement </w:t>
      </w:r>
      <w:r w:rsidR="00401EB9" w:rsidRPr="00170799">
        <w:rPr>
          <w:lang w:val="fr-FR"/>
        </w:rPr>
        <w:t>d'</w:t>
      </w:r>
      <w:r w:rsidRPr="00170799">
        <w:rPr>
          <w:lang w:val="fr-FR"/>
        </w:rPr>
        <w:t>une connectivité universelle et efficace</w:t>
      </w:r>
    </w:p>
    <w:p w14:paraId="0E23B865" w14:textId="0B4DC29A" w:rsidR="00225526" w:rsidRPr="00170799" w:rsidRDefault="00225526" w:rsidP="004E1010">
      <w:pPr>
        <w:rPr>
          <w:lang w:val="fr-FR"/>
        </w:rPr>
      </w:pPr>
      <w:r w:rsidRPr="00170799">
        <w:rPr>
          <w:b/>
          <w:bCs/>
          <w:lang w:val="fr-FR"/>
        </w:rPr>
        <w:t>Objectif:</w:t>
      </w:r>
      <w:r w:rsidRPr="00170799">
        <w:rPr>
          <w:lang w:val="fr-FR"/>
        </w:rPr>
        <w:t xml:space="preserve"> Faciliter la fourniture </w:t>
      </w:r>
      <w:r w:rsidR="00401EB9" w:rsidRPr="00170799">
        <w:rPr>
          <w:lang w:val="fr-FR"/>
        </w:rPr>
        <w:t>d'</w:t>
      </w:r>
      <w:r w:rsidRPr="00170799">
        <w:rPr>
          <w:lang w:val="fr-FR"/>
        </w:rPr>
        <w:t xml:space="preserve">une connectivité et de services numériques fiables, financièrement abordables, universels et efficaces dans la région Amériques grâce au déploiement </w:t>
      </w:r>
      <w:r w:rsidR="00401EB9" w:rsidRPr="00170799">
        <w:rPr>
          <w:lang w:val="fr-FR"/>
        </w:rPr>
        <w:t>d'</w:t>
      </w:r>
      <w:r w:rsidRPr="00170799">
        <w:rPr>
          <w:lang w:val="fr-FR"/>
        </w:rPr>
        <w:t xml:space="preserve">infrastructures de télécommunications/technologies de </w:t>
      </w:r>
      <w:r w:rsidR="00401EB9" w:rsidRPr="00170799">
        <w:rPr>
          <w:lang w:val="fr-FR"/>
        </w:rPr>
        <w:t>l'</w:t>
      </w:r>
      <w:r w:rsidRPr="00170799">
        <w:rPr>
          <w:lang w:val="fr-FR"/>
        </w:rPr>
        <w:t>information et de la communication modernes, résilientes, sécurisées et durables.</w:t>
      </w:r>
    </w:p>
    <w:p w14:paraId="0B65B24B" w14:textId="77777777" w:rsidR="00225526" w:rsidRPr="00170799" w:rsidRDefault="00225526" w:rsidP="00221461">
      <w:pPr>
        <w:pStyle w:val="Headingb"/>
        <w:rPr>
          <w:lang w:val="fr-FR"/>
        </w:rPr>
      </w:pPr>
      <w:r w:rsidRPr="00170799">
        <w:rPr>
          <w:lang w:val="fr-FR"/>
        </w:rPr>
        <w:t>Résultats attendus:</w:t>
      </w:r>
    </w:p>
    <w:p w14:paraId="5775922E" w14:textId="36654D7A" w:rsidR="00225526" w:rsidRPr="00170799" w:rsidRDefault="00221461" w:rsidP="009B5B77">
      <w:pPr>
        <w:pStyle w:val="enumlev1"/>
        <w:rPr>
          <w:lang w:val="fr-FR"/>
        </w:rPr>
      </w:pPr>
      <w:r w:rsidRPr="00170799">
        <w:rPr>
          <w:lang w:val="fr-FR"/>
        </w:rPr>
        <w:t>1)</w:t>
      </w:r>
      <w:r w:rsidRPr="00170799">
        <w:rPr>
          <w:lang w:val="fr-FR"/>
        </w:rPr>
        <w:tab/>
      </w:r>
      <w:r w:rsidR="00225526" w:rsidRPr="00170799">
        <w:rPr>
          <w:lang w:val="fr-FR"/>
        </w:rPr>
        <w:t xml:space="preserve">Fournir une assistance pour </w:t>
      </w:r>
      <w:r w:rsidR="00401EB9" w:rsidRPr="00170799">
        <w:rPr>
          <w:lang w:val="fr-FR"/>
        </w:rPr>
        <w:t>l'</w:t>
      </w:r>
      <w:r w:rsidR="00225526" w:rsidRPr="00170799">
        <w:rPr>
          <w:lang w:val="fr-FR"/>
        </w:rPr>
        <w:t xml:space="preserve">élaboration, le financement et la mise en œuvre de plans nationaux, régionaux et sous-régionaux relatifs à la mise en place </w:t>
      </w:r>
      <w:r w:rsidR="00401EB9" w:rsidRPr="00170799">
        <w:rPr>
          <w:lang w:val="fr-FR"/>
        </w:rPr>
        <w:t>d'</w:t>
      </w:r>
      <w:r w:rsidR="00225526" w:rsidRPr="00170799">
        <w:rPr>
          <w:lang w:val="fr-FR"/>
        </w:rPr>
        <w:t>infrastructures et de réseaux large bande universels et résilients dans les pays en développement</w:t>
      </w:r>
      <w:r w:rsidRPr="00170799">
        <w:rPr>
          <w:rStyle w:val="FootnoteReference"/>
          <w:rFonts w:cstheme="minorHAnsi"/>
          <w:szCs w:val="18"/>
          <w:lang w:val="fr-FR"/>
        </w:rPr>
        <w:footnoteReference w:id="1"/>
      </w:r>
      <w:r w:rsidR="00225526" w:rsidRPr="00170799">
        <w:rPr>
          <w:lang w:val="fr-FR"/>
        </w:rPr>
        <w:t>, y</w:t>
      </w:r>
      <w:r w:rsidR="001569D0" w:rsidRPr="00170799">
        <w:rPr>
          <w:lang w:val="fr-FR"/>
        </w:rPr>
        <w:t> </w:t>
      </w:r>
      <w:r w:rsidR="00225526" w:rsidRPr="00170799">
        <w:rPr>
          <w:lang w:val="fr-FR"/>
        </w:rPr>
        <w:t xml:space="preserve">compris un appui aux réseaux communautaires et aux petits opérateurs, en accordant une attention particulière aux populations vulnérables, aux communautés autochtones, aux pays et aux régions touchés par des catastrophes naturelles et aux zones non desservies ou mal desservies (urbaines, rurales ou maritimes), en tenant compte des solutions de connectivité innovantes pouvant être déployées et gérées à </w:t>
      </w:r>
      <w:r w:rsidR="00401EB9" w:rsidRPr="00170799">
        <w:rPr>
          <w:lang w:val="fr-FR"/>
        </w:rPr>
        <w:t>l'</w:t>
      </w:r>
      <w:r w:rsidR="00225526" w:rsidRPr="00170799">
        <w:rPr>
          <w:lang w:val="fr-FR"/>
        </w:rPr>
        <w:t xml:space="preserve">échelle locale, notamment </w:t>
      </w:r>
      <w:r w:rsidR="00401EB9" w:rsidRPr="00170799">
        <w:rPr>
          <w:lang w:val="fr-FR"/>
        </w:rPr>
        <w:t>l'</w:t>
      </w:r>
      <w:r w:rsidR="00225526" w:rsidRPr="00170799">
        <w:rPr>
          <w:lang w:val="fr-FR"/>
        </w:rPr>
        <w:t>accès au spectre et aux réseaux à haut débit.</w:t>
      </w:r>
    </w:p>
    <w:p w14:paraId="5475CB9F" w14:textId="1D4187ED" w:rsidR="00225526" w:rsidRPr="00170799" w:rsidRDefault="00221461" w:rsidP="00221461">
      <w:pPr>
        <w:pStyle w:val="enumlev1"/>
        <w:rPr>
          <w:lang w:val="fr-FR"/>
        </w:rPr>
      </w:pPr>
      <w:r w:rsidRPr="00170799">
        <w:rPr>
          <w:lang w:val="fr-FR"/>
        </w:rPr>
        <w:t>2)</w:t>
      </w:r>
      <w:r w:rsidRPr="00170799">
        <w:rPr>
          <w:lang w:val="fr-FR"/>
        </w:rPr>
        <w:tab/>
      </w:r>
      <w:r w:rsidR="00225526" w:rsidRPr="00170799">
        <w:rPr>
          <w:lang w:val="fr-FR"/>
        </w:rPr>
        <w:t xml:space="preserve">Fournir une assistance pour </w:t>
      </w:r>
      <w:r w:rsidR="00401EB9" w:rsidRPr="00170799">
        <w:rPr>
          <w:lang w:val="fr-FR"/>
        </w:rPr>
        <w:t>l'</w:t>
      </w:r>
      <w:r w:rsidR="00225526" w:rsidRPr="00170799">
        <w:rPr>
          <w:lang w:val="fr-FR"/>
        </w:rPr>
        <w:t xml:space="preserve">élaboration, le financement et la mise en œuvre de technologies numériques durables et le recensement des infrastructures de télécommunication essentielles et des installations favorisant la gestion des catastrophes, y compris des plans ou des stratégies nationaux de télécommunications </w:t>
      </w:r>
      <w:r w:rsidR="00401EB9" w:rsidRPr="00170799">
        <w:rPr>
          <w:lang w:val="fr-FR"/>
        </w:rPr>
        <w:t>d'</w:t>
      </w:r>
      <w:r w:rsidR="00225526" w:rsidRPr="00170799">
        <w:rPr>
          <w:lang w:val="fr-FR"/>
        </w:rPr>
        <w:t xml:space="preserve">urgence, des systèmes </w:t>
      </w:r>
      <w:r w:rsidR="00401EB9" w:rsidRPr="00170799">
        <w:rPr>
          <w:lang w:val="fr-FR"/>
        </w:rPr>
        <w:t>d'</w:t>
      </w:r>
      <w:r w:rsidR="00225526" w:rsidRPr="00170799">
        <w:rPr>
          <w:lang w:val="fr-FR"/>
        </w:rPr>
        <w:t xml:space="preserve">alerte avancée efficaces et rapides, </w:t>
      </w:r>
      <w:r w:rsidR="00401EB9" w:rsidRPr="00170799">
        <w:rPr>
          <w:lang w:val="fr-FR"/>
        </w:rPr>
        <w:t>l'</w:t>
      </w:r>
      <w:r w:rsidR="00225526" w:rsidRPr="00170799">
        <w:rPr>
          <w:lang w:val="fr-FR"/>
        </w:rPr>
        <w:t>aide en cas de catastrophe et le rétablissement des télécommunications/TIC dans tous les pays en développement de la région, avec un accent particulier sur les pays les moins avancés, les pays en développement sans littoral et les petits États insulaires en développement.</w:t>
      </w:r>
    </w:p>
    <w:p w14:paraId="46117598" w14:textId="2348B43C" w:rsidR="00225526" w:rsidRPr="00170799" w:rsidRDefault="00221461" w:rsidP="00221461">
      <w:pPr>
        <w:pStyle w:val="enumlev1"/>
        <w:keepNext/>
        <w:keepLines/>
        <w:rPr>
          <w:lang w:val="fr-FR"/>
        </w:rPr>
      </w:pPr>
      <w:r w:rsidRPr="00170799">
        <w:rPr>
          <w:lang w:val="fr-FR"/>
        </w:rPr>
        <w:lastRenderedPageBreak/>
        <w:t>3)</w:t>
      </w:r>
      <w:r w:rsidRPr="00170799">
        <w:rPr>
          <w:lang w:val="fr-FR"/>
        </w:rPr>
        <w:tab/>
      </w:r>
      <w:r w:rsidR="00225526" w:rsidRPr="00170799">
        <w:rPr>
          <w:lang w:val="fr-FR"/>
        </w:rPr>
        <w:t xml:space="preserve">Fournir une aide pour le développement et </w:t>
      </w:r>
      <w:r w:rsidR="00401EB9" w:rsidRPr="00170799">
        <w:rPr>
          <w:lang w:val="fr-FR"/>
        </w:rPr>
        <w:t>l'</w:t>
      </w:r>
      <w:r w:rsidR="00225526" w:rsidRPr="00170799">
        <w:rPr>
          <w:lang w:val="fr-FR"/>
        </w:rPr>
        <w:t xml:space="preserve">utilisation efficace de télécommunications/TIC durables permettant de répondre aux objectifs internationaux actuels en matière de réduction des gaz à effet de serre et de mesure de </w:t>
      </w:r>
      <w:r w:rsidR="00401EB9" w:rsidRPr="00170799">
        <w:rPr>
          <w:lang w:val="fr-FR"/>
        </w:rPr>
        <w:t>l'</w:t>
      </w:r>
      <w:r w:rsidR="00225526" w:rsidRPr="00170799">
        <w:rPr>
          <w:lang w:val="fr-FR"/>
        </w:rPr>
        <w:t xml:space="preserve">empreinte carbone, </w:t>
      </w:r>
      <w:r w:rsidR="00401EB9" w:rsidRPr="00170799">
        <w:rPr>
          <w:lang w:val="fr-FR"/>
        </w:rPr>
        <w:t>d'</w:t>
      </w:r>
      <w:r w:rsidR="00225526" w:rsidRPr="00170799">
        <w:rPr>
          <w:lang w:val="fr-FR"/>
        </w:rPr>
        <w:t xml:space="preserve">atténuer les effets des changements climatiques et </w:t>
      </w:r>
      <w:r w:rsidR="00401EB9" w:rsidRPr="00170799">
        <w:rPr>
          <w:lang w:val="fr-FR"/>
        </w:rPr>
        <w:t>d'</w:t>
      </w:r>
      <w:r w:rsidR="00225526" w:rsidRPr="00170799">
        <w:rPr>
          <w:lang w:val="fr-FR"/>
        </w:rPr>
        <w:t>améliorer la durabilité environnementale.</w:t>
      </w:r>
    </w:p>
    <w:p w14:paraId="26D9121A" w14:textId="58D01DBC" w:rsidR="00225526" w:rsidRPr="00170799" w:rsidRDefault="00221461" w:rsidP="00221461">
      <w:pPr>
        <w:pStyle w:val="enumlev1"/>
        <w:rPr>
          <w:lang w:val="fr-FR"/>
        </w:rPr>
      </w:pPr>
      <w:r w:rsidRPr="00170799">
        <w:rPr>
          <w:lang w:val="fr-FR"/>
        </w:rPr>
        <w:t>4)</w:t>
      </w:r>
      <w:r w:rsidRPr="00170799">
        <w:rPr>
          <w:lang w:val="fr-FR"/>
        </w:rPr>
        <w:tab/>
      </w:r>
      <w:r w:rsidR="00225526" w:rsidRPr="00170799">
        <w:rPr>
          <w:lang w:val="fr-FR"/>
        </w:rPr>
        <w:t xml:space="preserve">Fournir une assistance pour </w:t>
      </w:r>
      <w:r w:rsidR="00401EB9" w:rsidRPr="00170799">
        <w:rPr>
          <w:lang w:val="fr-FR"/>
        </w:rPr>
        <w:t>l'</w:t>
      </w:r>
      <w:r w:rsidR="00225526" w:rsidRPr="00170799">
        <w:rPr>
          <w:lang w:val="fr-FR"/>
        </w:rPr>
        <w:t xml:space="preserve">élaboration de stratégies efficaces de gestion du spectre et le déploiement </w:t>
      </w:r>
      <w:r w:rsidR="00401EB9" w:rsidRPr="00170799">
        <w:rPr>
          <w:lang w:val="fr-FR"/>
        </w:rPr>
        <w:t>d'</w:t>
      </w:r>
      <w:r w:rsidR="00225526" w:rsidRPr="00170799">
        <w:rPr>
          <w:lang w:val="fr-FR"/>
        </w:rPr>
        <w:t xml:space="preserve">infrastructures dans les zones isolées, rurales, mal desservies et non desservies, à </w:t>
      </w:r>
      <w:r w:rsidR="00401EB9" w:rsidRPr="00170799">
        <w:rPr>
          <w:lang w:val="fr-FR"/>
        </w:rPr>
        <w:t>l'</w:t>
      </w:r>
      <w:r w:rsidR="00225526" w:rsidRPr="00170799">
        <w:rPr>
          <w:lang w:val="fr-FR"/>
        </w:rPr>
        <w:t>aide notamment des technologies émergentes, afin de faciliter un accès financièrement abordable et résilient aux infrastructures dorsales de télécommunication.</w:t>
      </w:r>
    </w:p>
    <w:p w14:paraId="709826AA" w14:textId="3118731B" w:rsidR="00225526" w:rsidRPr="00170799" w:rsidRDefault="00221461" w:rsidP="00221461">
      <w:pPr>
        <w:pStyle w:val="enumlev1"/>
        <w:rPr>
          <w:lang w:val="fr-FR"/>
        </w:rPr>
      </w:pPr>
      <w:r w:rsidRPr="00170799">
        <w:rPr>
          <w:lang w:val="fr-FR"/>
        </w:rPr>
        <w:t>5)</w:t>
      </w:r>
      <w:r w:rsidRPr="00170799">
        <w:rPr>
          <w:lang w:val="fr-FR"/>
        </w:rPr>
        <w:tab/>
      </w:r>
      <w:r w:rsidR="00225526" w:rsidRPr="00170799">
        <w:rPr>
          <w:lang w:val="fr-FR"/>
        </w:rPr>
        <w:t xml:space="preserve">Fournir une assistance en vue de cartographier les infrastructures large bande nationales et internationales et les informations connexes relatives aux installations, aux services et à la demande pour déterminer les besoins </w:t>
      </w:r>
      <w:r w:rsidR="00401EB9" w:rsidRPr="00170799">
        <w:rPr>
          <w:lang w:val="fr-FR"/>
        </w:rPr>
        <w:t>d'</w:t>
      </w:r>
      <w:r w:rsidR="00225526" w:rsidRPr="00170799">
        <w:rPr>
          <w:lang w:val="fr-FR"/>
        </w:rPr>
        <w:t xml:space="preserve">investissement en matière de réseau, les lacunes en matière de couverture, de qualité et </w:t>
      </w:r>
      <w:r w:rsidR="00401EB9" w:rsidRPr="00170799">
        <w:rPr>
          <w:lang w:val="fr-FR"/>
        </w:rPr>
        <w:t>d'</w:t>
      </w:r>
      <w:r w:rsidR="00225526" w:rsidRPr="00170799">
        <w:rPr>
          <w:lang w:val="fr-FR"/>
        </w:rPr>
        <w:t xml:space="preserve">accessibilité financière ainsi que les écarts en matière </w:t>
      </w:r>
      <w:r w:rsidR="00401EB9" w:rsidRPr="00170799">
        <w:rPr>
          <w:lang w:val="fr-FR"/>
        </w:rPr>
        <w:t>d'</w:t>
      </w:r>
      <w:r w:rsidR="00225526" w:rsidRPr="00170799">
        <w:rPr>
          <w:lang w:val="fr-FR"/>
        </w:rPr>
        <w:t xml:space="preserve">adoption des réseaux, et étayer </w:t>
      </w:r>
      <w:r w:rsidR="00401EB9" w:rsidRPr="00170799">
        <w:rPr>
          <w:lang w:val="fr-FR"/>
        </w:rPr>
        <w:t>l'</w:t>
      </w:r>
      <w:r w:rsidR="00225526" w:rsidRPr="00170799">
        <w:rPr>
          <w:lang w:val="fr-FR"/>
        </w:rPr>
        <w:t xml:space="preserve">élaboration des politiques, pour promouvoir le développement des points </w:t>
      </w:r>
      <w:r w:rsidR="00401EB9" w:rsidRPr="00170799">
        <w:rPr>
          <w:lang w:val="fr-FR"/>
        </w:rPr>
        <w:t>d'</w:t>
      </w:r>
      <w:r w:rsidR="00225526" w:rsidRPr="00170799">
        <w:rPr>
          <w:lang w:val="fr-FR"/>
        </w:rPr>
        <w:t xml:space="preserve">échange Internet, de </w:t>
      </w:r>
      <w:r w:rsidR="00401EB9" w:rsidRPr="00170799">
        <w:rPr>
          <w:lang w:val="fr-FR"/>
        </w:rPr>
        <w:t>l'</w:t>
      </w:r>
      <w:r w:rsidR="00225526" w:rsidRPr="00170799">
        <w:rPr>
          <w:lang w:val="fr-FR"/>
        </w:rPr>
        <w:t xml:space="preserve">interconnexion et des centres de données, et pour améliorer </w:t>
      </w:r>
      <w:r w:rsidR="00401EB9" w:rsidRPr="00170799">
        <w:rPr>
          <w:lang w:val="fr-FR"/>
        </w:rPr>
        <w:t>l'</w:t>
      </w:r>
      <w:r w:rsidR="00225526" w:rsidRPr="00170799">
        <w:rPr>
          <w:lang w:val="fr-FR"/>
        </w:rPr>
        <w:t>utilisation des mécanismes de financement.</w:t>
      </w:r>
    </w:p>
    <w:p w14:paraId="181042F1" w14:textId="77777777" w:rsidR="00225526" w:rsidRPr="00170799" w:rsidRDefault="00225526" w:rsidP="00221461">
      <w:pPr>
        <w:pStyle w:val="Headingb"/>
        <w:rPr>
          <w:lang w:val="fr-FR"/>
        </w:rPr>
      </w:pPr>
      <w:r w:rsidRPr="00170799">
        <w:rPr>
          <w:lang w:val="fr-FR"/>
        </w:rPr>
        <w:t>AMS2: Inclusion numérique, aptitudes/compétences numériques</w:t>
      </w:r>
    </w:p>
    <w:p w14:paraId="42E4E2B4" w14:textId="02138D02" w:rsidR="00225526" w:rsidRPr="00170799" w:rsidRDefault="00225526" w:rsidP="00221461">
      <w:pPr>
        <w:rPr>
          <w:lang w:val="fr-FR"/>
        </w:rPr>
      </w:pPr>
      <w:r w:rsidRPr="00170799">
        <w:rPr>
          <w:b/>
          <w:bCs/>
          <w:lang w:val="fr-FR"/>
        </w:rPr>
        <w:t>Objectif:</w:t>
      </w:r>
      <w:r w:rsidRPr="00170799">
        <w:rPr>
          <w:lang w:val="fr-FR"/>
        </w:rPr>
        <w:t xml:space="preserve"> Aider les États Membres à promouvoir </w:t>
      </w:r>
      <w:r w:rsidR="00401EB9" w:rsidRPr="00170799">
        <w:rPr>
          <w:lang w:val="fr-FR"/>
        </w:rPr>
        <w:t>l'</w:t>
      </w:r>
      <w:r w:rsidRPr="00170799">
        <w:rPr>
          <w:lang w:val="fr-FR"/>
        </w:rPr>
        <w:t>adoption inclusive, financièrement abordable et équitable de services et de solutions numériques efficaces, sûrs et sécurisés afin de favoriser un développement social et économique durable.</w:t>
      </w:r>
    </w:p>
    <w:p w14:paraId="61D9F459" w14:textId="77777777" w:rsidR="00225526" w:rsidRPr="00170799" w:rsidRDefault="00225526" w:rsidP="00221461">
      <w:pPr>
        <w:pStyle w:val="Headingb"/>
        <w:rPr>
          <w:lang w:val="fr-FR"/>
        </w:rPr>
      </w:pPr>
      <w:r w:rsidRPr="00170799">
        <w:rPr>
          <w:lang w:val="fr-FR"/>
        </w:rPr>
        <w:t>Résultats attendus:</w:t>
      </w:r>
    </w:p>
    <w:p w14:paraId="017FD5D3" w14:textId="5441E184" w:rsidR="00225526" w:rsidRPr="00170799" w:rsidRDefault="00221461" w:rsidP="00221461">
      <w:pPr>
        <w:pStyle w:val="enumlev1"/>
        <w:rPr>
          <w:lang w:val="fr-FR"/>
        </w:rPr>
      </w:pPr>
      <w:r w:rsidRPr="00170799">
        <w:rPr>
          <w:lang w:val="fr-FR"/>
        </w:rPr>
        <w:t>1)</w:t>
      </w:r>
      <w:r w:rsidRPr="00170799">
        <w:rPr>
          <w:lang w:val="fr-FR"/>
        </w:rPr>
        <w:tab/>
      </w:r>
      <w:r w:rsidR="00225526" w:rsidRPr="00170799">
        <w:rPr>
          <w:lang w:val="fr-FR"/>
        </w:rPr>
        <w:t xml:space="preserve">Soutenir le renforcement des capacités humaines moyennant </w:t>
      </w:r>
      <w:r w:rsidR="00401EB9" w:rsidRPr="00170799">
        <w:rPr>
          <w:lang w:val="fr-FR"/>
        </w:rPr>
        <w:t>l'</w:t>
      </w:r>
      <w:r w:rsidR="00225526" w:rsidRPr="00170799">
        <w:rPr>
          <w:lang w:val="fr-FR"/>
        </w:rPr>
        <w:t xml:space="preserve">identification et la mise en œuvre de programmes et de plates-formes de renforcement des capacités aux niveaux national, régional et sous-régional afin de favoriser la maîtrise globale des outils numériques et de développer les compétences numériques pour combler les lacunes relatives à </w:t>
      </w:r>
      <w:r w:rsidR="00401EB9" w:rsidRPr="00170799">
        <w:rPr>
          <w:lang w:val="fr-FR"/>
        </w:rPr>
        <w:t>l'</w:t>
      </w:r>
      <w:r w:rsidR="00225526" w:rsidRPr="00170799">
        <w:rPr>
          <w:lang w:val="fr-FR"/>
        </w:rPr>
        <w:t xml:space="preserve">utilisation des services TIC et faciliter </w:t>
      </w:r>
      <w:r w:rsidR="00401EB9" w:rsidRPr="00170799">
        <w:rPr>
          <w:lang w:val="fr-FR"/>
        </w:rPr>
        <w:t>l'</w:t>
      </w:r>
      <w:r w:rsidR="00225526" w:rsidRPr="00170799">
        <w:rPr>
          <w:lang w:val="fr-FR"/>
        </w:rPr>
        <w:t xml:space="preserve">accès universel aux outils et dispositifs numériques, en mettant </w:t>
      </w:r>
      <w:r w:rsidR="00401EB9" w:rsidRPr="00170799">
        <w:rPr>
          <w:lang w:val="fr-FR"/>
        </w:rPr>
        <w:t>l'</w:t>
      </w:r>
      <w:r w:rsidR="00225526" w:rsidRPr="00170799">
        <w:rPr>
          <w:lang w:val="fr-FR"/>
        </w:rPr>
        <w:t xml:space="preserve">accent sur les communautés à faible revenu, mal desservies et vulnérables, sur les personnes ayant des besoins particuliers, sur la parité hommes-femmes et sur les jeunes, afin de contribuer au développement de télécommunications/TIC durables et de favoriser la transformation numérique dans les secteurs à capacité économique limitée, les petites et moyennes entreprises, les communautés autochtones, les activités rurales et </w:t>
      </w:r>
      <w:r w:rsidR="00401EB9" w:rsidRPr="00170799">
        <w:rPr>
          <w:lang w:val="fr-FR"/>
        </w:rPr>
        <w:t>d'</w:t>
      </w:r>
      <w:r w:rsidR="00225526" w:rsidRPr="00170799">
        <w:rPr>
          <w:lang w:val="fr-FR"/>
        </w:rPr>
        <w:t xml:space="preserve">autres secteurs poursuivant des objectifs </w:t>
      </w:r>
      <w:r w:rsidR="00401EB9" w:rsidRPr="00170799">
        <w:rPr>
          <w:lang w:val="fr-FR"/>
        </w:rPr>
        <w:t>d'</w:t>
      </w:r>
      <w:r w:rsidR="00225526" w:rsidRPr="00170799">
        <w:rPr>
          <w:lang w:val="fr-FR"/>
        </w:rPr>
        <w:t>inclusion.</w:t>
      </w:r>
    </w:p>
    <w:p w14:paraId="203AAAD0" w14:textId="4C80B821" w:rsidR="00225526" w:rsidRPr="00170799" w:rsidRDefault="00221461" w:rsidP="00221461">
      <w:pPr>
        <w:pStyle w:val="enumlev1"/>
        <w:rPr>
          <w:lang w:val="fr-FR"/>
        </w:rPr>
      </w:pPr>
      <w:r w:rsidRPr="00170799">
        <w:rPr>
          <w:lang w:val="fr-FR"/>
        </w:rPr>
        <w:t>2)</w:t>
      </w:r>
      <w:r w:rsidRPr="00170799">
        <w:rPr>
          <w:lang w:val="fr-FR"/>
        </w:rPr>
        <w:tab/>
      </w:r>
      <w:r w:rsidR="00225526" w:rsidRPr="00170799">
        <w:rPr>
          <w:lang w:val="fr-FR"/>
        </w:rPr>
        <w:t xml:space="preserve">Aider les États Membres en réalisant des évaluations des compétences numériques et en intégrant les compétences numériques et les technologies émergentes dans leurs programmes éducatifs, à tous les niveaux, afin de rechercher un alignement avec les besoins liés à </w:t>
      </w:r>
      <w:r w:rsidR="00401EB9" w:rsidRPr="00170799">
        <w:rPr>
          <w:lang w:val="fr-FR"/>
        </w:rPr>
        <w:t>l'</w:t>
      </w:r>
      <w:r w:rsidR="00225526" w:rsidRPr="00170799">
        <w:rPr>
          <w:lang w:val="fr-FR"/>
        </w:rPr>
        <w:t xml:space="preserve">économie numérique et de permettre le perfectionnement des compétences dans des domaines tels que </w:t>
      </w:r>
      <w:r w:rsidR="00401EB9" w:rsidRPr="00170799">
        <w:rPr>
          <w:lang w:val="fr-FR"/>
        </w:rPr>
        <w:t>l'</w:t>
      </w:r>
      <w:r w:rsidR="00225526" w:rsidRPr="00170799">
        <w:rPr>
          <w:lang w:val="fr-FR"/>
        </w:rPr>
        <w:t xml:space="preserve">intelligence artificielle, la cybersécurité, </w:t>
      </w:r>
      <w:r w:rsidR="00401EB9" w:rsidRPr="00170799">
        <w:rPr>
          <w:lang w:val="fr-FR"/>
        </w:rPr>
        <w:t>l'</w:t>
      </w:r>
      <w:r w:rsidR="00225526" w:rsidRPr="00170799">
        <w:rPr>
          <w:lang w:val="fr-FR"/>
        </w:rPr>
        <w:t xml:space="preserve">analyse des données, le commerce électronique et </w:t>
      </w:r>
      <w:r w:rsidR="00401EB9" w:rsidRPr="00170799">
        <w:rPr>
          <w:lang w:val="fr-FR"/>
        </w:rPr>
        <w:t>d'</w:t>
      </w:r>
      <w:r w:rsidR="00225526" w:rsidRPr="00170799">
        <w:rPr>
          <w:lang w:val="fr-FR"/>
        </w:rPr>
        <w:t xml:space="preserve">autres sujets, de façon à relever les défis qui se posent et à tirer parti des possibilités qui </w:t>
      </w:r>
      <w:r w:rsidR="00401EB9" w:rsidRPr="00170799">
        <w:rPr>
          <w:lang w:val="fr-FR"/>
        </w:rPr>
        <w:t>s'</w:t>
      </w:r>
      <w:r w:rsidR="00225526" w:rsidRPr="00170799">
        <w:rPr>
          <w:lang w:val="fr-FR"/>
        </w:rPr>
        <w:t>ouvrent dans le contexte de la transformation numérique.</w:t>
      </w:r>
    </w:p>
    <w:p w14:paraId="05B7B905" w14:textId="1B52DDC1" w:rsidR="00225526" w:rsidRPr="00170799" w:rsidRDefault="00221461" w:rsidP="004B7474">
      <w:pPr>
        <w:pStyle w:val="enumlev1"/>
        <w:keepLines/>
        <w:rPr>
          <w:lang w:val="fr-FR"/>
        </w:rPr>
      </w:pPr>
      <w:r w:rsidRPr="00170799">
        <w:rPr>
          <w:lang w:val="fr-FR"/>
        </w:rPr>
        <w:lastRenderedPageBreak/>
        <w:t>3)</w:t>
      </w:r>
      <w:r w:rsidRPr="00170799">
        <w:rPr>
          <w:lang w:val="fr-FR"/>
        </w:rPr>
        <w:tab/>
      </w:r>
      <w:r w:rsidR="00225526" w:rsidRPr="00170799">
        <w:rPr>
          <w:lang w:val="fr-FR"/>
        </w:rPr>
        <w:t xml:space="preserve">Faciliter le partage des ressources et </w:t>
      </w:r>
      <w:r w:rsidR="00401EB9" w:rsidRPr="00170799">
        <w:rPr>
          <w:lang w:val="fr-FR"/>
        </w:rPr>
        <w:t>l'</w:t>
      </w:r>
      <w:r w:rsidR="00225526" w:rsidRPr="00170799">
        <w:rPr>
          <w:lang w:val="fr-FR"/>
        </w:rPr>
        <w:t xml:space="preserve">échange de bonnes pratiques, </w:t>
      </w:r>
      <w:r w:rsidR="00401EB9" w:rsidRPr="00170799">
        <w:rPr>
          <w:lang w:val="fr-FR"/>
        </w:rPr>
        <w:t>d'</w:t>
      </w:r>
      <w:r w:rsidR="00225526" w:rsidRPr="00170799">
        <w:rPr>
          <w:lang w:val="fr-FR"/>
        </w:rPr>
        <w:t xml:space="preserve">expériences et de connaissances techniques aux niveaux national, sous-régional et régional, en collaboration avec les parties prenantes et en particulier dans </w:t>
      </w:r>
      <w:r w:rsidR="00401EB9" w:rsidRPr="00170799">
        <w:rPr>
          <w:lang w:val="fr-FR"/>
        </w:rPr>
        <w:t>l'</w:t>
      </w:r>
      <w:r w:rsidR="00225526" w:rsidRPr="00170799">
        <w:rPr>
          <w:lang w:val="fr-FR"/>
        </w:rPr>
        <w:t xml:space="preserve">intérêt des associations et des communautés organisées, en mettant </w:t>
      </w:r>
      <w:r w:rsidR="00401EB9" w:rsidRPr="00170799">
        <w:rPr>
          <w:lang w:val="fr-FR"/>
        </w:rPr>
        <w:t>l'</w:t>
      </w:r>
      <w:r w:rsidR="00225526" w:rsidRPr="00170799">
        <w:rPr>
          <w:lang w:val="fr-FR"/>
        </w:rPr>
        <w:t xml:space="preserve">accent sur les réseaux communautaires et les petits opérateurs, afin </w:t>
      </w:r>
      <w:r w:rsidR="00401EB9" w:rsidRPr="00170799">
        <w:rPr>
          <w:lang w:val="fr-FR"/>
        </w:rPr>
        <w:t>d'</w:t>
      </w:r>
      <w:r w:rsidR="00225526" w:rsidRPr="00170799">
        <w:rPr>
          <w:lang w:val="fr-FR"/>
        </w:rPr>
        <w:t xml:space="preserve">optimiser </w:t>
      </w:r>
      <w:r w:rsidR="00401EB9" w:rsidRPr="00170799">
        <w:rPr>
          <w:lang w:val="fr-FR"/>
        </w:rPr>
        <w:t>l'</w:t>
      </w:r>
      <w:r w:rsidR="00225526" w:rsidRPr="00170799">
        <w:rPr>
          <w:lang w:val="fr-FR"/>
        </w:rPr>
        <w:t xml:space="preserve">utilisation des ressources et de permettre une plus grande participation aux processus de planification régionale et de favoriser </w:t>
      </w:r>
      <w:r w:rsidR="00401EB9" w:rsidRPr="00170799">
        <w:rPr>
          <w:lang w:val="fr-FR"/>
        </w:rPr>
        <w:t>l'</w:t>
      </w:r>
      <w:r w:rsidR="00225526" w:rsidRPr="00170799">
        <w:rPr>
          <w:lang w:val="fr-FR"/>
        </w:rPr>
        <w:t xml:space="preserve">accès des pays en développement au financement concessionnel et à des connaissances spécialisées. </w:t>
      </w:r>
    </w:p>
    <w:p w14:paraId="7441B06B" w14:textId="4D32F6A2" w:rsidR="00225526" w:rsidRPr="00170799" w:rsidRDefault="00221461" w:rsidP="00221461">
      <w:pPr>
        <w:pStyle w:val="enumlev1"/>
        <w:rPr>
          <w:lang w:val="fr-FR"/>
        </w:rPr>
      </w:pPr>
      <w:r w:rsidRPr="00170799">
        <w:rPr>
          <w:lang w:val="fr-FR"/>
        </w:rPr>
        <w:t>4)</w:t>
      </w:r>
      <w:r w:rsidRPr="00170799">
        <w:rPr>
          <w:lang w:val="fr-FR"/>
        </w:rPr>
        <w:tab/>
      </w:r>
      <w:r w:rsidR="00225526" w:rsidRPr="00170799">
        <w:rPr>
          <w:lang w:val="fr-FR"/>
        </w:rPr>
        <w:t>Promouvoir la gestion des infrastructures numériques pour permettre la production de biens publics numériques, y compris auprès des communautés autochtones.</w:t>
      </w:r>
    </w:p>
    <w:p w14:paraId="1719F8E4" w14:textId="6050DDFC" w:rsidR="00225526" w:rsidRPr="00170799" w:rsidRDefault="00225526" w:rsidP="00221461">
      <w:pPr>
        <w:pStyle w:val="Headingb"/>
        <w:rPr>
          <w:lang w:val="fr-FR"/>
        </w:rPr>
      </w:pPr>
      <w:r w:rsidRPr="00170799">
        <w:rPr>
          <w:lang w:val="fr-FR"/>
        </w:rPr>
        <w:t xml:space="preserve">AMS3: Appui aux écosystèmes numériques innovants et à </w:t>
      </w:r>
      <w:r w:rsidR="00401EB9" w:rsidRPr="00170799">
        <w:rPr>
          <w:lang w:val="fr-FR"/>
        </w:rPr>
        <w:t>l'</w:t>
      </w:r>
      <w:r w:rsidRPr="00170799">
        <w:rPr>
          <w:lang w:val="fr-FR"/>
        </w:rPr>
        <w:t xml:space="preserve">adoption et à </w:t>
      </w:r>
      <w:r w:rsidR="00401EB9" w:rsidRPr="00170799">
        <w:rPr>
          <w:lang w:val="fr-FR"/>
        </w:rPr>
        <w:t>l'</w:t>
      </w:r>
      <w:r w:rsidRPr="00170799">
        <w:rPr>
          <w:lang w:val="fr-FR"/>
        </w:rPr>
        <w:t>utilisation des technologies émergentes</w:t>
      </w:r>
    </w:p>
    <w:p w14:paraId="5A6DF002" w14:textId="2E6D53FD" w:rsidR="00225526" w:rsidRPr="00170799" w:rsidRDefault="00225526" w:rsidP="00221461">
      <w:pPr>
        <w:rPr>
          <w:lang w:val="fr-FR"/>
        </w:rPr>
      </w:pPr>
      <w:r w:rsidRPr="00170799">
        <w:rPr>
          <w:b/>
          <w:bCs/>
          <w:lang w:val="fr-FR"/>
        </w:rPr>
        <w:t>Objectif:</w:t>
      </w:r>
      <w:r w:rsidRPr="00170799">
        <w:rPr>
          <w:lang w:val="fr-FR"/>
        </w:rPr>
        <w:t xml:space="preserve"> Promouvoir le renforcement des capacités numériques, les systèmes publics numériques, les services en ligne locaux et les écosystèmes de </w:t>
      </w:r>
      <w:r w:rsidR="00401EB9" w:rsidRPr="00170799">
        <w:rPr>
          <w:lang w:val="fr-FR"/>
        </w:rPr>
        <w:t>l'</w:t>
      </w:r>
      <w:r w:rsidRPr="00170799">
        <w:rPr>
          <w:lang w:val="fr-FR"/>
        </w:rPr>
        <w:t xml:space="preserve">innovation nécessaires à une transformation numérique durable et inclusive, à </w:t>
      </w:r>
      <w:r w:rsidR="00401EB9" w:rsidRPr="00170799">
        <w:rPr>
          <w:lang w:val="fr-FR"/>
        </w:rPr>
        <w:t>l'</w:t>
      </w:r>
      <w:r w:rsidRPr="00170799">
        <w:rPr>
          <w:lang w:val="fr-FR"/>
        </w:rPr>
        <w:t xml:space="preserve">innovation et à la création </w:t>
      </w:r>
      <w:r w:rsidR="00401EB9" w:rsidRPr="00170799">
        <w:rPr>
          <w:lang w:val="fr-FR"/>
        </w:rPr>
        <w:t>d'</w:t>
      </w:r>
      <w:r w:rsidRPr="00170799">
        <w:rPr>
          <w:lang w:val="fr-FR"/>
        </w:rPr>
        <w:t>entreprises.</w:t>
      </w:r>
    </w:p>
    <w:p w14:paraId="469D6ADF" w14:textId="77777777" w:rsidR="00225526" w:rsidRPr="00170799" w:rsidRDefault="00225526" w:rsidP="00221461">
      <w:pPr>
        <w:pStyle w:val="Headingb"/>
        <w:rPr>
          <w:lang w:val="fr-FR"/>
        </w:rPr>
      </w:pPr>
      <w:r w:rsidRPr="00170799">
        <w:rPr>
          <w:lang w:val="fr-FR"/>
        </w:rPr>
        <w:t>Résultats attendus:</w:t>
      </w:r>
    </w:p>
    <w:p w14:paraId="2019C74D" w14:textId="3633E771" w:rsidR="00225526" w:rsidRPr="00170799" w:rsidRDefault="00221461" w:rsidP="00221461">
      <w:pPr>
        <w:pStyle w:val="enumlev1"/>
        <w:rPr>
          <w:lang w:val="fr-FR"/>
        </w:rPr>
      </w:pPr>
      <w:r w:rsidRPr="00170799">
        <w:rPr>
          <w:lang w:val="fr-FR"/>
        </w:rPr>
        <w:t>1)</w:t>
      </w:r>
      <w:r w:rsidRPr="00170799">
        <w:rPr>
          <w:lang w:val="fr-FR"/>
        </w:rPr>
        <w:tab/>
      </w:r>
      <w:r w:rsidR="00225526" w:rsidRPr="00170799">
        <w:rPr>
          <w:lang w:val="fr-FR"/>
        </w:rPr>
        <w:t xml:space="preserve">Faciliter la mise en place </w:t>
      </w:r>
      <w:r w:rsidR="00401EB9" w:rsidRPr="00170799">
        <w:rPr>
          <w:lang w:val="fr-FR"/>
        </w:rPr>
        <w:t>d'</w:t>
      </w:r>
      <w:r w:rsidR="00225526" w:rsidRPr="00170799">
        <w:rPr>
          <w:lang w:val="fr-FR"/>
        </w:rPr>
        <w:t xml:space="preserve">infrastructures publiques numériques de base et de systèmes de gouvernance pour appuyer la transformation et </w:t>
      </w:r>
      <w:r w:rsidR="00401EB9" w:rsidRPr="00170799">
        <w:rPr>
          <w:lang w:val="fr-FR"/>
        </w:rPr>
        <w:t>l'</w:t>
      </w:r>
      <w:r w:rsidR="00225526" w:rsidRPr="00170799">
        <w:rPr>
          <w:lang w:val="fr-FR"/>
        </w:rPr>
        <w:t>inclusion numériques, y</w:t>
      </w:r>
      <w:r w:rsidR="003629BA" w:rsidRPr="00170799">
        <w:rPr>
          <w:lang w:val="fr-FR"/>
        </w:rPr>
        <w:t> </w:t>
      </w:r>
      <w:r w:rsidR="00225526" w:rsidRPr="00170799">
        <w:rPr>
          <w:lang w:val="fr-FR"/>
        </w:rPr>
        <w:t xml:space="preserve">compris les systèmes </w:t>
      </w:r>
      <w:r w:rsidR="00401EB9" w:rsidRPr="00170799">
        <w:rPr>
          <w:lang w:val="fr-FR"/>
        </w:rPr>
        <w:t>d'</w:t>
      </w:r>
      <w:r w:rsidR="00225526" w:rsidRPr="00170799">
        <w:rPr>
          <w:lang w:val="fr-FR"/>
        </w:rPr>
        <w:t xml:space="preserve">identité numérique, </w:t>
      </w:r>
      <w:r w:rsidR="00401EB9" w:rsidRPr="00170799">
        <w:rPr>
          <w:lang w:val="fr-FR"/>
        </w:rPr>
        <w:t>d'</w:t>
      </w:r>
      <w:r w:rsidR="00225526" w:rsidRPr="00170799">
        <w:rPr>
          <w:lang w:val="fr-FR"/>
        </w:rPr>
        <w:t>identité électronique ou de données et les systèmes de paiement numérique.</w:t>
      </w:r>
    </w:p>
    <w:p w14:paraId="17FFAA18" w14:textId="14D8DDD8" w:rsidR="00225526" w:rsidRPr="00170799" w:rsidRDefault="00221461" w:rsidP="00221461">
      <w:pPr>
        <w:pStyle w:val="enumlev1"/>
        <w:rPr>
          <w:lang w:val="fr-FR"/>
        </w:rPr>
      </w:pPr>
      <w:r w:rsidRPr="00170799">
        <w:rPr>
          <w:lang w:val="fr-FR"/>
        </w:rPr>
        <w:t>2)</w:t>
      </w:r>
      <w:r w:rsidRPr="00170799">
        <w:rPr>
          <w:lang w:val="fr-FR"/>
        </w:rPr>
        <w:tab/>
      </w:r>
      <w:r w:rsidR="00225526" w:rsidRPr="00170799">
        <w:rPr>
          <w:lang w:val="fr-FR"/>
        </w:rPr>
        <w:t xml:space="preserve">Faciliter les initiatives visant à promouvoir et à soutenir le cyberentrepreneuriat et le commerce en ligne ainsi </w:t>
      </w:r>
      <w:r w:rsidR="00401EB9" w:rsidRPr="00170799">
        <w:rPr>
          <w:lang w:val="fr-FR"/>
        </w:rPr>
        <w:t>qu'</w:t>
      </w:r>
      <w:r w:rsidR="00225526" w:rsidRPr="00170799">
        <w:rPr>
          <w:lang w:val="fr-FR"/>
        </w:rPr>
        <w:t xml:space="preserve">à encourager les micro, petites et moyennes entreprises (MPME) à adopter des technologies émergentes afin </w:t>
      </w:r>
      <w:r w:rsidR="00401EB9" w:rsidRPr="00170799">
        <w:rPr>
          <w:lang w:val="fr-FR"/>
        </w:rPr>
        <w:t>d'</w:t>
      </w:r>
      <w:r w:rsidR="00225526" w:rsidRPr="00170799">
        <w:rPr>
          <w:lang w:val="fr-FR"/>
        </w:rPr>
        <w:t>accroître la productivité dans les pays en développement.</w:t>
      </w:r>
    </w:p>
    <w:p w14:paraId="462D1B62" w14:textId="07A1864C" w:rsidR="00225526" w:rsidRPr="00170799" w:rsidRDefault="00221461" w:rsidP="00221461">
      <w:pPr>
        <w:pStyle w:val="enumlev1"/>
        <w:rPr>
          <w:lang w:val="fr-FR"/>
        </w:rPr>
      </w:pPr>
      <w:r w:rsidRPr="00170799">
        <w:rPr>
          <w:lang w:val="fr-FR"/>
        </w:rPr>
        <w:t>3)</w:t>
      </w:r>
      <w:r w:rsidRPr="00170799">
        <w:rPr>
          <w:lang w:val="fr-FR"/>
        </w:rPr>
        <w:tab/>
      </w:r>
      <w:r w:rsidR="00225526" w:rsidRPr="00170799">
        <w:rPr>
          <w:lang w:val="fr-FR"/>
        </w:rPr>
        <w:t xml:space="preserve">Renforcer la formation et la coopération internationale pour favoriser et améliorer </w:t>
      </w:r>
      <w:r w:rsidR="00401EB9" w:rsidRPr="00170799">
        <w:rPr>
          <w:lang w:val="fr-FR"/>
        </w:rPr>
        <w:t>l'</w:t>
      </w:r>
      <w:r w:rsidR="00225526" w:rsidRPr="00170799">
        <w:rPr>
          <w:lang w:val="fr-FR"/>
        </w:rPr>
        <w:t xml:space="preserve">innovation dans le domaine des télécommunications/technologies de </w:t>
      </w:r>
      <w:r w:rsidR="00401EB9" w:rsidRPr="00170799">
        <w:rPr>
          <w:lang w:val="fr-FR"/>
        </w:rPr>
        <w:t>l'</w:t>
      </w:r>
      <w:r w:rsidR="00225526" w:rsidRPr="00170799">
        <w:rPr>
          <w:lang w:val="fr-FR"/>
        </w:rPr>
        <w:t xml:space="preserve">information et de la communication, afin de promouvoir </w:t>
      </w:r>
      <w:r w:rsidR="00401EB9" w:rsidRPr="00170799">
        <w:rPr>
          <w:lang w:val="fr-FR"/>
        </w:rPr>
        <w:t>l'</w:t>
      </w:r>
      <w:r w:rsidR="00225526" w:rsidRPr="00170799">
        <w:rPr>
          <w:lang w:val="fr-FR"/>
        </w:rPr>
        <w:t xml:space="preserve">utilisation éthique, le développement et le déploiement des technologies émergentes, en vue de créer des centres </w:t>
      </w:r>
      <w:r w:rsidR="00401EB9" w:rsidRPr="00170799">
        <w:rPr>
          <w:lang w:val="fr-FR"/>
        </w:rPr>
        <w:t>d'</w:t>
      </w:r>
      <w:r w:rsidR="00225526" w:rsidRPr="00170799">
        <w:rPr>
          <w:lang w:val="fr-FR"/>
        </w:rPr>
        <w:t>innovation régionaux qui soutiennent la transformation numérique durable et les villes intelligentes, en accordant une attention particulière aux pays en développement.</w:t>
      </w:r>
    </w:p>
    <w:p w14:paraId="4B804F13" w14:textId="3D7C345B" w:rsidR="00225526" w:rsidRPr="00170799" w:rsidRDefault="00221461" w:rsidP="00221461">
      <w:pPr>
        <w:pStyle w:val="enumlev1"/>
        <w:rPr>
          <w:lang w:val="fr-FR"/>
        </w:rPr>
      </w:pPr>
      <w:r w:rsidRPr="00170799">
        <w:rPr>
          <w:lang w:val="fr-FR"/>
        </w:rPr>
        <w:t>4)</w:t>
      </w:r>
      <w:r w:rsidRPr="00170799">
        <w:rPr>
          <w:lang w:val="fr-FR"/>
        </w:rPr>
        <w:tab/>
      </w:r>
      <w:r w:rsidR="00225526" w:rsidRPr="00170799">
        <w:rPr>
          <w:lang w:val="fr-FR"/>
        </w:rPr>
        <w:t xml:space="preserve">Fournir un appui pour la mise au point </w:t>
      </w:r>
      <w:r w:rsidR="00401EB9" w:rsidRPr="00170799">
        <w:rPr>
          <w:lang w:val="fr-FR"/>
        </w:rPr>
        <w:t>d'</w:t>
      </w:r>
      <w:r w:rsidR="00225526" w:rsidRPr="00170799">
        <w:rPr>
          <w:lang w:val="fr-FR"/>
        </w:rPr>
        <w:t xml:space="preserve">infrastructures en nuage régionales et de systèmes nationaux ouverts de gestion des données visant à assurer la continuité des activités, la souveraineté des données et </w:t>
      </w:r>
      <w:r w:rsidR="00401EB9" w:rsidRPr="00170799">
        <w:rPr>
          <w:lang w:val="fr-FR"/>
        </w:rPr>
        <w:t>l'</w:t>
      </w:r>
      <w:r w:rsidR="00225526" w:rsidRPr="00170799">
        <w:rPr>
          <w:lang w:val="fr-FR"/>
        </w:rPr>
        <w:t xml:space="preserve">accès à des données sectorielles ouvertes ainsi </w:t>
      </w:r>
      <w:r w:rsidR="00401EB9" w:rsidRPr="00170799">
        <w:rPr>
          <w:lang w:val="fr-FR"/>
        </w:rPr>
        <w:t>qu'</w:t>
      </w:r>
      <w:r w:rsidR="00225526" w:rsidRPr="00170799">
        <w:rPr>
          <w:lang w:val="fr-FR"/>
        </w:rPr>
        <w:t xml:space="preserve">à des outils et ressources à code source ouvert pour promouvoir </w:t>
      </w:r>
      <w:r w:rsidR="00401EB9" w:rsidRPr="00170799">
        <w:rPr>
          <w:lang w:val="fr-FR"/>
        </w:rPr>
        <w:t>l'</w:t>
      </w:r>
      <w:r w:rsidR="00225526" w:rsidRPr="00170799">
        <w:rPr>
          <w:lang w:val="fr-FR"/>
        </w:rPr>
        <w:t>innovation.</w:t>
      </w:r>
    </w:p>
    <w:p w14:paraId="146668E4" w14:textId="00B35212" w:rsidR="00225526" w:rsidRPr="00170799" w:rsidRDefault="00221461" w:rsidP="00221461">
      <w:pPr>
        <w:pStyle w:val="enumlev1"/>
        <w:rPr>
          <w:lang w:val="fr-FR"/>
        </w:rPr>
      </w:pPr>
      <w:r w:rsidRPr="00170799">
        <w:rPr>
          <w:lang w:val="fr-FR"/>
        </w:rPr>
        <w:t>5)</w:t>
      </w:r>
      <w:r w:rsidRPr="00170799">
        <w:rPr>
          <w:lang w:val="fr-FR"/>
        </w:rPr>
        <w:tab/>
      </w:r>
      <w:r w:rsidR="00225526" w:rsidRPr="00170799">
        <w:rPr>
          <w:lang w:val="fr-FR"/>
        </w:rPr>
        <w:t xml:space="preserve">Tirer parti de la participation active des parties prenantes, des alliances stratégiques, des activités de coordination intersectorielle de </w:t>
      </w:r>
      <w:r w:rsidR="00401EB9" w:rsidRPr="00170799">
        <w:rPr>
          <w:lang w:val="fr-FR"/>
        </w:rPr>
        <w:t>l'</w:t>
      </w:r>
      <w:r w:rsidR="00225526" w:rsidRPr="00170799">
        <w:rPr>
          <w:lang w:val="fr-FR"/>
        </w:rPr>
        <w:t xml:space="preserve">UIT et de coopération internationale pour stimuler efficacement </w:t>
      </w:r>
      <w:r w:rsidR="00401EB9" w:rsidRPr="00170799">
        <w:rPr>
          <w:lang w:val="fr-FR"/>
        </w:rPr>
        <w:t>l'</w:t>
      </w:r>
      <w:r w:rsidR="00225526" w:rsidRPr="00170799">
        <w:rPr>
          <w:lang w:val="fr-FR"/>
        </w:rPr>
        <w:t xml:space="preserve">innovation dans le cadre de </w:t>
      </w:r>
      <w:r w:rsidR="00401EB9" w:rsidRPr="00170799">
        <w:rPr>
          <w:lang w:val="fr-FR"/>
        </w:rPr>
        <w:t>l'</w:t>
      </w:r>
      <w:r w:rsidR="00225526" w:rsidRPr="00170799">
        <w:rPr>
          <w:lang w:val="fr-FR"/>
        </w:rPr>
        <w:t xml:space="preserve">élaboration de politiques publiques et de cadres réglementaires ainsi que des projets et des processus de transformation numérique moyennant des initiatives visant à promouvoir </w:t>
      </w:r>
      <w:r w:rsidR="00401EB9" w:rsidRPr="00170799">
        <w:rPr>
          <w:lang w:val="fr-FR"/>
        </w:rPr>
        <w:t>l'</w:t>
      </w:r>
      <w:r w:rsidR="00225526" w:rsidRPr="00170799">
        <w:rPr>
          <w:lang w:val="fr-FR"/>
        </w:rPr>
        <w:t xml:space="preserve">adoption et </w:t>
      </w:r>
      <w:r w:rsidR="00401EB9" w:rsidRPr="00170799">
        <w:rPr>
          <w:lang w:val="fr-FR"/>
        </w:rPr>
        <w:t>l'</w:t>
      </w:r>
      <w:r w:rsidR="00225526" w:rsidRPr="00170799">
        <w:rPr>
          <w:lang w:val="fr-FR"/>
        </w:rPr>
        <w:t xml:space="preserve">utilisation créative des technologies émergentes au service de la productivité, de </w:t>
      </w:r>
      <w:r w:rsidR="00401EB9" w:rsidRPr="00170799">
        <w:rPr>
          <w:lang w:val="fr-FR"/>
        </w:rPr>
        <w:t>l'</w:t>
      </w:r>
      <w:r w:rsidR="00225526" w:rsidRPr="00170799">
        <w:rPr>
          <w:lang w:val="fr-FR"/>
        </w:rPr>
        <w:t xml:space="preserve">inclusion, du bien-être social, y compris la télémédecine et le cyberenseignement, et de la protection des droits de </w:t>
      </w:r>
      <w:r w:rsidR="00401EB9" w:rsidRPr="00170799">
        <w:rPr>
          <w:lang w:val="fr-FR"/>
        </w:rPr>
        <w:t>l'</w:t>
      </w:r>
      <w:r w:rsidR="00225526" w:rsidRPr="00170799">
        <w:rPr>
          <w:lang w:val="fr-FR"/>
        </w:rPr>
        <w:t>homme.</w:t>
      </w:r>
    </w:p>
    <w:p w14:paraId="37D2B644" w14:textId="12A4127E" w:rsidR="00225526" w:rsidRPr="00170799" w:rsidRDefault="00221461" w:rsidP="00221461">
      <w:pPr>
        <w:pStyle w:val="enumlev1"/>
        <w:rPr>
          <w:lang w:val="fr-FR"/>
        </w:rPr>
      </w:pPr>
      <w:r w:rsidRPr="00170799">
        <w:rPr>
          <w:lang w:val="fr-FR"/>
        </w:rPr>
        <w:t>6)</w:t>
      </w:r>
      <w:r w:rsidRPr="00170799">
        <w:rPr>
          <w:lang w:val="fr-FR"/>
        </w:rPr>
        <w:tab/>
      </w:r>
      <w:r w:rsidR="00225526" w:rsidRPr="00170799">
        <w:rPr>
          <w:lang w:val="fr-FR"/>
        </w:rPr>
        <w:t xml:space="preserve">Fournir une aide pour la promotion des écosystèmes locaux de </w:t>
      </w:r>
      <w:r w:rsidR="00401EB9" w:rsidRPr="00170799">
        <w:rPr>
          <w:lang w:val="fr-FR"/>
        </w:rPr>
        <w:t>l'</w:t>
      </w:r>
      <w:r w:rsidR="00225526" w:rsidRPr="00170799">
        <w:rPr>
          <w:lang w:val="fr-FR"/>
        </w:rPr>
        <w:t xml:space="preserve">innovation et des partenariats public-privé visant à encourager les projets de connectivité durable, et la promotion de contenus locaux dans </w:t>
      </w:r>
      <w:r w:rsidR="00401EB9" w:rsidRPr="00170799">
        <w:rPr>
          <w:lang w:val="fr-FR"/>
        </w:rPr>
        <w:t>l'</w:t>
      </w:r>
      <w:r w:rsidR="00225526" w:rsidRPr="00170799">
        <w:rPr>
          <w:lang w:val="fr-FR"/>
        </w:rPr>
        <w:t xml:space="preserve">enseignement et la culture afin </w:t>
      </w:r>
      <w:r w:rsidR="00401EB9" w:rsidRPr="00170799">
        <w:rPr>
          <w:lang w:val="fr-FR"/>
        </w:rPr>
        <w:t>d'</w:t>
      </w:r>
      <w:r w:rsidR="00225526" w:rsidRPr="00170799">
        <w:rPr>
          <w:lang w:val="fr-FR"/>
        </w:rPr>
        <w:t xml:space="preserve">améliorer la facilité </w:t>
      </w:r>
      <w:r w:rsidR="00401EB9" w:rsidRPr="00170799">
        <w:rPr>
          <w:lang w:val="fr-FR"/>
        </w:rPr>
        <w:t>d'</w:t>
      </w:r>
      <w:r w:rsidR="00225526" w:rsidRPr="00170799">
        <w:rPr>
          <w:lang w:val="fr-FR"/>
        </w:rPr>
        <w:t xml:space="preserve">utilisation de </w:t>
      </w:r>
      <w:r w:rsidR="00401EB9" w:rsidRPr="00170799">
        <w:rPr>
          <w:lang w:val="fr-FR"/>
        </w:rPr>
        <w:t>l'</w:t>
      </w:r>
      <w:r w:rsidR="00225526" w:rsidRPr="00170799">
        <w:rPr>
          <w:lang w:val="fr-FR"/>
        </w:rPr>
        <w:t>Internet dans les zones rurales et isolées.</w:t>
      </w:r>
    </w:p>
    <w:p w14:paraId="29A71477" w14:textId="77777777" w:rsidR="00225526" w:rsidRPr="00170799" w:rsidRDefault="00225526" w:rsidP="00221461">
      <w:pPr>
        <w:pStyle w:val="Headingb"/>
        <w:keepNext/>
        <w:keepLines/>
        <w:rPr>
          <w:lang w:val="fr-FR"/>
        </w:rPr>
      </w:pPr>
      <w:r w:rsidRPr="00170799">
        <w:rPr>
          <w:lang w:val="fr-FR"/>
        </w:rPr>
        <w:lastRenderedPageBreak/>
        <w:t>AMS4: Promouvoir la cyberrésilience et le renforcement des capacités en matière de cybersécurité et de cyberrésilience</w:t>
      </w:r>
    </w:p>
    <w:p w14:paraId="09C8D0D5" w14:textId="77777777" w:rsidR="00225526" w:rsidRPr="00170799" w:rsidRDefault="00225526" w:rsidP="00221461">
      <w:pPr>
        <w:keepNext/>
        <w:keepLines/>
        <w:rPr>
          <w:lang w:val="fr-FR"/>
        </w:rPr>
      </w:pPr>
      <w:r w:rsidRPr="00170799">
        <w:rPr>
          <w:b/>
          <w:bCs/>
          <w:lang w:val="fr-FR"/>
        </w:rPr>
        <w:t>Objectif:</w:t>
      </w:r>
      <w:r w:rsidRPr="00170799">
        <w:rPr>
          <w:lang w:val="fr-FR"/>
        </w:rPr>
        <w:t xml:space="preserve"> Promouvoir un environnement propice à une connectivité sûre et sécurisée.</w:t>
      </w:r>
    </w:p>
    <w:p w14:paraId="7800264F" w14:textId="77777777" w:rsidR="00225526" w:rsidRPr="00170799" w:rsidRDefault="00225526" w:rsidP="00221461">
      <w:pPr>
        <w:pStyle w:val="Headingb"/>
        <w:rPr>
          <w:lang w:val="fr-FR"/>
        </w:rPr>
      </w:pPr>
      <w:r w:rsidRPr="00170799">
        <w:rPr>
          <w:lang w:val="fr-FR"/>
        </w:rPr>
        <w:t>Résultats attendus:</w:t>
      </w:r>
    </w:p>
    <w:p w14:paraId="38CAA7F9" w14:textId="6E810D3F" w:rsidR="00225526" w:rsidRPr="00170799" w:rsidRDefault="00221461" w:rsidP="00221461">
      <w:pPr>
        <w:pStyle w:val="enumlev1"/>
        <w:rPr>
          <w:lang w:val="fr-FR"/>
        </w:rPr>
      </w:pPr>
      <w:r w:rsidRPr="00170799">
        <w:rPr>
          <w:lang w:val="fr-FR"/>
        </w:rPr>
        <w:t>1)</w:t>
      </w:r>
      <w:r w:rsidRPr="00170799">
        <w:rPr>
          <w:lang w:val="fr-FR"/>
        </w:rPr>
        <w:tab/>
      </w:r>
      <w:r w:rsidR="00225526" w:rsidRPr="00170799">
        <w:rPr>
          <w:lang w:val="fr-FR"/>
        </w:rPr>
        <w:t xml:space="preserve">Accroître et renforcer la confiance, la sûreté et la sécurité dans </w:t>
      </w:r>
      <w:r w:rsidR="00401EB9" w:rsidRPr="00170799">
        <w:rPr>
          <w:lang w:val="fr-FR"/>
        </w:rPr>
        <w:t>l'</w:t>
      </w:r>
      <w:r w:rsidR="00225526" w:rsidRPr="00170799">
        <w:rPr>
          <w:lang w:val="fr-FR"/>
        </w:rPr>
        <w:t>utilisation des technologies numériques, notamment en menant des activités de renforcement des capacités et en fournissant une aide visant à:</w:t>
      </w:r>
    </w:p>
    <w:p w14:paraId="519ADE49" w14:textId="4844142B" w:rsidR="00225526" w:rsidRPr="00170799" w:rsidRDefault="00221461" w:rsidP="00221461">
      <w:pPr>
        <w:pStyle w:val="enumlev2"/>
        <w:rPr>
          <w:lang w:val="fr-FR"/>
        </w:rPr>
      </w:pPr>
      <w:r w:rsidRPr="00170799">
        <w:rPr>
          <w:lang w:val="fr-FR"/>
        </w:rPr>
        <w:t>a)</w:t>
      </w:r>
      <w:r w:rsidRPr="00170799">
        <w:rPr>
          <w:lang w:val="fr-FR"/>
        </w:rPr>
        <w:tab/>
      </w:r>
      <w:r w:rsidR="00225526" w:rsidRPr="00170799">
        <w:rPr>
          <w:lang w:val="fr-FR"/>
        </w:rPr>
        <w:t>élaborer des stratégies nationales en matière de cybersécurité, des lignes directrices/modèles législatifs et des mécanismes nationaux et régionaux, qui tiennent compte des cadres institutionnels et des normes et conventions internationales pertinentes harmonisées;</w:t>
      </w:r>
    </w:p>
    <w:p w14:paraId="3D4E86C3" w14:textId="2D046CB2" w:rsidR="00225526" w:rsidRPr="00170799" w:rsidRDefault="00221461" w:rsidP="00221461">
      <w:pPr>
        <w:pStyle w:val="enumlev2"/>
        <w:rPr>
          <w:lang w:val="fr-FR"/>
        </w:rPr>
      </w:pPr>
      <w:r w:rsidRPr="00170799">
        <w:rPr>
          <w:lang w:val="fr-FR"/>
        </w:rPr>
        <w:t>b)</w:t>
      </w:r>
      <w:r w:rsidRPr="00170799">
        <w:rPr>
          <w:lang w:val="fr-FR"/>
        </w:rPr>
        <w:tab/>
      </w:r>
      <w:r w:rsidR="00225526" w:rsidRPr="00170799">
        <w:rPr>
          <w:lang w:val="fr-FR"/>
        </w:rPr>
        <w:t xml:space="preserve">fournir une assistance technique, des activités de formation et un appui aux utilisateurs des télécommunications/TIC, y compris </w:t>
      </w:r>
      <w:r w:rsidR="00401EB9" w:rsidRPr="00170799">
        <w:rPr>
          <w:lang w:val="fr-FR"/>
        </w:rPr>
        <w:t>l'</w:t>
      </w:r>
      <w:r w:rsidR="00225526" w:rsidRPr="00170799">
        <w:rPr>
          <w:lang w:val="fr-FR"/>
        </w:rPr>
        <w:t xml:space="preserve">appui aux réseaux communautaires et aux petits opérateurs, pour mettre en œuvre les stratégies nationales de cybersécurité et encourager une participation active, fiable et sécurisée à </w:t>
      </w:r>
      <w:r w:rsidR="00401EB9" w:rsidRPr="00170799">
        <w:rPr>
          <w:lang w:val="fr-FR"/>
        </w:rPr>
        <w:t>l'</w:t>
      </w:r>
      <w:r w:rsidR="00225526" w:rsidRPr="00170799">
        <w:rPr>
          <w:lang w:val="fr-FR"/>
        </w:rPr>
        <w:t>environnement numérique.</w:t>
      </w:r>
    </w:p>
    <w:p w14:paraId="0894C46E" w14:textId="45DAF9AC" w:rsidR="00225526" w:rsidRPr="00170799" w:rsidRDefault="00221461" w:rsidP="00221461">
      <w:pPr>
        <w:pStyle w:val="enumlev1"/>
        <w:rPr>
          <w:lang w:val="fr-FR"/>
        </w:rPr>
      </w:pPr>
      <w:r w:rsidRPr="00170799">
        <w:rPr>
          <w:lang w:val="fr-FR"/>
        </w:rPr>
        <w:t>2)</w:t>
      </w:r>
      <w:r w:rsidRPr="00170799">
        <w:rPr>
          <w:lang w:val="fr-FR"/>
        </w:rPr>
        <w:tab/>
      </w:r>
      <w:r w:rsidR="00225526" w:rsidRPr="00170799">
        <w:rPr>
          <w:lang w:val="fr-FR"/>
        </w:rPr>
        <w:t>Renforcer la cyberrésilience dans tous les pays en développement de la région.</w:t>
      </w:r>
    </w:p>
    <w:p w14:paraId="4E405E6A" w14:textId="57FD6998" w:rsidR="00225526" w:rsidRPr="00170799" w:rsidRDefault="00221461" w:rsidP="00221461">
      <w:pPr>
        <w:pStyle w:val="enumlev1"/>
        <w:rPr>
          <w:lang w:val="fr-FR"/>
        </w:rPr>
      </w:pPr>
      <w:r w:rsidRPr="00170799">
        <w:rPr>
          <w:lang w:val="fr-FR"/>
        </w:rPr>
        <w:t>3)</w:t>
      </w:r>
      <w:r w:rsidRPr="00170799">
        <w:rPr>
          <w:lang w:val="fr-FR"/>
        </w:rPr>
        <w:tab/>
      </w:r>
      <w:r w:rsidR="00225526" w:rsidRPr="00170799">
        <w:rPr>
          <w:lang w:val="fr-FR"/>
        </w:rPr>
        <w:t xml:space="preserve">Fournir une assistance aux pays en développement de la région, y compris un appui aux réseaux communautaires et aux petits opérateurs, pour leur permettre </w:t>
      </w:r>
      <w:r w:rsidR="00401EB9" w:rsidRPr="00170799">
        <w:rPr>
          <w:lang w:val="fr-FR"/>
        </w:rPr>
        <w:t>d'</w:t>
      </w:r>
      <w:r w:rsidR="00225526" w:rsidRPr="00170799">
        <w:rPr>
          <w:lang w:val="fr-FR"/>
        </w:rPr>
        <w:t xml:space="preserve">accéder aux ressources disponibles de </w:t>
      </w:r>
      <w:r w:rsidR="00401EB9" w:rsidRPr="00170799">
        <w:rPr>
          <w:lang w:val="fr-FR"/>
        </w:rPr>
        <w:t>l'</w:t>
      </w:r>
      <w:r w:rsidR="00225526" w:rsidRPr="00170799">
        <w:rPr>
          <w:lang w:val="fr-FR"/>
        </w:rPr>
        <w:t xml:space="preserve">UIT, et des organisations coopérant avec </w:t>
      </w:r>
      <w:r w:rsidR="00401EB9" w:rsidRPr="00170799">
        <w:rPr>
          <w:lang w:val="fr-FR"/>
        </w:rPr>
        <w:t>l'</w:t>
      </w:r>
      <w:r w:rsidR="00225526" w:rsidRPr="00170799">
        <w:rPr>
          <w:lang w:val="fr-FR"/>
        </w:rPr>
        <w:t>UIT, en matière de cybersécurité et de cyberrésilience et de les utiliser.</w:t>
      </w:r>
    </w:p>
    <w:p w14:paraId="1672FA07" w14:textId="5A8586A9" w:rsidR="00225526" w:rsidRPr="00170799" w:rsidRDefault="00221461" w:rsidP="00221461">
      <w:pPr>
        <w:pStyle w:val="enumlev1"/>
        <w:rPr>
          <w:lang w:val="fr-FR"/>
        </w:rPr>
      </w:pPr>
      <w:r w:rsidRPr="00170799">
        <w:rPr>
          <w:lang w:val="fr-FR"/>
        </w:rPr>
        <w:t>4)</w:t>
      </w:r>
      <w:r w:rsidRPr="00170799">
        <w:rPr>
          <w:lang w:val="fr-FR"/>
        </w:rPr>
        <w:tab/>
      </w:r>
      <w:r w:rsidR="00225526" w:rsidRPr="00170799">
        <w:rPr>
          <w:lang w:val="fr-FR"/>
        </w:rPr>
        <w:t>Promouvoir le renforcement des capacités humaines, en particulier en ce qui concerne la mobilisation et la participation des femmes et des jeunes aux domaines de la cybersécurité et de la cyberrésilience dans le cadre de leurs carrières et de cours connexes.</w:t>
      </w:r>
    </w:p>
    <w:p w14:paraId="53EE9923" w14:textId="77777777" w:rsidR="00225526" w:rsidRPr="00170799" w:rsidRDefault="00225526" w:rsidP="00221461">
      <w:pPr>
        <w:pStyle w:val="Headingb"/>
        <w:rPr>
          <w:lang w:val="fr-FR"/>
        </w:rPr>
      </w:pPr>
      <w:r w:rsidRPr="00170799">
        <w:rPr>
          <w:lang w:val="fr-FR"/>
        </w:rPr>
        <w:t>AMS5: Gouvernance et cadres réglementaires propices à une transformation numérique durable</w:t>
      </w:r>
    </w:p>
    <w:p w14:paraId="0375AF35" w14:textId="6C5BA818" w:rsidR="00225526" w:rsidRPr="00170799" w:rsidRDefault="00225526" w:rsidP="00221461">
      <w:pPr>
        <w:rPr>
          <w:b/>
          <w:bCs/>
          <w:lang w:val="fr-FR"/>
        </w:rPr>
      </w:pPr>
      <w:r w:rsidRPr="00170799">
        <w:rPr>
          <w:b/>
          <w:bCs/>
          <w:lang w:val="fr-FR"/>
        </w:rPr>
        <w:t>Objectif:</w:t>
      </w:r>
      <w:r w:rsidRPr="00170799">
        <w:rPr>
          <w:lang w:val="fr-FR"/>
        </w:rPr>
        <w:t xml:space="preserve"> Aider les États Membres à élaborer des cadres stratégiques, juridiques et réglementaires reposant sur des données factuelles dans le domaine des télécommunications/TIC ainsi que des mécanismes de coopération régionale afin de promouvoir et de favoriser une gouvernance efficace et un développement du numérique inclusif dans les différents secteurs de </w:t>
      </w:r>
      <w:r w:rsidR="00401EB9" w:rsidRPr="00170799">
        <w:rPr>
          <w:lang w:val="fr-FR"/>
        </w:rPr>
        <w:t>l'</w:t>
      </w:r>
      <w:r w:rsidRPr="00170799">
        <w:rPr>
          <w:lang w:val="fr-FR"/>
        </w:rPr>
        <w:t>économie.</w:t>
      </w:r>
    </w:p>
    <w:p w14:paraId="54CF2F69" w14:textId="77777777" w:rsidR="00225526" w:rsidRPr="00170799" w:rsidRDefault="00225526" w:rsidP="00221461">
      <w:pPr>
        <w:pStyle w:val="Headingb"/>
        <w:rPr>
          <w:lang w:val="fr-FR"/>
        </w:rPr>
      </w:pPr>
      <w:r w:rsidRPr="00170799">
        <w:rPr>
          <w:lang w:val="fr-FR"/>
        </w:rPr>
        <w:t>Résultats attendus:</w:t>
      </w:r>
    </w:p>
    <w:p w14:paraId="2B5AC0F6" w14:textId="1F81AFBE" w:rsidR="00225526" w:rsidRPr="00170799" w:rsidRDefault="00221461" w:rsidP="00221461">
      <w:pPr>
        <w:pStyle w:val="enumlev1"/>
        <w:rPr>
          <w:lang w:val="fr-FR"/>
        </w:rPr>
      </w:pPr>
      <w:r w:rsidRPr="00170799">
        <w:rPr>
          <w:lang w:val="fr-FR"/>
        </w:rPr>
        <w:t>1)</w:t>
      </w:r>
      <w:r w:rsidRPr="00170799">
        <w:rPr>
          <w:lang w:val="fr-FR"/>
        </w:rPr>
        <w:tab/>
      </w:r>
      <w:r w:rsidR="00225526" w:rsidRPr="00170799">
        <w:rPr>
          <w:lang w:val="fr-FR"/>
        </w:rPr>
        <w:t xml:space="preserve">Soutenir le développement des capacités et des compétences, de politiques propices et de cadres réglementaires convergents pour la gouvernance de </w:t>
      </w:r>
      <w:r w:rsidR="00401EB9" w:rsidRPr="00170799">
        <w:rPr>
          <w:lang w:val="fr-FR"/>
        </w:rPr>
        <w:t>l'</w:t>
      </w:r>
      <w:r w:rsidR="00225526" w:rsidRPr="00170799">
        <w:rPr>
          <w:lang w:val="fr-FR"/>
        </w:rPr>
        <w:t xml:space="preserve">écosystème numérique qui encouragent </w:t>
      </w:r>
      <w:r w:rsidR="00401EB9" w:rsidRPr="00170799">
        <w:rPr>
          <w:lang w:val="fr-FR"/>
        </w:rPr>
        <w:t>l'</w:t>
      </w:r>
      <w:r w:rsidR="00225526" w:rsidRPr="00170799">
        <w:rPr>
          <w:lang w:val="fr-FR"/>
        </w:rPr>
        <w:t xml:space="preserve">innovation technologique; adopter et faire un usage responsable des technologies émergentes; contribuer à assurer des conditions équitables pour les acteurs traditionnels et les nouveaux acteurs du marché, et favoriser un cyberenvironnement mondial ouvert, résilient, sécurisé et inclusif; encourager les investissements et </w:t>
      </w:r>
      <w:r w:rsidR="00401EB9" w:rsidRPr="00170799">
        <w:rPr>
          <w:lang w:val="fr-FR"/>
        </w:rPr>
        <w:t>l'</w:t>
      </w:r>
      <w:r w:rsidR="00225526" w:rsidRPr="00170799">
        <w:rPr>
          <w:lang w:val="fr-FR"/>
        </w:rPr>
        <w:t xml:space="preserve">innovation pour promouvoir de nouveaux secteurs dans </w:t>
      </w:r>
      <w:r w:rsidR="00401EB9" w:rsidRPr="00170799">
        <w:rPr>
          <w:lang w:val="fr-FR"/>
        </w:rPr>
        <w:t>l'</w:t>
      </w:r>
      <w:r w:rsidR="00225526" w:rsidRPr="00170799">
        <w:rPr>
          <w:lang w:val="fr-FR"/>
        </w:rPr>
        <w:t>économie numérique; et contribuer à étendre ou à améliorer la connectivité dans les zones non desservies ou mal desservies (rurales, urbaines ou maritimes), y</w:t>
      </w:r>
      <w:r w:rsidR="001569D0" w:rsidRPr="00170799">
        <w:rPr>
          <w:lang w:val="fr-FR"/>
        </w:rPr>
        <w:t> </w:t>
      </w:r>
      <w:r w:rsidR="00225526" w:rsidRPr="00170799">
        <w:rPr>
          <w:lang w:val="fr-FR"/>
        </w:rPr>
        <w:t xml:space="preserve">compris, </w:t>
      </w:r>
      <w:r w:rsidR="00401EB9" w:rsidRPr="00170799">
        <w:rPr>
          <w:lang w:val="fr-FR"/>
        </w:rPr>
        <w:t>s'</w:t>
      </w:r>
      <w:r w:rsidR="00225526" w:rsidRPr="00170799">
        <w:rPr>
          <w:lang w:val="fr-FR"/>
        </w:rPr>
        <w:t>il y a lieu, en fournissant un appui aux réseaux communautaires et aux petits opérateurs.</w:t>
      </w:r>
    </w:p>
    <w:p w14:paraId="53A973D5" w14:textId="6E8A9791" w:rsidR="00225526" w:rsidRPr="00170799" w:rsidRDefault="00221461" w:rsidP="00221461">
      <w:pPr>
        <w:pStyle w:val="enumlev1"/>
        <w:keepNext/>
        <w:keepLines/>
        <w:rPr>
          <w:lang w:val="fr-FR"/>
        </w:rPr>
      </w:pPr>
      <w:r w:rsidRPr="00170799">
        <w:rPr>
          <w:lang w:val="fr-FR"/>
        </w:rPr>
        <w:lastRenderedPageBreak/>
        <w:t>2)</w:t>
      </w:r>
      <w:r w:rsidRPr="00170799">
        <w:rPr>
          <w:lang w:val="fr-FR"/>
        </w:rPr>
        <w:tab/>
      </w:r>
      <w:r w:rsidR="00225526" w:rsidRPr="00170799">
        <w:rPr>
          <w:lang w:val="fr-FR"/>
        </w:rPr>
        <w:t xml:space="preserve">Renforcer les capacités pour favoriser </w:t>
      </w:r>
      <w:r w:rsidR="00401EB9" w:rsidRPr="00170799">
        <w:rPr>
          <w:lang w:val="fr-FR"/>
        </w:rPr>
        <w:t>l'</w:t>
      </w:r>
      <w:r w:rsidR="00225526" w:rsidRPr="00170799">
        <w:rPr>
          <w:lang w:val="fr-FR"/>
        </w:rPr>
        <w:t xml:space="preserve">élaboration </w:t>
      </w:r>
      <w:r w:rsidR="00401EB9" w:rsidRPr="00170799">
        <w:rPr>
          <w:lang w:val="fr-FR"/>
        </w:rPr>
        <w:t>d'</w:t>
      </w:r>
      <w:r w:rsidR="00225526" w:rsidRPr="00170799">
        <w:rPr>
          <w:lang w:val="fr-FR"/>
        </w:rPr>
        <w:t xml:space="preserve">outils, de processus et de méthodologies de collecte de données ainsi que de cadres de gouvernance des données qui soient normalisés afin </w:t>
      </w:r>
      <w:r w:rsidR="00401EB9" w:rsidRPr="00170799">
        <w:rPr>
          <w:lang w:val="fr-FR"/>
        </w:rPr>
        <w:t>d'</w:t>
      </w:r>
      <w:r w:rsidR="00225526" w:rsidRPr="00170799">
        <w:rPr>
          <w:lang w:val="fr-FR"/>
        </w:rPr>
        <w:t xml:space="preserve">éclairer </w:t>
      </w:r>
      <w:r w:rsidR="00401EB9" w:rsidRPr="00170799">
        <w:rPr>
          <w:lang w:val="fr-FR"/>
        </w:rPr>
        <w:t>l'</w:t>
      </w:r>
      <w:r w:rsidR="00225526" w:rsidRPr="00170799">
        <w:rPr>
          <w:lang w:val="fr-FR"/>
        </w:rPr>
        <w:t>élaboration des politiques et les stratégies de développement dans le domaine des TIC, de sorte que les processus de collecte de données tiennent compte des droits des communautés autochtones, de leurs biens culturels et de leurs savoirs traditionnels.</w:t>
      </w:r>
    </w:p>
    <w:p w14:paraId="26CDA3BF" w14:textId="640FA658" w:rsidR="00225526" w:rsidRPr="00170799" w:rsidRDefault="00221461" w:rsidP="00221461">
      <w:pPr>
        <w:pStyle w:val="enumlev1"/>
        <w:rPr>
          <w:lang w:val="fr-FR"/>
        </w:rPr>
      </w:pPr>
      <w:r w:rsidRPr="00170799">
        <w:rPr>
          <w:lang w:val="fr-FR"/>
        </w:rPr>
        <w:t>3)</w:t>
      </w:r>
      <w:r w:rsidRPr="00170799">
        <w:rPr>
          <w:lang w:val="fr-FR"/>
        </w:rPr>
        <w:tab/>
      </w:r>
      <w:r w:rsidR="00225526" w:rsidRPr="00170799">
        <w:rPr>
          <w:lang w:val="fr-FR"/>
        </w:rPr>
        <w:t xml:space="preserve">Renforcer la participation des pays en développement de la région aux activités de </w:t>
      </w:r>
      <w:r w:rsidR="00401EB9" w:rsidRPr="00170799">
        <w:rPr>
          <w:lang w:val="fr-FR"/>
        </w:rPr>
        <w:t>l'</w:t>
      </w:r>
      <w:r w:rsidR="00225526" w:rsidRPr="00170799">
        <w:rPr>
          <w:lang w:val="fr-FR"/>
        </w:rPr>
        <w:t xml:space="preserve">UIT, afin </w:t>
      </w:r>
      <w:r w:rsidR="00401EB9" w:rsidRPr="00170799">
        <w:rPr>
          <w:lang w:val="fr-FR"/>
        </w:rPr>
        <w:t>d'</w:t>
      </w:r>
      <w:r w:rsidR="00225526" w:rsidRPr="00170799">
        <w:rPr>
          <w:lang w:val="fr-FR"/>
        </w:rPr>
        <w:t xml:space="preserve">améliorer les capacités et </w:t>
      </w:r>
      <w:r w:rsidR="00401EB9" w:rsidRPr="00170799">
        <w:rPr>
          <w:lang w:val="fr-FR"/>
        </w:rPr>
        <w:t>l'</w:t>
      </w:r>
      <w:r w:rsidR="00225526" w:rsidRPr="00170799">
        <w:rPr>
          <w:lang w:val="fr-FR"/>
        </w:rPr>
        <w:t>accès à des compétences spécialisées et au financement.</w:t>
      </w:r>
    </w:p>
    <w:p w14:paraId="3A0FA968" w14:textId="3F6F6495" w:rsidR="00225526" w:rsidRPr="00170799" w:rsidRDefault="00221461" w:rsidP="00221461">
      <w:pPr>
        <w:pStyle w:val="enumlev1"/>
        <w:rPr>
          <w:lang w:val="fr-FR"/>
        </w:rPr>
      </w:pPr>
      <w:r w:rsidRPr="00170799">
        <w:rPr>
          <w:lang w:val="fr-FR"/>
        </w:rPr>
        <w:t>4)</w:t>
      </w:r>
      <w:r w:rsidRPr="00170799">
        <w:rPr>
          <w:lang w:val="fr-FR"/>
        </w:rPr>
        <w:tab/>
      </w:r>
      <w:r w:rsidR="00225526" w:rsidRPr="00170799">
        <w:rPr>
          <w:lang w:val="fr-FR"/>
        </w:rPr>
        <w:t>Fournir une assistance visant à supprimer les obstacles au déploiement et à élaborer des réglementations spécifiques propres à faciliter le déploiement des infrastructures dans les zones rurales, isolées et non desservies, afin de promouvoir un environnement plus accessible pour les réseaux communautaires et les petits opérateurs.</w:t>
      </w:r>
    </w:p>
    <w:p w14:paraId="05E2DE84" w14:textId="1590458F" w:rsidR="00225526" w:rsidRPr="00170799" w:rsidRDefault="00221461" w:rsidP="00221461">
      <w:pPr>
        <w:pStyle w:val="enumlev1"/>
        <w:rPr>
          <w:lang w:val="fr-FR"/>
        </w:rPr>
      </w:pPr>
      <w:r w:rsidRPr="00170799">
        <w:rPr>
          <w:lang w:val="fr-FR"/>
        </w:rPr>
        <w:t>5)</w:t>
      </w:r>
      <w:r w:rsidRPr="00170799">
        <w:rPr>
          <w:lang w:val="fr-FR"/>
        </w:rPr>
        <w:tab/>
      </w:r>
      <w:r w:rsidR="00225526" w:rsidRPr="00170799">
        <w:rPr>
          <w:lang w:val="fr-FR"/>
        </w:rPr>
        <w:t xml:space="preserve">Fournir un appui pour </w:t>
      </w:r>
      <w:r w:rsidR="00401EB9" w:rsidRPr="00170799">
        <w:rPr>
          <w:lang w:val="fr-FR"/>
        </w:rPr>
        <w:t>l'</w:t>
      </w:r>
      <w:r w:rsidR="00225526" w:rsidRPr="00170799">
        <w:rPr>
          <w:lang w:val="fr-FR"/>
        </w:rPr>
        <w:t xml:space="preserve">établissement de législations/politiques/réglementations nationales sur les déchets </w:t>
      </w:r>
      <w:r w:rsidR="00401EB9" w:rsidRPr="00170799">
        <w:rPr>
          <w:lang w:val="fr-FR"/>
        </w:rPr>
        <w:t>d'</w:t>
      </w:r>
      <w:r w:rsidR="00225526" w:rsidRPr="00170799">
        <w:rPr>
          <w:lang w:val="fr-FR"/>
        </w:rPr>
        <w:t xml:space="preserve">équipements électriques et électroniques et de cadres de responsabilité élargie des producteurs pour les déchets </w:t>
      </w:r>
      <w:r w:rsidR="00401EB9" w:rsidRPr="00170799">
        <w:rPr>
          <w:lang w:val="fr-FR"/>
        </w:rPr>
        <w:t>d'</w:t>
      </w:r>
      <w:r w:rsidR="00225526" w:rsidRPr="00170799">
        <w:rPr>
          <w:lang w:val="fr-FR"/>
        </w:rPr>
        <w:t xml:space="preserve">équipements électriques et électroniques, y compris des mécanismes appropriés de suivi et </w:t>
      </w:r>
      <w:r w:rsidR="00401EB9" w:rsidRPr="00170799">
        <w:rPr>
          <w:lang w:val="fr-FR"/>
        </w:rPr>
        <w:t>d'</w:t>
      </w:r>
      <w:r w:rsidR="00225526" w:rsidRPr="00170799">
        <w:rPr>
          <w:lang w:val="fr-FR"/>
        </w:rPr>
        <w:t>évaluation.</w:t>
      </w:r>
    </w:p>
    <w:p w14:paraId="6B7F185C" w14:textId="6154A5E2" w:rsidR="00225526" w:rsidRPr="00170799" w:rsidRDefault="00221461" w:rsidP="00221461">
      <w:pPr>
        <w:pStyle w:val="Heading2"/>
        <w:rPr>
          <w:lang w:val="fr-FR"/>
        </w:rPr>
      </w:pPr>
      <w:r w:rsidRPr="00170799">
        <w:rPr>
          <w:lang w:val="fr-FR"/>
        </w:rPr>
        <w:t>2.5</w:t>
      </w:r>
      <w:r w:rsidRPr="00170799">
        <w:rPr>
          <w:lang w:val="fr-FR"/>
        </w:rPr>
        <w:tab/>
      </w:r>
      <w:r w:rsidR="00225526" w:rsidRPr="00170799">
        <w:rPr>
          <w:lang w:val="fr-FR"/>
        </w:rPr>
        <w:t>Région Afrique</w:t>
      </w:r>
    </w:p>
    <w:p w14:paraId="05D67A49" w14:textId="767A706B" w:rsidR="00225526" w:rsidRPr="00170799" w:rsidRDefault="00225526" w:rsidP="00221461">
      <w:pPr>
        <w:rPr>
          <w:color w:val="242424"/>
          <w:lang w:val="fr-FR"/>
        </w:rPr>
      </w:pPr>
      <w:r w:rsidRPr="00170799">
        <w:rPr>
          <w:lang w:val="fr-FR"/>
        </w:rPr>
        <w:t xml:space="preserve">Les participants à la RPM-AFR ont examiné tous les documents et énoncé de manière plus détaillée les projets </w:t>
      </w:r>
      <w:r w:rsidR="00401EB9" w:rsidRPr="00170799">
        <w:rPr>
          <w:lang w:val="fr-FR"/>
        </w:rPr>
        <w:t>d'</w:t>
      </w:r>
      <w:r w:rsidRPr="00170799">
        <w:rPr>
          <w:lang w:val="fr-FR"/>
        </w:rPr>
        <w:t xml:space="preserve">initiatives régionales pour la région pour le cycle à venir. Les principaux points à retenir à </w:t>
      </w:r>
      <w:r w:rsidR="00401EB9" w:rsidRPr="00170799">
        <w:rPr>
          <w:lang w:val="fr-FR"/>
        </w:rPr>
        <w:t>l'</w:t>
      </w:r>
      <w:r w:rsidRPr="00170799">
        <w:rPr>
          <w:lang w:val="fr-FR"/>
        </w:rPr>
        <w:t>issue de la réunion sont les suivants:</w:t>
      </w:r>
    </w:p>
    <w:p w14:paraId="101DF58D" w14:textId="468B163C" w:rsidR="00225526" w:rsidRPr="00170799" w:rsidRDefault="00221461" w:rsidP="00221461">
      <w:pPr>
        <w:pStyle w:val="enumlev1"/>
        <w:rPr>
          <w:color w:val="242424"/>
          <w:lang w:val="fr-FR"/>
        </w:rPr>
      </w:pPr>
      <w:r w:rsidRPr="00170799">
        <w:rPr>
          <w:rFonts w:cstheme="minorHAnsi"/>
          <w:color w:val="242424"/>
          <w:lang w:val="fr-FR"/>
        </w:rPr>
        <w:t>●</w:t>
      </w:r>
      <w:r w:rsidRPr="00170799">
        <w:rPr>
          <w:color w:val="242424"/>
          <w:lang w:val="fr-FR"/>
        </w:rPr>
        <w:tab/>
      </w:r>
      <w:r w:rsidR="00225526" w:rsidRPr="00170799">
        <w:rPr>
          <w:color w:val="242424"/>
          <w:lang w:val="fr-FR"/>
        </w:rPr>
        <w:t xml:space="preserve">M. David </w:t>
      </w:r>
      <w:proofErr w:type="spellStart"/>
      <w:r w:rsidR="00225526" w:rsidRPr="00170799">
        <w:rPr>
          <w:color w:val="242424"/>
          <w:lang w:val="fr-FR"/>
        </w:rPr>
        <w:t>Mugonyi</w:t>
      </w:r>
      <w:proofErr w:type="spellEnd"/>
      <w:r w:rsidR="00225526" w:rsidRPr="00170799">
        <w:rPr>
          <w:color w:val="242424"/>
          <w:lang w:val="fr-FR"/>
        </w:rPr>
        <w:t xml:space="preserve"> (Kenya) </w:t>
      </w:r>
      <w:r w:rsidR="00225526" w:rsidRPr="00170799">
        <w:rPr>
          <w:lang w:val="fr-FR"/>
        </w:rPr>
        <w:t xml:space="preserve">a été élu à la Présidence de la </w:t>
      </w:r>
      <w:r w:rsidR="00225526" w:rsidRPr="00170799">
        <w:rPr>
          <w:color w:val="242424"/>
          <w:lang w:val="fr-FR"/>
        </w:rPr>
        <w:t xml:space="preserve">RPM-AFR. </w:t>
      </w:r>
      <w:r w:rsidR="00225526" w:rsidRPr="00170799">
        <w:rPr>
          <w:lang w:val="fr-FR"/>
        </w:rPr>
        <w:t>Les participants</w:t>
      </w:r>
      <w:r w:rsidR="003629BA" w:rsidRPr="00170799">
        <w:rPr>
          <w:lang w:val="fr-FR"/>
        </w:rPr>
        <w:t> </w:t>
      </w:r>
      <w:r w:rsidR="00225526" w:rsidRPr="00170799">
        <w:rPr>
          <w:lang w:val="fr-FR"/>
        </w:rPr>
        <w:t>ont également approuvé les propositions suivantes concernant les quatre</w:t>
      </w:r>
      <w:r w:rsidR="003629BA" w:rsidRPr="00170799">
        <w:rPr>
          <w:lang w:val="fr-FR"/>
        </w:rPr>
        <w:t> </w:t>
      </w:r>
      <w:proofErr w:type="spellStart"/>
      <w:r w:rsidR="00225526" w:rsidRPr="00170799">
        <w:rPr>
          <w:lang w:val="fr-FR"/>
        </w:rPr>
        <w:t>Vice</w:t>
      </w:r>
      <w:r w:rsidR="00F928B5" w:rsidRPr="00170799">
        <w:rPr>
          <w:lang w:val="fr-FR"/>
        </w:rPr>
        <w:t>­</w:t>
      </w:r>
      <w:r w:rsidR="00225526" w:rsidRPr="00170799">
        <w:rPr>
          <w:lang w:val="fr-FR"/>
        </w:rPr>
        <w:t>Présidents</w:t>
      </w:r>
      <w:proofErr w:type="spellEnd"/>
      <w:r w:rsidR="00225526" w:rsidRPr="00170799">
        <w:rPr>
          <w:color w:val="242424"/>
          <w:lang w:val="fr-FR"/>
        </w:rPr>
        <w:t xml:space="preserve">: M. </w:t>
      </w:r>
      <w:proofErr w:type="spellStart"/>
      <w:r w:rsidR="00225526" w:rsidRPr="00170799">
        <w:rPr>
          <w:color w:val="242424"/>
          <w:lang w:val="fr-FR"/>
        </w:rPr>
        <w:t>Jamit</w:t>
      </w:r>
      <w:proofErr w:type="spellEnd"/>
      <w:r w:rsidR="00225526" w:rsidRPr="00170799">
        <w:rPr>
          <w:color w:val="242424"/>
          <w:lang w:val="fr-FR"/>
        </w:rPr>
        <w:t xml:space="preserve"> </w:t>
      </w:r>
      <w:proofErr w:type="spellStart"/>
      <w:r w:rsidR="00225526" w:rsidRPr="00170799">
        <w:rPr>
          <w:color w:val="242424"/>
          <w:lang w:val="fr-FR"/>
        </w:rPr>
        <w:t>Djeroua</w:t>
      </w:r>
      <w:proofErr w:type="spellEnd"/>
      <w:r w:rsidR="00225526" w:rsidRPr="00170799">
        <w:rPr>
          <w:color w:val="242424"/>
          <w:lang w:val="fr-FR"/>
        </w:rPr>
        <w:t xml:space="preserve"> Moura (Tchad), Mme</w:t>
      </w:r>
      <w:r w:rsidR="003629BA" w:rsidRPr="00170799">
        <w:rPr>
          <w:color w:val="242424"/>
          <w:lang w:val="fr-FR"/>
        </w:rPr>
        <w:t> </w:t>
      </w:r>
      <w:r w:rsidR="00225526" w:rsidRPr="00170799">
        <w:rPr>
          <w:color w:val="242424"/>
          <w:lang w:val="fr-FR"/>
        </w:rPr>
        <w:t>Regina</w:t>
      </w:r>
      <w:r w:rsidR="003629BA" w:rsidRPr="00170799">
        <w:rPr>
          <w:color w:val="242424"/>
          <w:lang w:val="fr-FR"/>
        </w:rPr>
        <w:t> </w:t>
      </w:r>
      <w:r w:rsidR="00225526" w:rsidRPr="00170799">
        <w:rPr>
          <w:color w:val="242424"/>
          <w:lang w:val="fr-FR"/>
        </w:rPr>
        <w:t>Fleur</w:t>
      </w:r>
      <w:r w:rsidR="003629BA" w:rsidRPr="00170799">
        <w:rPr>
          <w:color w:val="242424"/>
          <w:lang w:val="fr-FR"/>
        </w:rPr>
        <w:t> </w:t>
      </w:r>
      <w:r w:rsidR="00225526" w:rsidRPr="00170799">
        <w:rPr>
          <w:color w:val="242424"/>
          <w:lang w:val="fr-FR"/>
        </w:rPr>
        <w:t>Assoumou</w:t>
      </w:r>
      <w:r w:rsidR="003629BA" w:rsidRPr="00170799">
        <w:rPr>
          <w:color w:val="242424"/>
          <w:lang w:val="fr-FR"/>
        </w:rPr>
        <w:t> </w:t>
      </w:r>
      <w:r w:rsidR="00225526" w:rsidRPr="00170799">
        <w:rPr>
          <w:color w:val="242424"/>
          <w:lang w:val="fr-FR"/>
        </w:rPr>
        <w:t xml:space="preserve">Bessou (Côte </w:t>
      </w:r>
      <w:r w:rsidR="00401EB9" w:rsidRPr="00170799">
        <w:rPr>
          <w:color w:val="242424"/>
          <w:lang w:val="fr-FR"/>
        </w:rPr>
        <w:t>d'</w:t>
      </w:r>
      <w:r w:rsidR="00225526" w:rsidRPr="00170799">
        <w:rPr>
          <w:color w:val="242424"/>
          <w:lang w:val="fr-FR"/>
        </w:rPr>
        <w:t>Ivoire), Mme Caecilia Nyamutswa (Zimbabwe), M. Abdulkarim Oloyede (Nigéria).</w:t>
      </w:r>
    </w:p>
    <w:p w14:paraId="6861CA15" w14:textId="0E164C31" w:rsidR="00225526" w:rsidRPr="00170799" w:rsidRDefault="00221461" w:rsidP="00221461">
      <w:pPr>
        <w:pStyle w:val="enumlev1"/>
        <w:rPr>
          <w:color w:val="242424"/>
          <w:lang w:val="fr-FR"/>
        </w:rPr>
      </w:pPr>
      <w:r w:rsidRPr="00170799">
        <w:rPr>
          <w:rFonts w:cstheme="minorHAnsi"/>
          <w:color w:val="242424"/>
          <w:lang w:val="fr-FR"/>
        </w:rPr>
        <w:t>●</w:t>
      </w:r>
      <w:r w:rsidRPr="00170799">
        <w:rPr>
          <w:color w:val="242424"/>
          <w:lang w:val="fr-FR"/>
        </w:rPr>
        <w:tab/>
      </w:r>
      <w:r w:rsidR="00225526" w:rsidRPr="00170799">
        <w:rPr>
          <w:lang w:val="fr-FR"/>
        </w:rPr>
        <w:t>Les participants ont examiné plusieurs documents, parmi lesquels:</w:t>
      </w:r>
    </w:p>
    <w:p w14:paraId="0A9279C0" w14:textId="2ED4E457" w:rsidR="00225526" w:rsidRPr="00170799" w:rsidRDefault="003629BA" w:rsidP="00221461">
      <w:pPr>
        <w:pStyle w:val="enumlev2"/>
        <w:rPr>
          <w:color w:val="242424"/>
          <w:lang w:val="fr-FR"/>
        </w:rPr>
      </w:pPr>
      <w:r w:rsidRPr="00170799">
        <w:rPr>
          <w:rFonts w:cstheme="minorHAnsi"/>
          <w:lang w:val="fr-FR"/>
        </w:rPr>
        <w:t>–</w:t>
      </w:r>
      <w:r w:rsidR="00221461" w:rsidRPr="00170799">
        <w:rPr>
          <w:lang w:val="fr-FR"/>
        </w:rPr>
        <w:tab/>
      </w:r>
      <w:r w:rsidR="00225526" w:rsidRPr="00170799">
        <w:rPr>
          <w:lang w:val="fr-FR"/>
        </w:rPr>
        <w:t xml:space="preserve">le Document 2 sur la mise en œuvre du Plan </w:t>
      </w:r>
      <w:r w:rsidR="00401EB9" w:rsidRPr="00170799">
        <w:rPr>
          <w:lang w:val="fr-FR"/>
        </w:rPr>
        <w:t>d'</w:t>
      </w:r>
      <w:r w:rsidR="00225526" w:rsidRPr="00170799">
        <w:rPr>
          <w:lang w:val="fr-FR"/>
        </w:rPr>
        <w:t>action de Kigali de la CMDT-22;</w:t>
      </w:r>
    </w:p>
    <w:p w14:paraId="3055605E" w14:textId="7F8A7F5D" w:rsidR="00225526" w:rsidRPr="00170799" w:rsidRDefault="003629BA" w:rsidP="00221461">
      <w:pPr>
        <w:pStyle w:val="enumlev2"/>
        <w:rPr>
          <w:color w:val="242424"/>
          <w:lang w:val="fr-FR"/>
        </w:rPr>
      </w:pPr>
      <w:r w:rsidRPr="00170799">
        <w:rPr>
          <w:rFonts w:cstheme="minorHAnsi"/>
          <w:lang w:val="fr-FR"/>
        </w:rPr>
        <w:t>–</w:t>
      </w:r>
      <w:r w:rsidR="00221461" w:rsidRPr="00170799">
        <w:rPr>
          <w:lang w:val="fr-FR"/>
        </w:rPr>
        <w:tab/>
      </w:r>
      <w:r w:rsidR="00225526" w:rsidRPr="00170799">
        <w:rPr>
          <w:lang w:val="fr-FR"/>
        </w:rPr>
        <w:t>le Document 3 sur le niveau de développement du numérique et les tendances dans ce domaine en Afrique;</w:t>
      </w:r>
    </w:p>
    <w:p w14:paraId="565EB0AB" w14:textId="194F3624" w:rsidR="00225526" w:rsidRPr="00170799" w:rsidRDefault="003629BA" w:rsidP="00221461">
      <w:pPr>
        <w:pStyle w:val="enumlev2"/>
        <w:rPr>
          <w:color w:val="242424"/>
          <w:lang w:val="fr-FR"/>
        </w:rPr>
      </w:pPr>
      <w:r w:rsidRPr="00170799">
        <w:rPr>
          <w:rFonts w:cstheme="minorHAnsi"/>
          <w:lang w:val="fr-FR"/>
        </w:rPr>
        <w:t>–</w:t>
      </w:r>
      <w:r w:rsidR="00221461" w:rsidRPr="00170799">
        <w:rPr>
          <w:lang w:val="fr-FR"/>
        </w:rPr>
        <w:tab/>
      </w:r>
      <w:r w:rsidR="00225526" w:rsidRPr="00170799">
        <w:rPr>
          <w:lang w:val="fr-FR"/>
        </w:rPr>
        <w:t xml:space="preserve">le Document 4 sur les décisions des autres conférences, assemblées et réunions de </w:t>
      </w:r>
      <w:r w:rsidR="00401EB9" w:rsidRPr="00170799">
        <w:rPr>
          <w:lang w:val="fr-FR"/>
        </w:rPr>
        <w:t>l'</w:t>
      </w:r>
      <w:r w:rsidR="00225526" w:rsidRPr="00170799">
        <w:rPr>
          <w:lang w:val="fr-FR"/>
        </w:rPr>
        <w:t xml:space="preserve">UIT liées aux travaux de </w:t>
      </w:r>
      <w:r w:rsidR="00401EB9" w:rsidRPr="00170799">
        <w:rPr>
          <w:lang w:val="fr-FR"/>
        </w:rPr>
        <w:t>l'</w:t>
      </w:r>
      <w:r w:rsidR="00225526" w:rsidRPr="00170799">
        <w:rPr>
          <w:lang w:val="fr-FR"/>
        </w:rPr>
        <w:t>UIT-D;</w:t>
      </w:r>
    </w:p>
    <w:p w14:paraId="09AC64A5" w14:textId="0884CC8D" w:rsidR="00225526" w:rsidRPr="00170799" w:rsidRDefault="003629BA" w:rsidP="00221461">
      <w:pPr>
        <w:pStyle w:val="enumlev2"/>
        <w:rPr>
          <w:color w:val="242424"/>
          <w:lang w:val="fr-FR"/>
        </w:rPr>
      </w:pPr>
      <w:r w:rsidRPr="00170799">
        <w:rPr>
          <w:rFonts w:cstheme="minorHAnsi"/>
          <w:lang w:val="fr-FR"/>
        </w:rPr>
        <w:t>–</w:t>
      </w:r>
      <w:r w:rsidR="00221461" w:rsidRPr="00170799">
        <w:rPr>
          <w:lang w:val="fr-FR"/>
        </w:rPr>
        <w:tab/>
      </w:r>
      <w:r w:rsidR="00225526" w:rsidRPr="00170799">
        <w:rPr>
          <w:lang w:val="fr-FR"/>
        </w:rPr>
        <w:t xml:space="preserve">le Document 8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w:t>
      </w:r>
      <w:r w:rsidRPr="00170799">
        <w:rPr>
          <w:lang w:val="fr-FR"/>
        </w:rPr>
        <w:t> </w:t>
      </w:r>
      <w:r w:rsidR="00225526" w:rsidRPr="00170799">
        <w:rPr>
          <w:lang w:val="fr-FR"/>
        </w:rPr>
        <w:t xml:space="preserve">GCDT sur les priorités de </w:t>
      </w:r>
      <w:r w:rsidR="00401EB9" w:rsidRPr="00170799">
        <w:rPr>
          <w:lang w:val="fr-FR"/>
        </w:rPr>
        <w:t>l'</w:t>
      </w:r>
      <w:r w:rsidR="00225526" w:rsidRPr="00170799">
        <w:rPr>
          <w:lang w:val="fr-FR"/>
        </w:rPr>
        <w:t>UIT-D;</w:t>
      </w:r>
    </w:p>
    <w:p w14:paraId="359DBD39" w14:textId="0912D993" w:rsidR="00225526" w:rsidRPr="00170799" w:rsidRDefault="003629BA" w:rsidP="00221461">
      <w:pPr>
        <w:pStyle w:val="enumlev2"/>
        <w:rPr>
          <w:color w:val="242424"/>
          <w:lang w:val="fr-FR"/>
        </w:rPr>
      </w:pPr>
      <w:r w:rsidRPr="00170799">
        <w:rPr>
          <w:rFonts w:cstheme="minorHAnsi"/>
          <w:lang w:val="fr-FR"/>
        </w:rPr>
        <w:t>–</w:t>
      </w:r>
      <w:r w:rsidR="00221461" w:rsidRPr="00170799">
        <w:rPr>
          <w:lang w:val="fr-FR"/>
        </w:rPr>
        <w:tab/>
      </w:r>
      <w:r w:rsidR="00225526" w:rsidRPr="00170799">
        <w:rPr>
          <w:lang w:val="fr-FR"/>
        </w:rPr>
        <w:t xml:space="preserve">le Document 5 sur les travaux du Groupe de travail du GCDT sur </w:t>
      </w:r>
      <w:r w:rsidR="00401EB9" w:rsidRPr="00170799">
        <w:rPr>
          <w:lang w:val="fr-FR"/>
        </w:rPr>
        <w:t>l'</w:t>
      </w:r>
      <w:r w:rsidR="00225526" w:rsidRPr="00170799">
        <w:rPr>
          <w:lang w:val="fr-FR"/>
        </w:rPr>
        <w:t xml:space="preserve">avenir des Questions confiées aux commissions </w:t>
      </w:r>
      <w:r w:rsidR="00401EB9" w:rsidRPr="00170799">
        <w:rPr>
          <w:lang w:val="fr-FR"/>
        </w:rPr>
        <w:t>d'</w:t>
      </w:r>
      <w:r w:rsidR="00225526" w:rsidRPr="00170799">
        <w:rPr>
          <w:lang w:val="fr-FR"/>
        </w:rPr>
        <w:t>études;</w:t>
      </w:r>
    </w:p>
    <w:p w14:paraId="7F70FEC8" w14:textId="69290773" w:rsidR="00225526" w:rsidRPr="00170799" w:rsidRDefault="003629BA" w:rsidP="00221461">
      <w:pPr>
        <w:pStyle w:val="enumlev2"/>
        <w:rPr>
          <w:color w:val="242424"/>
          <w:lang w:val="fr-FR"/>
        </w:rPr>
      </w:pPr>
      <w:r w:rsidRPr="00170799">
        <w:rPr>
          <w:rFonts w:cstheme="minorHAnsi"/>
          <w:lang w:val="fr-FR"/>
        </w:rPr>
        <w:t>–</w:t>
      </w:r>
      <w:r w:rsidR="00221461" w:rsidRPr="00170799">
        <w:rPr>
          <w:lang w:val="fr-FR"/>
        </w:rPr>
        <w:tab/>
      </w:r>
      <w:r w:rsidR="00225526" w:rsidRPr="00170799">
        <w:rPr>
          <w:lang w:val="fr-FR"/>
        </w:rPr>
        <w:t xml:space="preserve">le Document 7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w:t>
      </w:r>
      <w:r w:rsidRPr="00170799">
        <w:rPr>
          <w:lang w:val="fr-FR"/>
        </w:rPr>
        <w:t> </w:t>
      </w:r>
      <w:r w:rsidR="00225526" w:rsidRPr="00170799">
        <w:rPr>
          <w:lang w:val="fr-FR"/>
        </w:rPr>
        <w:t>GCDT sur la Déclaration;</w:t>
      </w:r>
    </w:p>
    <w:p w14:paraId="2CEB3F03" w14:textId="6C323DFB" w:rsidR="00225526" w:rsidRPr="00170799" w:rsidRDefault="003629BA" w:rsidP="00221461">
      <w:pPr>
        <w:pStyle w:val="enumlev2"/>
        <w:rPr>
          <w:color w:val="242424"/>
          <w:lang w:val="fr-FR"/>
        </w:rPr>
      </w:pPr>
      <w:r w:rsidRPr="00170799">
        <w:rPr>
          <w:rFonts w:cstheme="minorHAnsi"/>
          <w:lang w:val="fr-FR"/>
        </w:rPr>
        <w:t>–</w:t>
      </w:r>
      <w:r w:rsidR="00221461" w:rsidRPr="00170799">
        <w:rPr>
          <w:lang w:val="fr-FR"/>
        </w:rPr>
        <w:tab/>
      </w:r>
      <w:r w:rsidR="00225526" w:rsidRPr="00170799">
        <w:rPr>
          <w:lang w:val="fr-FR"/>
        </w:rPr>
        <w:t>le Document 6 sur les travaux du Groupe de travail du GDCT chargé de la rationalisation des Résolutions de la CMDT.</w:t>
      </w:r>
    </w:p>
    <w:p w14:paraId="57DD0F69" w14:textId="290E9665" w:rsidR="00225526" w:rsidRPr="00170799" w:rsidRDefault="00F928B5" w:rsidP="004B7474">
      <w:pPr>
        <w:pStyle w:val="enumlev1"/>
        <w:keepLines/>
        <w:rPr>
          <w:color w:val="242424"/>
          <w:sz w:val="21"/>
          <w:szCs w:val="21"/>
          <w:highlight w:val="yellow"/>
          <w:lang w:val="fr-FR"/>
        </w:rPr>
      </w:pPr>
      <w:r w:rsidRPr="00170799">
        <w:rPr>
          <w:rFonts w:cstheme="minorHAnsi"/>
          <w:color w:val="242424"/>
          <w:lang w:val="fr-FR"/>
        </w:rPr>
        <w:lastRenderedPageBreak/>
        <w:t>●</w:t>
      </w:r>
      <w:r w:rsidRPr="00170799">
        <w:rPr>
          <w:color w:val="242424"/>
          <w:lang w:val="fr-FR"/>
        </w:rPr>
        <w:tab/>
      </w:r>
      <w:r w:rsidR="00225526" w:rsidRPr="00170799">
        <w:rPr>
          <w:lang w:val="fr-FR"/>
        </w:rPr>
        <w:t xml:space="preserve">Les participants ont discuté et pris note des contributions des membres sur les nouvelles initiatives régionales, qui comprenaient un large éventail de propositions à </w:t>
      </w:r>
      <w:r w:rsidR="00401EB9" w:rsidRPr="00170799">
        <w:rPr>
          <w:lang w:val="fr-FR"/>
        </w:rPr>
        <w:t>l'</w:t>
      </w:r>
      <w:r w:rsidR="00225526" w:rsidRPr="00170799">
        <w:rPr>
          <w:lang w:val="fr-FR"/>
        </w:rPr>
        <w:t xml:space="preserve">intention de la CMDT-25 visant collectivement à accélérer la transformation numérique de </w:t>
      </w:r>
      <w:r w:rsidR="00401EB9" w:rsidRPr="00170799">
        <w:rPr>
          <w:lang w:val="fr-FR"/>
        </w:rPr>
        <w:t>l'</w:t>
      </w:r>
      <w:r w:rsidR="00225526" w:rsidRPr="00170799">
        <w:rPr>
          <w:lang w:val="fr-FR"/>
        </w:rPr>
        <w:t xml:space="preserve">Afrique, en renforçant les capacités en matière de cybersécurité, en affinant les futures Questions à </w:t>
      </w:r>
      <w:r w:rsidR="00401EB9" w:rsidRPr="00170799">
        <w:rPr>
          <w:lang w:val="fr-FR"/>
        </w:rPr>
        <w:t>l'</w:t>
      </w:r>
      <w:r w:rsidR="00225526" w:rsidRPr="00170799">
        <w:rPr>
          <w:lang w:val="fr-FR"/>
        </w:rPr>
        <w:t xml:space="preserve">étude pour tenir compte des préoccupations liées à </w:t>
      </w:r>
      <w:r w:rsidR="00401EB9" w:rsidRPr="00170799">
        <w:rPr>
          <w:lang w:val="fr-FR"/>
        </w:rPr>
        <w:t>l'</w:t>
      </w:r>
      <w:r w:rsidR="00225526" w:rsidRPr="00170799">
        <w:rPr>
          <w:lang w:val="fr-FR"/>
        </w:rPr>
        <w:t xml:space="preserve">intelligence artificielle (IA) et à </w:t>
      </w:r>
      <w:r w:rsidR="00401EB9" w:rsidRPr="00170799">
        <w:rPr>
          <w:lang w:val="fr-FR"/>
        </w:rPr>
        <w:t>l'</w:t>
      </w:r>
      <w:r w:rsidR="00225526" w:rsidRPr="00170799">
        <w:rPr>
          <w:lang w:val="fr-FR"/>
        </w:rPr>
        <w:t xml:space="preserve">accessibilité financière, et en donnant la priorité à la fourniture </w:t>
      </w:r>
      <w:r w:rsidR="00401EB9" w:rsidRPr="00170799">
        <w:rPr>
          <w:lang w:val="fr-FR"/>
        </w:rPr>
        <w:t>d'</w:t>
      </w:r>
      <w:r w:rsidR="00225526" w:rsidRPr="00170799">
        <w:rPr>
          <w:lang w:val="fr-FR"/>
        </w:rPr>
        <w:t>une connectivité efficace en faveur des communautés mal desservies.</w:t>
      </w:r>
      <w:r w:rsidR="00225526" w:rsidRPr="00170799">
        <w:rPr>
          <w:color w:val="242424"/>
          <w:lang w:val="fr-FR"/>
        </w:rPr>
        <w:t xml:space="preserve"> Parmi les thèmes clés figuraient </w:t>
      </w:r>
      <w:r w:rsidR="00401EB9" w:rsidRPr="00170799">
        <w:rPr>
          <w:color w:val="242424"/>
          <w:lang w:val="fr-FR"/>
        </w:rPr>
        <w:t>l'</w:t>
      </w:r>
      <w:r w:rsidR="00225526" w:rsidRPr="00170799">
        <w:rPr>
          <w:color w:val="242424"/>
          <w:lang w:val="fr-FR"/>
        </w:rPr>
        <w:t xml:space="preserve">expansion </w:t>
      </w:r>
      <w:r w:rsidR="00401EB9" w:rsidRPr="00170799">
        <w:rPr>
          <w:color w:val="242424"/>
          <w:lang w:val="fr-FR"/>
        </w:rPr>
        <w:t>d'</w:t>
      </w:r>
      <w:r w:rsidR="00225526" w:rsidRPr="00170799">
        <w:rPr>
          <w:color w:val="242424"/>
          <w:lang w:val="fr-FR"/>
        </w:rPr>
        <w:t xml:space="preserve">une infrastructure large bande résiliente, </w:t>
      </w:r>
      <w:r w:rsidR="00401EB9" w:rsidRPr="00170799">
        <w:rPr>
          <w:color w:val="242424"/>
          <w:lang w:val="fr-FR"/>
        </w:rPr>
        <w:t>l'</w:t>
      </w:r>
      <w:r w:rsidR="00225526" w:rsidRPr="00170799">
        <w:rPr>
          <w:color w:val="242424"/>
          <w:lang w:val="fr-FR"/>
        </w:rPr>
        <w:t xml:space="preserve">amélioration des communications pour la gestion des catastrophes, la promotion </w:t>
      </w:r>
      <w:r w:rsidR="00401EB9" w:rsidRPr="00170799">
        <w:rPr>
          <w:color w:val="242424"/>
          <w:lang w:val="fr-FR"/>
        </w:rPr>
        <w:t>d'</w:t>
      </w:r>
      <w:r w:rsidR="00225526" w:rsidRPr="00170799">
        <w:rPr>
          <w:color w:val="242424"/>
          <w:lang w:val="fr-FR"/>
        </w:rPr>
        <w:t xml:space="preserve">écosystèmes inclusifs de </w:t>
      </w:r>
      <w:r w:rsidR="00401EB9" w:rsidRPr="00170799">
        <w:rPr>
          <w:color w:val="242424"/>
          <w:lang w:val="fr-FR"/>
        </w:rPr>
        <w:t>l'</w:t>
      </w:r>
      <w:r w:rsidR="00225526" w:rsidRPr="00170799">
        <w:rPr>
          <w:color w:val="242424"/>
          <w:lang w:val="fr-FR"/>
        </w:rPr>
        <w:t xml:space="preserve">IA et de la gouvernance des données, le renforcement des capacités et </w:t>
      </w:r>
      <w:r w:rsidR="00401EB9" w:rsidRPr="00170799">
        <w:rPr>
          <w:color w:val="242424"/>
          <w:lang w:val="fr-FR"/>
        </w:rPr>
        <w:t>l'</w:t>
      </w:r>
      <w:r w:rsidR="00225526" w:rsidRPr="00170799">
        <w:rPr>
          <w:color w:val="242424"/>
          <w:lang w:val="fr-FR"/>
        </w:rPr>
        <w:t>innovation et la création de mécanismes de financement durables.</w:t>
      </w:r>
    </w:p>
    <w:p w14:paraId="56A50742" w14:textId="77777777" w:rsidR="00225526" w:rsidRPr="00170799" w:rsidRDefault="00225526" w:rsidP="00F928B5">
      <w:pPr>
        <w:rPr>
          <w:lang w:val="fr-FR"/>
        </w:rPr>
      </w:pPr>
      <w:r w:rsidRPr="00170799">
        <w:rPr>
          <w:lang w:val="fr-FR"/>
        </w:rPr>
        <w:t>Les participants à la RPM-AFR ont approuvé les propositions suivantes concernant les initiatives régionales:</w:t>
      </w:r>
    </w:p>
    <w:p w14:paraId="14146032" w14:textId="03D059B3" w:rsidR="00225526" w:rsidRPr="00170799" w:rsidRDefault="00225526" w:rsidP="00F928B5">
      <w:pPr>
        <w:pStyle w:val="Headingb"/>
        <w:rPr>
          <w:lang w:val="fr-FR"/>
        </w:rPr>
      </w:pPr>
      <w:r w:rsidRPr="00170799">
        <w:rPr>
          <w:lang w:val="fr-FR"/>
        </w:rPr>
        <w:t>AFR1: Connectivité efficace et infrastructure résiliente au service du développement durable, y</w:t>
      </w:r>
      <w:r w:rsidR="003629BA" w:rsidRPr="00170799">
        <w:rPr>
          <w:lang w:val="fr-FR"/>
        </w:rPr>
        <w:t> </w:t>
      </w:r>
      <w:r w:rsidRPr="00170799">
        <w:rPr>
          <w:lang w:val="fr-FR"/>
        </w:rPr>
        <w:t xml:space="preserve">compris les télécommunications </w:t>
      </w:r>
      <w:r w:rsidR="00401EB9" w:rsidRPr="00170799">
        <w:rPr>
          <w:lang w:val="fr-FR"/>
        </w:rPr>
        <w:t>d'</w:t>
      </w:r>
      <w:r w:rsidRPr="00170799">
        <w:rPr>
          <w:lang w:val="fr-FR"/>
        </w:rPr>
        <w:t xml:space="preserve">urgence et les systèmes </w:t>
      </w:r>
      <w:r w:rsidR="00401EB9" w:rsidRPr="00170799">
        <w:rPr>
          <w:lang w:val="fr-FR"/>
        </w:rPr>
        <w:t>d'</w:t>
      </w:r>
      <w:r w:rsidRPr="00170799">
        <w:rPr>
          <w:lang w:val="fr-FR"/>
        </w:rPr>
        <w:t>alerte avancée multirisques dans la région Afrique.</w:t>
      </w:r>
    </w:p>
    <w:p w14:paraId="6CBB233F" w14:textId="0D57594A" w:rsidR="00225526" w:rsidRPr="00170799" w:rsidRDefault="00225526" w:rsidP="00F928B5">
      <w:pPr>
        <w:rPr>
          <w:lang w:val="fr-FR"/>
        </w:rPr>
      </w:pPr>
      <w:r w:rsidRPr="00170799">
        <w:rPr>
          <w:b/>
          <w:bCs/>
          <w:lang w:val="fr-FR"/>
        </w:rPr>
        <w:t>Objectif:</w:t>
      </w:r>
      <w:r w:rsidRPr="00170799">
        <w:rPr>
          <w:lang w:val="fr-FR"/>
        </w:rPr>
        <w:t xml:space="preserve"> </w:t>
      </w:r>
      <w:r w:rsidR="003629BA" w:rsidRPr="00170799">
        <w:rPr>
          <w:lang w:val="fr-FR"/>
        </w:rPr>
        <w:t>C</w:t>
      </w:r>
      <w:r w:rsidRPr="00170799">
        <w:rPr>
          <w:lang w:val="fr-FR"/>
        </w:rPr>
        <w:t xml:space="preserve">ette initiative vise à aider les États Membres de la région à tirer pleinement parti de la transformation numérique. Elle vise en outre à améliorer </w:t>
      </w:r>
      <w:r w:rsidR="00401EB9" w:rsidRPr="00170799">
        <w:rPr>
          <w:lang w:val="fr-FR"/>
        </w:rPr>
        <w:t>l'</w:t>
      </w:r>
      <w:r w:rsidRPr="00170799">
        <w:rPr>
          <w:lang w:val="fr-FR"/>
        </w:rPr>
        <w:t xml:space="preserve">infrastructure large bande, en particulier dans les zones rurales et mal desservies, en renforçant les cadres politiques, en encourageant les partenariats public-privé et en investissant dans une infrastructure résiliente et des solutions de connectivité durables. Cette initiative a également pour objectif </w:t>
      </w:r>
      <w:r w:rsidR="00401EB9" w:rsidRPr="00170799">
        <w:rPr>
          <w:lang w:val="fr-FR"/>
        </w:rPr>
        <w:t>d'</w:t>
      </w:r>
      <w:r w:rsidRPr="00170799">
        <w:rPr>
          <w:lang w:val="fr-FR"/>
        </w:rPr>
        <w:t xml:space="preserve">améliorer les télécommunications </w:t>
      </w:r>
      <w:r w:rsidR="00401EB9" w:rsidRPr="00170799">
        <w:rPr>
          <w:lang w:val="fr-FR"/>
        </w:rPr>
        <w:t>d'</w:t>
      </w:r>
      <w:r w:rsidRPr="00170799">
        <w:rPr>
          <w:lang w:val="fr-FR"/>
        </w:rPr>
        <w:t xml:space="preserve">urgence et les systèmes </w:t>
      </w:r>
      <w:r w:rsidR="00401EB9" w:rsidRPr="00170799">
        <w:rPr>
          <w:lang w:val="fr-FR"/>
        </w:rPr>
        <w:t>d'</w:t>
      </w:r>
      <w:r w:rsidRPr="00170799">
        <w:rPr>
          <w:lang w:val="fr-FR"/>
        </w:rPr>
        <w:t xml:space="preserve">alerte avancée multirisques. Le but est de créer un écosystème numérique propice propre à doter les personnes et les entreprises des moyens dont elles ont besoin. En outre, cette initiative met </w:t>
      </w:r>
      <w:r w:rsidR="00401EB9" w:rsidRPr="00170799">
        <w:rPr>
          <w:lang w:val="fr-FR"/>
        </w:rPr>
        <w:t>l'</w:t>
      </w:r>
      <w:r w:rsidRPr="00170799">
        <w:rPr>
          <w:lang w:val="fr-FR"/>
        </w:rPr>
        <w:t xml:space="preserve">accent sur </w:t>
      </w:r>
      <w:r w:rsidR="00401EB9" w:rsidRPr="00170799">
        <w:rPr>
          <w:lang w:val="fr-FR"/>
        </w:rPr>
        <w:t>l'</w:t>
      </w:r>
      <w:r w:rsidRPr="00170799">
        <w:rPr>
          <w:lang w:val="fr-FR"/>
        </w:rPr>
        <w:t xml:space="preserve">inclusion hommes-femmes, </w:t>
      </w:r>
      <w:r w:rsidR="00401EB9" w:rsidRPr="00170799">
        <w:rPr>
          <w:lang w:val="fr-FR"/>
        </w:rPr>
        <w:t>l'</w:t>
      </w:r>
      <w:r w:rsidRPr="00170799">
        <w:rPr>
          <w:lang w:val="fr-FR"/>
        </w:rPr>
        <w:t xml:space="preserve">autonomisation des jeunes et </w:t>
      </w:r>
      <w:r w:rsidR="00401EB9" w:rsidRPr="00170799">
        <w:rPr>
          <w:lang w:val="fr-FR"/>
        </w:rPr>
        <w:t>l'</w:t>
      </w:r>
      <w:r w:rsidRPr="00170799">
        <w:rPr>
          <w:lang w:val="fr-FR"/>
        </w:rPr>
        <w:t>utilisation responsable des technologies numériques pour favoriser un développement équitable et à long terme sur tout le continent africain.</w:t>
      </w:r>
    </w:p>
    <w:p w14:paraId="624413DB" w14:textId="77777777" w:rsidR="00225526" w:rsidRPr="00170799" w:rsidRDefault="00225526" w:rsidP="00F928B5">
      <w:pPr>
        <w:pStyle w:val="Headingb"/>
        <w:rPr>
          <w:lang w:val="fr-FR"/>
        </w:rPr>
      </w:pPr>
      <w:r w:rsidRPr="00170799">
        <w:rPr>
          <w:lang w:val="fr-FR"/>
        </w:rPr>
        <w:t>Résultats attendus:</w:t>
      </w:r>
    </w:p>
    <w:p w14:paraId="68BAAF05" w14:textId="59B9783C" w:rsidR="00225526" w:rsidRPr="00170799" w:rsidRDefault="00F928B5" w:rsidP="00F928B5">
      <w:pPr>
        <w:pStyle w:val="enumlev1"/>
        <w:rPr>
          <w:rStyle w:val="Strong"/>
          <w:rFonts w:cstheme="minorHAnsi"/>
          <w:b w:val="0"/>
          <w:bCs w:val="0"/>
          <w:lang w:val="fr-FR"/>
        </w:rPr>
      </w:pPr>
      <w:r w:rsidRPr="00170799">
        <w:rPr>
          <w:lang w:val="fr-FR"/>
        </w:rPr>
        <w:t>1)</w:t>
      </w:r>
      <w:r w:rsidRPr="00170799">
        <w:rPr>
          <w:lang w:val="fr-FR"/>
        </w:rPr>
        <w:tab/>
      </w:r>
      <w:r w:rsidR="00225526" w:rsidRPr="00170799">
        <w:rPr>
          <w:b/>
          <w:bCs/>
          <w:lang w:val="fr-FR"/>
        </w:rPr>
        <w:t>Aider à élaborer des stratégies nationales innovantes en matière de transformation numérique.</w:t>
      </w:r>
    </w:p>
    <w:p w14:paraId="5CD93353" w14:textId="524BC628" w:rsidR="00225526" w:rsidRPr="00170799" w:rsidRDefault="00F928B5" w:rsidP="00F928B5">
      <w:pPr>
        <w:pStyle w:val="enumlev1"/>
        <w:rPr>
          <w:lang w:val="fr-FR"/>
        </w:rPr>
      </w:pPr>
      <w:r w:rsidRPr="00170799">
        <w:rPr>
          <w:lang w:val="fr-FR"/>
        </w:rPr>
        <w:t>2)</w:t>
      </w:r>
      <w:r w:rsidRPr="00170799">
        <w:rPr>
          <w:lang w:val="fr-FR"/>
        </w:rPr>
        <w:tab/>
      </w:r>
      <w:r w:rsidR="00225526" w:rsidRPr="00170799">
        <w:rPr>
          <w:b/>
          <w:bCs/>
          <w:lang w:val="fr-FR"/>
        </w:rPr>
        <w:t xml:space="preserve">Aider à élaborer des plans </w:t>
      </w:r>
      <w:r w:rsidR="00401EB9" w:rsidRPr="00170799">
        <w:rPr>
          <w:b/>
          <w:bCs/>
          <w:lang w:val="fr-FR"/>
        </w:rPr>
        <w:t>d'</w:t>
      </w:r>
      <w:r w:rsidR="00225526" w:rsidRPr="00170799">
        <w:rPr>
          <w:b/>
          <w:bCs/>
          <w:lang w:val="fr-FR"/>
        </w:rPr>
        <w:t xml:space="preserve">action assortis </w:t>
      </w:r>
      <w:r w:rsidR="00401EB9" w:rsidRPr="00170799">
        <w:rPr>
          <w:b/>
          <w:bCs/>
          <w:lang w:val="fr-FR"/>
        </w:rPr>
        <w:t>d'</w:t>
      </w:r>
      <w:r w:rsidR="00225526" w:rsidRPr="00170799">
        <w:rPr>
          <w:b/>
          <w:bCs/>
          <w:lang w:val="fr-FR"/>
        </w:rPr>
        <w:t xml:space="preserve">indicateurs fondamentaux de performance et faire progresser le taux de pénétration de </w:t>
      </w:r>
      <w:r w:rsidR="00401EB9" w:rsidRPr="00170799">
        <w:rPr>
          <w:b/>
          <w:bCs/>
          <w:lang w:val="fr-FR"/>
        </w:rPr>
        <w:t>l'</w:t>
      </w:r>
      <w:r w:rsidR="00225526" w:rsidRPr="00170799">
        <w:rPr>
          <w:b/>
          <w:bCs/>
          <w:lang w:val="fr-FR"/>
        </w:rPr>
        <w:t>Internet</w:t>
      </w:r>
      <w:r w:rsidR="00225526" w:rsidRPr="00170799">
        <w:rPr>
          <w:lang w:val="fr-FR"/>
        </w:rPr>
        <w:t>: augmentation mesurable de la couverture large bande, en particulier dans les communautés rurales et isolées.</w:t>
      </w:r>
    </w:p>
    <w:p w14:paraId="1392CF32" w14:textId="097E7059" w:rsidR="00225526" w:rsidRPr="00170799" w:rsidRDefault="00F928B5" w:rsidP="00F928B5">
      <w:pPr>
        <w:pStyle w:val="enumlev1"/>
        <w:rPr>
          <w:lang w:val="fr-FR"/>
        </w:rPr>
      </w:pPr>
      <w:r w:rsidRPr="00170799">
        <w:rPr>
          <w:lang w:val="fr-FR"/>
        </w:rPr>
        <w:t>3)</w:t>
      </w:r>
      <w:r w:rsidRPr="00170799">
        <w:rPr>
          <w:lang w:val="fr-FR"/>
        </w:rPr>
        <w:tab/>
      </w:r>
      <w:r w:rsidR="00225526" w:rsidRPr="00170799">
        <w:rPr>
          <w:b/>
          <w:bCs/>
          <w:lang w:val="fr-FR"/>
        </w:rPr>
        <w:t xml:space="preserve">Améliorer </w:t>
      </w:r>
      <w:r w:rsidR="00401EB9" w:rsidRPr="00170799">
        <w:rPr>
          <w:b/>
          <w:bCs/>
          <w:lang w:val="fr-FR"/>
        </w:rPr>
        <w:t>l'</w:t>
      </w:r>
      <w:r w:rsidR="00225526" w:rsidRPr="00170799">
        <w:rPr>
          <w:b/>
          <w:bCs/>
          <w:lang w:val="fr-FR"/>
        </w:rPr>
        <w:t>accessibilité financière</w:t>
      </w:r>
      <w:r w:rsidR="00225526" w:rsidRPr="00170799">
        <w:rPr>
          <w:lang w:val="fr-FR"/>
        </w:rPr>
        <w:t xml:space="preserve">: en réduisant le prix des services Internet, des téléphones intelligents et des ordinateurs, davantage de personnes peuvent participer au monde numérique, ce qui aura pour effet de réduire les inégalités en matière </w:t>
      </w:r>
      <w:r w:rsidR="00401EB9" w:rsidRPr="00170799">
        <w:rPr>
          <w:lang w:val="fr-FR"/>
        </w:rPr>
        <w:t>d'</w:t>
      </w:r>
      <w:r w:rsidR="00225526" w:rsidRPr="00170799">
        <w:rPr>
          <w:lang w:val="fr-FR"/>
        </w:rPr>
        <w:t xml:space="preserve">accès à </w:t>
      </w:r>
      <w:r w:rsidR="00401EB9" w:rsidRPr="00170799">
        <w:rPr>
          <w:lang w:val="fr-FR"/>
        </w:rPr>
        <w:t>l'</w:t>
      </w:r>
      <w:r w:rsidR="00225526" w:rsidRPr="00170799">
        <w:rPr>
          <w:lang w:val="fr-FR"/>
        </w:rPr>
        <w:t>information, aux services en ligne et aux possibilités offertes.</w:t>
      </w:r>
    </w:p>
    <w:p w14:paraId="0223750E" w14:textId="64CAD0E9" w:rsidR="00225526" w:rsidRPr="00170799" w:rsidRDefault="00F928B5" w:rsidP="00F928B5">
      <w:pPr>
        <w:pStyle w:val="enumlev1"/>
        <w:rPr>
          <w:lang w:val="fr-FR"/>
        </w:rPr>
      </w:pPr>
      <w:r w:rsidRPr="00170799">
        <w:rPr>
          <w:lang w:val="fr-FR"/>
        </w:rPr>
        <w:t>4)</w:t>
      </w:r>
      <w:r w:rsidRPr="00170799">
        <w:rPr>
          <w:lang w:val="fr-FR"/>
        </w:rPr>
        <w:tab/>
      </w:r>
      <w:r w:rsidR="00225526" w:rsidRPr="00170799">
        <w:rPr>
          <w:b/>
          <w:bCs/>
          <w:lang w:val="fr-FR"/>
        </w:rPr>
        <w:t>Renforcer les compétences numériques</w:t>
      </w:r>
      <w:r w:rsidR="00225526" w:rsidRPr="00170799">
        <w:rPr>
          <w:lang w:val="fr-FR"/>
        </w:rPr>
        <w:t xml:space="preserve">: un personnel bien formé et doté des compétences numériques nécessaires contribue à </w:t>
      </w:r>
      <w:r w:rsidR="00401EB9" w:rsidRPr="00170799">
        <w:rPr>
          <w:lang w:val="fr-FR"/>
        </w:rPr>
        <w:t>l'</w:t>
      </w:r>
      <w:r w:rsidR="00225526" w:rsidRPr="00170799">
        <w:rPr>
          <w:lang w:val="fr-FR"/>
        </w:rPr>
        <w:t>économie du savoir.</w:t>
      </w:r>
    </w:p>
    <w:p w14:paraId="254E3CEE" w14:textId="5685C072" w:rsidR="00225526" w:rsidRPr="00170799" w:rsidRDefault="00F928B5" w:rsidP="00F928B5">
      <w:pPr>
        <w:pStyle w:val="enumlev1"/>
        <w:rPr>
          <w:lang w:val="fr-FR"/>
        </w:rPr>
      </w:pPr>
      <w:r w:rsidRPr="00170799">
        <w:rPr>
          <w:lang w:val="fr-FR"/>
        </w:rPr>
        <w:t>5)</w:t>
      </w:r>
      <w:r w:rsidRPr="00170799">
        <w:rPr>
          <w:lang w:val="fr-FR"/>
        </w:rPr>
        <w:tab/>
      </w:r>
      <w:r w:rsidR="00225526" w:rsidRPr="00170799">
        <w:rPr>
          <w:b/>
          <w:bCs/>
          <w:lang w:val="fr-FR"/>
        </w:rPr>
        <w:t xml:space="preserve">Améliorer </w:t>
      </w:r>
      <w:r w:rsidR="00401EB9" w:rsidRPr="00170799">
        <w:rPr>
          <w:b/>
          <w:bCs/>
          <w:lang w:val="fr-FR"/>
        </w:rPr>
        <w:t>l'</w:t>
      </w:r>
      <w:r w:rsidR="00225526" w:rsidRPr="00170799">
        <w:rPr>
          <w:b/>
          <w:bCs/>
          <w:lang w:val="fr-FR"/>
        </w:rPr>
        <w:t>environnement politique</w:t>
      </w:r>
      <w:r w:rsidR="00225526" w:rsidRPr="00170799">
        <w:rPr>
          <w:lang w:val="fr-FR"/>
        </w:rPr>
        <w:t xml:space="preserve">: élaboration de cadres réglementaires solides et harmonisés qui encouragent </w:t>
      </w:r>
      <w:r w:rsidR="00401EB9" w:rsidRPr="00170799">
        <w:rPr>
          <w:lang w:val="fr-FR"/>
        </w:rPr>
        <w:t>l'</w:t>
      </w:r>
      <w:r w:rsidR="00225526" w:rsidRPr="00170799">
        <w:rPr>
          <w:lang w:val="fr-FR"/>
        </w:rPr>
        <w:t xml:space="preserve">inclusion numérique et </w:t>
      </w:r>
      <w:r w:rsidR="00401EB9" w:rsidRPr="00170799">
        <w:rPr>
          <w:lang w:val="fr-FR"/>
        </w:rPr>
        <w:t>l'</w:t>
      </w:r>
      <w:r w:rsidR="00225526" w:rsidRPr="00170799">
        <w:rPr>
          <w:lang w:val="fr-FR"/>
        </w:rPr>
        <w:t>investissement.</w:t>
      </w:r>
    </w:p>
    <w:p w14:paraId="45843BB2" w14:textId="017222E2" w:rsidR="00225526" w:rsidRPr="00170799" w:rsidRDefault="00F928B5" w:rsidP="00F928B5">
      <w:pPr>
        <w:pStyle w:val="enumlev1"/>
        <w:rPr>
          <w:lang w:val="fr-FR"/>
        </w:rPr>
      </w:pPr>
      <w:r w:rsidRPr="00170799">
        <w:rPr>
          <w:lang w:val="fr-FR"/>
        </w:rPr>
        <w:t>6)</w:t>
      </w:r>
      <w:r w:rsidRPr="00170799">
        <w:rPr>
          <w:lang w:val="fr-FR"/>
        </w:rPr>
        <w:tab/>
      </w:r>
      <w:r w:rsidR="00225526" w:rsidRPr="00170799">
        <w:rPr>
          <w:b/>
          <w:bCs/>
          <w:lang w:val="fr-FR"/>
        </w:rPr>
        <w:t>Bâtir un écosystème numérique durable</w:t>
      </w:r>
      <w:r w:rsidR="00225526" w:rsidRPr="00170799">
        <w:rPr>
          <w:lang w:val="fr-FR"/>
        </w:rPr>
        <w:t>: renforcement des partenariats entre les pouvoirs publics, les acteurs du secteur privé et la société civile pour encourager les initiatives de connectivité à long terme et garantir de meilleures conditions pour la fourniture de services sur un marché numérique concurrentiel.</w:t>
      </w:r>
    </w:p>
    <w:p w14:paraId="7CF30635" w14:textId="4E9A6394" w:rsidR="00225526" w:rsidRPr="00170799" w:rsidRDefault="00F928B5" w:rsidP="00F928B5">
      <w:pPr>
        <w:pStyle w:val="enumlev1"/>
        <w:rPr>
          <w:lang w:val="fr-FR"/>
        </w:rPr>
      </w:pPr>
      <w:r w:rsidRPr="00170799">
        <w:rPr>
          <w:lang w:val="fr-FR"/>
        </w:rPr>
        <w:lastRenderedPageBreak/>
        <w:t>7)</w:t>
      </w:r>
      <w:r w:rsidRPr="00170799">
        <w:rPr>
          <w:lang w:val="fr-FR"/>
        </w:rPr>
        <w:tab/>
      </w:r>
      <w:r w:rsidR="00225526" w:rsidRPr="00170799">
        <w:rPr>
          <w:b/>
          <w:bCs/>
          <w:lang w:val="fr-FR"/>
        </w:rPr>
        <w:t>Accélérer le développement économique et social</w:t>
      </w:r>
      <w:r w:rsidR="00225526" w:rsidRPr="00170799">
        <w:rPr>
          <w:lang w:val="fr-FR"/>
        </w:rPr>
        <w:t xml:space="preserve">: amélioration tangible de la cybergouvernance, de </w:t>
      </w:r>
      <w:r w:rsidR="00401EB9" w:rsidRPr="00170799">
        <w:rPr>
          <w:lang w:val="fr-FR"/>
        </w:rPr>
        <w:t>l'</w:t>
      </w:r>
      <w:r w:rsidR="00225526" w:rsidRPr="00170799">
        <w:rPr>
          <w:lang w:val="fr-FR"/>
        </w:rPr>
        <w:t xml:space="preserve">éducation, des soins de santé et de </w:t>
      </w:r>
      <w:r w:rsidR="00401EB9" w:rsidRPr="00170799">
        <w:rPr>
          <w:lang w:val="fr-FR"/>
        </w:rPr>
        <w:t>l'</w:t>
      </w:r>
      <w:r w:rsidR="00225526" w:rsidRPr="00170799">
        <w:rPr>
          <w:lang w:val="fr-FR"/>
        </w:rPr>
        <w:t xml:space="preserve">entrepreneuriat grâce à </w:t>
      </w:r>
      <w:r w:rsidR="00401EB9" w:rsidRPr="00170799">
        <w:rPr>
          <w:lang w:val="fr-FR"/>
        </w:rPr>
        <w:t>l'</w:t>
      </w:r>
      <w:r w:rsidR="00225526" w:rsidRPr="00170799">
        <w:rPr>
          <w:lang w:val="fr-FR"/>
        </w:rPr>
        <w:t>accès au numérique.</w:t>
      </w:r>
    </w:p>
    <w:p w14:paraId="12422AB3" w14:textId="3FE44765" w:rsidR="00225526" w:rsidRPr="00170799" w:rsidRDefault="00F928B5" w:rsidP="00F928B5">
      <w:pPr>
        <w:pStyle w:val="enumlev1"/>
        <w:rPr>
          <w:lang w:val="fr-FR"/>
        </w:rPr>
      </w:pPr>
      <w:r w:rsidRPr="00170799">
        <w:rPr>
          <w:lang w:val="fr-FR"/>
        </w:rPr>
        <w:t>8)</w:t>
      </w:r>
      <w:r w:rsidRPr="00170799">
        <w:rPr>
          <w:lang w:val="fr-FR"/>
        </w:rPr>
        <w:tab/>
      </w:r>
      <w:r w:rsidR="00225526" w:rsidRPr="00170799">
        <w:rPr>
          <w:lang w:val="fr-FR"/>
        </w:rPr>
        <w:t>Appuyer la conception, la mise en œuvre et le financement de modèles et de partenariats propres à permettre la transformation numérique des économies africaines et de cadres innovants.</w:t>
      </w:r>
    </w:p>
    <w:p w14:paraId="0F6CC9DB" w14:textId="2B778832" w:rsidR="00225526" w:rsidRPr="00170799" w:rsidRDefault="00F928B5" w:rsidP="00F928B5">
      <w:pPr>
        <w:pStyle w:val="enumlev1"/>
        <w:rPr>
          <w:lang w:val="fr-FR"/>
        </w:rPr>
      </w:pPr>
      <w:r w:rsidRPr="00170799">
        <w:rPr>
          <w:lang w:val="fr-FR"/>
        </w:rPr>
        <w:t>9)</w:t>
      </w:r>
      <w:r w:rsidRPr="00170799">
        <w:rPr>
          <w:lang w:val="fr-FR"/>
        </w:rPr>
        <w:tab/>
      </w:r>
      <w:r w:rsidR="00225526" w:rsidRPr="00170799">
        <w:rPr>
          <w:lang w:val="fr-FR"/>
        </w:rPr>
        <w:t xml:space="preserve">Fournir une assistance concernant </w:t>
      </w:r>
      <w:r w:rsidR="00401EB9" w:rsidRPr="00170799">
        <w:rPr>
          <w:lang w:val="fr-FR"/>
        </w:rPr>
        <w:t>l'</w:t>
      </w:r>
      <w:r w:rsidR="00225526" w:rsidRPr="00170799">
        <w:rPr>
          <w:lang w:val="fr-FR"/>
        </w:rPr>
        <w:t xml:space="preserve">adoption et </w:t>
      </w:r>
      <w:r w:rsidR="00401EB9" w:rsidRPr="00170799">
        <w:rPr>
          <w:lang w:val="fr-FR"/>
        </w:rPr>
        <w:t>l'</w:t>
      </w:r>
      <w:r w:rsidR="00225526" w:rsidRPr="00170799">
        <w:rPr>
          <w:lang w:val="fr-FR"/>
        </w:rPr>
        <w:t xml:space="preserve">application de normes pertinentes visant à remédier aux problèmes </w:t>
      </w:r>
      <w:r w:rsidR="00401EB9" w:rsidRPr="00170799">
        <w:rPr>
          <w:lang w:val="fr-FR"/>
        </w:rPr>
        <w:t>d'</w:t>
      </w:r>
      <w:r w:rsidR="00225526" w:rsidRPr="00170799">
        <w:rPr>
          <w:lang w:val="fr-FR"/>
        </w:rPr>
        <w:t xml:space="preserve">interopérabilité qui découlent de la généralisation de </w:t>
      </w:r>
      <w:r w:rsidR="00401EB9" w:rsidRPr="00170799">
        <w:rPr>
          <w:lang w:val="fr-FR"/>
        </w:rPr>
        <w:t>l'</w:t>
      </w:r>
      <w:r w:rsidR="00225526" w:rsidRPr="00170799">
        <w:rPr>
          <w:lang w:val="fr-FR"/>
        </w:rPr>
        <w:t xml:space="preserve">innovation numérique, à </w:t>
      </w:r>
      <w:r w:rsidR="00401EB9" w:rsidRPr="00170799">
        <w:rPr>
          <w:lang w:val="fr-FR"/>
        </w:rPr>
        <w:t>l'</w:t>
      </w:r>
      <w:r w:rsidR="00225526" w:rsidRPr="00170799">
        <w:rPr>
          <w:lang w:val="fr-FR"/>
        </w:rPr>
        <w:t>origine de ruptures et de transformations.</w:t>
      </w:r>
    </w:p>
    <w:p w14:paraId="5B888C35" w14:textId="363AC122" w:rsidR="00225526" w:rsidRPr="00170799" w:rsidRDefault="00F928B5" w:rsidP="00F928B5">
      <w:pPr>
        <w:pStyle w:val="enumlev1"/>
        <w:rPr>
          <w:lang w:val="fr-FR"/>
        </w:rPr>
      </w:pPr>
      <w:r w:rsidRPr="00170799">
        <w:rPr>
          <w:lang w:val="fr-FR"/>
        </w:rPr>
        <w:t>10)</w:t>
      </w:r>
      <w:r w:rsidRPr="00170799">
        <w:rPr>
          <w:lang w:val="fr-FR"/>
        </w:rPr>
        <w:tab/>
      </w:r>
      <w:r w:rsidR="00225526" w:rsidRPr="00170799">
        <w:rPr>
          <w:lang w:val="fr-FR"/>
        </w:rPr>
        <w:t xml:space="preserve">Appuyer la mise en place </w:t>
      </w:r>
      <w:r w:rsidR="00401EB9" w:rsidRPr="00170799">
        <w:rPr>
          <w:lang w:val="fr-FR"/>
        </w:rPr>
        <w:t>d'</w:t>
      </w:r>
      <w:r w:rsidR="00225526" w:rsidRPr="00170799">
        <w:rPr>
          <w:lang w:val="fr-FR"/>
        </w:rPr>
        <w:t xml:space="preserve">une collaboration entre le secteur des télécommunications et </w:t>
      </w:r>
      <w:r w:rsidR="00401EB9" w:rsidRPr="00170799">
        <w:rPr>
          <w:lang w:val="fr-FR"/>
        </w:rPr>
        <w:t>d'</w:t>
      </w:r>
      <w:r w:rsidR="00225526" w:rsidRPr="00170799">
        <w:rPr>
          <w:lang w:val="fr-FR"/>
        </w:rPr>
        <w:t xml:space="preserve">autres secteurs pertinents, tels que les transports et </w:t>
      </w:r>
      <w:r w:rsidR="00401EB9" w:rsidRPr="00170799">
        <w:rPr>
          <w:lang w:val="fr-FR"/>
        </w:rPr>
        <w:t>l'</w:t>
      </w:r>
      <w:r w:rsidR="00225526" w:rsidRPr="00170799">
        <w:rPr>
          <w:lang w:val="fr-FR"/>
        </w:rPr>
        <w:t>énergie, nécessaires à la transformation numérique.</w:t>
      </w:r>
    </w:p>
    <w:p w14:paraId="2077A931" w14:textId="0B355E3B" w:rsidR="00225526" w:rsidRPr="00170799" w:rsidRDefault="00F928B5" w:rsidP="00F928B5">
      <w:pPr>
        <w:pStyle w:val="enumlev1"/>
        <w:rPr>
          <w:lang w:val="fr-FR"/>
        </w:rPr>
      </w:pPr>
      <w:r w:rsidRPr="00170799">
        <w:rPr>
          <w:lang w:val="fr-FR"/>
        </w:rPr>
        <w:t>11)</w:t>
      </w:r>
      <w:r w:rsidRPr="00170799">
        <w:rPr>
          <w:lang w:val="fr-FR"/>
        </w:rPr>
        <w:tab/>
      </w:r>
      <w:r w:rsidR="00225526" w:rsidRPr="00170799">
        <w:rPr>
          <w:lang w:val="fr-FR"/>
        </w:rPr>
        <w:t xml:space="preserve">Utiliser efficacement le fonds de service universel pour étendre </w:t>
      </w:r>
      <w:r w:rsidR="00401EB9" w:rsidRPr="00170799">
        <w:rPr>
          <w:lang w:val="fr-FR"/>
        </w:rPr>
        <w:t>l'</w:t>
      </w:r>
      <w:r w:rsidR="00225526" w:rsidRPr="00170799">
        <w:rPr>
          <w:lang w:val="fr-FR"/>
        </w:rPr>
        <w:t xml:space="preserve">accès aux réseaux large bande et mobiles aux communautés rurales et à faible revenu et pour soutenir les programmes de maîtrise du numérique et les programmes </w:t>
      </w:r>
      <w:r w:rsidR="00401EB9" w:rsidRPr="00170799">
        <w:rPr>
          <w:lang w:val="fr-FR"/>
        </w:rPr>
        <w:t>d'</w:t>
      </w:r>
      <w:r w:rsidR="00225526" w:rsidRPr="00170799">
        <w:rPr>
          <w:lang w:val="fr-FR"/>
        </w:rPr>
        <w:t>accessibilité financière qui peuvent aider les pays en développement, en accordant une attention particulière aux pays les moins avancés (PMA), aux pays en développement sans littoral (PDSL) et aux petits États insulaires en développement (PEID) qui se heurtent à des difficultés en raison des disparités importantes dans le domaine du numérique, des infrastructures de télécommunication inadaptées, des coûts élevés et des obstacles socio</w:t>
      </w:r>
      <w:r w:rsidRPr="00170799">
        <w:rPr>
          <w:lang w:val="fr-FR"/>
        </w:rPr>
        <w:t>­</w:t>
      </w:r>
      <w:r w:rsidR="00225526" w:rsidRPr="00170799">
        <w:rPr>
          <w:lang w:val="fr-FR"/>
        </w:rPr>
        <w:t>économiques.</w:t>
      </w:r>
    </w:p>
    <w:p w14:paraId="29A291C5" w14:textId="79F10AA2" w:rsidR="00225526" w:rsidRPr="00170799" w:rsidRDefault="00F928B5" w:rsidP="00F928B5">
      <w:pPr>
        <w:pStyle w:val="enumlev1"/>
        <w:rPr>
          <w:lang w:val="fr-FR"/>
        </w:rPr>
      </w:pPr>
      <w:r w:rsidRPr="00170799">
        <w:rPr>
          <w:lang w:val="fr-FR"/>
        </w:rPr>
        <w:t>12)</w:t>
      </w:r>
      <w:r w:rsidRPr="00170799">
        <w:rPr>
          <w:lang w:val="fr-FR"/>
        </w:rPr>
        <w:tab/>
      </w:r>
      <w:r w:rsidR="00225526" w:rsidRPr="00170799">
        <w:rPr>
          <w:lang w:val="fr-FR"/>
        </w:rPr>
        <w:t xml:space="preserve">Tirer parti de toutes les technologies disponibles, y compris des satellites, pour assurer une connectivité, ce qui peut jouer un rôle déterminant dans </w:t>
      </w:r>
      <w:r w:rsidR="00401EB9" w:rsidRPr="00170799">
        <w:rPr>
          <w:lang w:val="fr-FR"/>
        </w:rPr>
        <w:t>l'</w:t>
      </w:r>
      <w:r w:rsidR="00225526" w:rsidRPr="00170799">
        <w:rPr>
          <w:lang w:val="fr-FR"/>
        </w:rPr>
        <w:t xml:space="preserve">instauration </w:t>
      </w:r>
      <w:r w:rsidR="00401EB9" w:rsidRPr="00170799">
        <w:rPr>
          <w:lang w:val="fr-FR"/>
        </w:rPr>
        <w:t>d'</w:t>
      </w:r>
      <w:r w:rsidR="00225526" w:rsidRPr="00170799">
        <w:rPr>
          <w:lang w:val="fr-FR"/>
        </w:rPr>
        <w:t xml:space="preserve">un </w:t>
      </w:r>
      <w:r w:rsidR="00225526" w:rsidRPr="00170799">
        <w:rPr>
          <w:b/>
          <w:bCs/>
          <w:lang w:val="fr-FR"/>
        </w:rPr>
        <w:t>développement durable</w:t>
      </w:r>
      <w:r w:rsidR="00225526" w:rsidRPr="00170799">
        <w:rPr>
          <w:lang w:val="fr-FR"/>
        </w:rPr>
        <w:t>, en particulier dans les régions isolées et mal desservies.</w:t>
      </w:r>
    </w:p>
    <w:p w14:paraId="5CBF0BA8" w14:textId="1AE1CC9D" w:rsidR="00225526" w:rsidRPr="00170799" w:rsidRDefault="00F928B5" w:rsidP="00F928B5">
      <w:pPr>
        <w:pStyle w:val="enumlev1"/>
        <w:rPr>
          <w:lang w:val="fr-FR"/>
        </w:rPr>
      </w:pPr>
      <w:r w:rsidRPr="00170799">
        <w:rPr>
          <w:lang w:val="fr-FR"/>
        </w:rPr>
        <w:t>13)</w:t>
      </w:r>
      <w:r w:rsidRPr="00170799">
        <w:rPr>
          <w:lang w:val="fr-FR"/>
        </w:rPr>
        <w:tab/>
      </w:r>
      <w:r w:rsidR="00225526" w:rsidRPr="00170799">
        <w:rPr>
          <w:lang w:val="fr-FR"/>
        </w:rPr>
        <w:t xml:space="preserve">Faciliter </w:t>
      </w:r>
      <w:r w:rsidR="00401EB9" w:rsidRPr="00170799">
        <w:rPr>
          <w:lang w:val="fr-FR"/>
        </w:rPr>
        <w:t>l'</w:t>
      </w:r>
      <w:r w:rsidR="00225526" w:rsidRPr="00170799">
        <w:rPr>
          <w:lang w:val="fr-FR"/>
        </w:rPr>
        <w:t>accès aux câbles sous-marins pour les pays sans littoral, élément crucial pour assurer une connectivité numérique et un développement économique grâce à la collaboration régionale, à la coordination des politiques et à des partenariats public</w:t>
      </w:r>
      <w:r w:rsidR="003629BA" w:rsidRPr="00170799">
        <w:rPr>
          <w:lang w:val="fr-FR"/>
        </w:rPr>
        <w:noBreakHyphen/>
      </w:r>
      <w:r w:rsidR="00225526" w:rsidRPr="00170799">
        <w:rPr>
          <w:lang w:val="fr-FR"/>
        </w:rPr>
        <w:t>privé.</w:t>
      </w:r>
    </w:p>
    <w:p w14:paraId="282F04C0" w14:textId="3E3915E2" w:rsidR="00225526" w:rsidRPr="00170799" w:rsidRDefault="00F928B5" w:rsidP="00F928B5">
      <w:pPr>
        <w:pStyle w:val="enumlev1"/>
        <w:rPr>
          <w:lang w:val="fr-FR"/>
        </w:rPr>
      </w:pPr>
      <w:r w:rsidRPr="00170799">
        <w:rPr>
          <w:lang w:val="fr-FR"/>
        </w:rPr>
        <w:t>14)</w:t>
      </w:r>
      <w:r w:rsidRPr="00170799">
        <w:rPr>
          <w:lang w:val="fr-FR"/>
        </w:rPr>
        <w:tab/>
      </w:r>
      <w:r w:rsidR="00225526" w:rsidRPr="00170799">
        <w:rPr>
          <w:lang w:val="fr-FR"/>
        </w:rPr>
        <w:t>Garantir une connectivité efficace pour les personnes marginalisées, en particulier pour les personnes handicapées, en associant des politiques inclusives, des technologies abordables et des solutions communautaires.</w:t>
      </w:r>
    </w:p>
    <w:p w14:paraId="2ED5EFA0" w14:textId="266DCAF0" w:rsidR="00225526" w:rsidRPr="00170799" w:rsidRDefault="00F928B5" w:rsidP="00F928B5">
      <w:pPr>
        <w:pStyle w:val="enumlev1"/>
        <w:rPr>
          <w:lang w:val="fr-FR"/>
        </w:rPr>
      </w:pPr>
      <w:r w:rsidRPr="00170799">
        <w:rPr>
          <w:lang w:val="fr-FR"/>
        </w:rPr>
        <w:t>15)</w:t>
      </w:r>
      <w:r w:rsidRPr="00170799">
        <w:rPr>
          <w:lang w:val="fr-FR"/>
        </w:rPr>
        <w:tab/>
      </w:r>
      <w:r w:rsidR="00225526" w:rsidRPr="00170799">
        <w:rPr>
          <w:lang w:val="fr-FR"/>
        </w:rPr>
        <w:t xml:space="preserve">Créer un réseau de spécialistes dans le domaine de la gestion des catastrophes pour renforcer les échanges de connaissances et la collaboration régionale en matière de préparation en prévision de catastrophes et </w:t>
      </w:r>
      <w:r w:rsidR="00401EB9" w:rsidRPr="00170799">
        <w:rPr>
          <w:lang w:val="fr-FR"/>
        </w:rPr>
        <w:t>d'</w:t>
      </w:r>
      <w:r w:rsidR="00225526" w:rsidRPr="00170799">
        <w:rPr>
          <w:lang w:val="fr-FR"/>
        </w:rPr>
        <w:t>intervention en cas de catastrophe.</w:t>
      </w:r>
    </w:p>
    <w:p w14:paraId="6056979A" w14:textId="1D000E43" w:rsidR="00225526" w:rsidRPr="00170799" w:rsidRDefault="00F928B5" w:rsidP="00F928B5">
      <w:pPr>
        <w:pStyle w:val="enumlev1"/>
        <w:rPr>
          <w:lang w:val="fr-FR"/>
        </w:rPr>
      </w:pPr>
      <w:r w:rsidRPr="00170799">
        <w:rPr>
          <w:lang w:val="fr-FR"/>
        </w:rPr>
        <w:t>16)</w:t>
      </w:r>
      <w:r w:rsidRPr="00170799">
        <w:rPr>
          <w:lang w:val="fr-FR"/>
        </w:rPr>
        <w:tab/>
      </w:r>
      <w:r w:rsidR="00225526" w:rsidRPr="00170799">
        <w:rPr>
          <w:lang w:val="fr-FR"/>
        </w:rPr>
        <w:t xml:space="preserve">Fournir un appui aux États Membres pour </w:t>
      </w:r>
      <w:r w:rsidR="00401EB9" w:rsidRPr="00170799">
        <w:rPr>
          <w:lang w:val="fr-FR"/>
        </w:rPr>
        <w:t>l'</w:t>
      </w:r>
      <w:r w:rsidR="00225526" w:rsidRPr="00170799">
        <w:rPr>
          <w:lang w:val="fr-FR"/>
        </w:rPr>
        <w:t xml:space="preserve">élaboration de systèmes </w:t>
      </w:r>
      <w:r w:rsidR="00401EB9" w:rsidRPr="00170799">
        <w:rPr>
          <w:lang w:val="fr-FR"/>
        </w:rPr>
        <w:t>d'</w:t>
      </w:r>
      <w:r w:rsidR="00225526" w:rsidRPr="00170799">
        <w:rPr>
          <w:lang w:val="fr-FR"/>
        </w:rPr>
        <w:t xml:space="preserve">alerte avancée multirisque évolués afin de permettre la diffusion efficace </w:t>
      </w:r>
      <w:r w:rsidR="00401EB9" w:rsidRPr="00170799">
        <w:rPr>
          <w:lang w:val="fr-FR"/>
        </w:rPr>
        <w:t>d'</w:t>
      </w:r>
      <w:r w:rsidR="00225526" w:rsidRPr="00170799">
        <w:rPr>
          <w:lang w:val="fr-FR"/>
        </w:rPr>
        <w:t>alertes en cas de catastrophes naturelles, telles que les inondations, les tremblements de terre et les tempêtes, et de promouvoir la prise de décisions fondées sur des données pour la réduction des risques de catastrophe.</w:t>
      </w:r>
    </w:p>
    <w:p w14:paraId="7502DDE9" w14:textId="1350F0F0" w:rsidR="00225526" w:rsidRPr="00170799" w:rsidRDefault="00225526" w:rsidP="00F928B5">
      <w:pPr>
        <w:rPr>
          <w:lang w:val="fr-FR"/>
        </w:rPr>
      </w:pPr>
      <w:r w:rsidRPr="00170799">
        <w:rPr>
          <w:lang w:val="fr-FR"/>
        </w:rPr>
        <w:t xml:space="preserve">Échanger des bonnes pratiques et des documents </w:t>
      </w:r>
      <w:r w:rsidR="00401EB9" w:rsidRPr="00170799">
        <w:rPr>
          <w:lang w:val="fr-FR"/>
        </w:rPr>
        <w:t>d'</w:t>
      </w:r>
      <w:r w:rsidRPr="00170799">
        <w:rPr>
          <w:lang w:val="fr-FR"/>
        </w:rPr>
        <w:t>orientation et réaliser des analyses transfrontalières et intersectorielles sur les risques au niveau régional, y compris des tests de résilience.</w:t>
      </w:r>
    </w:p>
    <w:p w14:paraId="0A08343A" w14:textId="323F4CBF" w:rsidR="00225526" w:rsidRPr="00170799" w:rsidRDefault="00225526" w:rsidP="000D3E48">
      <w:pPr>
        <w:pStyle w:val="Headingb"/>
        <w:keepNext/>
        <w:keepLines/>
        <w:rPr>
          <w:lang w:val="fr-FR"/>
        </w:rPr>
      </w:pPr>
      <w:r w:rsidRPr="00170799">
        <w:rPr>
          <w:lang w:val="fr-FR"/>
        </w:rPr>
        <w:lastRenderedPageBreak/>
        <w:t xml:space="preserve">AFR2: Instaurer un écosystème </w:t>
      </w:r>
      <w:r w:rsidR="00401EB9" w:rsidRPr="00170799">
        <w:rPr>
          <w:lang w:val="fr-FR"/>
        </w:rPr>
        <w:t>d'</w:t>
      </w:r>
      <w:r w:rsidRPr="00170799">
        <w:rPr>
          <w:lang w:val="fr-FR"/>
        </w:rPr>
        <w:t>IA de confiance et inclusif en Afrique pour favoriser développement socio-économique.</w:t>
      </w:r>
    </w:p>
    <w:p w14:paraId="77C83CDB" w14:textId="71093E46" w:rsidR="00225526" w:rsidRPr="00170799" w:rsidRDefault="00225526" w:rsidP="000D3E48">
      <w:pPr>
        <w:keepNext/>
        <w:keepLines/>
        <w:rPr>
          <w:b/>
          <w:bCs/>
          <w:lang w:val="fr-FR"/>
        </w:rPr>
      </w:pPr>
      <w:r w:rsidRPr="00170799">
        <w:rPr>
          <w:b/>
          <w:bCs/>
          <w:lang w:val="fr-FR"/>
        </w:rPr>
        <w:t>Objectif:</w:t>
      </w:r>
      <w:r w:rsidRPr="00170799">
        <w:rPr>
          <w:lang w:val="fr-FR"/>
        </w:rPr>
        <w:t xml:space="preserve"> </w:t>
      </w:r>
      <w:r w:rsidR="00772504" w:rsidRPr="00170799">
        <w:rPr>
          <w:lang w:val="fr-FR"/>
        </w:rPr>
        <w:t>E</w:t>
      </w:r>
      <w:r w:rsidRPr="00170799">
        <w:rPr>
          <w:lang w:val="fr-FR"/>
        </w:rPr>
        <w:t xml:space="preserve">xploiter le pouvoir de transformation de </w:t>
      </w:r>
      <w:r w:rsidR="00401EB9" w:rsidRPr="00170799">
        <w:rPr>
          <w:lang w:val="fr-FR"/>
        </w:rPr>
        <w:t>l'</w:t>
      </w:r>
      <w:r w:rsidRPr="00170799">
        <w:rPr>
          <w:lang w:val="fr-FR"/>
        </w:rPr>
        <w:t xml:space="preserve">intelligence artificielle (IA) pour relever les défis de </w:t>
      </w:r>
      <w:r w:rsidR="00401EB9" w:rsidRPr="00170799">
        <w:rPr>
          <w:lang w:val="fr-FR"/>
        </w:rPr>
        <w:t>l'</w:t>
      </w:r>
      <w:r w:rsidRPr="00170799">
        <w:rPr>
          <w:lang w:val="fr-FR"/>
        </w:rPr>
        <w:t xml:space="preserve">Afrique en matière de développement et accélérer la réalisation des Objectifs de développement durable (ODD) et des objectifs fixés dans </w:t>
      </w:r>
      <w:r w:rsidR="00401EB9" w:rsidRPr="00170799">
        <w:rPr>
          <w:lang w:val="fr-FR"/>
        </w:rPr>
        <w:t>l'</w:t>
      </w:r>
      <w:r w:rsidRPr="00170799">
        <w:rPr>
          <w:lang w:val="fr-FR"/>
        </w:rPr>
        <w:t xml:space="preserve">Agenda 2063 de </w:t>
      </w:r>
      <w:r w:rsidR="00401EB9" w:rsidRPr="00170799">
        <w:rPr>
          <w:lang w:val="fr-FR"/>
        </w:rPr>
        <w:t>l'</w:t>
      </w:r>
      <w:r w:rsidRPr="00170799">
        <w:rPr>
          <w:lang w:val="fr-FR"/>
        </w:rPr>
        <w:t xml:space="preserve">Union africaine; tirer parti des avantages de </w:t>
      </w:r>
      <w:r w:rsidR="00401EB9" w:rsidRPr="00170799">
        <w:rPr>
          <w:lang w:val="fr-FR"/>
        </w:rPr>
        <w:t>l'</w:t>
      </w:r>
      <w:r w:rsidRPr="00170799">
        <w:rPr>
          <w:lang w:val="fr-FR"/>
        </w:rPr>
        <w:t xml:space="preserve">IA en </w:t>
      </w:r>
      <w:r w:rsidR="00401EB9" w:rsidRPr="00170799">
        <w:rPr>
          <w:lang w:val="fr-FR"/>
        </w:rPr>
        <w:t>l'</w:t>
      </w:r>
      <w:r w:rsidRPr="00170799">
        <w:rPr>
          <w:lang w:val="fr-FR"/>
        </w:rPr>
        <w:t xml:space="preserve">adoptant dans les différents secteurs à forte valeur économique pour </w:t>
      </w:r>
      <w:r w:rsidR="00401EB9" w:rsidRPr="00170799">
        <w:rPr>
          <w:lang w:val="fr-FR"/>
        </w:rPr>
        <w:t>l'</w:t>
      </w:r>
      <w:r w:rsidRPr="00170799">
        <w:rPr>
          <w:lang w:val="fr-FR"/>
        </w:rPr>
        <w:t xml:space="preserve">Afrique tout en mettant en place des garde-fous pour une utilisation éthique de </w:t>
      </w:r>
      <w:r w:rsidR="00401EB9" w:rsidRPr="00170799">
        <w:rPr>
          <w:lang w:val="fr-FR"/>
        </w:rPr>
        <w:t>l'</w:t>
      </w:r>
      <w:r w:rsidRPr="00170799">
        <w:rPr>
          <w:lang w:val="fr-FR"/>
        </w:rPr>
        <w:t>IA par toutes les parties prenantes.</w:t>
      </w:r>
    </w:p>
    <w:p w14:paraId="57D388B4" w14:textId="77777777" w:rsidR="00225526" w:rsidRPr="00170799" w:rsidRDefault="00225526" w:rsidP="000D3E48">
      <w:pPr>
        <w:pStyle w:val="Headingb"/>
        <w:rPr>
          <w:lang w:val="fr-FR"/>
        </w:rPr>
      </w:pPr>
      <w:r w:rsidRPr="00170799">
        <w:rPr>
          <w:lang w:val="fr-FR"/>
        </w:rPr>
        <w:t>Résultats attendus:</w:t>
      </w:r>
    </w:p>
    <w:p w14:paraId="69305800" w14:textId="04ABBB15" w:rsidR="00225526" w:rsidRPr="00170799" w:rsidRDefault="000D3E48" w:rsidP="000D3E48">
      <w:pPr>
        <w:pStyle w:val="enumlev1"/>
        <w:rPr>
          <w:lang w:val="fr-FR"/>
        </w:rPr>
      </w:pPr>
      <w:r w:rsidRPr="00170799">
        <w:rPr>
          <w:lang w:val="fr-FR"/>
        </w:rPr>
        <w:t>1)</w:t>
      </w:r>
      <w:r w:rsidRPr="00170799">
        <w:rPr>
          <w:lang w:val="fr-FR"/>
        </w:rPr>
        <w:tab/>
      </w:r>
      <w:r w:rsidR="00225526" w:rsidRPr="00170799">
        <w:rPr>
          <w:lang w:val="fr-FR"/>
        </w:rPr>
        <w:t xml:space="preserve">Fournir un appui aux États Membres concernant la définition de stratégies nationales en matière </w:t>
      </w:r>
      <w:r w:rsidR="00401EB9" w:rsidRPr="00170799">
        <w:rPr>
          <w:lang w:val="fr-FR"/>
        </w:rPr>
        <w:t>d'</w:t>
      </w:r>
      <w:r w:rsidR="00225526" w:rsidRPr="00170799">
        <w:rPr>
          <w:lang w:val="fr-FR"/>
        </w:rPr>
        <w:t>IA visant à contribuer aux plans de développement durable.</w:t>
      </w:r>
    </w:p>
    <w:p w14:paraId="7EACE671" w14:textId="41B9F352" w:rsidR="00225526" w:rsidRPr="00170799" w:rsidRDefault="000D3E48" w:rsidP="000D3E48">
      <w:pPr>
        <w:pStyle w:val="enumlev1"/>
        <w:rPr>
          <w:lang w:val="fr-FR"/>
        </w:rPr>
      </w:pPr>
      <w:r w:rsidRPr="00170799">
        <w:rPr>
          <w:lang w:val="fr-FR"/>
        </w:rPr>
        <w:t>2)</w:t>
      </w:r>
      <w:r w:rsidRPr="00170799">
        <w:rPr>
          <w:lang w:val="fr-FR"/>
        </w:rPr>
        <w:tab/>
      </w:r>
      <w:r w:rsidR="00225526" w:rsidRPr="00170799">
        <w:rPr>
          <w:lang w:val="fr-FR"/>
        </w:rPr>
        <w:t xml:space="preserve">Élaborer un mécanisme </w:t>
      </w:r>
      <w:r w:rsidR="00401EB9" w:rsidRPr="00170799">
        <w:rPr>
          <w:lang w:val="fr-FR"/>
        </w:rPr>
        <w:t>d'</w:t>
      </w:r>
      <w:r w:rsidR="00225526" w:rsidRPr="00170799">
        <w:rPr>
          <w:lang w:val="fr-FR"/>
        </w:rPr>
        <w:t xml:space="preserve">évaluation des </w:t>
      </w:r>
      <w:proofErr w:type="gramStart"/>
      <w:r w:rsidR="00225526" w:rsidRPr="00170799">
        <w:rPr>
          <w:lang w:val="fr-FR"/>
        </w:rPr>
        <w:t>risques potentiels</w:t>
      </w:r>
      <w:proofErr w:type="gramEnd"/>
      <w:r w:rsidR="00225526" w:rsidRPr="00170799">
        <w:rPr>
          <w:lang w:val="fr-FR"/>
        </w:rPr>
        <w:t xml:space="preserve"> actuels associés à </w:t>
      </w:r>
      <w:r w:rsidR="00401EB9" w:rsidRPr="00170799">
        <w:rPr>
          <w:lang w:val="fr-FR"/>
        </w:rPr>
        <w:t>l'</w:t>
      </w:r>
      <w:r w:rsidR="00225526" w:rsidRPr="00170799">
        <w:rPr>
          <w:lang w:val="fr-FR"/>
        </w:rPr>
        <w:t xml:space="preserve">adoption de </w:t>
      </w:r>
      <w:r w:rsidR="00401EB9" w:rsidRPr="00170799">
        <w:rPr>
          <w:lang w:val="fr-FR"/>
        </w:rPr>
        <w:t>l'</w:t>
      </w:r>
      <w:r w:rsidR="00225526" w:rsidRPr="00170799">
        <w:rPr>
          <w:lang w:val="fr-FR"/>
        </w:rPr>
        <w:t xml:space="preserve">IA dans </w:t>
      </w:r>
      <w:r w:rsidR="00401EB9" w:rsidRPr="00170799">
        <w:rPr>
          <w:lang w:val="fr-FR"/>
        </w:rPr>
        <w:t>l'</w:t>
      </w:r>
      <w:r w:rsidR="00225526" w:rsidRPr="00170799">
        <w:rPr>
          <w:lang w:val="fr-FR"/>
        </w:rPr>
        <w:t>économie africaine.</w:t>
      </w:r>
    </w:p>
    <w:p w14:paraId="4A117336" w14:textId="5BE5B66E" w:rsidR="00225526" w:rsidRPr="00170799" w:rsidRDefault="000D3E48" w:rsidP="000D3E48">
      <w:pPr>
        <w:pStyle w:val="enumlev1"/>
        <w:rPr>
          <w:lang w:val="fr-FR"/>
        </w:rPr>
      </w:pPr>
      <w:r w:rsidRPr="00170799">
        <w:rPr>
          <w:lang w:val="fr-FR"/>
        </w:rPr>
        <w:t>3)</w:t>
      </w:r>
      <w:r w:rsidRPr="00170799">
        <w:rPr>
          <w:lang w:val="fr-FR"/>
        </w:rPr>
        <w:tab/>
      </w:r>
      <w:r w:rsidR="00225526" w:rsidRPr="00170799">
        <w:rPr>
          <w:lang w:val="fr-FR"/>
        </w:rPr>
        <w:t xml:space="preserve">Élaborer un mécanisme pour lutter contre les risques liés à </w:t>
      </w:r>
      <w:r w:rsidR="00401EB9" w:rsidRPr="00170799">
        <w:rPr>
          <w:lang w:val="fr-FR"/>
        </w:rPr>
        <w:t>l'</w:t>
      </w:r>
      <w:r w:rsidR="00225526" w:rsidRPr="00170799">
        <w:rPr>
          <w:lang w:val="fr-FR"/>
        </w:rPr>
        <w:t xml:space="preserve">IA et les atténuer. Fournir un appui aux États Membres concernant </w:t>
      </w:r>
      <w:r w:rsidR="00401EB9" w:rsidRPr="00170799">
        <w:rPr>
          <w:lang w:val="fr-FR"/>
        </w:rPr>
        <w:t>l'</w:t>
      </w:r>
      <w:r w:rsidR="00225526" w:rsidRPr="00170799">
        <w:rPr>
          <w:lang w:val="fr-FR"/>
        </w:rPr>
        <w:t xml:space="preserve">élaboration de chartes nationales pour une utilisation éthique et responsable des technologies </w:t>
      </w:r>
      <w:r w:rsidR="00401EB9" w:rsidRPr="00170799">
        <w:rPr>
          <w:lang w:val="fr-FR"/>
        </w:rPr>
        <w:t>d'</w:t>
      </w:r>
      <w:r w:rsidR="00225526" w:rsidRPr="00170799">
        <w:rPr>
          <w:lang w:val="fr-FR"/>
        </w:rPr>
        <w:t>IA.</w:t>
      </w:r>
    </w:p>
    <w:p w14:paraId="1A7DC9B1" w14:textId="5AC91303" w:rsidR="00225526" w:rsidRPr="00170799" w:rsidRDefault="000D3E48" w:rsidP="000D3E48">
      <w:pPr>
        <w:pStyle w:val="enumlev1"/>
        <w:rPr>
          <w:lang w:val="fr-FR"/>
        </w:rPr>
      </w:pPr>
      <w:r w:rsidRPr="00170799">
        <w:rPr>
          <w:lang w:val="fr-FR"/>
        </w:rPr>
        <w:t>4)</w:t>
      </w:r>
      <w:r w:rsidRPr="00170799">
        <w:rPr>
          <w:lang w:val="fr-FR"/>
        </w:rPr>
        <w:tab/>
      </w:r>
      <w:r w:rsidR="00225526" w:rsidRPr="00170799">
        <w:rPr>
          <w:lang w:val="fr-FR"/>
        </w:rPr>
        <w:t xml:space="preserve">Fournir un appui aux États Membres concernant </w:t>
      </w:r>
      <w:r w:rsidR="00401EB9" w:rsidRPr="00170799">
        <w:rPr>
          <w:lang w:val="fr-FR"/>
        </w:rPr>
        <w:t>l'</w:t>
      </w:r>
      <w:r w:rsidR="00225526" w:rsidRPr="00170799">
        <w:rPr>
          <w:lang w:val="fr-FR"/>
        </w:rPr>
        <w:t xml:space="preserve">élaboration </w:t>
      </w:r>
      <w:r w:rsidR="00401EB9" w:rsidRPr="00170799">
        <w:rPr>
          <w:lang w:val="fr-FR"/>
        </w:rPr>
        <w:t>d'</w:t>
      </w:r>
      <w:r w:rsidR="00225526" w:rsidRPr="00170799">
        <w:rPr>
          <w:lang w:val="fr-FR"/>
        </w:rPr>
        <w:t xml:space="preserve">un cadre complet de gouvernance de </w:t>
      </w:r>
      <w:r w:rsidR="00401EB9" w:rsidRPr="00170799">
        <w:rPr>
          <w:lang w:val="fr-FR"/>
        </w:rPr>
        <w:t>l'</w:t>
      </w:r>
      <w:r w:rsidR="00225526" w:rsidRPr="00170799">
        <w:rPr>
          <w:lang w:val="fr-FR"/>
        </w:rPr>
        <w:t>IA.</w:t>
      </w:r>
    </w:p>
    <w:p w14:paraId="66AF546E" w14:textId="4FF7A5D9" w:rsidR="00225526" w:rsidRPr="00170799" w:rsidRDefault="000D3E48" w:rsidP="000D3E48">
      <w:pPr>
        <w:pStyle w:val="enumlev1"/>
        <w:rPr>
          <w:lang w:val="fr-FR"/>
        </w:rPr>
      </w:pPr>
      <w:r w:rsidRPr="00170799">
        <w:rPr>
          <w:lang w:val="fr-FR"/>
        </w:rPr>
        <w:t>5)</w:t>
      </w:r>
      <w:r w:rsidRPr="00170799">
        <w:rPr>
          <w:lang w:val="fr-FR"/>
        </w:rPr>
        <w:tab/>
      </w:r>
      <w:r w:rsidR="00225526" w:rsidRPr="00170799">
        <w:rPr>
          <w:lang w:val="fr-FR"/>
        </w:rPr>
        <w:t xml:space="preserve">Adopter des mesures nécessaires pour appuyer </w:t>
      </w:r>
      <w:r w:rsidR="00401EB9" w:rsidRPr="00170799">
        <w:rPr>
          <w:lang w:val="fr-FR"/>
        </w:rPr>
        <w:t>l'</w:t>
      </w:r>
      <w:r w:rsidR="00225526" w:rsidRPr="00170799">
        <w:rPr>
          <w:lang w:val="fr-FR"/>
        </w:rPr>
        <w:t xml:space="preserve">élaboration de cadres de gouvernance des données et le développement </w:t>
      </w:r>
      <w:r w:rsidR="00401EB9" w:rsidRPr="00170799">
        <w:rPr>
          <w:lang w:val="fr-FR"/>
        </w:rPr>
        <w:t>d'</w:t>
      </w:r>
      <w:r w:rsidR="00225526" w:rsidRPr="00170799">
        <w:rPr>
          <w:lang w:val="fr-FR"/>
        </w:rPr>
        <w:t>ensembles de données qui tiennent compte du contexte africain.</w:t>
      </w:r>
    </w:p>
    <w:p w14:paraId="6F46E496" w14:textId="71417ADC" w:rsidR="00225526" w:rsidRPr="00170799" w:rsidRDefault="000D3E48" w:rsidP="000D3E48">
      <w:pPr>
        <w:pStyle w:val="enumlev1"/>
        <w:rPr>
          <w:lang w:val="fr-FR"/>
        </w:rPr>
      </w:pPr>
      <w:r w:rsidRPr="00170799">
        <w:rPr>
          <w:lang w:val="fr-FR"/>
        </w:rPr>
        <w:t>6)</w:t>
      </w:r>
      <w:r w:rsidRPr="00170799">
        <w:rPr>
          <w:lang w:val="fr-FR"/>
        </w:rPr>
        <w:tab/>
      </w:r>
      <w:r w:rsidR="00225526" w:rsidRPr="00170799">
        <w:rPr>
          <w:lang w:val="fr-FR"/>
        </w:rPr>
        <w:t xml:space="preserve">Évaluer les besoins des États Membres en matière </w:t>
      </w:r>
      <w:r w:rsidR="00401EB9" w:rsidRPr="00170799">
        <w:rPr>
          <w:lang w:val="fr-FR"/>
        </w:rPr>
        <w:t>d'</w:t>
      </w:r>
      <w:r w:rsidR="00225526" w:rsidRPr="00170799">
        <w:rPr>
          <w:lang w:val="fr-FR"/>
        </w:rPr>
        <w:t>infrastructure de données.</w:t>
      </w:r>
    </w:p>
    <w:p w14:paraId="0DBC4C86" w14:textId="75EEFE2D" w:rsidR="00225526" w:rsidRPr="00170799" w:rsidRDefault="000D3E48" w:rsidP="000D3E48">
      <w:pPr>
        <w:pStyle w:val="enumlev1"/>
        <w:rPr>
          <w:lang w:val="fr-FR"/>
        </w:rPr>
      </w:pPr>
      <w:r w:rsidRPr="00170799">
        <w:rPr>
          <w:lang w:val="fr-FR"/>
        </w:rPr>
        <w:t>7)</w:t>
      </w:r>
      <w:r w:rsidRPr="00170799">
        <w:rPr>
          <w:lang w:val="fr-FR"/>
        </w:rPr>
        <w:tab/>
      </w:r>
      <w:r w:rsidR="00225526" w:rsidRPr="00170799">
        <w:rPr>
          <w:lang w:val="fr-FR"/>
        </w:rPr>
        <w:t xml:space="preserve">Élaborer un programme à </w:t>
      </w:r>
      <w:r w:rsidR="00401EB9" w:rsidRPr="00170799">
        <w:rPr>
          <w:lang w:val="fr-FR"/>
        </w:rPr>
        <w:t>l'</w:t>
      </w:r>
      <w:r w:rsidR="00225526" w:rsidRPr="00170799">
        <w:rPr>
          <w:lang w:val="fr-FR"/>
        </w:rPr>
        <w:t xml:space="preserve">échelle du continent visant à sensibiliser les habitants aux incidences positives que </w:t>
      </w:r>
      <w:r w:rsidR="00401EB9" w:rsidRPr="00170799">
        <w:rPr>
          <w:lang w:val="fr-FR"/>
        </w:rPr>
        <w:t>l'</w:t>
      </w:r>
      <w:r w:rsidR="00225526" w:rsidRPr="00170799">
        <w:rPr>
          <w:lang w:val="fr-FR"/>
        </w:rPr>
        <w:t>IA peut avoir sur leurs moyens de subsistance et aux risques qui pourraient y être associés.</w:t>
      </w:r>
    </w:p>
    <w:p w14:paraId="0BD0783D" w14:textId="2BA83F37" w:rsidR="00225526" w:rsidRPr="00170799" w:rsidRDefault="000D3E48" w:rsidP="000D3E48">
      <w:pPr>
        <w:pStyle w:val="enumlev1"/>
        <w:rPr>
          <w:lang w:val="fr-FR"/>
        </w:rPr>
      </w:pPr>
      <w:r w:rsidRPr="00170799">
        <w:rPr>
          <w:lang w:val="fr-FR"/>
        </w:rPr>
        <w:t>8)</w:t>
      </w:r>
      <w:r w:rsidRPr="00170799">
        <w:rPr>
          <w:lang w:val="fr-FR"/>
        </w:rPr>
        <w:tab/>
      </w:r>
      <w:r w:rsidR="00225526" w:rsidRPr="00170799">
        <w:rPr>
          <w:lang w:val="fr-FR"/>
        </w:rPr>
        <w:t xml:space="preserve">Évaluer les besoins des États Membres concernant </w:t>
      </w:r>
      <w:r w:rsidR="00401EB9" w:rsidRPr="00170799">
        <w:rPr>
          <w:lang w:val="fr-FR"/>
        </w:rPr>
        <w:t>l'</w:t>
      </w:r>
      <w:r w:rsidR="00225526" w:rsidRPr="00170799">
        <w:rPr>
          <w:lang w:val="fr-FR"/>
        </w:rPr>
        <w:t xml:space="preserve">élaboration </w:t>
      </w:r>
      <w:r w:rsidR="00401EB9" w:rsidRPr="00170799">
        <w:rPr>
          <w:lang w:val="fr-FR"/>
        </w:rPr>
        <w:t>d'</w:t>
      </w:r>
      <w:r w:rsidR="00225526" w:rsidRPr="00170799">
        <w:rPr>
          <w:lang w:val="fr-FR"/>
        </w:rPr>
        <w:t xml:space="preserve">un programme </w:t>
      </w:r>
      <w:r w:rsidR="00401EB9" w:rsidRPr="00170799">
        <w:rPr>
          <w:lang w:val="fr-FR"/>
        </w:rPr>
        <w:t>d'</w:t>
      </w:r>
      <w:r w:rsidR="00225526" w:rsidRPr="00170799">
        <w:rPr>
          <w:lang w:val="fr-FR"/>
        </w:rPr>
        <w:t xml:space="preserve">études sur </w:t>
      </w:r>
      <w:r w:rsidR="00401EB9" w:rsidRPr="00170799">
        <w:rPr>
          <w:lang w:val="fr-FR"/>
        </w:rPr>
        <w:t>l'</w:t>
      </w:r>
      <w:r w:rsidR="00225526" w:rsidRPr="00170799">
        <w:rPr>
          <w:lang w:val="fr-FR"/>
        </w:rPr>
        <w:t xml:space="preserve">IA destiné à </w:t>
      </w:r>
      <w:r w:rsidR="00401EB9" w:rsidRPr="00170799">
        <w:rPr>
          <w:lang w:val="fr-FR"/>
        </w:rPr>
        <w:t>l'</w:t>
      </w:r>
      <w:r w:rsidR="00225526" w:rsidRPr="00170799">
        <w:rPr>
          <w:lang w:val="fr-FR"/>
        </w:rPr>
        <w:t xml:space="preserve">enseignement élémentaire et à </w:t>
      </w:r>
      <w:r w:rsidR="00401EB9" w:rsidRPr="00170799">
        <w:rPr>
          <w:lang w:val="fr-FR"/>
        </w:rPr>
        <w:t>l'</w:t>
      </w:r>
      <w:r w:rsidR="00225526" w:rsidRPr="00170799">
        <w:rPr>
          <w:lang w:val="fr-FR"/>
        </w:rPr>
        <w:t>enseignement supérieur.</w:t>
      </w:r>
    </w:p>
    <w:p w14:paraId="57A1818B" w14:textId="6F79DFB1" w:rsidR="00225526" w:rsidRPr="00170799" w:rsidRDefault="000D3E48" w:rsidP="000D3E48">
      <w:pPr>
        <w:pStyle w:val="enumlev1"/>
        <w:rPr>
          <w:lang w:val="fr-FR"/>
        </w:rPr>
      </w:pPr>
      <w:r w:rsidRPr="00170799">
        <w:rPr>
          <w:lang w:val="fr-FR"/>
        </w:rPr>
        <w:t>9)</w:t>
      </w:r>
      <w:r w:rsidRPr="00170799">
        <w:rPr>
          <w:lang w:val="fr-FR"/>
        </w:rPr>
        <w:tab/>
      </w:r>
      <w:r w:rsidR="00225526" w:rsidRPr="00170799">
        <w:rPr>
          <w:lang w:val="fr-FR"/>
        </w:rPr>
        <w:t xml:space="preserve">Élaborer des programmes de renforcement des capacités et de maîtrise de </w:t>
      </w:r>
      <w:r w:rsidR="00401EB9" w:rsidRPr="00170799">
        <w:rPr>
          <w:lang w:val="fr-FR"/>
        </w:rPr>
        <w:t>l'</w:t>
      </w:r>
      <w:r w:rsidR="00225526" w:rsidRPr="00170799">
        <w:rPr>
          <w:lang w:val="fr-FR"/>
        </w:rPr>
        <w:t xml:space="preserve">IA afin de promouvoir auprès des fonctionnaires les incidences positives de </w:t>
      </w:r>
      <w:r w:rsidR="00401EB9" w:rsidRPr="00170799">
        <w:rPr>
          <w:lang w:val="fr-FR"/>
        </w:rPr>
        <w:t>l'</w:t>
      </w:r>
      <w:r w:rsidR="00225526" w:rsidRPr="00170799">
        <w:rPr>
          <w:lang w:val="fr-FR"/>
        </w:rPr>
        <w:t>IA sur leur efficacité en matière de fourniture de services publics.</w:t>
      </w:r>
    </w:p>
    <w:p w14:paraId="69F392FA" w14:textId="55F173E8" w:rsidR="00225526" w:rsidRPr="00170799" w:rsidRDefault="000D3E48" w:rsidP="000D3E48">
      <w:pPr>
        <w:pStyle w:val="enumlev1"/>
        <w:rPr>
          <w:lang w:val="fr-FR"/>
        </w:rPr>
      </w:pPr>
      <w:r w:rsidRPr="00170799">
        <w:rPr>
          <w:lang w:val="fr-FR"/>
        </w:rPr>
        <w:t>10)</w:t>
      </w:r>
      <w:r w:rsidRPr="00170799">
        <w:rPr>
          <w:lang w:val="fr-FR"/>
        </w:rPr>
        <w:tab/>
      </w:r>
      <w:r w:rsidR="00225526" w:rsidRPr="00170799">
        <w:rPr>
          <w:lang w:val="fr-FR"/>
        </w:rPr>
        <w:t xml:space="preserve">Appuyer la création de centres </w:t>
      </w:r>
      <w:r w:rsidR="00401EB9" w:rsidRPr="00170799">
        <w:rPr>
          <w:lang w:val="fr-FR"/>
        </w:rPr>
        <w:t>d'</w:t>
      </w:r>
      <w:r w:rsidR="00225526" w:rsidRPr="00170799">
        <w:rPr>
          <w:lang w:val="fr-FR"/>
        </w:rPr>
        <w:t xml:space="preserve">excellence régionaux chargés de mener des travaux de recherche sur </w:t>
      </w:r>
      <w:r w:rsidR="00401EB9" w:rsidRPr="00170799">
        <w:rPr>
          <w:lang w:val="fr-FR"/>
        </w:rPr>
        <w:t>l'</w:t>
      </w:r>
      <w:r w:rsidR="00225526" w:rsidRPr="00170799">
        <w:rPr>
          <w:lang w:val="fr-FR"/>
        </w:rPr>
        <w:t xml:space="preserve">adoption de </w:t>
      </w:r>
      <w:r w:rsidR="00401EB9" w:rsidRPr="00170799">
        <w:rPr>
          <w:lang w:val="fr-FR"/>
        </w:rPr>
        <w:t>l'</w:t>
      </w:r>
      <w:r w:rsidR="00225526" w:rsidRPr="00170799">
        <w:rPr>
          <w:lang w:val="fr-FR"/>
        </w:rPr>
        <w:t xml:space="preserve">IA dans des secteurs à forte valeur économique pour </w:t>
      </w:r>
      <w:r w:rsidR="00401EB9" w:rsidRPr="00170799">
        <w:rPr>
          <w:lang w:val="fr-FR"/>
        </w:rPr>
        <w:t>l'</w:t>
      </w:r>
      <w:r w:rsidR="00225526" w:rsidRPr="00170799">
        <w:rPr>
          <w:lang w:val="fr-FR"/>
        </w:rPr>
        <w:t xml:space="preserve">Afrique (éducation, soins de santé, fourniture de services publics, agriculture, protection de </w:t>
      </w:r>
      <w:r w:rsidR="00401EB9" w:rsidRPr="00170799">
        <w:rPr>
          <w:lang w:val="fr-FR"/>
        </w:rPr>
        <w:t>l'</w:t>
      </w:r>
      <w:r w:rsidR="00225526" w:rsidRPr="00170799">
        <w:rPr>
          <w:lang w:val="fr-FR"/>
        </w:rPr>
        <w:t xml:space="preserve">environnement et changements climatiques, utilisation de </w:t>
      </w:r>
      <w:r w:rsidR="00401EB9" w:rsidRPr="00170799">
        <w:rPr>
          <w:lang w:val="fr-FR"/>
        </w:rPr>
        <w:t>l'</w:t>
      </w:r>
      <w:r w:rsidR="00225526" w:rsidRPr="00170799">
        <w:rPr>
          <w:lang w:val="fr-FR"/>
        </w:rPr>
        <w:t xml:space="preserve">IA pour promouvoir la paix et la sécurité). Créer un réseau de centres </w:t>
      </w:r>
      <w:r w:rsidR="00401EB9" w:rsidRPr="00170799">
        <w:rPr>
          <w:lang w:val="fr-FR"/>
        </w:rPr>
        <w:t>d'</w:t>
      </w:r>
      <w:r w:rsidR="00225526" w:rsidRPr="00170799">
        <w:rPr>
          <w:lang w:val="fr-FR"/>
        </w:rPr>
        <w:t xml:space="preserve">excellence en Afrique et promouvoir un mécanisme de collaboration afin </w:t>
      </w:r>
      <w:r w:rsidR="00401EB9" w:rsidRPr="00170799">
        <w:rPr>
          <w:lang w:val="fr-FR"/>
        </w:rPr>
        <w:t>d'</w:t>
      </w:r>
      <w:r w:rsidR="00225526" w:rsidRPr="00170799">
        <w:rPr>
          <w:lang w:val="fr-FR"/>
        </w:rPr>
        <w:t>encourager les échanges de connaissances et de compétences spécialisées.</w:t>
      </w:r>
    </w:p>
    <w:p w14:paraId="405A66B9" w14:textId="1A9076CB" w:rsidR="00225526" w:rsidRPr="00170799" w:rsidRDefault="000D3E48" w:rsidP="000D3E48">
      <w:pPr>
        <w:pStyle w:val="enumlev1"/>
        <w:rPr>
          <w:lang w:val="fr-FR"/>
        </w:rPr>
      </w:pPr>
      <w:r w:rsidRPr="00170799">
        <w:rPr>
          <w:lang w:val="fr-FR"/>
        </w:rPr>
        <w:t>11)</w:t>
      </w:r>
      <w:r w:rsidRPr="00170799">
        <w:rPr>
          <w:lang w:val="fr-FR"/>
        </w:rPr>
        <w:tab/>
      </w:r>
      <w:r w:rsidR="00225526" w:rsidRPr="00170799">
        <w:rPr>
          <w:lang w:val="fr-FR"/>
        </w:rPr>
        <w:t xml:space="preserve">Appuyer la création de pépinières </w:t>
      </w:r>
      <w:r w:rsidR="00401EB9" w:rsidRPr="00170799">
        <w:rPr>
          <w:lang w:val="fr-FR"/>
        </w:rPr>
        <w:t>d'</w:t>
      </w:r>
      <w:r w:rsidR="00225526" w:rsidRPr="00170799">
        <w:rPr>
          <w:lang w:val="fr-FR"/>
        </w:rPr>
        <w:t xml:space="preserve">entreprises nationales pour favoriser le développement et la promotion de jeunes entreprises et de PME axées sur </w:t>
      </w:r>
      <w:r w:rsidR="00401EB9" w:rsidRPr="00170799">
        <w:rPr>
          <w:lang w:val="fr-FR"/>
        </w:rPr>
        <w:t>l'</w:t>
      </w:r>
      <w:r w:rsidR="00225526" w:rsidRPr="00170799">
        <w:rPr>
          <w:lang w:val="fr-FR"/>
        </w:rPr>
        <w:t>IA.</w:t>
      </w:r>
    </w:p>
    <w:p w14:paraId="6723A23E" w14:textId="2171A73A" w:rsidR="00225526" w:rsidRPr="00170799" w:rsidRDefault="000D3E48" w:rsidP="000D3E48">
      <w:pPr>
        <w:pStyle w:val="enumlev1"/>
        <w:rPr>
          <w:lang w:val="fr-FR"/>
        </w:rPr>
      </w:pPr>
      <w:r w:rsidRPr="00170799">
        <w:rPr>
          <w:lang w:val="fr-FR"/>
        </w:rPr>
        <w:t>12)</w:t>
      </w:r>
      <w:r w:rsidRPr="00170799">
        <w:rPr>
          <w:lang w:val="fr-FR"/>
        </w:rPr>
        <w:tab/>
      </w:r>
      <w:r w:rsidR="00225526" w:rsidRPr="00170799">
        <w:rPr>
          <w:lang w:val="fr-FR"/>
        </w:rPr>
        <w:t xml:space="preserve">Créer une plate-forme </w:t>
      </w:r>
      <w:r w:rsidR="00401EB9" w:rsidRPr="00170799">
        <w:rPr>
          <w:lang w:val="fr-FR"/>
        </w:rPr>
        <w:t>d'</w:t>
      </w:r>
      <w:r w:rsidR="00225526" w:rsidRPr="00170799">
        <w:rPr>
          <w:lang w:val="fr-FR"/>
        </w:rPr>
        <w:t xml:space="preserve">échange de connaissances fondée sur </w:t>
      </w:r>
      <w:r w:rsidR="00401EB9" w:rsidRPr="00170799">
        <w:rPr>
          <w:lang w:val="fr-FR"/>
        </w:rPr>
        <w:t>l'</w:t>
      </w:r>
      <w:r w:rsidR="00225526" w:rsidRPr="00170799">
        <w:rPr>
          <w:lang w:val="fr-FR"/>
        </w:rPr>
        <w:t xml:space="preserve">IA pour favoriser le dialogue entre les États Membres de la région, et ainsi faciliter </w:t>
      </w:r>
      <w:r w:rsidR="00401EB9" w:rsidRPr="00170799">
        <w:rPr>
          <w:lang w:val="fr-FR"/>
        </w:rPr>
        <w:t>l'</w:t>
      </w:r>
      <w:r w:rsidR="00225526" w:rsidRPr="00170799">
        <w:rPr>
          <w:lang w:val="fr-FR"/>
        </w:rPr>
        <w:t xml:space="preserve">échange de données, de données </w:t>
      </w:r>
      <w:r w:rsidR="00401EB9" w:rsidRPr="00170799">
        <w:rPr>
          <w:lang w:val="fr-FR"/>
        </w:rPr>
        <w:t>d'</w:t>
      </w:r>
      <w:r w:rsidR="00225526" w:rsidRPr="00170799">
        <w:rPr>
          <w:lang w:val="fr-FR"/>
        </w:rPr>
        <w:t>expérience et de bonnes pratiques. Cette plate-forme pourra comprendre des forums en ligne, des bases de connaissances et des projets collaboratifs pour résoudre des problèmes communs.</w:t>
      </w:r>
    </w:p>
    <w:p w14:paraId="5D1418F6" w14:textId="72D18535" w:rsidR="00225526" w:rsidRPr="00170799" w:rsidRDefault="00225526" w:rsidP="000D3E48">
      <w:pPr>
        <w:rPr>
          <w:lang w:val="fr-FR"/>
        </w:rPr>
      </w:pPr>
      <w:r w:rsidRPr="00170799">
        <w:rPr>
          <w:lang w:val="fr-FR"/>
        </w:rPr>
        <w:lastRenderedPageBreak/>
        <w:t xml:space="preserve">Mettre en place un mécanisme régional et appuyer la participation de </w:t>
      </w:r>
      <w:r w:rsidR="00401EB9" w:rsidRPr="00170799">
        <w:rPr>
          <w:lang w:val="fr-FR"/>
        </w:rPr>
        <w:t>l'</w:t>
      </w:r>
      <w:r w:rsidRPr="00170799">
        <w:rPr>
          <w:lang w:val="fr-FR"/>
        </w:rPr>
        <w:t xml:space="preserve">Afrique aux dialogues internationaux pour permettre le partage de bonnes pratiques et de connaissances spécialisées sur </w:t>
      </w:r>
      <w:r w:rsidR="00401EB9" w:rsidRPr="00170799">
        <w:rPr>
          <w:lang w:val="fr-FR"/>
        </w:rPr>
        <w:t>l'</w:t>
      </w:r>
      <w:r w:rsidRPr="00170799">
        <w:rPr>
          <w:lang w:val="fr-FR"/>
        </w:rPr>
        <w:t xml:space="preserve">adoption de </w:t>
      </w:r>
      <w:r w:rsidR="00401EB9" w:rsidRPr="00170799">
        <w:rPr>
          <w:lang w:val="fr-FR"/>
        </w:rPr>
        <w:t>l'</w:t>
      </w:r>
      <w:r w:rsidRPr="00170799">
        <w:rPr>
          <w:lang w:val="fr-FR"/>
        </w:rPr>
        <w:t xml:space="preserve">IA dans </w:t>
      </w:r>
      <w:r w:rsidR="00401EB9" w:rsidRPr="00170799">
        <w:rPr>
          <w:lang w:val="fr-FR"/>
        </w:rPr>
        <w:t>l'</w:t>
      </w:r>
      <w:r w:rsidRPr="00170799">
        <w:rPr>
          <w:lang w:val="fr-FR"/>
        </w:rPr>
        <w:t>économie.</w:t>
      </w:r>
    </w:p>
    <w:p w14:paraId="670E798B" w14:textId="1A3C56C6" w:rsidR="00225526" w:rsidRPr="00170799" w:rsidRDefault="00225526" w:rsidP="000D3E48">
      <w:pPr>
        <w:pStyle w:val="Headingb"/>
        <w:rPr>
          <w:lang w:val="fr-FR"/>
        </w:rPr>
      </w:pPr>
      <w:r w:rsidRPr="00170799">
        <w:rPr>
          <w:lang w:val="fr-FR"/>
        </w:rPr>
        <w:t xml:space="preserve">AFR3: Renforcer la confiance, la sûreté et la sécurité dans </w:t>
      </w:r>
      <w:r w:rsidR="00401EB9" w:rsidRPr="00170799">
        <w:rPr>
          <w:lang w:val="fr-FR"/>
        </w:rPr>
        <w:t>l'</w:t>
      </w:r>
      <w:r w:rsidRPr="00170799">
        <w:rPr>
          <w:lang w:val="fr-FR"/>
        </w:rPr>
        <w:t xml:space="preserve">utilisation des télécommunications/technologies de </w:t>
      </w:r>
      <w:r w:rsidR="00401EB9" w:rsidRPr="00170799">
        <w:rPr>
          <w:lang w:val="fr-FR"/>
        </w:rPr>
        <w:t>l'</w:t>
      </w:r>
      <w:r w:rsidRPr="00170799">
        <w:rPr>
          <w:lang w:val="fr-FR"/>
        </w:rPr>
        <w:t>information et de la communication et la protection des données et de la vie privée.</w:t>
      </w:r>
    </w:p>
    <w:p w14:paraId="3159C414" w14:textId="44D5C914" w:rsidR="00225526" w:rsidRPr="00170799" w:rsidRDefault="00225526" w:rsidP="000D3E48">
      <w:pPr>
        <w:rPr>
          <w:lang w:val="fr-FR"/>
        </w:rPr>
      </w:pPr>
      <w:r w:rsidRPr="00170799">
        <w:rPr>
          <w:b/>
          <w:bCs/>
          <w:lang w:val="fr-FR"/>
        </w:rPr>
        <w:t>Objectif:</w:t>
      </w:r>
      <w:r w:rsidRPr="00170799">
        <w:rPr>
          <w:lang w:val="fr-FR"/>
        </w:rPr>
        <w:t xml:space="preserve"> </w:t>
      </w:r>
      <w:r w:rsidR="00772504" w:rsidRPr="00170799">
        <w:rPr>
          <w:lang w:val="fr-FR"/>
        </w:rPr>
        <w:t>A</w:t>
      </w:r>
      <w:r w:rsidRPr="00170799">
        <w:rPr>
          <w:lang w:val="fr-FR"/>
        </w:rPr>
        <w:t xml:space="preserve">ider les États Membres à élaborer et mettre en œuvre des politiques, des stratégies, des normes, des mécanismes et des activités de renforcement des capacités humaines destinés à protéger </w:t>
      </w:r>
      <w:r w:rsidR="00401EB9" w:rsidRPr="00170799">
        <w:rPr>
          <w:lang w:val="fr-FR"/>
        </w:rPr>
        <w:t>l'</w:t>
      </w:r>
      <w:r w:rsidRPr="00170799">
        <w:rPr>
          <w:lang w:val="fr-FR"/>
        </w:rPr>
        <w:t xml:space="preserve">infrastructure et les réseaux TIC contre les cybermenaces et les cyberattaques afin </w:t>
      </w:r>
      <w:r w:rsidR="00401EB9" w:rsidRPr="00170799">
        <w:rPr>
          <w:lang w:val="fr-FR"/>
        </w:rPr>
        <w:t>d'</w:t>
      </w:r>
      <w:r w:rsidRPr="00170799">
        <w:rPr>
          <w:lang w:val="fr-FR"/>
        </w:rPr>
        <w:t xml:space="preserve">assurer la protection des données, de la confidentialité et des personnes, notamment les groupes vulnérables comme les enfants, et de garantir la confiance dans le domaine du numérique; sensibiliser davantage le public et </w:t>
      </w:r>
      <w:r w:rsidR="00401EB9" w:rsidRPr="00170799">
        <w:rPr>
          <w:lang w:val="fr-FR"/>
        </w:rPr>
        <w:t>l'</w:t>
      </w:r>
      <w:r w:rsidRPr="00170799">
        <w:rPr>
          <w:lang w:val="fr-FR"/>
        </w:rPr>
        <w:t xml:space="preserve">éduquer sur les pratiques de sécurité en ligne, sur la cyberprotection et la protection des données; améliorer les mécanismes </w:t>
      </w:r>
      <w:r w:rsidR="00401EB9" w:rsidRPr="00170799">
        <w:rPr>
          <w:lang w:val="fr-FR"/>
        </w:rPr>
        <w:t>d'</w:t>
      </w:r>
      <w:r w:rsidRPr="00170799">
        <w:rPr>
          <w:lang w:val="fr-FR"/>
        </w:rPr>
        <w:t xml:space="preserve">intervention en cas </w:t>
      </w:r>
      <w:r w:rsidR="00401EB9" w:rsidRPr="00170799">
        <w:rPr>
          <w:lang w:val="fr-FR"/>
        </w:rPr>
        <w:t>d'</w:t>
      </w:r>
      <w:r w:rsidRPr="00170799">
        <w:rPr>
          <w:lang w:val="fr-FR"/>
        </w:rPr>
        <w:t xml:space="preserve">incident et de gestion des risques liés aux incidents de cybersécurité et aux violations de données afin de limiter les dommages et </w:t>
      </w:r>
      <w:r w:rsidR="00401EB9" w:rsidRPr="00170799">
        <w:rPr>
          <w:lang w:val="fr-FR"/>
        </w:rPr>
        <w:t>d'</w:t>
      </w:r>
      <w:r w:rsidRPr="00170799">
        <w:rPr>
          <w:lang w:val="fr-FR"/>
        </w:rPr>
        <w:t xml:space="preserve">assurer la continuité des services; renforcer les partenariats avec les parties prenantes internationales afin </w:t>
      </w:r>
      <w:r w:rsidR="00401EB9" w:rsidRPr="00170799">
        <w:rPr>
          <w:lang w:val="fr-FR"/>
        </w:rPr>
        <w:t>d'</w:t>
      </w:r>
      <w:r w:rsidRPr="00170799">
        <w:rPr>
          <w:lang w:val="fr-FR"/>
        </w:rPr>
        <w:t>échanger des bonnes pratiques et de collaborer pour résoudre les problèmes transfrontières liés à la cybersécurité et à la protection des données.</w:t>
      </w:r>
    </w:p>
    <w:p w14:paraId="5BC41366" w14:textId="77777777" w:rsidR="00225526" w:rsidRPr="00170799" w:rsidRDefault="00225526" w:rsidP="000D3E48">
      <w:pPr>
        <w:pStyle w:val="Headingb"/>
        <w:rPr>
          <w:lang w:val="fr-FR"/>
        </w:rPr>
      </w:pPr>
      <w:r w:rsidRPr="00170799">
        <w:rPr>
          <w:lang w:val="fr-FR"/>
        </w:rPr>
        <w:t>Résultats attendus:</w:t>
      </w:r>
    </w:p>
    <w:p w14:paraId="0C290B9F" w14:textId="68224887" w:rsidR="00225526" w:rsidRPr="00170799" w:rsidRDefault="000D3E48" w:rsidP="000D3E48">
      <w:pPr>
        <w:pStyle w:val="enumlev1"/>
        <w:rPr>
          <w:lang w:val="fr-FR"/>
        </w:rPr>
      </w:pPr>
      <w:r w:rsidRPr="00170799">
        <w:rPr>
          <w:lang w:val="fr-FR"/>
        </w:rPr>
        <w:t>1)</w:t>
      </w:r>
      <w:r w:rsidRPr="00170799">
        <w:rPr>
          <w:lang w:val="fr-FR"/>
        </w:rPr>
        <w:tab/>
      </w:r>
      <w:r w:rsidR="00225526" w:rsidRPr="00170799">
        <w:rPr>
          <w:lang w:val="fr-FR"/>
        </w:rPr>
        <w:t xml:space="preserve">Aider les États Membres à évaluer, adopter, élaborer et mettre en œuvre, aux niveaux national et régional, un cadre réglementaire et législatif en matière de cybersécurité qui traite de la confidentialité des données, de la protection des enfants et de </w:t>
      </w:r>
      <w:r w:rsidR="00401EB9" w:rsidRPr="00170799">
        <w:rPr>
          <w:lang w:val="fr-FR"/>
        </w:rPr>
        <w:t>l'</w:t>
      </w:r>
      <w:r w:rsidR="00225526" w:rsidRPr="00170799">
        <w:rPr>
          <w:lang w:val="fr-FR"/>
        </w:rPr>
        <w:t xml:space="preserve">utilisation éthique des technologies émergentes, tout en </w:t>
      </w:r>
      <w:r w:rsidR="00401EB9" w:rsidRPr="00170799">
        <w:rPr>
          <w:lang w:val="fr-FR"/>
        </w:rPr>
        <w:t>s'</w:t>
      </w:r>
      <w:r w:rsidR="00225526" w:rsidRPr="00170799">
        <w:rPr>
          <w:lang w:val="fr-FR"/>
        </w:rPr>
        <w:t>alignant sur les bonnes pratiques mondiales.</w:t>
      </w:r>
    </w:p>
    <w:p w14:paraId="1DAF84E4" w14:textId="2BAD3FB6" w:rsidR="00225526" w:rsidRPr="00170799" w:rsidRDefault="000D3E48" w:rsidP="000D3E48">
      <w:pPr>
        <w:pStyle w:val="enumlev1"/>
        <w:rPr>
          <w:lang w:val="fr-FR"/>
        </w:rPr>
      </w:pPr>
      <w:r w:rsidRPr="00170799">
        <w:rPr>
          <w:lang w:val="fr-FR"/>
        </w:rPr>
        <w:t>2)</w:t>
      </w:r>
      <w:r w:rsidRPr="00170799">
        <w:rPr>
          <w:lang w:val="fr-FR"/>
        </w:rPr>
        <w:tab/>
      </w:r>
      <w:r w:rsidR="00225526" w:rsidRPr="00170799">
        <w:rPr>
          <w:lang w:val="fr-FR"/>
        </w:rPr>
        <w:t xml:space="preserve">Mettre en place un cadre mondial de collaboration et de sensibilisation, aux niveaux régional et sous-régional, en vue </w:t>
      </w:r>
      <w:r w:rsidR="00401EB9" w:rsidRPr="00170799">
        <w:rPr>
          <w:lang w:val="fr-FR"/>
        </w:rPr>
        <w:t>d'</w:t>
      </w:r>
      <w:r w:rsidR="00225526" w:rsidRPr="00170799">
        <w:rPr>
          <w:lang w:val="fr-FR"/>
        </w:rPr>
        <w:t xml:space="preserve">instaurer une culture mondiale de la cybersécurité et </w:t>
      </w:r>
      <w:r w:rsidR="00401EB9" w:rsidRPr="00170799">
        <w:rPr>
          <w:lang w:val="fr-FR"/>
        </w:rPr>
        <w:t>d'</w:t>
      </w:r>
      <w:r w:rsidR="00225526" w:rsidRPr="00170799">
        <w:rPr>
          <w:lang w:val="fr-FR"/>
        </w:rPr>
        <w:t xml:space="preserve">aider les consommateurs à mieux comprendre les risques et à </w:t>
      </w:r>
      <w:r w:rsidR="00401EB9" w:rsidRPr="00170799">
        <w:rPr>
          <w:lang w:val="fr-FR"/>
        </w:rPr>
        <w:t>s'</w:t>
      </w:r>
      <w:r w:rsidR="00225526" w:rsidRPr="00170799">
        <w:rPr>
          <w:lang w:val="fr-FR"/>
        </w:rPr>
        <w:t>en prémunir.</w:t>
      </w:r>
    </w:p>
    <w:p w14:paraId="7189E628" w14:textId="4B2A50C7" w:rsidR="00225526" w:rsidRPr="00170799" w:rsidRDefault="000D3E48" w:rsidP="000D3E48">
      <w:pPr>
        <w:pStyle w:val="enumlev1"/>
        <w:rPr>
          <w:lang w:val="fr-FR"/>
        </w:rPr>
      </w:pPr>
      <w:r w:rsidRPr="00170799">
        <w:rPr>
          <w:lang w:val="fr-FR"/>
        </w:rPr>
        <w:t>3)</w:t>
      </w:r>
      <w:r w:rsidRPr="00170799">
        <w:rPr>
          <w:lang w:val="fr-FR"/>
        </w:rPr>
        <w:tab/>
      </w:r>
      <w:r w:rsidR="00225526" w:rsidRPr="00170799">
        <w:rPr>
          <w:lang w:val="fr-FR"/>
        </w:rPr>
        <w:t xml:space="preserve">Fournir une assistance pour </w:t>
      </w:r>
      <w:r w:rsidR="00401EB9" w:rsidRPr="00170799">
        <w:rPr>
          <w:lang w:val="fr-FR"/>
        </w:rPr>
        <w:t>l'</w:t>
      </w:r>
      <w:r w:rsidR="00225526" w:rsidRPr="00170799">
        <w:rPr>
          <w:lang w:val="fr-FR"/>
        </w:rPr>
        <w:t xml:space="preserve">élaboration de contenus et de supports de formation afin que les consommateurs connaissent leurs droits et leurs responsabilités en matière de protection des données au moment </w:t>
      </w:r>
      <w:r w:rsidR="00401EB9" w:rsidRPr="00170799">
        <w:rPr>
          <w:lang w:val="fr-FR"/>
        </w:rPr>
        <w:t>d'</w:t>
      </w:r>
      <w:r w:rsidR="00225526" w:rsidRPr="00170799">
        <w:rPr>
          <w:lang w:val="fr-FR"/>
        </w:rPr>
        <w:t xml:space="preserve">effectuer des transactions électroniques et physiques, ainsi que pour la mise en œuvre de campagnes de sensibilisation sur les cybermenaces, les mesures de cybersécurité et la qualité de service dans le cadre de </w:t>
      </w:r>
      <w:r w:rsidR="00401EB9" w:rsidRPr="00170799">
        <w:rPr>
          <w:lang w:val="fr-FR"/>
        </w:rPr>
        <w:t>l'</w:t>
      </w:r>
      <w:r w:rsidR="00225526" w:rsidRPr="00170799">
        <w:rPr>
          <w:lang w:val="fr-FR"/>
        </w:rPr>
        <w:t>utilisation des TIC.</w:t>
      </w:r>
    </w:p>
    <w:p w14:paraId="524F89BC" w14:textId="527E28AF" w:rsidR="00225526" w:rsidRPr="00170799" w:rsidRDefault="000D3E48" w:rsidP="000D3E48">
      <w:pPr>
        <w:pStyle w:val="enumlev1"/>
        <w:rPr>
          <w:lang w:val="fr-FR"/>
        </w:rPr>
      </w:pPr>
      <w:r w:rsidRPr="00170799">
        <w:rPr>
          <w:lang w:val="fr-FR"/>
        </w:rPr>
        <w:t>4)</w:t>
      </w:r>
      <w:r w:rsidRPr="00170799">
        <w:rPr>
          <w:lang w:val="fr-FR"/>
        </w:rPr>
        <w:tab/>
      </w:r>
      <w:r w:rsidR="00225526" w:rsidRPr="00170799">
        <w:rPr>
          <w:lang w:val="fr-FR"/>
        </w:rPr>
        <w:t xml:space="preserve">Encourager </w:t>
      </w:r>
      <w:r w:rsidR="00401EB9" w:rsidRPr="00170799">
        <w:rPr>
          <w:lang w:val="fr-FR"/>
        </w:rPr>
        <w:t>l'</w:t>
      </w:r>
      <w:r w:rsidR="00225526" w:rsidRPr="00170799">
        <w:rPr>
          <w:lang w:val="fr-FR"/>
        </w:rPr>
        <w:t>échange de bonnes pratiques et le partage de connaissances entre les États Membres en ce qui concerne les mécanismes de lutte contre la cybercriminalité et les cybermenaces.</w:t>
      </w:r>
    </w:p>
    <w:p w14:paraId="5063DF37" w14:textId="218DABE4" w:rsidR="00225526" w:rsidRPr="00170799" w:rsidRDefault="000D3E48" w:rsidP="000D3E48">
      <w:pPr>
        <w:pStyle w:val="enumlev1"/>
        <w:rPr>
          <w:lang w:val="fr-FR"/>
        </w:rPr>
      </w:pPr>
      <w:r w:rsidRPr="00170799">
        <w:rPr>
          <w:lang w:val="fr-FR"/>
        </w:rPr>
        <w:t>5)</w:t>
      </w:r>
      <w:r w:rsidRPr="00170799">
        <w:rPr>
          <w:lang w:val="fr-FR"/>
        </w:rPr>
        <w:tab/>
      </w:r>
      <w:r w:rsidR="00225526" w:rsidRPr="00170799">
        <w:rPr>
          <w:lang w:val="fr-FR"/>
        </w:rPr>
        <w:t xml:space="preserve">Aider les États Membres à créer, développer et renforcer des équipes nationales </w:t>
      </w:r>
      <w:r w:rsidR="00401EB9" w:rsidRPr="00170799">
        <w:rPr>
          <w:lang w:val="fr-FR"/>
        </w:rPr>
        <w:t>d'</w:t>
      </w:r>
      <w:r w:rsidR="00225526" w:rsidRPr="00170799">
        <w:rPr>
          <w:lang w:val="fr-FR"/>
        </w:rPr>
        <w:t xml:space="preserve">intervention en cas </w:t>
      </w:r>
      <w:r w:rsidR="00401EB9" w:rsidRPr="00170799">
        <w:rPr>
          <w:lang w:val="fr-FR"/>
        </w:rPr>
        <w:t>d'</w:t>
      </w:r>
      <w:r w:rsidR="00225526" w:rsidRPr="00170799">
        <w:rPr>
          <w:lang w:val="fr-FR"/>
        </w:rPr>
        <w:t>incident/</w:t>
      </w:r>
      <w:r w:rsidR="00401EB9" w:rsidRPr="00170799">
        <w:rPr>
          <w:lang w:val="fr-FR"/>
        </w:rPr>
        <w:t>d'</w:t>
      </w:r>
      <w:r w:rsidR="00225526" w:rsidRPr="00170799">
        <w:rPr>
          <w:lang w:val="fr-FR"/>
        </w:rPr>
        <w:t xml:space="preserve">urgence informatique (CIRT/CERT) en assurant un appui technique et un renforcement des capacités et en fournissant des ressources pour repérer, gérer et atténuer efficacement les cybermenaces, ainsi </w:t>
      </w:r>
      <w:r w:rsidR="00401EB9" w:rsidRPr="00170799">
        <w:rPr>
          <w:lang w:val="fr-FR"/>
        </w:rPr>
        <w:t>qu'</w:t>
      </w:r>
      <w:r w:rsidR="00225526" w:rsidRPr="00170799">
        <w:rPr>
          <w:lang w:val="fr-FR"/>
        </w:rPr>
        <w:t>en renforçant les mécanismes de coopération entre ces équipes, aux niveaux régional et sous</w:t>
      </w:r>
      <w:r w:rsidR="00772504" w:rsidRPr="00170799">
        <w:rPr>
          <w:lang w:val="fr-FR"/>
        </w:rPr>
        <w:noBreakHyphen/>
      </w:r>
      <w:r w:rsidR="00225526" w:rsidRPr="00170799">
        <w:rPr>
          <w:lang w:val="fr-FR"/>
        </w:rPr>
        <w:t>régional.</w:t>
      </w:r>
    </w:p>
    <w:p w14:paraId="22772CBB" w14:textId="59DE4AAC" w:rsidR="00225526" w:rsidRPr="00170799" w:rsidRDefault="000D3E48" w:rsidP="000D3E48">
      <w:pPr>
        <w:pStyle w:val="enumlev1"/>
        <w:rPr>
          <w:lang w:val="fr-FR"/>
        </w:rPr>
      </w:pPr>
      <w:r w:rsidRPr="00170799">
        <w:rPr>
          <w:lang w:val="fr-FR"/>
        </w:rPr>
        <w:t>6)</w:t>
      </w:r>
      <w:r w:rsidRPr="00170799">
        <w:rPr>
          <w:lang w:val="fr-FR"/>
        </w:rPr>
        <w:tab/>
      </w:r>
      <w:r w:rsidR="00225526" w:rsidRPr="00170799">
        <w:rPr>
          <w:lang w:val="fr-FR"/>
        </w:rPr>
        <w:t xml:space="preserve">Améliorer et renforcer la confiance et la sécurité au niveau régional dans </w:t>
      </w:r>
      <w:r w:rsidR="00401EB9" w:rsidRPr="00170799">
        <w:rPr>
          <w:lang w:val="fr-FR"/>
        </w:rPr>
        <w:t>l'</w:t>
      </w:r>
      <w:r w:rsidR="00225526" w:rsidRPr="00170799">
        <w:rPr>
          <w:lang w:val="fr-FR"/>
        </w:rPr>
        <w:t xml:space="preserve">utilisation des technologies de </w:t>
      </w:r>
      <w:r w:rsidR="00401EB9" w:rsidRPr="00170799">
        <w:rPr>
          <w:lang w:val="fr-FR"/>
        </w:rPr>
        <w:t>l'</w:t>
      </w:r>
      <w:r w:rsidR="00225526" w:rsidRPr="00170799">
        <w:rPr>
          <w:lang w:val="fr-FR"/>
        </w:rPr>
        <w:t xml:space="preserve">information et de la communication (TIC), en privilégiant le renforcement des capacités et un appui en vue de </w:t>
      </w:r>
      <w:r w:rsidR="00401EB9" w:rsidRPr="00170799">
        <w:rPr>
          <w:lang w:val="fr-FR"/>
        </w:rPr>
        <w:t>l'</w:t>
      </w:r>
      <w:r w:rsidR="00225526" w:rsidRPr="00170799">
        <w:rPr>
          <w:lang w:val="fr-FR"/>
        </w:rPr>
        <w:t xml:space="preserve">adoption et de </w:t>
      </w:r>
      <w:r w:rsidR="00401EB9" w:rsidRPr="00170799">
        <w:rPr>
          <w:lang w:val="fr-FR"/>
        </w:rPr>
        <w:t>l'</w:t>
      </w:r>
      <w:r w:rsidR="00225526" w:rsidRPr="00170799">
        <w:rPr>
          <w:lang w:val="fr-FR"/>
        </w:rPr>
        <w:t xml:space="preserve">harmonisation de normes à </w:t>
      </w:r>
      <w:r w:rsidR="00401EB9" w:rsidRPr="00170799">
        <w:rPr>
          <w:lang w:val="fr-FR"/>
        </w:rPr>
        <w:t>l'</w:t>
      </w:r>
      <w:r w:rsidR="00225526" w:rsidRPr="00170799">
        <w:rPr>
          <w:lang w:val="fr-FR"/>
        </w:rPr>
        <w:t>appui de la protection en ligne des enfants.</w:t>
      </w:r>
    </w:p>
    <w:p w14:paraId="50FBBD0D" w14:textId="77045B6E" w:rsidR="00225526" w:rsidRPr="00170799" w:rsidRDefault="000D3E48" w:rsidP="000D3E48">
      <w:pPr>
        <w:pStyle w:val="enumlev1"/>
        <w:rPr>
          <w:lang w:val="fr-FR"/>
        </w:rPr>
      </w:pPr>
      <w:r w:rsidRPr="00170799">
        <w:rPr>
          <w:lang w:val="fr-FR"/>
        </w:rPr>
        <w:lastRenderedPageBreak/>
        <w:t>7)</w:t>
      </w:r>
      <w:r w:rsidRPr="00170799">
        <w:rPr>
          <w:lang w:val="fr-FR"/>
        </w:rPr>
        <w:tab/>
      </w:r>
      <w:r w:rsidR="00225526" w:rsidRPr="00170799">
        <w:rPr>
          <w:lang w:val="fr-FR"/>
        </w:rPr>
        <w:t xml:space="preserve">Faciliter la création de pôles </w:t>
      </w:r>
      <w:r w:rsidR="00401EB9" w:rsidRPr="00170799">
        <w:rPr>
          <w:lang w:val="fr-FR"/>
        </w:rPr>
        <w:t>d'</w:t>
      </w:r>
      <w:r w:rsidR="00225526" w:rsidRPr="00170799">
        <w:rPr>
          <w:lang w:val="fr-FR"/>
        </w:rPr>
        <w:t>innovation pour stimuler la recherche-développement sur les technologies et les solutions de cybersécurité de pointe.</w:t>
      </w:r>
    </w:p>
    <w:p w14:paraId="649081A0" w14:textId="58A982DA" w:rsidR="00225526" w:rsidRPr="00170799" w:rsidRDefault="000D3E48" w:rsidP="000D3E48">
      <w:pPr>
        <w:pStyle w:val="enumlev1"/>
        <w:rPr>
          <w:lang w:val="fr-FR"/>
        </w:rPr>
      </w:pPr>
      <w:r w:rsidRPr="00170799">
        <w:rPr>
          <w:lang w:val="fr-FR"/>
        </w:rPr>
        <w:t>8)</w:t>
      </w:r>
      <w:r w:rsidRPr="00170799">
        <w:rPr>
          <w:lang w:val="fr-FR"/>
        </w:rPr>
        <w:tab/>
      </w:r>
      <w:r w:rsidR="00225526" w:rsidRPr="00170799">
        <w:rPr>
          <w:lang w:val="fr-FR"/>
        </w:rPr>
        <w:t xml:space="preserve">Aider les États Membres à renforcer la résilience et la gouvernance en matière de cybersécurité, tout en favorisant </w:t>
      </w:r>
      <w:r w:rsidR="00401EB9" w:rsidRPr="00170799">
        <w:rPr>
          <w:lang w:val="fr-FR"/>
        </w:rPr>
        <w:t>l'</w:t>
      </w:r>
      <w:r w:rsidR="00225526" w:rsidRPr="00170799">
        <w:rPr>
          <w:lang w:val="fr-FR"/>
        </w:rPr>
        <w:t xml:space="preserve">innovation et </w:t>
      </w:r>
      <w:r w:rsidR="00401EB9" w:rsidRPr="00170799">
        <w:rPr>
          <w:lang w:val="fr-FR"/>
        </w:rPr>
        <w:t>l'</w:t>
      </w:r>
      <w:r w:rsidR="00225526" w:rsidRPr="00170799">
        <w:rPr>
          <w:lang w:val="fr-FR"/>
        </w:rPr>
        <w:t>inclusion pour renforcer la sécurité, la croissance économique et le progrès sociétal au niveau national.</w:t>
      </w:r>
    </w:p>
    <w:p w14:paraId="16C9B22A" w14:textId="7DBC9E8C" w:rsidR="00225526" w:rsidRPr="00170799" w:rsidRDefault="000D3E48" w:rsidP="000D3E48">
      <w:pPr>
        <w:pStyle w:val="enumlev1"/>
        <w:rPr>
          <w:lang w:val="fr-FR"/>
        </w:rPr>
      </w:pPr>
      <w:r w:rsidRPr="00170799">
        <w:rPr>
          <w:lang w:val="fr-FR"/>
        </w:rPr>
        <w:t>9)</w:t>
      </w:r>
      <w:r w:rsidRPr="00170799">
        <w:rPr>
          <w:lang w:val="fr-FR"/>
        </w:rPr>
        <w:tab/>
      </w:r>
      <w:r w:rsidR="00225526" w:rsidRPr="00170799">
        <w:rPr>
          <w:lang w:val="fr-FR"/>
        </w:rPr>
        <w:t xml:space="preserve">Garantir un écosystème numérique sûr moyennant la fourniture de plates-formes numériques qui favorisent le commerce électronique, la cybergouvernance et </w:t>
      </w:r>
      <w:r w:rsidR="00401EB9" w:rsidRPr="00170799">
        <w:rPr>
          <w:lang w:val="fr-FR"/>
        </w:rPr>
        <w:t>l'</w:t>
      </w:r>
      <w:r w:rsidR="00225526" w:rsidRPr="00170799">
        <w:rPr>
          <w:lang w:val="fr-FR"/>
        </w:rPr>
        <w:t>inclusion financière et la protection des secteurs essentiels (par exemple, banques, soins de santé et éducation) contre les cybermenaces.</w:t>
      </w:r>
    </w:p>
    <w:p w14:paraId="52C4C355" w14:textId="1F0DF804" w:rsidR="00225526" w:rsidRPr="00170799" w:rsidRDefault="000D3E48" w:rsidP="000D3E48">
      <w:pPr>
        <w:pStyle w:val="enumlev1"/>
        <w:rPr>
          <w:lang w:val="fr-FR"/>
        </w:rPr>
      </w:pPr>
      <w:r w:rsidRPr="00170799">
        <w:rPr>
          <w:lang w:val="fr-FR"/>
        </w:rPr>
        <w:t>10)</w:t>
      </w:r>
      <w:r w:rsidRPr="00170799">
        <w:rPr>
          <w:lang w:val="fr-FR"/>
        </w:rPr>
        <w:tab/>
      </w:r>
      <w:r w:rsidR="00225526" w:rsidRPr="00170799">
        <w:rPr>
          <w:lang w:val="fr-FR"/>
        </w:rPr>
        <w:t xml:space="preserve">Définir des normes et des mesures clés pour protéger les enfants en ligne, y compris des mesures juridiques et réglementaires et une protection technique, </w:t>
      </w:r>
      <w:r w:rsidR="00401EB9" w:rsidRPr="00170799">
        <w:rPr>
          <w:lang w:val="fr-FR"/>
        </w:rPr>
        <w:t>c'</w:t>
      </w:r>
      <w:r w:rsidR="00225526" w:rsidRPr="00170799">
        <w:rPr>
          <w:lang w:val="fr-FR"/>
        </w:rPr>
        <w:t xml:space="preserve">est-à-dire des systèmes de vérification de </w:t>
      </w:r>
      <w:r w:rsidR="00401EB9" w:rsidRPr="00170799">
        <w:rPr>
          <w:lang w:val="fr-FR"/>
        </w:rPr>
        <w:t>l'</w:t>
      </w:r>
      <w:r w:rsidR="00225526" w:rsidRPr="00170799">
        <w:rPr>
          <w:lang w:val="fr-FR"/>
        </w:rPr>
        <w:t>âge, des contrôles parentaux et des systèmes de chiffrement et de sécurité des données.</w:t>
      </w:r>
    </w:p>
    <w:p w14:paraId="6186780E" w14:textId="2E9A404C" w:rsidR="00225526" w:rsidRPr="00170799" w:rsidRDefault="000D3E48" w:rsidP="000D3E48">
      <w:pPr>
        <w:pStyle w:val="enumlev1"/>
        <w:rPr>
          <w:lang w:val="fr-FR"/>
        </w:rPr>
      </w:pPr>
      <w:r w:rsidRPr="00170799">
        <w:rPr>
          <w:lang w:val="fr-FR"/>
        </w:rPr>
        <w:t>11)</w:t>
      </w:r>
      <w:r w:rsidRPr="00170799">
        <w:rPr>
          <w:lang w:val="fr-FR"/>
        </w:rPr>
        <w:tab/>
      </w:r>
      <w:r w:rsidR="00225526" w:rsidRPr="00170799">
        <w:rPr>
          <w:lang w:val="fr-FR"/>
        </w:rPr>
        <w:t xml:space="preserve">Renforcer la protection des infrastructures de réseau essentielles, telles que les services collectifs, le réseau électrique, </w:t>
      </w:r>
      <w:r w:rsidR="00401EB9" w:rsidRPr="00170799">
        <w:rPr>
          <w:lang w:val="fr-FR"/>
        </w:rPr>
        <w:t>l'</w:t>
      </w:r>
      <w:r w:rsidR="00225526" w:rsidRPr="00170799">
        <w:rPr>
          <w:lang w:val="fr-FR"/>
        </w:rPr>
        <w:t>approvisionnement en eau et les télécommunications, qui sont vitales pour la sécurité, la stabilité économique et la sécurité publique au niveau national, qui sont fréquemment la cible de cyberattaques, de catastrophes naturelles et de sabotages physiques.</w:t>
      </w:r>
    </w:p>
    <w:p w14:paraId="7EB8ABAA" w14:textId="43D51C45" w:rsidR="00225526" w:rsidRPr="00170799" w:rsidRDefault="00225526" w:rsidP="00BB6FE8">
      <w:pPr>
        <w:rPr>
          <w:lang w:val="fr-FR"/>
        </w:rPr>
      </w:pPr>
      <w:r w:rsidRPr="00170799">
        <w:rPr>
          <w:lang w:val="fr-FR"/>
        </w:rPr>
        <w:t xml:space="preserve">Garantir </w:t>
      </w:r>
      <w:r w:rsidR="00401EB9" w:rsidRPr="00170799">
        <w:rPr>
          <w:lang w:val="fr-FR"/>
        </w:rPr>
        <w:t>l'</w:t>
      </w:r>
      <w:r w:rsidRPr="00170799">
        <w:rPr>
          <w:lang w:val="fr-FR"/>
        </w:rPr>
        <w:t xml:space="preserve">existence de lois et de règlements qui offrent aux victimes des </w:t>
      </w:r>
      <w:r w:rsidRPr="00170799">
        <w:rPr>
          <w:b/>
          <w:bCs/>
          <w:lang w:val="fr-FR"/>
        </w:rPr>
        <w:t>recours légaux et une protection</w:t>
      </w:r>
      <w:r w:rsidRPr="00170799">
        <w:rPr>
          <w:lang w:val="fr-FR"/>
        </w:rPr>
        <w:t xml:space="preserve"> (par exemple, le droit de signaler les actes de cybercriminalité et de demander réparation ainsi la restitution de leurs données).</w:t>
      </w:r>
    </w:p>
    <w:p w14:paraId="0D9E9F42" w14:textId="609580FD" w:rsidR="00225526" w:rsidRPr="00170799" w:rsidRDefault="00225526" w:rsidP="00BB6FE8">
      <w:pPr>
        <w:pStyle w:val="Headingb"/>
        <w:rPr>
          <w:lang w:val="fr-FR"/>
        </w:rPr>
      </w:pPr>
      <w:r w:rsidRPr="00170799">
        <w:rPr>
          <w:lang w:val="fr-FR"/>
        </w:rPr>
        <w:t xml:space="preserve">AFR4: Applications de </w:t>
      </w:r>
      <w:r w:rsidR="00401EB9" w:rsidRPr="00170799">
        <w:rPr>
          <w:lang w:val="fr-FR"/>
        </w:rPr>
        <w:t>l'</w:t>
      </w:r>
      <w:r w:rsidRPr="00170799">
        <w:rPr>
          <w:lang w:val="fr-FR"/>
        </w:rPr>
        <w:t xml:space="preserve">infrastructure numérique, développement des PME, technologies émergentes et écosystèmes </w:t>
      </w:r>
      <w:r w:rsidR="00401EB9" w:rsidRPr="00170799">
        <w:rPr>
          <w:lang w:val="fr-FR"/>
        </w:rPr>
        <w:t>d'</w:t>
      </w:r>
      <w:r w:rsidRPr="00170799">
        <w:rPr>
          <w:lang w:val="fr-FR"/>
        </w:rPr>
        <w:t>innovation</w:t>
      </w:r>
    </w:p>
    <w:p w14:paraId="19505C41" w14:textId="74624CF2" w:rsidR="00225526" w:rsidRPr="00170799" w:rsidRDefault="00225526" w:rsidP="00BB6FE8">
      <w:pPr>
        <w:rPr>
          <w:lang w:val="fr-FR"/>
        </w:rPr>
      </w:pPr>
      <w:r w:rsidRPr="00170799">
        <w:rPr>
          <w:b/>
          <w:bCs/>
          <w:lang w:val="fr-FR"/>
        </w:rPr>
        <w:t>Objectif:</w:t>
      </w:r>
      <w:r w:rsidRPr="00170799">
        <w:rPr>
          <w:lang w:val="fr-FR"/>
        </w:rPr>
        <w:t xml:space="preserve"> </w:t>
      </w:r>
      <w:r w:rsidR="00772504" w:rsidRPr="00170799">
        <w:rPr>
          <w:lang w:val="fr-FR"/>
        </w:rPr>
        <w:t>I</w:t>
      </w:r>
      <w:r w:rsidRPr="00170799">
        <w:rPr>
          <w:lang w:val="fr-FR"/>
        </w:rPr>
        <w:t xml:space="preserve">nstaurer un écosystème de </w:t>
      </w:r>
      <w:r w:rsidR="00401EB9" w:rsidRPr="00170799">
        <w:rPr>
          <w:lang w:val="fr-FR"/>
        </w:rPr>
        <w:t>l'</w:t>
      </w:r>
      <w:r w:rsidRPr="00170799">
        <w:rPr>
          <w:lang w:val="fr-FR"/>
        </w:rPr>
        <w:t xml:space="preserve">innovation numérique propice permettant de faire face aux révolutions technologiques, et mettre en place un environnement durable propice à </w:t>
      </w:r>
      <w:r w:rsidR="00401EB9" w:rsidRPr="00170799">
        <w:rPr>
          <w:lang w:val="fr-FR"/>
        </w:rPr>
        <w:t>l'</w:t>
      </w:r>
      <w:r w:rsidRPr="00170799">
        <w:rPr>
          <w:lang w:val="fr-FR"/>
        </w:rPr>
        <w:t>utilisation des technologies émergentes et au développement des micro-entreprises et des petites et moyennes entreprises (MPME), et des start-up.</w:t>
      </w:r>
    </w:p>
    <w:p w14:paraId="3AEFE2B6" w14:textId="77777777" w:rsidR="00225526" w:rsidRPr="00170799" w:rsidRDefault="00225526" w:rsidP="00BB6FE8">
      <w:pPr>
        <w:pStyle w:val="Headingb"/>
        <w:rPr>
          <w:lang w:val="fr-FR"/>
        </w:rPr>
      </w:pPr>
      <w:r w:rsidRPr="00170799">
        <w:rPr>
          <w:lang w:val="fr-FR"/>
        </w:rPr>
        <w:t>Résultats attendus:</w:t>
      </w:r>
    </w:p>
    <w:p w14:paraId="1FD92355" w14:textId="2C700773" w:rsidR="00225526" w:rsidRPr="00170799" w:rsidRDefault="00BB6FE8" w:rsidP="00BB6FE8">
      <w:pPr>
        <w:pStyle w:val="enumlev1"/>
        <w:rPr>
          <w:color w:val="000000"/>
          <w:lang w:val="fr-FR"/>
        </w:rPr>
      </w:pPr>
      <w:r w:rsidRPr="00170799">
        <w:rPr>
          <w:lang w:val="fr-FR"/>
        </w:rPr>
        <w:t>1)</w:t>
      </w:r>
      <w:r w:rsidRPr="00170799">
        <w:rPr>
          <w:lang w:val="fr-FR"/>
        </w:rPr>
        <w:tab/>
      </w:r>
      <w:r w:rsidR="00225526" w:rsidRPr="00170799">
        <w:rPr>
          <w:lang w:val="fr-FR"/>
        </w:rPr>
        <w:t xml:space="preserve">Fournir une assistance pour mener une évaluation globale des capacités humaines et institutionnelles et de </w:t>
      </w:r>
      <w:r w:rsidR="00401EB9" w:rsidRPr="00170799">
        <w:rPr>
          <w:lang w:val="fr-FR"/>
        </w:rPr>
        <w:t>l'</w:t>
      </w:r>
      <w:r w:rsidR="00225526" w:rsidRPr="00170799">
        <w:rPr>
          <w:lang w:val="fr-FR"/>
        </w:rPr>
        <w:t xml:space="preserve">environnement réglementaire dans le domaine de </w:t>
      </w:r>
      <w:r w:rsidR="00401EB9" w:rsidRPr="00170799">
        <w:rPr>
          <w:lang w:val="fr-FR"/>
        </w:rPr>
        <w:t>l'</w:t>
      </w:r>
      <w:r w:rsidR="00225526" w:rsidRPr="00170799">
        <w:rPr>
          <w:lang w:val="fr-FR"/>
        </w:rPr>
        <w:t>innovation numérique, des technologies émergentes et des MPME, aux niveaux national et régional.</w:t>
      </w:r>
    </w:p>
    <w:p w14:paraId="682D24BB" w14:textId="3F927331" w:rsidR="00225526" w:rsidRPr="00170799" w:rsidRDefault="00BB6FE8" w:rsidP="00BB6FE8">
      <w:pPr>
        <w:pStyle w:val="enumlev1"/>
        <w:rPr>
          <w:color w:val="000000"/>
          <w:lang w:val="fr-FR"/>
        </w:rPr>
      </w:pPr>
      <w:r w:rsidRPr="00170799">
        <w:rPr>
          <w:lang w:val="fr-FR"/>
        </w:rPr>
        <w:t>2)</w:t>
      </w:r>
      <w:r w:rsidRPr="00170799">
        <w:rPr>
          <w:lang w:val="fr-FR"/>
        </w:rPr>
        <w:tab/>
      </w:r>
      <w:r w:rsidR="00225526" w:rsidRPr="00170799">
        <w:rPr>
          <w:lang w:val="fr-FR"/>
        </w:rPr>
        <w:t xml:space="preserve">Aider les États Membres à élaborer le cadre législatif et réglementaire nécessaire pour encourager le développement des secteurs </w:t>
      </w:r>
      <w:r w:rsidR="00401EB9" w:rsidRPr="00170799">
        <w:rPr>
          <w:lang w:val="fr-FR"/>
        </w:rPr>
        <w:t>d'</w:t>
      </w:r>
      <w:r w:rsidR="00225526" w:rsidRPr="00170799">
        <w:rPr>
          <w:lang w:val="fr-FR"/>
        </w:rPr>
        <w:t xml:space="preserve">activité et de </w:t>
      </w:r>
      <w:r w:rsidR="00401EB9" w:rsidRPr="00170799">
        <w:rPr>
          <w:lang w:val="fr-FR"/>
        </w:rPr>
        <w:t>l'</w:t>
      </w:r>
      <w:r w:rsidR="00225526" w:rsidRPr="00170799">
        <w:rPr>
          <w:lang w:val="fr-FR"/>
        </w:rPr>
        <w:t>innovation dans le domaine du numérique ainsi que la création de MPME.</w:t>
      </w:r>
    </w:p>
    <w:p w14:paraId="26E70442" w14:textId="0D2F20A6" w:rsidR="00225526" w:rsidRPr="00170799" w:rsidRDefault="00BB6FE8" w:rsidP="00BB6FE8">
      <w:pPr>
        <w:pStyle w:val="enumlev1"/>
        <w:rPr>
          <w:color w:val="000000"/>
          <w:lang w:val="fr-FR"/>
        </w:rPr>
      </w:pPr>
      <w:r w:rsidRPr="00170799">
        <w:rPr>
          <w:lang w:val="fr-FR"/>
        </w:rPr>
        <w:t>3)</w:t>
      </w:r>
      <w:r w:rsidRPr="00170799">
        <w:rPr>
          <w:lang w:val="fr-FR"/>
        </w:rPr>
        <w:tab/>
      </w:r>
      <w:r w:rsidR="00225526" w:rsidRPr="00170799">
        <w:rPr>
          <w:lang w:val="fr-FR"/>
        </w:rPr>
        <w:t xml:space="preserve">Fournir une assistance aux fins de </w:t>
      </w:r>
      <w:r w:rsidR="00401EB9" w:rsidRPr="00170799">
        <w:rPr>
          <w:lang w:val="fr-FR"/>
        </w:rPr>
        <w:t>l'</w:t>
      </w:r>
      <w:r w:rsidR="00225526" w:rsidRPr="00170799">
        <w:rPr>
          <w:lang w:val="fr-FR"/>
        </w:rPr>
        <w:t xml:space="preserve">élaboration et de </w:t>
      </w:r>
      <w:r w:rsidR="00401EB9" w:rsidRPr="00170799">
        <w:rPr>
          <w:lang w:val="fr-FR"/>
        </w:rPr>
        <w:t>l'</w:t>
      </w:r>
      <w:r w:rsidR="00225526" w:rsidRPr="00170799">
        <w:rPr>
          <w:lang w:val="fr-FR"/>
        </w:rPr>
        <w:t xml:space="preserve">adoption de stratégies et </w:t>
      </w:r>
      <w:r w:rsidR="00401EB9" w:rsidRPr="00170799">
        <w:rPr>
          <w:lang w:val="fr-FR"/>
        </w:rPr>
        <w:t>d'</w:t>
      </w:r>
      <w:r w:rsidR="00225526" w:rsidRPr="00170799">
        <w:rPr>
          <w:lang w:val="fr-FR"/>
        </w:rPr>
        <w:t xml:space="preserve">infrastructures au niveau national, comme les laboratoires </w:t>
      </w:r>
      <w:r w:rsidR="00401EB9" w:rsidRPr="00170799">
        <w:rPr>
          <w:lang w:val="fr-FR"/>
        </w:rPr>
        <w:t>d'</w:t>
      </w:r>
      <w:r w:rsidR="00225526" w:rsidRPr="00170799">
        <w:rPr>
          <w:lang w:val="fr-FR"/>
        </w:rPr>
        <w:t xml:space="preserve">innovation et de recherche, pour favoriser </w:t>
      </w:r>
      <w:r w:rsidR="00401EB9" w:rsidRPr="00170799">
        <w:rPr>
          <w:lang w:val="fr-FR"/>
        </w:rPr>
        <w:t>l'</w:t>
      </w:r>
      <w:r w:rsidR="00225526" w:rsidRPr="00170799">
        <w:rPr>
          <w:lang w:val="fr-FR"/>
        </w:rPr>
        <w:t xml:space="preserve">utilisation des technologies émergentes dans les différents secteurs de </w:t>
      </w:r>
      <w:r w:rsidR="00401EB9" w:rsidRPr="00170799">
        <w:rPr>
          <w:lang w:val="fr-FR"/>
        </w:rPr>
        <w:t>l'</w:t>
      </w:r>
      <w:r w:rsidR="00225526" w:rsidRPr="00170799">
        <w:rPr>
          <w:lang w:val="fr-FR"/>
        </w:rPr>
        <w:t>économie.</w:t>
      </w:r>
    </w:p>
    <w:p w14:paraId="079B2827" w14:textId="122BFB59" w:rsidR="00225526" w:rsidRPr="00170799" w:rsidRDefault="00BB6FE8" w:rsidP="00BB6FE8">
      <w:pPr>
        <w:pStyle w:val="enumlev1"/>
        <w:rPr>
          <w:color w:val="000000"/>
          <w:lang w:val="fr-FR"/>
        </w:rPr>
      </w:pPr>
      <w:r w:rsidRPr="00170799">
        <w:rPr>
          <w:lang w:val="fr-FR"/>
        </w:rPr>
        <w:t>4)</w:t>
      </w:r>
      <w:r w:rsidRPr="00170799">
        <w:rPr>
          <w:lang w:val="fr-FR"/>
        </w:rPr>
        <w:tab/>
      </w:r>
      <w:r w:rsidR="00225526" w:rsidRPr="00170799">
        <w:rPr>
          <w:lang w:val="fr-FR"/>
        </w:rPr>
        <w:t xml:space="preserve">Contribuer à </w:t>
      </w:r>
      <w:r w:rsidR="00401EB9" w:rsidRPr="00170799">
        <w:rPr>
          <w:lang w:val="fr-FR"/>
        </w:rPr>
        <w:t>l'</w:t>
      </w:r>
      <w:r w:rsidR="00225526" w:rsidRPr="00170799">
        <w:rPr>
          <w:lang w:val="fr-FR"/>
        </w:rPr>
        <w:t xml:space="preserve">expansion de </w:t>
      </w:r>
      <w:r w:rsidR="00401EB9" w:rsidRPr="00170799">
        <w:rPr>
          <w:lang w:val="fr-FR"/>
        </w:rPr>
        <w:t>l'</w:t>
      </w:r>
      <w:r w:rsidR="00225526" w:rsidRPr="00170799">
        <w:rPr>
          <w:lang w:val="fr-FR"/>
        </w:rPr>
        <w:t xml:space="preserve">entrepreneuriat numérique et des PME dans le cadre de partenariats mondiaux visant à atteindre les objectifs prioritaires de développement à </w:t>
      </w:r>
      <w:r w:rsidR="00401EB9" w:rsidRPr="00170799">
        <w:rPr>
          <w:lang w:val="fr-FR"/>
        </w:rPr>
        <w:t>l'</w:t>
      </w:r>
      <w:r w:rsidR="00225526" w:rsidRPr="00170799">
        <w:rPr>
          <w:lang w:val="fr-FR"/>
        </w:rPr>
        <w:t xml:space="preserve">échelle nationale et à </w:t>
      </w:r>
      <w:r w:rsidR="00401EB9" w:rsidRPr="00170799">
        <w:rPr>
          <w:lang w:val="fr-FR"/>
        </w:rPr>
        <w:t>l'</w:t>
      </w:r>
      <w:r w:rsidR="00225526" w:rsidRPr="00170799">
        <w:rPr>
          <w:lang w:val="fr-FR"/>
        </w:rPr>
        <w:t xml:space="preserve">élaboration de modèles de financement, afin </w:t>
      </w:r>
      <w:r w:rsidR="00401EB9" w:rsidRPr="00170799">
        <w:rPr>
          <w:lang w:val="fr-FR"/>
        </w:rPr>
        <w:t>d'</w:t>
      </w:r>
      <w:r w:rsidR="00225526" w:rsidRPr="00170799">
        <w:rPr>
          <w:lang w:val="fr-FR"/>
        </w:rPr>
        <w:t>obtenir les investissements nécessaires pour développer et déployer en permanence des technologies émergentes.</w:t>
      </w:r>
    </w:p>
    <w:p w14:paraId="66602147" w14:textId="25F2B368" w:rsidR="00225526" w:rsidRPr="00170799" w:rsidRDefault="00BB6FE8" w:rsidP="00BB6FE8">
      <w:pPr>
        <w:pStyle w:val="enumlev1"/>
        <w:rPr>
          <w:color w:val="000000"/>
          <w:lang w:val="fr-FR"/>
        </w:rPr>
      </w:pPr>
      <w:r w:rsidRPr="00170799">
        <w:rPr>
          <w:lang w:val="fr-FR"/>
        </w:rPr>
        <w:lastRenderedPageBreak/>
        <w:t>5)</w:t>
      </w:r>
      <w:r w:rsidRPr="00170799">
        <w:rPr>
          <w:lang w:val="fr-FR"/>
        </w:rPr>
        <w:tab/>
      </w:r>
      <w:r w:rsidR="00225526" w:rsidRPr="00170799">
        <w:rPr>
          <w:lang w:val="fr-FR"/>
        </w:rPr>
        <w:t xml:space="preserve">Définir un cadre global en matière de renforcement des capacités humaines pour perfectionner les compétences des ressources humaines et les doter des supports liés aux technologies émergentes et à </w:t>
      </w:r>
      <w:r w:rsidR="00401EB9" w:rsidRPr="00170799">
        <w:rPr>
          <w:lang w:val="fr-FR"/>
        </w:rPr>
        <w:t>l'</w:t>
      </w:r>
      <w:r w:rsidR="00225526" w:rsidRPr="00170799">
        <w:rPr>
          <w:lang w:val="fr-FR"/>
        </w:rPr>
        <w:t>innovation numérique.</w:t>
      </w:r>
    </w:p>
    <w:p w14:paraId="10E99B14" w14:textId="7D50B4F6" w:rsidR="00225526" w:rsidRPr="00170799" w:rsidRDefault="00BB6FE8" w:rsidP="00BB6FE8">
      <w:pPr>
        <w:pStyle w:val="enumlev1"/>
        <w:rPr>
          <w:color w:val="000000"/>
          <w:lang w:val="fr-FR"/>
        </w:rPr>
      </w:pPr>
      <w:r w:rsidRPr="00170799">
        <w:rPr>
          <w:lang w:val="fr-FR"/>
        </w:rPr>
        <w:t>6)</w:t>
      </w:r>
      <w:r w:rsidRPr="00170799">
        <w:rPr>
          <w:lang w:val="fr-FR"/>
        </w:rPr>
        <w:tab/>
      </w:r>
      <w:r w:rsidR="00225526" w:rsidRPr="00170799">
        <w:rPr>
          <w:lang w:val="fr-FR"/>
        </w:rPr>
        <w:t xml:space="preserve">Sensibiliser à </w:t>
      </w:r>
      <w:r w:rsidR="00401EB9" w:rsidRPr="00170799">
        <w:rPr>
          <w:lang w:val="fr-FR"/>
        </w:rPr>
        <w:t>l'</w:t>
      </w:r>
      <w:r w:rsidR="00225526" w:rsidRPr="00170799">
        <w:rPr>
          <w:lang w:val="fr-FR"/>
        </w:rPr>
        <w:t xml:space="preserve">importance de la protection de la propriété intellectuelle et de </w:t>
      </w:r>
      <w:r w:rsidR="00401EB9" w:rsidRPr="00170799">
        <w:rPr>
          <w:lang w:val="fr-FR"/>
        </w:rPr>
        <w:t>l'</w:t>
      </w:r>
      <w:r w:rsidR="00225526" w:rsidRPr="00170799">
        <w:rPr>
          <w:lang w:val="fr-FR"/>
        </w:rPr>
        <w:t>élaboration de cadres réglementaires pertinents.</w:t>
      </w:r>
    </w:p>
    <w:p w14:paraId="6CEF1286" w14:textId="513BC0FA" w:rsidR="00225526" w:rsidRPr="00170799" w:rsidRDefault="00BB6FE8" w:rsidP="00BB6FE8">
      <w:pPr>
        <w:pStyle w:val="enumlev1"/>
        <w:rPr>
          <w:kern w:val="2"/>
          <w:lang w:val="fr-FR"/>
          <w14:ligatures w14:val="standardContextual"/>
        </w:rPr>
      </w:pPr>
      <w:r w:rsidRPr="00170799">
        <w:rPr>
          <w:lang w:val="fr-FR"/>
        </w:rPr>
        <w:t>7)</w:t>
      </w:r>
      <w:r w:rsidRPr="00170799">
        <w:rPr>
          <w:lang w:val="fr-FR"/>
        </w:rPr>
        <w:tab/>
      </w:r>
      <w:r w:rsidR="00225526" w:rsidRPr="00170799">
        <w:rPr>
          <w:lang w:val="fr-FR"/>
        </w:rPr>
        <w:t xml:space="preserve">Mener des études prospectives en vue de renforcer les écosystèmes de </w:t>
      </w:r>
      <w:r w:rsidR="00401EB9" w:rsidRPr="00170799">
        <w:rPr>
          <w:lang w:val="fr-FR"/>
        </w:rPr>
        <w:t>l'</w:t>
      </w:r>
      <w:r w:rsidR="00225526" w:rsidRPr="00170799">
        <w:rPr>
          <w:lang w:val="fr-FR"/>
        </w:rPr>
        <w:t xml:space="preserve">innovation numérique et </w:t>
      </w:r>
      <w:r w:rsidR="00401EB9" w:rsidRPr="00170799">
        <w:rPr>
          <w:lang w:val="fr-FR"/>
        </w:rPr>
        <w:t>d'</w:t>
      </w:r>
      <w:r w:rsidR="00225526" w:rsidRPr="00170799">
        <w:rPr>
          <w:lang w:val="fr-FR"/>
        </w:rPr>
        <w:t xml:space="preserve">aider les pays à concrétiser les possibilités offertes par </w:t>
      </w:r>
      <w:r w:rsidR="00401EB9" w:rsidRPr="00170799">
        <w:rPr>
          <w:lang w:val="fr-FR"/>
        </w:rPr>
        <w:t>l'</w:t>
      </w:r>
      <w:r w:rsidR="00225526" w:rsidRPr="00170799">
        <w:rPr>
          <w:lang w:val="fr-FR"/>
        </w:rPr>
        <w:t>économie numérique, notamment en collaborant avec des établissements universitaires, des centres de recherche et des pôles de connaissances.</w:t>
      </w:r>
    </w:p>
    <w:p w14:paraId="2AA68ABA" w14:textId="191F3342" w:rsidR="00225526" w:rsidRPr="00170799" w:rsidRDefault="00BB6FE8" w:rsidP="00BB6FE8">
      <w:pPr>
        <w:pStyle w:val="enumlev1"/>
        <w:rPr>
          <w:kern w:val="2"/>
          <w:lang w:val="fr-FR"/>
          <w14:ligatures w14:val="standardContextual"/>
        </w:rPr>
      </w:pPr>
      <w:r w:rsidRPr="00170799">
        <w:rPr>
          <w:lang w:val="fr-FR"/>
        </w:rPr>
        <w:t>8)</w:t>
      </w:r>
      <w:r w:rsidRPr="00170799">
        <w:rPr>
          <w:lang w:val="fr-FR"/>
        </w:rPr>
        <w:tab/>
      </w:r>
      <w:r w:rsidR="00225526" w:rsidRPr="00170799">
        <w:rPr>
          <w:lang w:val="fr-FR"/>
        </w:rPr>
        <w:t xml:space="preserve">Appuyer le développement des centres </w:t>
      </w:r>
      <w:r w:rsidR="00401EB9" w:rsidRPr="00170799">
        <w:rPr>
          <w:lang w:val="fr-FR"/>
        </w:rPr>
        <w:t>d'</w:t>
      </w:r>
      <w:r w:rsidR="00225526" w:rsidRPr="00170799">
        <w:rPr>
          <w:lang w:val="fr-FR"/>
        </w:rPr>
        <w:t xml:space="preserve">accélération de </w:t>
      </w:r>
      <w:r w:rsidR="00401EB9" w:rsidRPr="00170799">
        <w:rPr>
          <w:lang w:val="fr-FR"/>
        </w:rPr>
        <w:t>l'</w:t>
      </w:r>
      <w:r w:rsidR="00225526" w:rsidRPr="00170799">
        <w:rPr>
          <w:lang w:val="fr-FR"/>
        </w:rPr>
        <w:t>UIT dans différents pays et les associer aux efforts déployés pour accélérer les initiatives régionales et leur réalisation.</w:t>
      </w:r>
    </w:p>
    <w:p w14:paraId="5224D8B6" w14:textId="6A782626" w:rsidR="00225526" w:rsidRPr="00170799" w:rsidRDefault="00BB6FE8" w:rsidP="00BB6FE8">
      <w:pPr>
        <w:pStyle w:val="enumlev1"/>
        <w:rPr>
          <w:kern w:val="2"/>
          <w:lang w:val="fr-FR"/>
          <w14:ligatures w14:val="standardContextual"/>
        </w:rPr>
      </w:pPr>
      <w:r w:rsidRPr="00170799">
        <w:rPr>
          <w:lang w:val="fr-FR"/>
        </w:rPr>
        <w:t>9)</w:t>
      </w:r>
      <w:r w:rsidRPr="00170799">
        <w:rPr>
          <w:lang w:val="fr-FR"/>
        </w:rPr>
        <w:tab/>
      </w:r>
      <w:r w:rsidR="00225526" w:rsidRPr="00170799">
        <w:rPr>
          <w:lang w:val="fr-FR"/>
        </w:rPr>
        <w:t xml:space="preserve">Mettre à profit les cadres que constituent les activités </w:t>
      </w:r>
      <w:r w:rsidR="00401EB9" w:rsidRPr="00170799">
        <w:rPr>
          <w:lang w:val="fr-FR"/>
        </w:rPr>
        <w:t>d'</w:t>
      </w:r>
      <w:r w:rsidR="00225526" w:rsidRPr="00170799">
        <w:rPr>
          <w:lang w:val="fr-FR"/>
        </w:rPr>
        <w:t xml:space="preserve">accélération des initiatives régionales et les cafés de </w:t>
      </w:r>
      <w:r w:rsidR="00401EB9" w:rsidRPr="00170799">
        <w:rPr>
          <w:lang w:val="fr-FR"/>
        </w:rPr>
        <w:t>l'</w:t>
      </w:r>
      <w:r w:rsidR="00225526" w:rsidRPr="00170799">
        <w:rPr>
          <w:lang w:val="fr-FR"/>
        </w:rPr>
        <w:t xml:space="preserve">innovation organisés par </w:t>
      </w:r>
      <w:r w:rsidR="00401EB9" w:rsidRPr="00170799">
        <w:rPr>
          <w:lang w:val="fr-FR"/>
        </w:rPr>
        <w:t>l'</w:t>
      </w:r>
      <w:r w:rsidR="00225526" w:rsidRPr="00170799">
        <w:rPr>
          <w:lang w:val="fr-FR"/>
        </w:rPr>
        <w:t xml:space="preserve">Alliance pour </w:t>
      </w:r>
      <w:r w:rsidR="00401EB9" w:rsidRPr="00170799">
        <w:rPr>
          <w:lang w:val="fr-FR"/>
        </w:rPr>
        <w:t>l'</w:t>
      </w:r>
      <w:r w:rsidR="00225526" w:rsidRPr="00170799">
        <w:rPr>
          <w:lang w:val="fr-FR"/>
        </w:rPr>
        <w:t xml:space="preserve">innovation et </w:t>
      </w:r>
      <w:r w:rsidR="00401EB9" w:rsidRPr="00170799">
        <w:rPr>
          <w:lang w:val="fr-FR"/>
        </w:rPr>
        <w:t>l'</w:t>
      </w:r>
      <w:r w:rsidR="00225526" w:rsidRPr="00170799">
        <w:rPr>
          <w:lang w:val="fr-FR"/>
        </w:rPr>
        <w:t xml:space="preserve">entrepreneuriat afin </w:t>
      </w:r>
      <w:r w:rsidR="00401EB9" w:rsidRPr="00170799">
        <w:rPr>
          <w:lang w:val="fr-FR"/>
        </w:rPr>
        <w:t>d'</w:t>
      </w:r>
      <w:r w:rsidR="00225526" w:rsidRPr="00170799">
        <w:rPr>
          <w:lang w:val="fr-FR"/>
        </w:rPr>
        <w:t>aider à mener à bien les initiatives régionales.</w:t>
      </w:r>
    </w:p>
    <w:p w14:paraId="6A9AA178" w14:textId="6B5DFDD9" w:rsidR="00225526" w:rsidRPr="00170799" w:rsidRDefault="00225526" w:rsidP="00BB6FE8">
      <w:pPr>
        <w:rPr>
          <w:lang w:val="fr-FR"/>
        </w:rPr>
      </w:pPr>
      <w:r w:rsidRPr="00170799">
        <w:rPr>
          <w:lang w:val="fr-FR"/>
        </w:rPr>
        <w:t xml:space="preserve">Appuyer la création de centres </w:t>
      </w:r>
      <w:r w:rsidR="00401EB9" w:rsidRPr="00170799">
        <w:rPr>
          <w:lang w:val="fr-FR"/>
        </w:rPr>
        <w:t>d'</w:t>
      </w:r>
      <w:r w:rsidRPr="00170799">
        <w:rPr>
          <w:lang w:val="fr-FR"/>
        </w:rPr>
        <w:t xml:space="preserve">excellence et de pépinières </w:t>
      </w:r>
      <w:r w:rsidR="00401EB9" w:rsidRPr="00170799">
        <w:rPr>
          <w:lang w:val="fr-FR"/>
        </w:rPr>
        <w:t>d'</w:t>
      </w:r>
      <w:r w:rsidRPr="00170799">
        <w:rPr>
          <w:lang w:val="fr-FR"/>
        </w:rPr>
        <w:t>entreprises pour susciter et développer des idées innovantes et favoriser la création de start-up en Afrique.</w:t>
      </w:r>
    </w:p>
    <w:p w14:paraId="49317340" w14:textId="3F7703F8" w:rsidR="00225526" w:rsidRPr="00170799" w:rsidRDefault="00225526" w:rsidP="00BB6FE8">
      <w:pPr>
        <w:pStyle w:val="Headingb"/>
        <w:rPr>
          <w:rtl/>
          <w:lang w:val="fr-FR"/>
        </w:rPr>
      </w:pPr>
      <w:r w:rsidRPr="00170799">
        <w:rPr>
          <w:lang w:val="fr-FR"/>
        </w:rPr>
        <w:t xml:space="preserve">AFR5: Mécanismes de financement durables pour la transformation numérique de </w:t>
      </w:r>
      <w:r w:rsidR="00401EB9" w:rsidRPr="00170799">
        <w:rPr>
          <w:lang w:val="fr-FR"/>
        </w:rPr>
        <w:t>l'</w:t>
      </w:r>
      <w:r w:rsidRPr="00170799">
        <w:rPr>
          <w:lang w:val="fr-FR"/>
        </w:rPr>
        <w:t>Afrique</w:t>
      </w:r>
    </w:p>
    <w:p w14:paraId="091F455B" w14:textId="710B6B3B" w:rsidR="00225526" w:rsidRPr="00170799" w:rsidRDefault="00225526" w:rsidP="00BB6FE8">
      <w:pPr>
        <w:rPr>
          <w:lang w:val="fr-FR"/>
        </w:rPr>
      </w:pPr>
      <w:r w:rsidRPr="00170799">
        <w:rPr>
          <w:b/>
          <w:bCs/>
          <w:lang w:val="fr-FR"/>
        </w:rPr>
        <w:t>Objectif:</w:t>
      </w:r>
      <w:r w:rsidRPr="00170799">
        <w:rPr>
          <w:lang w:val="fr-FR"/>
        </w:rPr>
        <w:t xml:space="preserve"> </w:t>
      </w:r>
      <w:r w:rsidR="00772504" w:rsidRPr="00170799">
        <w:rPr>
          <w:lang w:val="fr-FR"/>
        </w:rPr>
        <w:t>M</w:t>
      </w:r>
      <w:r w:rsidRPr="00170799">
        <w:rPr>
          <w:lang w:val="fr-FR"/>
        </w:rPr>
        <w:t xml:space="preserve">ettre en place un mécanisme de financement durable pour soutenir la mise en œuvre des initiatives africaines communes et accélérer le processus de transformation numérique en Afrique en mobilisant diverses sources de financement et en attirant des investissements à long terme dans </w:t>
      </w:r>
      <w:r w:rsidR="00401EB9" w:rsidRPr="00170799">
        <w:rPr>
          <w:lang w:val="fr-FR"/>
        </w:rPr>
        <w:t>l'</w:t>
      </w:r>
      <w:r w:rsidRPr="00170799">
        <w:rPr>
          <w:lang w:val="fr-FR"/>
        </w:rPr>
        <w:t>infrastructure numérique et les technologies émergentes.</w:t>
      </w:r>
    </w:p>
    <w:p w14:paraId="0FB46524" w14:textId="77777777" w:rsidR="00225526" w:rsidRPr="00170799" w:rsidRDefault="00225526" w:rsidP="00BB6FE8">
      <w:pPr>
        <w:pStyle w:val="Headingb"/>
        <w:rPr>
          <w:lang w:val="fr-FR"/>
        </w:rPr>
      </w:pPr>
      <w:r w:rsidRPr="00170799">
        <w:rPr>
          <w:lang w:val="fr-FR"/>
        </w:rPr>
        <w:t>Résultats attendus:</w:t>
      </w:r>
    </w:p>
    <w:p w14:paraId="1698C895" w14:textId="60354597" w:rsidR="00225526" w:rsidRPr="00170799" w:rsidRDefault="00BB6FE8" w:rsidP="00BB6FE8">
      <w:pPr>
        <w:pStyle w:val="enumlev1"/>
        <w:rPr>
          <w:lang w:val="fr-FR"/>
        </w:rPr>
      </w:pPr>
      <w:r w:rsidRPr="00170799">
        <w:rPr>
          <w:lang w:val="fr-FR"/>
        </w:rPr>
        <w:t>1)</w:t>
      </w:r>
      <w:r w:rsidRPr="00170799">
        <w:rPr>
          <w:lang w:val="fr-FR"/>
        </w:rPr>
        <w:tab/>
      </w:r>
      <w:r w:rsidR="00225526" w:rsidRPr="00170799">
        <w:rPr>
          <w:lang w:val="fr-FR"/>
        </w:rPr>
        <w:t>Mettre en place un cadre permanent pour encourager le dialogue entre les pouvoirs publics, le secteur privé et les organisations internationales afin de favoriser le cofinancement des initiatives dans le domaine du numérique.</w:t>
      </w:r>
    </w:p>
    <w:p w14:paraId="7E53BFEF" w14:textId="34BB693A" w:rsidR="00225526" w:rsidRPr="00170799" w:rsidRDefault="00BB6FE8" w:rsidP="00BB6FE8">
      <w:pPr>
        <w:pStyle w:val="enumlev1"/>
        <w:rPr>
          <w:lang w:val="fr-FR"/>
        </w:rPr>
      </w:pPr>
      <w:r w:rsidRPr="00170799">
        <w:rPr>
          <w:lang w:val="fr-FR"/>
        </w:rPr>
        <w:t>2)</w:t>
      </w:r>
      <w:r w:rsidRPr="00170799">
        <w:rPr>
          <w:lang w:val="fr-FR"/>
        </w:rPr>
        <w:tab/>
      </w:r>
      <w:r w:rsidR="00225526" w:rsidRPr="00170799">
        <w:rPr>
          <w:lang w:val="fr-FR"/>
        </w:rPr>
        <w:t>Mettre en place un mécanisme de collaboration avec les partenaires de développement internationaux et les banques de financement pour financer des projets utilisant les TIC pour appuyer le développement au niveau sous-régional en Afrique.</w:t>
      </w:r>
    </w:p>
    <w:p w14:paraId="6DF742C9" w14:textId="2F32294B" w:rsidR="00225526" w:rsidRPr="00170799" w:rsidRDefault="00BB6FE8" w:rsidP="00BB6FE8">
      <w:pPr>
        <w:pStyle w:val="enumlev1"/>
        <w:rPr>
          <w:lang w:val="fr-FR"/>
        </w:rPr>
      </w:pPr>
      <w:r w:rsidRPr="00170799">
        <w:rPr>
          <w:lang w:val="fr-FR"/>
        </w:rPr>
        <w:t>3)</w:t>
      </w:r>
      <w:r w:rsidRPr="00170799">
        <w:rPr>
          <w:lang w:val="fr-FR"/>
        </w:rPr>
        <w:tab/>
      </w:r>
      <w:r w:rsidR="00225526" w:rsidRPr="00170799">
        <w:rPr>
          <w:lang w:val="fr-FR"/>
        </w:rPr>
        <w:t xml:space="preserve">Mettre en place un cadre </w:t>
      </w:r>
      <w:r w:rsidR="00401EB9" w:rsidRPr="00170799">
        <w:rPr>
          <w:lang w:val="fr-FR"/>
        </w:rPr>
        <w:t>d'</w:t>
      </w:r>
      <w:r w:rsidR="00225526" w:rsidRPr="00170799">
        <w:rPr>
          <w:lang w:val="fr-FR"/>
        </w:rPr>
        <w:t>investissement coordonné pour le numérique (CDIF), qui servira de mécanisme structuré pour harmoniser les stratégies de financement des pouvoirs publics, des investisseurs du secteur privé, des banques de développement et des organisations internationales.</w:t>
      </w:r>
    </w:p>
    <w:p w14:paraId="41CA08BD" w14:textId="15F78039" w:rsidR="00225526" w:rsidRPr="00170799" w:rsidRDefault="00BB6FE8" w:rsidP="00BB6FE8">
      <w:pPr>
        <w:pStyle w:val="enumlev1"/>
        <w:rPr>
          <w:lang w:val="fr-FR"/>
        </w:rPr>
      </w:pPr>
      <w:r w:rsidRPr="00170799">
        <w:rPr>
          <w:lang w:val="fr-FR"/>
        </w:rPr>
        <w:t>4)</w:t>
      </w:r>
      <w:r w:rsidRPr="00170799">
        <w:rPr>
          <w:lang w:val="fr-FR"/>
        </w:rPr>
        <w:tab/>
      </w:r>
      <w:r w:rsidR="00225526" w:rsidRPr="00170799">
        <w:rPr>
          <w:lang w:val="fr-FR"/>
        </w:rPr>
        <w:t xml:space="preserve">Soutenir la création </w:t>
      </w:r>
      <w:r w:rsidR="00401EB9" w:rsidRPr="00170799">
        <w:rPr>
          <w:lang w:val="fr-FR"/>
        </w:rPr>
        <w:t>d'</w:t>
      </w:r>
      <w:r w:rsidR="00225526" w:rsidRPr="00170799">
        <w:rPr>
          <w:lang w:val="fr-FR"/>
        </w:rPr>
        <w:t xml:space="preserve">un Fonds spécialisé </w:t>
      </w:r>
      <w:r w:rsidR="00401EB9" w:rsidRPr="00170799">
        <w:rPr>
          <w:lang w:val="fr-FR"/>
        </w:rPr>
        <w:t>d'</w:t>
      </w:r>
      <w:r w:rsidR="00225526" w:rsidRPr="00170799">
        <w:rPr>
          <w:lang w:val="fr-FR"/>
        </w:rPr>
        <w:t xml:space="preserve">appui aux projets numériques en collaboration avec les organisations régionales et banques </w:t>
      </w:r>
      <w:r w:rsidR="00401EB9" w:rsidRPr="00170799">
        <w:rPr>
          <w:lang w:val="fr-FR"/>
        </w:rPr>
        <w:t>d'</w:t>
      </w:r>
      <w:r w:rsidR="00225526" w:rsidRPr="00170799">
        <w:rPr>
          <w:lang w:val="fr-FR"/>
        </w:rPr>
        <w:t>investissement africaines; appuyer les projets transfrontières dans le domaine du numérique et les investissements mutuels.</w:t>
      </w:r>
    </w:p>
    <w:p w14:paraId="7EBE0DE7" w14:textId="1FAA1C56" w:rsidR="00225526" w:rsidRPr="00170799" w:rsidRDefault="00BB6FE8" w:rsidP="00BB6FE8">
      <w:pPr>
        <w:pStyle w:val="enumlev1"/>
        <w:rPr>
          <w:lang w:val="fr-FR"/>
        </w:rPr>
      </w:pPr>
      <w:r w:rsidRPr="00170799">
        <w:rPr>
          <w:lang w:val="fr-FR"/>
        </w:rPr>
        <w:t>5)</w:t>
      </w:r>
      <w:r w:rsidRPr="00170799">
        <w:rPr>
          <w:lang w:val="fr-FR"/>
        </w:rPr>
        <w:tab/>
      </w:r>
      <w:r w:rsidR="00225526" w:rsidRPr="00170799">
        <w:rPr>
          <w:lang w:val="fr-FR"/>
        </w:rPr>
        <w:t xml:space="preserve">Mettre en place des Fonds spécialisés financés par les budgets publics, des taxes sur le numérique et les fonds de service universel pour stimuler la croissance de </w:t>
      </w:r>
      <w:r w:rsidR="00401EB9" w:rsidRPr="00170799">
        <w:rPr>
          <w:lang w:val="fr-FR"/>
        </w:rPr>
        <w:t>l'</w:t>
      </w:r>
      <w:r w:rsidR="00225526" w:rsidRPr="00170799">
        <w:rPr>
          <w:lang w:val="fr-FR"/>
        </w:rPr>
        <w:t>infrastructure des TIC.</w:t>
      </w:r>
    </w:p>
    <w:p w14:paraId="5C284F8D" w14:textId="315C8659" w:rsidR="00225526" w:rsidRPr="00170799" w:rsidRDefault="00BB6FE8" w:rsidP="00BB6FE8">
      <w:pPr>
        <w:pStyle w:val="enumlev1"/>
        <w:rPr>
          <w:lang w:val="fr-FR"/>
        </w:rPr>
      </w:pPr>
      <w:r w:rsidRPr="00170799">
        <w:rPr>
          <w:lang w:val="fr-FR"/>
        </w:rPr>
        <w:t>6)</w:t>
      </w:r>
      <w:r w:rsidRPr="00170799">
        <w:rPr>
          <w:lang w:val="fr-FR"/>
        </w:rPr>
        <w:tab/>
      </w:r>
      <w:r w:rsidR="00225526" w:rsidRPr="00170799">
        <w:rPr>
          <w:lang w:val="fr-FR"/>
        </w:rPr>
        <w:t xml:space="preserve">Mettre en œuvre un mécanisme complet de suivi et </w:t>
      </w:r>
      <w:r w:rsidR="00401EB9" w:rsidRPr="00170799">
        <w:rPr>
          <w:lang w:val="fr-FR"/>
        </w:rPr>
        <w:t>d'</w:t>
      </w:r>
      <w:r w:rsidR="00225526" w:rsidRPr="00170799">
        <w:rPr>
          <w:lang w:val="fr-FR"/>
        </w:rPr>
        <w:t>évaluation pour suivre les progrès accomplis dans le cadre des initiatives régionales sur le numérique. Des évaluations régulières devraient être menées pour connaître le niveau de mise en</w:t>
      </w:r>
      <w:r w:rsidR="00772504" w:rsidRPr="00170799">
        <w:rPr>
          <w:lang w:val="fr-FR"/>
        </w:rPr>
        <w:t> </w:t>
      </w:r>
      <w:r w:rsidR="00225526" w:rsidRPr="00170799">
        <w:rPr>
          <w:lang w:val="fr-FR"/>
        </w:rPr>
        <w:t>œuvre, recenser les difficultés et partager les principaux enseignements tirés.</w:t>
      </w:r>
    </w:p>
    <w:p w14:paraId="1180BF26" w14:textId="4D15EBDD" w:rsidR="00225526" w:rsidRPr="00170799" w:rsidRDefault="00BB6FE8" w:rsidP="00BB6FE8">
      <w:pPr>
        <w:pStyle w:val="enumlev1"/>
        <w:rPr>
          <w:lang w:val="fr-FR"/>
        </w:rPr>
      </w:pPr>
      <w:r w:rsidRPr="00170799">
        <w:rPr>
          <w:lang w:val="fr-FR"/>
        </w:rPr>
        <w:lastRenderedPageBreak/>
        <w:t>7)</w:t>
      </w:r>
      <w:r w:rsidRPr="00170799">
        <w:rPr>
          <w:lang w:val="fr-FR"/>
        </w:rPr>
        <w:tab/>
      </w:r>
      <w:r w:rsidR="00225526" w:rsidRPr="00170799">
        <w:rPr>
          <w:lang w:val="fr-FR"/>
        </w:rPr>
        <w:t xml:space="preserve">Encourager </w:t>
      </w:r>
      <w:r w:rsidR="00401EB9" w:rsidRPr="00170799">
        <w:rPr>
          <w:lang w:val="fr-FR"/>
        </w:rPr>
        <w:t>l'</w:t>
      </w:r>
      <w:r w:rsidR="00225526" w:rsidRPr="00170799">
        <w:rPr>
          <w:lang w:val="fr-FR"/>
        </w:rPr>
        <w:t xml:space="preserve">expansion des start-up locales et des pôles technologiques dans toute </w:t>
      </w:r>
      <w:r w:rsidR="00401EB9" w:rsidRPr="00170799">
        <w:rPr>
          <w:lang w:val="fr-FR"/>
        </w:rPr>
        <w:t>l'</w:t>
      </w:r>
      <w:r w:rsidR="00225526" w:rsidRPr="00170799">
        <w:rPr>
          <w:lang w:val="fr-FR"/>
        </w:rPr>
        <w:t xml:space="preserve">Afrique en améliorant </w:t>
      </w:r>
      <w:r w:rsidR="00401EB9" w:rsidRPr="00170799">
        <w:rPr>
          <w:lang w:val="fr-FR"/>
        </w:rPr>
        <w:t>l'</w:t>
      </w:r>
      <w:r w:rsidR="00225526" w:rsidRPr="00170799">
        <w:rPr>
          <w:lang w:val="fr-FR"/>
        </w:rPr>
        <w:t xml:space="preserve">accès aux financements et aux ressources et en mettant au point des solutions numériques innovantes et évolutives permettant de relever les défis majeurs dans des domaines tels que la santé, </w:t>
      </w:r>
      <w:r w:rsidR="00401EB9" w:rsidRPr="00170799">
        <w:rPr>
          <w:lang w:val="fr-FR"/>
        </w:rPr>
        <w:t>l'</w:t>
      </w:r>
      <w:r w:rsidR="00225526" w:rsidRPr="00170799">
        <w:rPr>
          <w:lang w:val="fr-FR"/>
        </w:rPr>
        <w:t xml:space="preserve">éducation, </w:t>
      </w:r>
      <w:r w:rsidR="00401EB9" w:rsidRPr="00170799">
        <w:rPr>
          <w:lang w:val="fr-FR"/>
        </w:rPr>
        <w:t>l'</w:t>
      </w:r>
      <w:r w:rsidR="00225526" w:rsidRPr="00170799">
        <w:rPr>
          <w:lang w:val="fr-FR"/>
        </w:rPr>
        <w:t>agriculture et les services financiers.</w:t>
      </w:r>
    </w:p>
    <w:p w14:paraId="1331D000" w14:textId="58296E35" w:rsidR="00225526" w:rsidRPr="00170799" w:rsidRDefault="00225526" w:rsidP="00BB6FE8">
      <w:pPr>
        <w:rPr>
          <w:lang w:val="fr-FR"/>
        </w:rPr>
      </w:pPr>
      <w:r w:rsidRPr="00170799">
        <w:rPr>
          <w:lang w:val="fr-FR"/>
        </w:rPr>
        <w:t xml:space="preserve">Élaborer un cadre spécialisé pour fournir un appui financier et technique aux pays en développement, en accordant une attention particulière aux PMA, aux PDSL et aux PEID, en favorisant la coopération régionale et internationale et en encourageant les partenariats ayant pour but </w:t>
      </w:r>
      <w:r w:rsidR="00401EB9" w:rsidRPr="00170799">
        <w:rPr>
          <w:lang w:val="fr-FR"/>
        </w:rPr>
        <w:t>l'</w:t>
      </w:r>
      <w:r w:rsidRPr="00170799">
        <w:rPr>
          <w:lang w:val="fr-FR"/>
        </w:rPr>
        <w:t>échange de connaissances, de compétences spécialisées et de solutions innovantes en matière de transformation numérique.</w:t>
      </w:r>
    </w:p>
    <w:p w14:paraId="79055681" w14:textId="7217451F" w:rsidR="00225526" w:rsidRPr="00170799" w:rsidRDefault="00BB6FE8" w:rsidP="00BB6FE8">
      <w:pPr>
        <w:pStyle w:val="Heading2"/>
        <w:rPr>
          <w:lang w:val="fr-FR"/>
        </w:rPr>
      </w:pPr>
      <w:r w:rsidRPr="00170799">
        <w:rPr>
          <w:lang w:val="fr-FR"/>
        </w:rPr>
        <w:t>2.6</w:t>
      </w:r>
      <w:r w:rsidRPr="00170799">
        <w:rPr>
          <w:lang w:val="fr-FR"/>
        </w:rPr>
        <w:tab/>
      </w:r>
      <w:r w:rsidR="00225526" w:rsidRPr="00170799">
        <w:rPr>
          <w:lang w:val="fr-FR"/>
        </w:rPr>
        <w:t>Région de la Communauté des États indépendants (CEI)</w:t>
      </w:r>
    </w:p>
    <w:p w14:paraId="5CD49024" w14:textId="77922A8D" w:rsidR="00225526" w:rsidRPr="00170799" w:rsidRDefault="00225526" w:rsidP="00BB6FE8">
      <w:pPr>
        <w:rPr>
          <w:rFonts w:eastAsia="Batang"/>
          <w:bCs/>
          <w:szCs w:val="28"/>
          <w:lang w:val="fr-FR"/>
        </w:rPr>
      </w:pPr>
      <w:r w:rsidRPr="00170799">
        <w:rPr>
          <w:lang w:val="fr-FR"/>
        </w:rPr>
        <w:t xml:space="preserve">Les participants à la RPM-CEI ont examiné tous les documents et énoncé de manière plus détaillée les projets </w:t>
      </w:r>
      <w:r w:rsidR="00401EB9" w:rsidRPr="00170799">
        <w:rPr>
          <w:lang w:val="fr-FR"/>
        </w:rPr>
        <w:t>d'</w:t>
      </w:r>
      <w:r w:rsidRPr="00170799">
        <w:rPr>
          <w:lang w:val="fr-FR"/>
        </w:rPr>
        <w:t xml:space="preserve">initiatives régionales pour la région pour le cycle à venir. Les principaux points à retenir à </w:t>
      </w:r>
      <w:r w:rsidR="00401EB9" w:rsidRPr="00170799">
        <w:rPr>
          <w:lang w:val="fr-FR"/>
        </w:rPr>
        <w:t>l'</w:t>
      </w:r>
      <w:r w:rsidRPr="00170799">
        <w:rPr>
          <w:lang w:val="fr-FR"/>
        </w:rPr>
        <w:t>issue de la réunion sont les suivants:</w:t>
      </w:r>
    </w:p>
    <w:p w14:paraId="61AAA9E4" w14:textId="37A6186F" w:rsidR="00225526" w:rsidRPr="00170799" w:rsidRDefault="00BB6FE8" w:rsidP="00BB6FE8">
      <w:pPr>
        <w:pStyle w:val="enumlev1"/>
        <w:rPr>
          <w:rFonts w:eastAsia="Batang"/>
          <w:bCs/>
          <w:szCs w:val="28"/>
          <w:lang w:val="fr-FR"/>
        </w:rPr>
      </w:pPr>
      <w:r w:rsidRPr="00170799">
        <w:rPr>
          <w:rFonts w:cstheme="minorHAnsi"/>
          <w:lang w:val="fr-FR"/>
        </w:rPr>
        <w:t>●</w:t>
      </w:r>
      <w:r w:rsidRPr="00170799">
        <w:rPr>
          <w:lang w:val="fr-FR"/>
        </w:rPr>
        <w:tab/>
      </w:r>
      <w:r w:rsidR="00225526" w:rsidRPr="00170799">
        <w:rPr>
          <w:lang w:val="fr-FR"/>
        </w:rPr>
        <w:t>S.</w:t>
      </w:r>
      <w:r w:rsidR="00170799" w:rsidRPr="00170799">
        <w:rPr>
          <w:lang w:val="fr-FR"/>
        </w:rPr>
        <w:t xml:space="preserve"> </w:t>
      </w:r>
      <w:r w:rsidR="00225526" w:rsidRPr="00170799">
        <w:rPr>
          <w:lang w:val="fr-FR"/>
        </w:rPr>
        <w:t>E.</w:t>
      </w:r>
      <w:r w:rsidR="00170799" w:rsidRPr="00170799">
        <w:rPr>
          <w:lang w:val="fr-FR"/>
        </w:rPr>
        <w:t xml:space="preserve"> </w:t>
      </w:r>
      <w:r w:rsidR="00225526" w:rsidRPr="00170799">
        <w:rPr>
          <w:lang w:val="fr-FR"/>
        </w:rPr>
        <w:t>M. Azamat Zhamangulov (République kirghize) a été élu à la Présidence de la</w:t>
      </w:r>
      <w:r w:rsidR="00A3747C" w:rsidRPr="00170799">
        <w:rPr>
          <w:lang w:val="fr-FR"/>
        </w:rPr>
        <w:t> </w:t>
      </w:r>
      <w:r w:rsidR="00225526" w:rsidRPr="00170799">
        <w:rPr>
          <w:lang w:val="fr-FR"/>
        </w:rPr>
        <w:t>RPM</w:t>
      </w:r>
      <w:r w:rsidR="00772504" w:rsidRPr="00170799">
        <w:rPr>
          <w:lang w:val="fr-FR"/>
        </w:rPr>
        <w:noBreakHyphen/>
      </w:r>
      <w:r w:rsidR="00225526" w:rsidRPr="00170799">
        <w:rPr>
          <w:lang w:val="fr-FR"/>
        </w:rPr>
        <w:t xml:space="preserve">CEI. Les participants ont également approuvé les propositions suivantes concernant les deux Vice-Présidents: Mme Bella </w:t>
      </w:r>
      <w:proofErr w:type="spellStart"/>
      <w:r w:rsidR="00225526" w:rsidRPr="00170799">
        <w:rPr>
          <w:lang w:val="fr-FR"/>
        </w:rPr>
        <w:t>Cherkesova</w:t>
      </w:r>
      <w:proofErr w:type="spellEnd"/>
      <w:r w:rsidR="00225526" w:rsidRPr="00170799">
        <w:rPr>
          <w:lang w:val="fr-FR"/>
        </w:rPr>
        <w:t xml:space="preserve"> (Fédération de Russie) et</w:t>
      </w:r>
      <w:r w:rsidR="00772504" w:rsidRPr="00170799">
        <w:rPr>
          <w:lang w:val="fr-FR"/>
        </w:rPr>
        <w:t> </w:t>
      </w:r>
      <w:r w:rsidR="00225526" w:rsidRPr="00170799">
        <w:rPr>
          <w:lang w:val="fr-FR"/>
        </w:rPr>
        <w:t xml:space="preserve">M. Jahongir Shukurov (République </w:t>
      </w:r>
      <w:r w:rsidR="00401EB9" w:rsidRPr="00170799">
        <w:rPr>
          <w:lang w:val="fr-FR"/>
        </w:rPr>
        <w:t>d'</w:t>
      </w:r>
      <w:r w:rsidR="00225526" w:rsidRPr="00170799">
        <w:rPr>
          <w:lang w:val="fr-FR"/>
        </w:rPr>
        <w:t>Ouzbékistan).</w:t>
      </w:r>
    </w:p>
    <w:p w14:paraId="6B44707C" w14:textId="719ED3D8" w:rsidR="00225526" w:rsidRPr="00170799" w:rsidRDefault="00BB6FE8" w:rsidP="00BB6FE8">
      <w:pPr>
        <w:pStyle w:val="enumlev1"/>
        <w:rPr>
          <w:rFonts w:eastAsia="Batang"/>
          <w:bCs/>
          <w:szCs w:val="28"/>
          <w:lang w:val="fr-FR"/>
        </w:rPr>
      </w:pPr>
      <w:r w:rsidRPr="00170799">
        <w:rPr>
          <w:rFonts w:cstheme="minorHAnsi"/>
          <w:lang w:val="fr-FR"/>
        </w:rPr>
        <w:t>●</w:t>
      </w:r>
      <w:r w:rsidRPr="00170799">
        <w:rPr>
          <w:lang w:val="fr-FR"/>
        </w:rPr>
        <w:tab/>
      </w:r>
      <w:r w:rsidR="00225526" w:rsidRPr="00170799">
        <w:rPr>
          <w:lang w:val="fr-FR"/>
        </w:rPr>
        <w:t>Les participants ont examiné plusieurs documents, parmi lesquels:</w:t>
      </w:r>
    </w:p>
    <w:p w14:paraId="3B9C2B06" w14:textId="2A481A72" w:rsidR="00225526" w:rsidRPr="00170799" w:rsidRDefault="00A3747C" w:rsidP="00BB6FE8">
      <w:pPr>
        <w:pStyle w:val="enumlev2"/>
        <w:rPr>
          <w:rFonts w:eastAsia="Batang"/>
          <w:bCs/>
          <w:szCs w:val="28"/>
          <w:lang w:val="fr-FR"/>
        </w:rPr>
      </w:pPr>
      <w:r w:rsidRPr="00170799">
        <w:rPr>
          <w:rFonts w:cstheme="minorHAnsi"/>
          <w:lang w:val="fr-FR"/>
        </w:rPr>
        <w:t>–</w:t>
      </w:r>
      <w:r w:rsidR="00BB6FE8" w:rsidRPr="00170799">
        <w:rPr>
          <w:lang w:val="fr-FR"/>
        </w:rPr>
        <w:tab/>
      </w:r>
      <w:r w:rsidR="00225526" w:rsidRPr="00170799">
        <w:rPr>
          <w:lang w:val="fr-FR"/>
        </w:rPr>
        <w:t xml:space="preserve">le Document 2 sur la mise en œuvre du Plan </w:t>
      </w:r>
      <w:r w:rsidR="00401EB9" w:rsidRPr="00170799">
        <w:rPr>
          <w:lang w:val="fr-FR"/>
        </w:rPr>
        <w:t>d'</w:t>
      </w:r>
      <w:r w:rsidR="00225526" w:rsidRPr="00170799">
        <w:rPr>
          <w:lang w:val="fr-FR"/>
        </w:rPr>
        <w:t>action de Kigali de la CMDT-22;</w:t>
      </w:r>
    </w:p>
    <w:p w14:paraId="712B6742" w14:textId="30E960EE" w:rsidR="00225526" w:rsidRPr="00170799" w:rsidRDefault="00A3747C" w:rsidP="00BB6FE8">
      <w:pPr>
        <w:pStyle w:val="enumlev2"/>
        <w:rPr>
          <w:rFonts w:eastAsia="Batang"/>
          <w:bCs/>
          <w:szCs w:val="28"/>
          <w:lang w:val="fr-FR"/>
        </w:rPr>
      </w:pPr>
      <w:r w:rsidRPr="00170799">
        <w:rPr>
          <w:rFonts w:cstheme="minorHAnsi"/>
          <w:lang w:val="fr-FR"/>
        </w:rPr>
        <w:t>–</w:t>
      </w:r>
      <w:r w:rsidR="00BB6FE8" w:rsidRPr="00170799">
        <w:rPr>
          <w:lang w:val="fr-FR"/>
        </w:rPr>
        <w:tab/>
      </w:r>
      <w:r w:rsidR="00225526" w:rsidRPr="00170799">
        <w:rPr>
          <w:lang w:val="fr-FR"/>
        </w:rPr>
        <w:t>le Document 3 sur le niveau de développement du numérique et les tendances dans ce domaine dans la région de la CEI;</w:t>
      </w:r>
    </w:p>
    <w:p w14:paraId="29254644" w14:textId="01FC94B1" w:rsidR="00225526" w:rsidRPr="00170799" w:rsidRDefault="00A3747C" w:rsidP="00BB6FE8">
      <w:pPr>
        <w:pStyle w:val="enumlev2"/>
        <w:rPr>
          <w:rFonts w:eastAsia="Batang"/>
          <w:bCs/>
          <w:szCs w:val="28"/>
          <w:lang w:val="fr-FR"/>
        </w:rPr>
      </w:pPr>
      <w:r w:rsidRPr="00170799">
        <w:rPr>
          <w:rFonts w:cstheme="minorHAnsi"/>
          <w:lang w:val="fr-FR"/>
        </w:rPr>
        <w:t>–</w:t>
      </w:r>
      <w:r w:rsidR="00BB6FE8" w:rsidRPr="00170799">
        <w:rPr>
          <w:lang w:val="fr-FR"/>
        </w:rPr>
        <w:tab/>
      </w:r>
      <w:r w:rsidR="00225526" w:rsidRPr="00170799">
        <w:rPr>
          <w:lang w:val="fr-FR"/>
        </w:rPr>
        <w:t xml:space="preserve">le Document 4 sur les décisions des autres conférences, assemblées et réunions de </w:t>
      </w:r>
      <w:r w:rsidR="00401EB9" w:rsidRPr="00170799">
        <w:rPr>
          <w:lang w:val="fr-FR"/>
        </w:rPr>
        <w:t>l'</w:t>
      </w:r>
      <w:r w:rsidR="00225526" w:rsidRPr="00170799">
        <w:rPr>
          <w:lang w:val="fr-FR"/>
        </w:rPr>
        <w:t xml:space="preserve">UIT liées aux travaux de </w:t>
      </w:r>
      <w:r w:rsidR="00401EB9" w:rsidRPr="00170799">
        <w:rPr>
          <w:lang w:val="fr-FR"/>
        </w:rPr>
        <w:t>l'</w:t>
      </w:r>
      <w:r w:rsidR="00225526" w:rsidRPr="00170799">
        <w:rPr>
          <w:lang w:val="fr-FR"/>
        </w:rPr>
        <w:t>UIT-D;</w:t>
      </w:r>
    </w:p>
    <w:p w14:paraId="160558C7" w14:textId="0E637581" w:rsidR="00225526" w:rsidRPr="00170799" w:rsidRDefault="00A3747C" w:rsidP="00BB6FE8">
      <w:pPr>
        <w:pStyle w:val="enumlev2"/>
        <w:rPr>
          <w:rFonts w:eastAsia="Batang"/>
          <w:bCs/>
          <w:szCs w:val="28"/>
          <w:lang w:val="fr-FR"/>
        </w:rPr>
      </w:pPr>
      <w:r w:rsidRPr="00170799">
        <w:rPr>
          <w:rFonts w:cstheme="minorHAnsi"/>
          <w:lang w:val="fr-FR"/>
        </w:rPr>
        <w:t>–</w:t>
      </w:r>
      <w:r w:rsidR="00BB6FE8" w:rsidRPr="00170799">
        <w:rPr>
          <w:lang w:val="fr-FR"/>
        </w:rPr>
        <w:tab/>
      </w:r>
      <w:r w:rsidR="00225526" w:rsidRPr="00170799">
        <w:rPr>
          <w:lang w:val="fr-FR"/>
        </w:rPr>
        <w:t xml:space="preserve">le Document 8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w:t>
      </w:r>
      <w:r w:rsidRPr="00170799">
        <w:rPr>
          <w:lang w:val="fr-FR"/>
        </w:rPr>
        <w:t> </w:t>
      </w:r>
      <w:r w:rsidR="00225526" w:rsidRPr="00170799">
        <w:rPr>
          <w:lang w:val="fr-FR"/>
        </w:rPr>
        <w:t xml:space="preserve">GCDT sur les priorités de </w:t>
      </w:r>
      <w:r w:rsidR="00401EB9" w:rsidRPr="00170799">
        <w:rPr>
          <w:lang w:val="fr-FR"/>
        </w:rPr>
        <w:t>l'</w:t>
      </w:r>
      <w:r w:rsidR="00225526" w:rsidRPr="00170799">
        <w:rPr>
          <w:lang w:val="fr-FR"/>
        </w:rPr>
        <w:t>UIT-D;</w:t>
      </w:r>
    </w:p>
    <w:p w14:paraId="662B7500" w14:textId="646DA33C" w:rsidR="00225526" w:rsidRPr="00170799" w:rsidRDefault="00A3747C" w:rsidP="00BB6FE8">
      <w:pPr>
        <w:pStyle w:val="enumlev2"/>
        <w:rPr>
          <w:rFonts w:eastAsia="Batang"/>
          <w:bCs/>
          <w:szCs w:val="28"/>
          <w:lang w:val="fr-FR"/>
        </w:rPr>
      </w:pPr>
      <w:r w:rsidRPr="00170799">
        <w:rPr>
          <w:rFonts w:cstheme="minorHAnsi"/>
          <w:lang w:val="fr-FR"/>
        </w:rPr>
        <w:t>–</w:t>
      </w:r>
      <w:r w:rsidR="00BB6FE8" w:rsidRPr="00170799">
        <w:rPr>
          <w:lang w:val="fr-FR"/>
        </w:rPr>
        <w:tab/>
      </w:r>
      <w:r w:rsidR="00225526" w:rsidRPr="00170799">
        <w:rPr>
          <w:lang w:val="fr-FR"/>
        </w:rPr>
        <w:t xml:space="preserve">le Document 5 sur les travaux du Groupe de travail du GCDT sur </w:t>
      </w:r>
      <w:r w:rsidR="00401EB9" w:rsidRPr="00170799">
        <w:rPr>
          <w:lang w:val="fr-FR"/>
        </w:rPr>
        <w:t>l'</w:t>
      </w:r>
      <w:r w:rsidR="00225526" w:rsidRPr="00170799">
        <w:rPr>
          <w:lang w:val="fr-FR"/>
        </w:rPr>
        <w:t xml:space="preserve">avenir des Questions confiées aux commissions </w:t>
      </w:r>
      <w:r w:rsidR="00401EB9" w:rsidRPr="00170799">
        <w:rPr>
          <w:lang w:val="fr-FR"/>
        </w:rPr>
        <w:t>d'</w:t>
      </w:r>
      <w:r w:rsidR="00225526" w:rsidRPr="00170799">
        <w:rPr>
          <w:lang w:val="fr-FR"/>
        </w:rPr>
        <w:t>études;</w:t>
      </w:r>
    </w:p>
    <w:p w14:paraId="2C346F5F" w14:textId="39AFB3F0" w:rsidR="00225526" w:rsidRPr="00170799" w:rsidRDefault="00A3747C" w:rsidP="00BB6FE8">
      <w:pPr>
        <w:pStyle w:val="enumlev2"/>
        <w:rPr>
          <w:rFonts w:eastAsia="Batang"/>
          <w:bCs/>
          <w:szCs w:val="28"/>
          <w:lang w:val="fr-FR"/>
        </w:rPr>
      </w:pPr>
      <w:r w:rsidRPr="00170799">
        <w:rPr>
          <w:rFonts w:cstheme="minorHAnsi"/>
          <w:lang w:val="fr-FR"/>
        </w:rPr>
        <w:t>–</w:t>
      </w:r>
      <w:r w:rsidR="00BB6FE8" w:rsidRPr="00170799">
        <w:rPr>
          <w:lang w:val="fr-FR"/>
        </w:rPr>
        <w:tab/>
      </w:r>
      <w:r w:rsidR="00225526" w:rsidRPr="00170799">
        <w:rPr>
          <w:lang w:val="fr-FR"/>
        </w:rPr>
        <w:t xml:space="preserve">le Document 7 sur </w:t>
      </w:r>
      <w:r w:rsidR="00401EB9" w:rsidRPr="00170799">
        <w:rPr>
          <w:lang w:val="fr-FR"/>
        </w:rPr>
        <w:t>l'</w:t>
      </w:r>
      <w:r w:rsidR="00225526" w:rsidRPr="00170799">
        <w:rPr>
          <w:lang w:val="fr-FR"/>
        </w:rPr>
        <w:t xml:space="preserve">état </w:t>
      </w:r>
      <w:r w:rsidR="00401EB9" w:rsidRPr="00170799">
        <w:rPr>
          <w:lang w:val="fr-FR"/>
        </w:rPr>
        <w:t>d'</w:t>
      </w:r>
      <w:r w:rsidR="00225526" w:rsidRPr="00170799">
        <w:rPr>
          <w:lang w:val="fr-FR"/>
        </w:rPr>
        <w:t>avancement des travaux du Groupe de travail du</w:t>
      </w:r>
      <w:r w:rsidRPr="00170799">
        <w:rPr>
          <w:lang w:val="fr-FR"/>
        </w:rPr>
        <w:t> </w:t>
      </w:r>
      <w:r w:rsidR="00225526" w:rsidRPr="00170799">
        <w:rPr>
          <w:lang w:val="fr-FR"/>
        </w:rPr>
        <w:t>GCDT sur la Déclaration;</w:t>
      </w:r>
    </w:p>
    <w:p w14:paraId="72A15857" w14:textId="436A1C03" w:rsidR="00225526" w:rsidRPr="00170799" w:rsidRDefault="00A3747C" w:rsidP="00BB6FE8">
      <w:pPr>
        <w:pStyle w:val="enumlev2"/>
        <w:rPr>
          <w:rFonts w:eastAsia="Batang"/>
          <w:bCs/>
          <w:szCs w:val="28"/>
          <w:lang w:val="fr-FR"/>
        </w:rPr>
      </w:pPr>
      <w:r w:rsidRPr="00170799">
        <w:rPr>
          <w:rFonts w:cstheme="minorHAnsi"/>
          <w:lang w:val="fr-FR"/>
        </w:rPr>
        <w:t>–</w:t>
      </w:r>
      <w:r w:rsidR="00BB6FE8" w:rsidRPr="00170799">
        <w:rPr>
          <w:lang w:val="fr-FR"/>
        </w:rPr>
        <w:tab/>
      </w:r>
      <w:r w:rsidR="00225526" w:rsidRPr="00170799">
        <w:rPr>
          <w:lang w:val="fr-FR"/>
        </w:rPr>
        <w:t>le Document 6 sur les travaux du Groupe de travail du GDCT chargé de la rationalisation des Résolutions de la CMDT.</w:t>
      </w:r>
    </w:p>
    <w:p w14:paraId="32C6F0BA" w14:textId="33C48BCE" w:rsidR="00225526" w:rsidRPr="00170799" w:rsidRDefault="00BB6FE8" w:rsidP="00BB6FE8">
      <w:pPr>
        <w:pStyle w:val="enumlev1"/>
        <w:rPr>
          <w:rFonts w:eastAsia="Batang"/>
          <w:bCs/>
          <w:szCs w:val="28"/>
          <w:highlight w:val="yellow"/>
          <w:lang w:val="fr-FR"/>
        </w:rPr>
      </w:pPr>
      <w:r w:rsidRPr="00170799">
        <w:rPr>
          <w:rFonts w:cstheme="minorHAnsi"/>
          <w:lang w:val="fr-FR"/>
        </w:rPr>
        <w:t>●</w:t>
      </w:r>
      <w:r w:rsidRPr="00170799">
        <w:rPr>
          <w:lang w:val="fr-FR"/>
        </w:rPr>
        <w:tab/>
      </w:r>
      <w:r w:rsidR="00225526" w:rsidRPr="00170799">
        <w:rPr>
          <w:lang w:val="fr-FR"/>
        </w:rPr>
        <w:t xml:space="preserve">Les participants ont discuté et pris note des contributions des membres sur les nouvelles initiatives régionales, qui portaient notamment sur la refonte des commissions </w:t>
      </w:r>
      <w:r w:rsidR="00401EB9" w:rsidRPr="00170799">
        <w:rPr>
          <w:lang w:val="fr-FR"/>
        </w:rPr>
        <w:t>d'</w:t>
      </w:r>
      <w:r w:rsidR="00225526" w:rsidRPr="00170799">
        <w:rPr>
          <w:lang w:val="fr-FR"/>
        </w:rPr>
        <w:t xml:space="preserve">études de </w:t>
      </w:r>
      <w:r w:rsidR="00401EB9" w:rsidRPr="00170799">
        <w:rPr>
          <w:lang w:val="fr-FR"/>
        </w:rPr>
        <w:t>l'</w:t>
      </w:r>
      <w:r w:rsidR="00225526" w:rsidRPr="00170799">
        <w:rPr>
          <w:lang w:val="fr-FR"/>
        </w:rPr>
        <w:t xml:space="preserve">UIT-D pour aborder les technologies émergentes, telles que </w:t>
      </w:r>
      <w:r w:rsidR="00401EB9" w:rsidRPr="00170799">
        <w:rPr>
          <w:lang w:val="fr-FR"/>
        </w:rPr>
        <w:t>l'</w:t>
      </w:r>
      <w:r w:rsidR="00225526" w:rsidRPr="00170799">
        <w:rPr>
          <w:lang w:val="fr-FR"/>
        </w:rPr>
        <w:t xml:space="preserve">IA et le métavers, et la promotion </w:t>
      </w:r>
      <w:r w:rsidR="00401EB9" w:rsidRPr="00170799">
        <w:rPr>
          <w:lang w:val="fr-FR"/>
        </w:rPr>
        <w:t>d'</w:t>
      </w:r>
      <w:r w:rsidR="00225526" w:rsidRPr="00170799">
        <w:rPr>
          <w:lang w:val="fr-FR"/>
        </w:rPr>
        <w:t xml:space="preserve">un ensemble consolidé </w:t>
      </w:r>
      <w:r w:rsidR="00401EB9" w:rsidRPr="00170799">
        <w:rPr>
          <w:lang w:val="fr-FR"/>
        </w:rPr>
        <w:t>d'</w:t>
      </w:r>
      <w:r w:rsidR="00225526" w:rsidRPr="00170799">
        <w:rPr>
          <w:lang w:val="fr-FR"/>
        </w:rPr>
        <w:t xml:space="preserve">initiatives couvrant les réseaux de prochaine génération, </w:t>
      </w:r>
      <w:r w:rsidR="00401EB9" w:rsidRPr="00170799">
        <w:rPr>
          <w:lang w:val="fr-FR"/>
        </w:rPr>
        <w:t>l'</w:t>
      </w:r>
      <w:r w:rsidR="00225526" w:rsidRPr="00170799">
        <w:rPr>
          <w:lang w:val="fr-FR"/>
        </w:rPr>
        <w:t xml:space="preserve">éducation et les compétences inclusives, la sécurité des TIC et la transformation numérique. Certains projets visaient en particulier à renforcer </w:t>
      </w:r>
      <w:r w:rsidR="00401EB9" w:rsidRPr="00170799">
        <w:rPr>
          <w:lang w:val="fr-FR"/>
        </w:rPr>
        <w:t>l'</w:t>
      </w:r>
      <w:r w:rsidR="00225526" w:rsidRPr="00170799">
        <w:rPr>
          <w:lang w:val="fr-FR"/>
        </w:rPr>
        <w:t xml:space="preserve">infrastructure numérique et </w:t>
      </w:r>
      <w:r w:rsidR="00401EB9" w:rsidRPr="00170799">
        <w:rPr>
          <w:lang w:val="fr-FR"/>
        </w:rPr>
        <w:t>l'</w:t>
      </w:r>
      <w:r w:rsidR="00225526" w:rsidRPr="00170799">
        <w:rPr>
          <w:lang w:val="fr-FR"/>
        </w:rPr>
        <w:t xml:space="preserve">innovation axée sur les jeunes, </w:t>
      </w:r>
      <w:r w:rsidR="00225526" w:rsidRPr="00170799">
        <w:rPr>
          <w:rFonts w:eastAsia="Batang"/>
          <w:bCs/>
          <w:szCs w:val="28"/>
          <w:lang w:val="fr-FR"/>
        </w:rPr>
        <w:t xml:space="preserve">à créer des centres spécialisés, à assurer une connectivité durable des écoles et à déployer des solutions inclusives. </w:t>
      </w:r>
      <w:r w:rsidR="00401EB9" w:rsidRPr="00170799">
        <w:rPr>
          <w:rFonts w:eastAsia="Batang"/>
          <w:bCs/>
          <w:szCs w:val="28"/>
          <w:lang w:val="fr-FR"/>
        </w:rPr>
        <w:t>D'</w:t>
      </w:r>
      <w:r w:rsidR="00225526" w:rsidRPr="00170799">
        <w:rPr>
          <w:rFonts w:eastAsia="Batang"/>
          <w:bCs/>
          <w:szCs w:val="28"/>
          <w:lang w:val="fr-FR"/>
        </w:rPr>
        <w:t xml:space="preserve">autres contributions ont mis </w:t>
      </w:r>
      <w:r w:rsidR="00401EB9" w:rsidRPr="00170799">
        <w:rPr>
          <w:rFonts w:eastAsia="Batang"/>
          <w:bCs/>
          <w:szCs w:val="28"/>
          <w:lang w:val="fr-FR"/>
        </w:rPr>
        <w:t>l'</w:t>
      </w:r>
      <w:r w:rsidR="00225526" w:rsidRPr="00170799">
        <w:rPr>
          <w:rFonts w:eastAsia="Batang"/>
          <w:bCs/>
          <w:szCs w:val="28"/>
          <w:lang w:val="fr-FR"/>
        </w:rPr>
        <w:t xml:space="preserve">accent sur des stratégies globales en matière de cybersécurité, la mise en valeur du capital humain en tant que pilier du progrès numérique et le renforcement des capacités dans le domaine des télécommunications par satellite, tous ces éléments visant à favoriser un accès équitable, la résilience et la croissance socio-économique dans </w:t>
      </w:r>
      <w:r w:rsidR="00401EB9" w:rsidRPr="00170799">
        <w:rPr>
          <w:rFonts w:eastAsia="Batang"/>
          <w:bCs/>
          <w:szCs w:val="28"/>
          <w:lang w:val="fr-FR"/>
        </w:rPr>
        <w:t>l'</w:t>
      </w:r>
      <w:r w:rsidR="00225526" w:rsidRPr="00170799">
        <w:rPr>
          <w:rFonts w:eastAsia="Batang"/>
          <w:bCs/>
          <w:szCs w:val="28"/>
          <w:lang w:val="fr-FR"/>
        </w:rPr>
        <w:t>ensemble de la région.</w:t>
      </w:r>
    </w:p>
    <w:p w14:paraId="150DD16F" w14:textId="77777777" w:rsidR="00225526" w:rsidRPr="00170799" w:rsidRDefault="00225526" w:rsidP="00BB6FE8">
      <w:pPr>
        <w:rPr>
          <w:lang w:val="fr-FR"/>
        </w:rPr>
      </w:pPr>
      <w:r w:rsidRPr="00170799">
        <w:rPr>
          <w:lang w:val="fr-FR"/>
        </w:rPr>
        <w:lastRenderedPageBreak/>
        <w:t>Les participants à la RPM-CEI ont approuvé les propositions suivantes concernant les initiatives régionales:</w:t>
      </w:r>
    </w:p>
    <w:p w14:paraId="4E285C33" w14:textId="77777777" w:rsidR="00225526" w:rsidRPr="00170799" w:rsidRDefault="00225526" w:rsidP="00BB6FE8">
      <w:pPr>
        <w:pStyle w:val="Headingb"/>
        <w:rPr>
          <w:lang w:val="fr-FR"/>
        </w:rPr>
      </w:pPr>
      <w:r w:rsidRPr="00170799">
        <w:rPr>
          <w:lang w:val="fr-FR"/>
        </w:rPr>
        <w:t>CEI1: Mise en œuvre de systèmes et de réseaux de télécommunication/TIC nouveaux et émergents</w:t>
      </w:r>
    </w:p>
    <w:p w14:paraId="7D65F84D" w14:textId="45FC437B" w:rsidR="00225526" w:rsidRPr="00170799" w:rsidRDefault="00225526" w:rsidP="00BB6FE8">
      <w:pPr>
        <w:rPr>
          <w:lang w:val="fr-FR"/>
        </w:rPr>
      </w:pPr>
      <w:r w:rsidRPr="00170799">
        <w:rPr>
          <w:b/>
          <w:bCs/>
          <w:lang w:val="fr-FR"/>
        </w:rPr>
        <w:t>Objectif:</w:t>
      </w:r>
      <w:r w:rsidRPr="00170799">
        <w:rPr>
          <w:lang w:val="fr-FR"/>
        </w:rPr>
        <w:t xml:space="preserve"> Compte tenu de la nécessité de réduire la fracture numérique en ce qui concerne </w:t>
      </w:r>
      <w:r w:rsidR="00401EB9" w:rsidRPr="00170799">
        <w:rPr>
          <w:lang w:val="fr-FR"/>
        </w:rPr>
        <w:t>l'</w:t>
      </w:r>
      <w:r w:rsidRPr="00170799">
        <w:rPr>
          <w:lang w:val="fr-FR"/>
        </w:rPr>
        <w:t xml:space="preserve">accessibilité technique des services de télécommunication/TIC, ainsi que de </w:t>
      </w:r>
      <w:r w:rsidR="00401EB9" w:rsidRPr="00170799">
        <w:rPr>
          <w:lang w:val="fr-FR"/>
        </w:rPr>
        <w:t>l'</w:t>
      </w:r>
      <w:r w:rsidRPr="00170799">
        <w:rPr>
          <w:lang w:val="fr-FR"/>
        </w:rPr>
        <w:t xml:space="preserve">apparition </w:t>
      </w:r>
      <w:r w:rsidR="00401EB9" w:rsidRPr="00170799">
        <w:rPr>
          <w:lang w:val="fr-FR"/>
        </w:rPr>
        <w:t>d'</w:t>
      </w:r>
      <w:r w:rsidRPr="00170799">
        <w:rPr>
          <w:lang w:val="fr-FR"/>
        </w:rPr>
        <w:t>un nombre croissant de nouveaux systèmes et réseaux de télécommunication/TIC, les États</w:t>
      </w:r>
      <w:r w:rsidR="00A3747C" w:rsidRPr="00170799">
        <w:rPr>
          <w:lang w:val="fr-FR"/>
        </w:rPr>
        <w:t> </w:t>
      </w:r>
      <w:r w:rsidRPr="00170799">
        <w:rPr>
          <w:lang w:val="fr-FR"/>
        </w:rPr>
        <w:t xml:space="preserve">membres, les entreprises et les établissements universitaires de la région de la CEI doivent unir leurs efforts afin de mettre en </w:t>
      </w:r>
      <w:r w:rsidR="00401EB9" w:rsidRPr="00170799">
        <w:rPr>
          <w:lang w:val="fr-FR"/>
        </w:rPr>
        <w:t>œuvre</w:t>
      </w:r>
      <w:r w:rsidRPr="00170799">
        <w:rPr>
          <w:lang w:val="fr-FR"/>
        </w:rPr>
        <w:t xml:space="preserve"> ces systèmes et réseaux.</w:t>
      </w:r>
    </w:p>
    <w:p w14:paraId="4BF391C4" w14:textId="77777777" w:rsidR="00225526" w:rsidRPr="00170799" w:rsidRDefault="00225526" w:rsidP="00BB6FE8">
      <w:pPr>
        <w:pStyle w:val="Headingb"/>
        <w:rPr>
          <w:szCs w:val="28"/>
          <w:lang w:val="fr-FR"/>
        </w:rPr>
      </w:pPr>
      <w:r w:rsidRPr="00170799">
        <w:rPr>
          <w:lang w:val="fr-FR"/>
        </w:rPr>
        <w:t>Résultats attendus:</w:t>
      </w:r>
    </w:p>
    <w:p w14:paraId="5A2BE657" w14:textId="455444C5" w:rsidR="00225526" w:rsidRPr="00170799" w:rsidRDefault="00BB6FE8" w:rsidP="00BB6FE8">
      <w:pPr>
        <w:pStyle w:val="enumlev1"/>
        <w:rPr>
          <w:bCs/>
          <w:szCs w:val="28"/>
          <w:lang w:val="fr-FR"/>
        </w:rPr>
      </w:pPr>
      <w:r w:rsidRPr="00170799">
        <w:rPr>
          <w:lang w:val="fr-FR"/>
        </w:rPr>
        <w:t>1)</w:t>
      </w:r>
      <w:r w:rsidRPr="00170799">
        <w:rPr>
          <w:lang w:val="fr-FR"/>
        </w:rPr>
        <w:tab/>
      </w:r>
      <w:r w:rsidR="00225526" w:rsidRPr="00170799">
        <w:rPr>
          <w:lang w:val="fr-FR"/>
        </w:rPr>
        <w:t>Étudier la gestion des fréquences radioélectriques et des ressources orbitales, y</w:t>
      </w:r>
      <w:r w:rsidR="00A3747C" w:rsidRPr="00170799">
        <w:rPr>
          <w:lang w:val="fr-FR"/>
        </w:rPr>
        <w:t> </w:t>
      </w:r>
      <w:r w:rsidR="00225526" w:rsidRPr="00170799">
        <w:rPr>
          <w:lang w:val="fr-FR"/>
        </w:rPr>
        <w:t>compris les aspects liés à la surveillance et au contrôle de leur utilisation, en vue de la mise en œuvre de systèmes et de réseaux de télécommunication/TIC nouveaux et émergents.</w:t>
      </w:r>
    </w:p>
    <w:p w14:paraId="61308526" w14:textId="1E706407" w:rsidR="00225526" w:rsidRPr="00170799" w:rsidRDefault="00BB6FE8" w:rsidP="00BB6FE8">
      <w:pPr>
        <w:pStyle w:val="enumlev1"/>
        <w:rPr>
          <w:bCs/>
          <w:szCs w:val="28"/>
          <w:lang w:val="fr-FR"/>
        </w:rPr>
      </w:pPr>
      <w:r w:rsidRPr="00170799">
        <w:rPr>
          <w:lang w:val="fr-FR"/>
        </w:rPr>
        <w:t>2)</w:t>
      </w:r>
      <w:r w:rsidRPr="00170799">
        <w:rPr>
          <w:lang w:val="fr-FR"/>
        </w:rPr>
        <w:tab/>
      </w:r>
      <w:r w:rsidR="00225526" w:rsidRPr="00170799">
        <w:rPr>
          <w:lang w:val="fr-FR"/>
        </w:rPr>
        <w:t xml:space="preserve">Analyser des moyens permettant </w:t>
      </w:r>
      <w:r w:rsidR="00401EB9" w:rsidRPr="00170799">
        <w:rPr>
          <w:lang w:val="fr-FR"/>
        </w:rPr>
        <w:t>d'</w:t>
      </w:r>
      <w:r w:rsidR="00225526" w:rsidRPr="00170799">
        <w:rPr>
          <w:lang w:val="fr-FR"/>
        </w:rPr>
        <w:t xml:space="preserve">élaborer et de mettre en œuvre des solutions TIC écologiques, y compris </w:t>
      </w:r>
      <w:r w:rsidR="00401EB9" w:rsidRPr="00170799">
        <w:rPr>
          <w:lang w:val="fr-FR"/>
        </w:rPr>
        <w:t>l'</w:t>
      </w:r>
      <w:r w:rsidR="00225526" w:rsidRPr="00170799">
        <w:rPr>
          <w:lang w:val="fr-FR"/>
        </w:rPr>
        <w:t>efficacité énergétique.</w:t>
      </w:r>
    </w:p>
    <w:p w14:paraId="1D70F213" w14:textId="5AFBB55C" w:rsidR="00225526" w:rsidRPr="00170799" w:rsidRDefault="00BB6FE8" w:rsidP="00BB6FE8">
      <w:pPr>
        <w:pStyle w:val="enumlev1"/>
        <w:rPr>
          <w:bCs/>
          <w:szCs w:val="28"/>
          <w:lang w:val="fr-FR"/>
        </w:rPr>
      </w:pPr>
      <w:r w:rsidRPr="00170799">
        <w:rPr>
          <w:lang w:val="fr-FR"/>
        </w:rPr>
        <w:t>3)</w:t>
      </w:r>
      <w:r w:rsidRPr="00170799">
        <w:rPr>
          <w:lang w:val="fr-FR"/>
        </w:rPr>
        <w:tab/>
      </w:r>
      <w:r w:rsidR="00225526" w:rsidRPr="00170799">
        <w:rPr>
          <w:lang w:val="fr-FR"/>
        </w:rPr>
        <w:t>Étudier la mise en œuvre de systèmes et de réseaux de télécommunication/TIC liés au métavers.</w:t>
      </w:r>
    </w:p>
    <w:p w14:paraId="110392A1" w14:textId="77777777" w:rsidR="00225526" w:rsidRPr="00170799" w:rsidRDefault="00225526" w:rsidP="00BB6FE8">
      <w:pPr>
        <w:pStyle w:val="Headingb"/>
        <w:rPr>
          <w:lang w:val="fr-FR"/>
        </w:rPr>
      </w:pPr>
      <w:r w:rsidRPr="00170799">
        <w:rPr>
          <w:lang w:val="fr-FR"/>
        </w:rPr>
        <w:t>CEI2: Éducation et renforcement des compétences dans le domaine des télécommunications/TIC, y compris pour les personnes handicapées et les personnes ayant des besoins particuliers</w:t>
      </w:r>
    </w:p>
    <w:p w14:paraId="511CE827" w14:textId="4D3FD873" w:rsidR="00225526" w:rsidRPr="00170799" w:rsidRDefault="00225526" w:rsidP="00BB6FE8">
      <w:pPr>
        <w:rPr>
          <w:bCs/>
          <w:szCs w:val="28"/>
          <w:lang w:val="fr-FR"/>
        </w:rPr>
      </w:pPr>
      <w:r w:rsidRPr="00170799">
        <w:rPr>
          <w:b/>
          <w:bCs/>
          <w:lang w:val="fr-FR"/>
        </w:rPr>
        <w:t>Objectif:</w:t>
      </w:r>
      <w:r w:rsidRPr="00170799">
        <w:rPr>
          <w:lang w:val="fr-FR"/>
        </w:rPr>
        <w:t xml:space="preserve"> Compte tenu de la nécessité de réduire la fracture en matière de compétences numériques en ce qui concerne </w:t>
      </w:r>
      <w:r w:rsidR="00401EB9" w:rsidRPr="00170799">
        <w:rPr>
          <w:lang w:val="fr-FR"/>
        </w:rPr>
        <w:t>l'</w:t>
      </w:r>
      <w:r w:rsidRPr="00170799">
        <w:rPr>
          <w:lang w:val="fr-FR"/>
        </w:rPr>
        <w:t xml:space="preserve">utilisation des télécommunications/TIC et de la nécessité de faire participer toutes les couches de la population, y compris les personnes handicapées et les personnes ayant des besoins particuliers, à </w:t>
      </w:r>
      <w:r w:rsidR="00401EB9" w:rsidRPr="00170799">
        <w:rPr>
          <w:lang w:val="fr-FR"/>
        </w:rPr>
        <w:t>l'</w:t>
      </w:r>
      <w:r w:rsidRPr="00170799">
        <w:rPr>
          <w:lang w:val="fr-FR"/>
        </w:rPr>
        <w:t xml:space="preserve">économie numérique et aux processus de transformation numérique, il faut mettre davantage </w:t>
      </w:r>
      <w:r w:rsidR="00401EB9" w:rsidRPr="00170799">
        <w:rPr>
          <w:lang w:val="fr-FR"/>
        </w:rPr>
        <w:t>l'</w:t>
      </w:r>
      <w:r w:rsidRPr="00170799">
        <w:rPr>
          <w:lang w:val="fr-FR"/>
        </w:rPr>
        <w:t xml:space="preserve">accent sur </w:t>
      </w:r>
      <w:r w:rsidR="00401EB9" w:rsidRPr="00170799">
        <w:rPr>
          <w:lang w:val="fr-FR"/>
        </w:rPr>
        <w:t>l'</w:t>
      </w:r>
      <w:r w:rsidRPr="00170799">
        <w:rPr>
          <w:lang w:val="fr-FR"/>
        </w:rPr>
        <w:t>éducation et les compétences en matière de télécommunications/TIC dans la région de la CEI.</w:t>
      </w:r>
    </w:p>
    <w:p w14:paraId="5D030CD0" w14:textId="77777777" w:rsidR="00225526" w:rsidRPr="00170799" w:rsidRDefault="00225526" w:rsidP="00BB6FE8">
      <w:pPr>
        <w:pStyle w:val="Headingb"/>
        <w:rPr>
          <w:szCs w:val="28"/>
          <w:lang w:val="fr-FR"/>
        </w:rPr>
      </w:pPr>
      <w:r w:rsidRPr="00170799">
        <w:rPr>
          <w:lang w:val="fr-FR"/>
        </w:rPr>
        <w:t>Résultats attendus:</w:t>
      </w:r>
    </w:p>
    <w:p w14:paraId="590F6FF0" w14:textId="63D83C73" w:rsidR="00225526" w:rsidRPr="00170799" w:rsidRDefault="00BB6FE8" w:rsidP="00BB6FE8">
      <w:pPr>
        <w:pStyle w:val="enumlev1"/>
        <w:rPr>
          <w:bCs/>
          <w:szCs w:val="28"/>
          <w:lang w:val="fr-FR"/>
        </w:rPr>
      </w:pPr>
      <w:r w:rsidRPr="00170799">
        <w:rPr>
          <w:lang w:val="fr-FR"/>
        </w:rPr>
        <w:t>1)</w:t>
      </w:r>
      <w:r w:rsidRPr="00170799">
        <w:rPr>
          <w:lang w:val="fr-FR"/>
        </w:rPr>
        <w:tab/>
      </w:r>
      <w:r w:rsidR="00225526" w:rsidRPr="00170799">
        <w:rPr>
          <w:lang w:val="fr-FR"/>
        </w:rPr>
        <w:t>Études sur la formation aux outils numériques et le renforcement des compétences numériques des personnes handicapées et des personnes ayant des besoins particuliers au service de la transformation numérique.</w:t>
      </w:r>
    </w:p>
    <w:p w14:paraId="40462500" w14:textId="050E301B" w:rsidR="00225526" w:rsidRPr="00170799" w:rsidRDefault="00BB6FE8" w:rsidP="00BB6FE8">
      <w:pPr>
        <w:pStyle w:val="enumlev1"/>
        <w:rPr>
          <w:bCs/>
          <w:szCs w:val="28"/>
          <w:lang w:val="fr-FR"/>
        </w:rPr>
      </w:pPr>
      <w:r w:rsidRPr="00170799">
        <w:rPr>
          <w:lang w:val="fr-FR"/>
        </w:rPr>
        <w:t>2)</w:t>
      </w:r>
      <w:r w:rsidRPr="00170799">
        <w:rPr>
          <w:lang w:val="fr-FR"/>
        </w:rPr>
        <w:tab/>
      </w:r>
      <w:r w:rsidR="00225526" w:rsidRPr="00170799">
        <w:rPr>
          <w:lang w:val="fr-FR"/>
        </w:rPr>
        <w:t xml:space="preserve">Utilisation du métavers pour </w:t>
      </w:r>
      <w:r w:rsidR="00401EB9" w:rsidRPr="00170799">
        <w:rPr>
          <w:lang w:val="fr-FR"/>
        </w:rPr>
        <w:t>l'</w:t>
      </w:r>
      <w:r w:rsidR="00225526" w:rsidRPr="00170799">
        <w:rPr>
          <w:lang w:val="fr-FR"/>
        </w:rPr>
        <w:t>enseignement à distance, y compris pour les personnes handicapées et les personnes ayant des besoins particuliers.</w:t>
      </w:r>
    </w:p>
    <w:p w14:paraId="5E065088" w14:textId="5EA4AC21" w:rsidR="00225526" w:rsidRPr="00170799" w:rsidRDefault="00BB6FE8" w:rsidP="00BB6FE8">
      <w:pPr>
        <w:pStyle w:val="enumlev1"/>
        <w:rPr>
          <w:szCs w:val="28"/>
          <w:lang w:val="fr-FR"/>
        </w:rPr>
      </w:pPr>
      <w:r w:rsidRPr="00170799">
        <w:rPr>
          <w:lang w:val="fr-FR"/>
        </w:rPr>
        <w:t>3)</w:t>
      </w:r>
      <w:r w:rsidRPr="00170799">
        <w:rPr>
          <w:lang w:val="fr-FR"/>
        </w:rPr>
        <w:tab/>
      </w:r>
      <w:r w:rsidR="00225526" w:rsidRPr="00170799">
        <w:rPr>
          <w:lang w:val="fr-FR"/>
        </w:rPr>
        <w:t xml:space="preserve">Création </w:t>
      </w:r>
      <w:r w:rsidR="00401EB9" w:rsidRPr="00170799">
        <w:rPr>
          <w:lang w:val="fr-FR"/>
        </w:rPr>
        <w:t>d'</w:t>
      </w:r>
      <w:r w:rsidR="00225526" w:rsidRPr="00170799">
        <w:rPr>
          <w:lang w:val="fr-FR"/>
        </w:rPr>
        <w:t xml:space="preserve">un réseau </w:t>
      </w:r>
      <w:r w:rsidR="00401EB9" w:rsidRPr="00170799">
        <w:rPr>
          <w:lang w:val="fr-FR"/>
        </w:rPr>
        <w:t>d'</w:t>
      </w:r>
      <w:r w:rsidR="00225526" w:rsidRPr="00170799">
        <w:rPr>
          <w:lang w:val="fr-FR"/>
        </w:rPr>
        <w:t xml:space="preserve">instituts de formation mettant en œuvre des programmes visant à développer le potentiel humain des personnes handicapées et des personnes ayant des besoins particuliers, compte tenu de la nécessité de constituer la base méthodologique requise et </w:t>
      </w:r>
      <w:r w:rsidR="00401EB9" w:rsidRPr="00170799">
        <w:rPr>
          <w:lang w:val="fr-FR"/>
        </w:rPr>
        <w:t>d'</w:t>
      </w:r>
      <w:r w:rsidR="00225526" w:rsidRPr="00170799">
        <w:rPr>
          <w:lang w:val="fr-FR"/>
        </w:rPr>
        <w:t>utiliser des moyens techniques spécialisés.</w:t>
      </w:r>
    </w:p>
    <w:p w14:paraId="334C61F3" w14:textId="33353102" w:rsidR="00225526" w:rsidRPr="00170799" w:rsidRDefault="00BB6FE8" w:rsidP="00BB6FE8">
      <w:pPr>
        <w:pStyle w:val="enumlev1"/>
        <w:rPr>
          <w:bCs/>
          <w:szCs w:val="28"/>
          <w:lang w:val="fr-FR"/>
        </w:rPr>
      </w:pPr>
      <w:r w:rsidRPr="00170799">
        <w:rPr>
          <w:lang w:val="fr-FR"/>
        </w:rPr>
        <w:t>4)</w:t>
      </w:r>
      <w:r w:rsidRPr="00170799">
        <w:rPr>
          <w:lang w:val="fr-FR"/>
        </w:rPr>
        <w:tab/>
      </w:r>
      <w:r w:rsidR="00225526" w:rsidRPr="00170799">
        <w:rPr>
          <w:lang w:val="fr-FR"/>
        </w:rPr>
        <w:t xml:space="preserve">Création </w:t>
      </w:r>
      <w:r w:rsidR="00401EB9" w:rsidRPr="00170799">
        <w:rPr>
          <w:lang w:val="fr-FR"/>
        </w:rPr>
        <w:t>d'</w:t>
      </w:r>
      <w:r w:rsidR="00225526" w:rsidRPr="00170799">
        <w:rPr>
          <w:lang w:val="fr-FR"/>
        </w:rPr>
        <w:t xml:space="preserve">une plate-forme éducative régionale pour </w:t>
      </w:r>
      <w:r w:rsidR="00401EB9" w:rsidRPr="00170799">
        <w:rPr>
          <w:lang w:val="fr-FR"/>
        </w:rPr>
        <w:t>l'</w:t>
      </w:r>
      <w:r w:rsidR="00225526" w:rsidRPr="00170799">
        <w:rPr>
          <w:lang w:val="fr-FR"/>
        </w:rPr>
        <w:t xml:space="preserve">échange de données </w:t>
      </w:r>
      <w:r w:rsidR="00401EB9" w:rsidRPr="00170799">
        <w:rPr>
          <w:lang w:val="fr-FR"/>
        </w:rPr>
        <w:t>d'</w:t>
      </w:r>
      <w:r w:rsidR="00225526" w:rsidRPr="00170799">
        <w:rPr>
          <w:lang w:val="fr-FR"/>
        </w:rPr>
        <w:t>expérience et la formation du personnel technique dans le domaine de la radiodiffusion numérique et de la production de médias.</w:t>
      </w:r>
    </w:p>
    <w:p w14:paraId="14567A60" w14:textId="4C660E6B" w:rsidR="00225526" w:rsidRPr="00170799" w:rsidRDefault="00BB6FE8" w:rsidP="00BB6FE8">
      <w:pPr>
        <w:pStyle w:val="enumlev1"/>
        <w:rPr>
          <w:bCs/>
          <w:szCs w:val="28"/>
          <w:lang w:val="fr-FR"/>
        </w:rPr>
      </w:pPr>
      <w:r w:rsidRPr="00170799">
        <w:rPr>
          <w:bCs/>
          <w:szCs w:val="28"/>
          <w:lang w:val="fr-FR"/>
        </w:rPr>
        <w:t>5)</w:t>
      </w:r>
      <w:r w:rsidRPr="00170799">
        <w:rPr>
          <w:bCs/>
          <w:szCs w:val="28"/>
          <w:lang w:val="fr-FR"/>
        </w:rPr>
        <w:tab/>
      </w:r>
      <w:r w:rsidR="00225526" w:rsidRPr="00170799">
        <w:rPr>
          <w:bCs/>
          <w:szCs w:val="28"/>
          <w:lang w:val="fr-FR"/>
        </w:rPr>
        <w:t>Renforcement des ressources humaines dans le domaine de télécommunication et de radiodiffusion par satellite.</w:t>
      </w:r>
    </w:p>
    <w:p w14:paraId="54A17935" w14:textId="33E4EEA7" w:rsidR="00225526" w:rsidRPr="00170799" w:rsidRDefault="00225526" w:rsidP="00BB6FE8">
      <w:pPr>
        <w:pStyle w:val="Headingb"/>
        <w:keepNext/>
        <w:keepLines/>
        <w:rPr>
          <w:lang w:val="fr-FR"/>
        </w:rPr>
      </w:pPr>
      <w:r w:rsidRPr="00170799">
        <w:rPr>
          <w:lang w:val="fr-FR"/>
        </w:rPr>
        <w:lastRenderedPageBreak/>
        <w:t>CEI3</w:t>
      </w:r>
      <w:r w:rsidR="00A3747C" w:rsidRPr="00170799">
        <w:rPr>
          <w:lang w:val="fr-FR"/>
        </w:rPr>
        <w:t>:</w:t>
      </w:r>
      <w:r w:rsidRPr="00170799">
        <w:rPr>
          <w:lang w:val="fr-FR"/>
        </w:rPr>
        <w:t xml:space="preserve"> Sécurité dans </w:t>
      </w:r>
      <w:r w:rsidR="00401EB9" w:rsidRPr="00170799">
        <w:rPr>
          <w:lang w:val="fr-FR"/>
        </w:rPr>
        <w:t>l'</w:t>
      </w:r>
      <w:r w:rsidRPr="00170799">
        <w:rPr>
          <w:lang w:val="fr-FR"/>
        </w:rPr>
        <w:t>utilisation des télécommunications/TIC, y compris la lutte contre la fraude</w:t>
      </w:r>
    </w:p>
    <w:p w14:paraId="51B3D945" w14:textId="27CD2906" w:rsidR="00225526" w:rsidRPr="00170799" w:rsidRDefault="00225526" w:rsidP="00BB6FE8">
      <w:pPr>
        <w:keepNext/>
        <w:keepLines/>
        <w:rPr>
          <w:bCs/>
          <w:szCs w:val="28"/>
          <w:lang w:val="fr-FR"/>
        </w:rPr>
      </w:pPr>
      <w:r w:rsidRPr="00170799">
        <w:rPr>
          <w:b/>
          <w:bCs/>
          <w:lang w:val="fr-FR"/>
        </w:rPr>
        <w:t>Objectif:</w:t>
      </w:r>
      <w:r w:rsidRPr="00170799">
        <w:rPr>
          <w:lang w:val="fr-FR"/>
        </w:rPr>
        <w:t xml:space="preserve"> Compte tenu de la nécessité </w:t>
      </w:r>
      <w:r w:rsidR="00401EB9" w:rsidRPr="00170799">
        <w:rPr>
          <w:lang w:val="fr-FR"/>
        </w:rPr>
        <w:t>d'</w:t>
      </w:r>
      <w:r w:rsidRPr="00170799">
        <w:rPr>
          <w:lang w:val="fr-FR"/>
        </w:rPr>
        <w:t xml:space="preserve">instaurer la confiance et la sécurité pour réduire la fracture numérique et de </w:t>
      </w:r>
      <w:r w:rsidR="00401EB9" w:rsidRPr="00170799">
        <w:rPr>
          <w:lang w:val="fr-FR"/>
        </w:rPr>
        <w:t>l'</w:t>
      </w:r>
      <w:r w:rsidRPr="00170799">
        <w:rPr>
          <w:lang w:val="fr-FR"/>
        </w:rPr>
        <w:t xml:space="preserve">apparition de nouvelles cybermenaces et de nouveaux cas de criminalité économique liés à </w:t>
      </w:r>
      <w:r w:rsidR="00401EB9" w:rsidRPr="00170799">
        <w:rPr>
          <w:lang w:val="fr-FR"/>
        </w:rPr>
        <w:t>l'</w:t>
      </w:r>
      <w:r w:rsidRPr="00170799">
        <w:rPr>
          <w:lang w:val="fr-FR"/>
        </w:rPr>
        <w:t xml:space="preserve">utilisation des TIC, il faut continuer </w:t>
      </w:r>
      <w:r w:rsidR="00401EB9" w:rsidRPr="00170799">
        <w:rPr>
          <w:lang w:val="fr-FR"/>
        </w:rPr>
        <w:t>d'</w:t>
      </w:r>
      <w:r w:rsidRPr="00170799">
        <w:rPr>
          <w:lang w:val="fr-FR"/>
        </w:rPr>
        <w:t xml:space="preserve">accorder de </w:t>
      </w:r>
      <w:r w:rsidR="00401EB9" w:rsidRPr="00170799">
        <w:rPr>
          <w:lang w:val="fr-FR"/>
        </w:rPr>
        <w:t>l'</w:t>
      </w:r>
      <w:r w:rsidRPr="00170799">
        <w:rPr>
          <w:lang w:val="fr-FR"/>
        </w:rPr>
        <w:t>attention aux questions de cybersécurité dans la région de la CEI.</w:t>
      </w:r>
    </w:p>
    <w:p w14:paraId="7BA2FEEF" w14:textId="77777777" w:rsidR="00225526" w:rsidRPr="00170799" w:rsidRDefault="00225526" w:rsidP="00BB6FE8">
      <w:pPr>
        <w:pStyle w:val="Headingb"/>
        <w:rPr>
          <w:szCs w:val="28"/>
          <w:lang w:val="fr-FR"/>
        </w:rPr>
      </w:pPr>
      <w:r w:rsidRPr="00170799">
        <w:rPr>
          <w:lang w:val="fr-FR"/>
        </w:rPr>
        <w:t>Résultats attendus:</w:t>
      </w:r>
    </w:p>
    <w:p w14:paraId="371B12FB" w14:textId="1856D40F" w:rsidR="00225526" w:rsidRPr="00170799" w:rsidRDefault="00BB6FE8" w:rsidP="00BB6FE8">
      <w:pPr>
        <w:pStyle w:val="enumlev1"/>
        <w:rPr>
          <w:bCs/>
          <w:szCs w:val="28"/>
          <w:lang w:val="fr-FR"/>
        </w:rPr>
      </w:pPr>
      <w:r w:rsidRPr="00170799">
        <w:rPr>
          <w:lang w:val="fr-FR"/>
        </w:rPr>
        <w:t>1)</w:t>
      </w:r>
      <w:r w:rsidRPr="00170799">
        <w:rPr>
          <w:lang w:val="fr-FR"/>
        </w:rPr>
        <w:tab/>
      </w:r>
      <w:r w:rsidR="00225526" w:rsidRPr="00170799">
        <w:rPr>
          <w:lang w:val="fr-FR"/>
        </w:rPr>
        <w:t xml:space="preserve">Étude de </w:t>
      </w:r>
      <w:r w:rsidR="00401EB9" w:rsidRPr="00170799">
        <w:rPr>
          <w:lang w:val="fr-FR"/>
        </w:rPr>
        <w:t>l'</w:t>
      </w:r>
      <w:r w:rsidR="00225526" w:rsidRPr="00170799">
        <w:rPr>
          <w:lang w:val="fr-FR"/>
        </w:rPr>
        <w:t>utilisation des télécommunications/TIC pour la lutte contre la criminalité économique et la fraude liée aux TIC.</w:t>
      </w:r>
    </w:p>
    <w:p w14:paraId="24B40046" w14:textId="09A25AA1" w:rsidR="00225526" w:rsidRPr="00170799" w:rsidRDefault="00BB6FE8" w:rsidP="00BB6FE8">
      <w:pPr>
        <w:pStyle w:val="enumlev1"/>
        <w:rPr>
          <w:bCs/>
          <w:szCs w:val="28"/>
          <w:lang w:val="fr-FR"/>
        </w:rPr>
      </w:pPr>
      <w:r w:rsidRPr="00170799">
        <w:rPr>
          <w:lang w:val="fr-FR"/>
        </w:rPr>
        <w:t>2)</w:t>
      </w:r>
      <w:r w:rsidRPr="00170799">
        <w:rPr>
          <w:lang w:val="fr-FR"/>
        </w:rPr>
        <w:tab/>
      </w:r>
      <w:r w:rsidR="00225526" w:rsidRPr="00170799">
        <w:rPr>
          <w:lang w:val="fr-FR"/>
        </w:rPr>
        <w:t xml:space="preserve">Coopération et assistance technique pour la protection des infrastructures essentielles de </w:t>
      </w:r>
      <w:r w:rsidR="00401EB9" w:rsidRPr="00170799">
        <w:rPr>
          <w:lang w:val="fr-FR"/>
        </w:rPr>
        <w:t>l'</w:t>
      </w:r>
      <w:r w:rsidR="00225526" w:rsidRPr="00170799">
        <w:rPr>
          <w:lang w:val="fr-FR"/>
        </w:rPr>
        <w:t>information.</w:t>
      </w:r>
    </w:p>
    <w:p w14:paraId="287B5626" w14:textId="1D994475" w:rsidR="00225526" w:rsidRPr="00170799" w:rsidRDefault="00BB6FE8" w:rsidP="00BB6FE8">
      <w:pPr>
        <w:pStyle w:val="enumlev1"/>
        <w:rPr>
          <w:bCs/>
          <w:szCs w:val="28"/>
          <w:lang w:val="fr-FR"/>
        </w:rPr>
      </w:pPr>
      <w:r w:rsidRPr="00170799">
        <w:rPr>
          <w:lang w:val="fr-FR"/>
        </w:rPr>
        <w:t>3)</w:t>
      </w:r>
      <w:r w:rsidRPr="00170799">
        <w:rPr>
          <w:lang w:val="fr-FR"/>
        </w:rPr>
        <w:tab/>
      </w:r>
      <w:r w:rsidR="00225526" w:rsidRPr="00170799">
        <w:rPr>
          <w:lang w:val="fr-FR"/>
        </w:rPr>
        <w:t xml:space="preserve">Création </w:t>
      </w:r>
      <w:r w:rsidR="00401EB9" w:rsidRPr="00170799">
        <w:rPr>
          <w:lang w:val="fr-FR"/>
        </w:rPr>
        <w:t>d'</w:t>
      </w:r>
      <w:r w:rsidR="00225526" w:rsidRPr="00170799">
        <w:rPr>
          <w:lang w:val="fr-FR"/>
        </w:rPr>
        <w:t xml:space="preserve">équipes </w:t>
      </w:r>
      <w:r w:rsidR="00401EB9" w:rsidRPr="00170799">
        <w:rPr>
          <w:lang w:val="fr-FR"/>
        </w:rPr>
        <w:t>d'</w:t>
      </w:r>
      <w:r w:rsidR="00225526" w:rsidRPr="00170799">
        <w:rPr>
          <w:lang w:val="fr-FR"/>
        </w:rPr>
        <w:t xml:space="preserve">intervention en cas </w:t>
      </w:r>
      <w:r w:rsidR="00401EB9" w:rsidRPr="00170799">
        <w:rPr>
          <w:lang w:val="fr-FR"/>
        </w:rPr>
        <w:t>d'</w:t>
      </w:r>
      <w:r w:rsidR="00225526" w:rsidRPr="00170799">
        <w:rPr>
          <w:lang w:val="fr-FR"/>
        </w:rPr>
        <w:t xml:space="preserve">incident informatique (CIRT) et appui à ces équipes dans la région de la CEI, y compris la sous-région de </w:t>
      </w:r>
      <w:r w:rsidR="00401EB9" w:rsidRPr="00170799">
        <w:rPr>
          <w:lang w:val="fr-FR"/>
        </w:rPr>
        <w:t>l'</w:t>
      </w:r>
      <w:r w:rsidR="00225526" w:rsidRPr="00170799">
        <w:rPr>
          <w:lang w:val="fr-FR"/>
        </w:rPr>
        <w:t>Asie centrale.</w:t>
      </w:r>
    </w:p>
    <w:p w14:paraId="1EA4A5AE" w14:textId="6D9E684B" w:rsidR="00225526" w:rsidRPr="00170799" w:rsidRDefault="00BB6FE8" w:rsidP="00BB6FE8">
      <w:pPr>
        <w:pStyle w:val="enumlev1"/>
        <w:rPr>
          <w:bCs/>
          <w:szCs w:val="28"/>
          <w:lang w:val="fr-FR"/>
        </w:rPr>
      </w:pPr>
      <w:r w:rsidRPr="00170799">
        <w:rPr>
          <w:lang w:val="fr-FR"/>
        </w:rPr>
        <w:t>4)</w:t>
      </w:r>
      <w:r w:rsidRPr="00170799">
        <w:rPr>
          <w:lang w:val="fr-FR"/>
        </w:rPr>
        <w:tab/>
      </w:r>
      <w:r w:rsidR="00225526" w:rsidRPr="00170799">
        <w:rPr>
          <w:lang w:val="fr-FR"/>
        </w:rPr>
        <w:t xml:space="preserve">Amélioration de la formation du personnel technique en ce qui concerne la sécurité dans </w:t>
      </w:r>
      <w:r w:rsidR="00401EB9" w:rsidRPr="00170799">
        <w:rPr>
          <w:lang w:val="fr-FR"/>
        </w:rPr>
        <w:t>l'</w:t>
      </w:r>
      <w:r w:rsidR="00225526" w:rsidRPr="00170799">
        <w:rPr>
          <w:lang w:val="fr-FR"/>
        </w:rPr>
        <w:t xml:space="preserve">utilisation des télécommunications/TIC dans la région de la CEI et dans la </w:t>
      </w:r>
      <w:r w:rsidR="00A3747C" w:rsidRPr="00170799">
        <w:rPr>
          <w:lang w:val="fr-FR"/>
        </w:rPr>
        <w:t>sous</w:t>
      </w:r>
      <w:r w:rsidR="00A3747C" w:rsidRPr="00170799">
        <w:rPr>
          <w:lang w:val="fr-FR"/>
        </w:rPr>
        <w:noBreakHyphen/>
        <w:t>région</w:t>
      </w:r>
      <w:r w:rsidR="00225526" w:rsidRPr="00170799">
        <w:rPr>
          <w:lang w:val="fr-FR"/>
        </w:rPr>
        <w:t xml:space="preserve"> de </w:t>
      </w:r>
      <w:r w:rsidR="00401EB9" w:rsidRPr="00170799">
        <w:rPr>
          <w:lang w:val="fr-FR"/>
        </w:rPr>
        <w:t>l'</w:t>
      </w:r>
      <w:r w:rsidR="00225526" w:rsidRPr="00170799">
        <w:rPr>
          <w:lang w:val="fr-FR"/>
        </w:rPr>
        <w:t>Asie centrale, notamment dans le cadre de centres de formation spécialisés et de cyberexercices.</w:t>
      </w:r>
    </w:p>
    <w:p w14:paraId="2D74CEB1" w14:textId="71140512" w:rsidR="00225526" w:rsidRPr="00170799" w:rsidRDefault="00225526" w:rsidP="00BB6FE8">
      <w:pPr>
        <w:pStyle w:val="Headingb"/>
        <w:rPr>
          <w:lang w:val="fr-FR"/>
        </w:rPr>
      </w:pPr>
      <w:r w:rsidRPr="00170799">
        <w:rPr>
          <w:lang w:val="fr-FR"/>
        </w:rPr>
        <w:t xml:space="preserve">CEI4: Création </w:t>
      </w:r>
      <w:r w:rsidR="00401EB9" w:rsidRPr="00170799">
        <w:rPr>
          <w:lang w:val="fr-FR"/>
        </w:rPr>
        <w:t>d'</w:t>
      </w:r>
      <w:r w:rsidRPr="00170799">
        <w:rPr>
          <w:lang w:val="fr-FR"/>
        </w:rPr>
        <w:t>un environnement propice et réglementation des télécommunications/TIC</w:t>
      </w:r>
    </w:p>
    <w:p w14:paraId="752A24E7" w14:textId="35800D4F" w:rsidR="00225526" w:rsidRPr="00170799" w:rsidRDefault="00225526" w:rsidP="00BB6FE8">
      <w:pPr>
        <w:rPr>
          <w:bCs/>
          <w:szCs w:val="28"/>
          <w:lang w:val="fr-FR"/>
        </w:rPr>
      </w:pPr>
      <w:r w:rsidRPr="00170799">
        <w:rPr>
          <w:b/>
          <w:bCs/>
          <w:lang w:val="fr-FR"/>
        </w:rPr>
        <w:t xml:space="preserve">Objectif: </w:t>
      </w:r>
      <w:r w:rsidRPr="00170799">
        <w:rPr>
          <w:lang w:val="fr-FR"/>
        </w:rPr>
        <w:t xml:space="preserve">Compte tenu de la nécessité de réduire la fracture numérique sur le plan de </w:t>
      </w:r>
      <w:r w:rsidR="00401EB9" w:rsidRPr="00170799">
        <w:rPr>
          <w:lang w:val="fr-FR"/>
        </w:rPr>
        <w:t>l'</w:t>
      </w:r>
      <w:r w:rsidRPr="00170799">
        <w:rPr>
          <w:lang w:val="fr-FR"/>
        </w:rPr>
        <w:t xml:space="preserve">accessibilité financière et de </w:t>
      </w:r>
      <w:r w:rsidR="00401EB9" w:rsidRPr="00170799">
        <w:rPr>
          <w:lang w:val="fr-FR"/>
        </w:rPr>
        <w:t>l'</w:t>
      </w:r>
      <w:r w:rsidRPr="00170799">
        <w:rPr>
          <w:lang w:val="fr-FR"/>
        </w:rPr>
        <w:t xml:space="preserve">apparition </w:t>
      </w:r>
      <w:r w:rsidR="00401EB9" w:rsidRPr="00170799">
        <w:rPr>
          <w:lang w:val="fr-FR"/>
        </w:rPr>
        <w:t>d'</w:t>
      </w:r>
      <w:r w:rsidRPr="00170799">
        <w:rPr>
          <w:lang w:val="fr-FR"/>
        </w:rPr>
        <w:t xml:space="preserve">un nombre croissant de nouveaux systèmes et réseaux de télécommunication/TIC, il faut faire évoluer la réglementation du numérique en temps opportun et élaborer des stratégies de développement du numérique, tant dans les pays de la CEI </w:t>
      </w:r>
      <w:r w:rsidR="00401EB9" w:rsidRPr="00170799">
        <w:rPr>
          <w:lang w:val="fr-FR"/>
        </w:rPr>
        <w:t>qu'</w:t>
      </w:r>
      <w:r w:rsidRPr="00170799">
        <w:rPr>
          <w:lang w:val="fr-FR"/>
        </w:rPr>
        <w:t>au niveau de la région dans son ensemble.</w:t>
      </w:r>
    </w:p>
    <w:p w14:paraId="6CD6B27E" w14:textId="77777777" w:rsidR="00225526" w:rsidRPr="00170799" w:rsidRDefault="00225526" w:rsidP="00BB6FE8">
      <w:pPr>
        <w:pStyle w:val="Headingb"/>
        <w:rPr>
          <w:szCs w:val="28"/>
          <w:lang w:val="fr-FR"/>
        </w:rPr>
      </w:pPr>
      <w:r w:rsidRPr="00170799">
        <w:rPr>
          <w:lang w:val="fr-FR"/>
        </w:rPr>
        <w:t>Résultats attendus:</w:t>
      </w:r>
    </w:p>
    <w:p w14:paraId="038A804A" w14:textId="5C9E9652" w:rsidR="00225526" w:rsidRPr="00170799" w:rsidRDefault="00401EB9" w:rsidP="00401EB9">
      <w:pPr>
        <w:pStyle w:val="enumlev1"/>
        <w:rPr>
          <w:bCs/>
          <w:szCs w:val="28"/>
          <w:lang w:val="fr-FR"/>
        </w:rPr>
      </w:pPr>
      <w:r w:rsidRPr="00170799">
        <w:rPr>
          <w:lang w:val="fr-FR"/>
        </w:rPr>
        <w:t>1)</w:t>
      </w:r>
      <w:r w:rsidRPr="00170799">
        <w:rPr>
          <w:lang w:val="fr-FR"/>
        </w:rPr>
        <w:tab/>
      </w:r>
      <w:r w:rsidR="00225526" w:rsidRPr="00170799">
        <w:rPr>
          <w:lang w:val="fr-FR"/>
        </w:rPr>
        <w:t xml:space="preserve">Étude des moyens permettant </w:t>
      </w:r>
      <w:r w:rsidRPr="00170799">
        <w:rPr>
          <w:lang w:val="fr-FR"/>
        </w:rPr>
        <w:t>d'</w:t>
      </w:r>
      <w:r w:rsidR="00225526" w:rsidRPr="00170799">
        <w:rPr>
          <w:lang w:val="fr-FR"/>
        </w:rPr>
        <w:t>appliquer une approche pan-régionale en matière de transformation numérique, qui passera par la mise en commun des efforts et des ressources des pays de la région de la CEI.</w:t>
      </w:r>
    </w:p>
    <w:p w14:paraId="73685BBD" w14:textId="657B3201" w:rsidR="00225526" w:rsidRPr="00170799" w:rsidRDefault="00401EB9" w:rsidP="00401EB9">
      <w:pPr>
        <w:pStyle w:val="enumlev1"/>
        <w:rPr>
          <w:bCs/>
          <w:szCs w:val="28"/>
          <w:lang w:val="fr-FR"/>
        </w:rPr>
      </w:pPr>
      <w:r w:rsidRPr="00170799">
        <w:rPr>
          <w:bCs/>
          <w:szCs w:val="28"/>
          <w:lang w:val="fr-FR"/>
        </w:rPr>
        <w:t>2)</w:t>
      </w:r>
      <w:r w:rsidRPr="00170799">
        <w:rPr>
          <w:bCs/>
          <w:szCs w:val="28"/>
          <w:lang w:val="fr-FR"/>
        </w:rPr>
        <w:tab/>
      </w:r>
      <w:r w:rsidR="00225526" w:rsidRPr="00170799">
        <w:rPr>
          <w:bCs/>
          <w:szCs w:val="28"/>
          <w:lang w:val="fr-FR"/>
        </w:rPr>
        <w:t xml:space="preserve">Élaboration de cadres réglementaires pour les technologies et les systèmes </w:t>
      </w:r>
      <w:r w:rsidRPr="00170799">
        <w:rPr>
          <w:bCs/>
          <w:szCs w:val="28"/>
          <w:lang w:val="fr-FR"/>
        </w:rPr>
        <w:t>d'</w:t>
      </w:r>
      <w:r w:rsidR="00225526" w:rsidRPr="00170799">
        <w:rPr>
          <w:bCs/>
          <w:szCs w:val="28"/>
          <w:lang w:val="fr-FR"/>
        </w:rPr>
        <w:t>intelligence artificielle et du métavers.</w:t>
      </w:r>
    </w:p>
    <w:p w14:paraId="05945F18" w14:textId="4E774749" w:rsidR="00225526" w:rsidRPr="00170799" w:rsidRDefault="00401EB9" w:rsidP="00401EB9">
      <w:pPr>
        <w:pStyle w:val="enumlev1"/>
        <w:rPr>
          <w:bCs/>
          <w:szCs w:val="28"/>
          <w:lang w:val="fr-FR"/>
        </w:rPr>
      </w:pPr>
      <w:r w:rsidRPr="00170799">
        <w:rPr>
          <w:lang w:val="fr-FR"/>
        </w:rPr>
        <w:t>3)</w:t>
      </w:r>
      <w:r w:rsidRPr="00170799">
        <w:rPr>
          <w:lang w:val="fr-FR"/>
        </w:rPr>
        <w:tab/>
      </w:r>
      <w:r w:rsidR="00225526" w:rsidRPr="00170799">
        <w:rPr>
          <w:lang w:val="fr-FR"/>
        </w:rPr>
        <w:t xml:space="preserve">Création </w:t>
      </w:r>
      <w:r w:rsidRPr="00170799">
        <w:rPr>
          <w:lang w:val="fr-FR"/>
        </w:rPr>
        <w:t>d'</w:t>
      </w:r>
      <w:r w:rsidR="00225526" w:rsidRPr="00170799">
        <w:rPr>
          <w:lang w:val="fr-FR"/>
        </w:rPr>
        <w:t xml:space="preserve">un système régional pour la mise au point, le fonctionnement et </w:t>
      </w:r>
      <w:r w:rsidRPr="00170799">
        <w:rPr>
          <w:lang w:val="fr-FR"/>
        </w:rPr>
        <w:t>l'</w:t>
      </w:r>
      <w:r w:rsidR="00225526" w:rsidRPr="00170799">
        <w:rPr>
          <w:lang w:val="fr-FR"/>
        </w:rPr>
        <w:t>interaction des parcs informatiques.</w:t>
      </w:r>
    </w:p>
    <w:p w14:paraId="2810D1E5" w14:textId="148C89DA" w:rsidR="00225526" w:rsidRPr="00170799" w:rsidRDefault="00401EB9" w:rsidP="00401EB9">
      <w:pPr>
        <w:pStyle w:val="enumlev1"/>
        <w:rPr>
          <w:bCs/>
          <w:szCs w:val="28"/>
          <w:lang w:val="fr-FR"/>
        </w:rPr>
      </w:pPr>
      <w:r w:rsidRPr="00170799">
        <w:rPr>
          <w:bCs/>
          <w:szCs w:val="28"/>
          <w:lang w:val="fr-FR"/>
        </w:rPr>
        <w:t>4)</w:t>
      </w:r>
      <w:r w:rsidRPr="00170799">
        <w:rPr>
          <w:bCs/>
          <w:szCs w:val="28"/>
          <w:lang w:val="fr-FR"/>
        </w:rPr>
        <w:tab/>
      </w:r>
      <w:r w:rsidR="00225526" w:rsidRPr="00170799">
        <w:rPr>
          <w:bCs/>
          <w:szCs w:val="28"/>
          <w:lang w:val="fr-FR"/>
        </w:rPr>
        <w:t xml:space="preserve">Établissement de cadres réglementaires pour le développement des systèmes non OSG et </w:t>
      </w:r>
      <w:r w:rsidRPr="00170799">
        <w:rPr>
          <w:bCs/>
          <w:szCs w:val="28"/>
          <w:lang w:val="fr-FR"/>
        </w:rPr>
        <w:t>l'</w:t>
      </w:r>
      <w:r w:rsidR="00225526" w:rsidRPr="00170799">
        <w:rPr>
          <w:bCs/>
          <w:szCs w:val="28"/>
          <w:lang w:val="fr-FR"/>
        </w:rPr>
        <w:t>accès à ces systèmes.</w:t>
      </w:r>
    </w:p>
    <w:p w14:paraId="2850FE2F" w14:textId="28137F3F" w:rsidR="00225526" w:rsidRPr="00170799" w:rsidRDefault="00225526" w:rsidP="00401EB9">
      <w:pPr>
        <w:pStyle w:val="Headingb"/>
        <w:rPr>
          <w:szCs w:val="28"/>
          <w:lang w:val="fr-FR"/>
        </w:rPr>
      </w:pPr>
      <w:r w:rsidRPr="00170799">
        <w:rPr>
          <w:lang w:val="fr-FR"/>
        </w:rPr>
        <w:t xml:space="preserve">CEI5: Développement et mise en œuvre de technologies </w:t>
      </w:r>
      <w:r w:rsidR="00401EB9" w:rsidRPr="00170799">
        <w:rPr>
          <w:lang w:val="fr-FR"/>
        </w:rPr>
        <w:t>d'</w:t>
      </w:r>
      <w:r w:rsidRPr="00170799">
        <w:rPr>
          <w:lang w:val="fr-FR"/>
        </w:rPr>
        <w:t>intelligence artificielle</w:t>
      </w:r>
    </w:p>
    <w:p w14:paraId="46340932" w14:textId="2F72424E" w:rsidR="00225526" w:rsidRPr="00170799" w:rsidRDefault="00225526" w:rsidP="00401EB9">
      <w:pPr>
        <w:rPr>
          <w:bCs/>
          <w:szCs w:val="28"/>
          <w:lang w:val="fr-FR"/>
        </w:rPr>
      </w:pPr>
      <w:r w:rsidRPr="00170799">
        <w:rPr>
          <w:b/>
          <w:bCs/>
          <w:lang w:val="fr-FR"/>
        </w:rPr>
        <w:t xml:space="preserve">Objectif: </w:t>
      </w:r>
      <w:r w:rsidRPr="00170799">
        <w:rPr>
          <w:lang w:val="fr-FR"/>
        </w:rPr>
        <w:t xml:space="preserve">Les technologies </w:t>
      </w:r>
      <w:r w:rsidR="00401EB9" w:rsidRPr="00170799">
        <w:rPr>
          <w:lang w:val="fr-FR"/>
        </w:rPr>
        <w:t>d'</w:t>
      </w:r>
      <w:r w:rsidRPr="00170799">
        <w:rPr>
          <w:lang w:val="fr-FR"/>
        </w:rPr>
        <w:t>intelligence artificielle qui apparaissent peuvent être utilisées de nombreuses manières pour résoudre les problèmes touchant le secteur des communications des pays de la CEI.</w:t>
      </w:r>
    </w:p>
    <w:p w14:paraId="55519EE0" w14:textId="77777777" w:rsidR="00225526" w:rsidRPr="00170799" w:rsidRDefault="00225526" w:rsidP="004B7474">
      <w:pPr>
        <w:pStyle w:val="Headingb"/>
        <w:keepNext/>
        <w:keepLines/>
        <w:rPr>
          <w:szCs w:val="28"/>
          <w:lang w:val="fr-FR"/>
        </w:rPr>
      </w:pPr>
      <w:r w:rsidRPr="00170799">
        <w:rPr>
          <w:lang w:val="fr-FR"/>
        </w:rPr>
        <w:lastRenderedPageBreak/>
        <w:t>Résultats attendus:</w:t>
      </w:r>
    </w:p>
    <w:p w14:paraId="3748DDCE" w14:textId="4FB39EEF" w:rsidR="00225526" w:rsidRPr="00170799" w:rsidRDefault="00225526" w:rsidP="004B7474">
      <w:pPr>
        <w:pStyle w:val="enumlev1"/>
        <w:keepNext/>
        <w:keepLines/>
        <w:spacing w:before="40"/>
        <w:rPr>
          <w:szCs w:val="24"/>
          <w:lang w:val="fr-FR"/>
        </w:rPr>
      </w:pPr>
      <w:r w:rsidRPr="00170799">
        <w:rPr>
          <w:szCs w:val="24"/>
          <w:lang w:val="fr-FR"/>
        </w:rPr>
        <w:t>1)</w:t>
      </w:r>
      <w:r w:rsidRPr="00170799">
        <w:rPr>
          <w:szCs w:val="24"/>
          <w:lang w:val="fr-FR"/>
        </w:rPr>
        <w:tab/>
        <w:t xml:space="preserve">Recherches sur la façon dont </w:t>
      </w:r>
      <w:r w:rsidR="00401EB9" w:rsidRPr="00170799">
        <w:rPr>
          <w:szCs w:val="24"/>
          <w:lang w:val="fr-FR"/>
        </w:rPr>
        <w:t>l'</w:t>
      </w:r>
      <w:r w:rsidRPr="00170799">
        <w:rPr>
          <w:szCs w:val="24"/>
          <w:lang w:val="fr-FR"/>
        </w:rPr>
        <w:t>intelligence artificielle peut être utilisée pour améliorer la qualité de vie des personnes handicapées et des personnes ayant des besoins particuliers, y compris les personnes atteintes de troubles du spectre autistique.</w:t>
      </w:r>
    </w:p>
    <w:p w14:paraId="0171E6EE" w14:textId="3A1868A7" w:rsidR="00225526" w:rsidRPr="00170799" w:rsidRDefault="00225526" w:rsidP="004B7474">
      <w:pPr>
        <w:pStyle w:val="enumlev1"/>
        <w:keepNext/>
        <w:keepLines/>
        <w:spacing w:before="40"/>
        <w:rPr>
          <w:szCs w:val="24"/>
          <w:lang w:val="fr-FR"/>
        </w:rPr>
      </w:pPr>
      <w:r w:rsidRPr="00170799">
        <w:rPr>
          <w:szCs w:val="24"/>
          <w:lang w:val="fr-FR"/>
        </w:rPr>
        <w:t>2)</w:t>
      </w:r>
      <w:r w:rsidRPr="00170799">
        <w:rPr>
          <w:szCs w:val="24"/>
          <w:lang w:val="fr-FR"/>
        </w:rPr>
        <w:tab/>
        <w:t xml:space="preserve">Mise en place de plates-formes numériques fondées sur </w:t>
      </w:r>
      <w:r w:rsidR="00401EB9" w:rsidRPr="00170799">
        <w:rPr>
          <w:szCs w:val="24"/>
          <w:lang w:val="fr-FR"/>
        </w:rPr>
        <w:t>l'</w:t>
      </w:r>
      <w:r w:rsidRPr="00170799">
        <w:rPr>
          <w:szCs w:val="24"/>
          <w:lang w:val="fr-FR"/>
        </w:rPr>
        <w:t xml:space="preserve">intelligence artificielle et les mégadonnées pour mesurer la société de </w:t>
      </w:r>
      <w:r w:rsidR="00401EB9" w:rsidRPr="00170799">
        <w:rPr>
          <w:szCs w:val="24"/>
          <w:lang w:val="fr-FR"/>
        </w:rPr>
        <w:t>l'</w:t>
      </w:r>
      <w:r w:rsidRPr="00170799">
        <w:rPr>
          <w:szCs w:val="24"/>
          <w:lang w:val="fr-FR"/>
        </w:rPr>
        <w:t>information et le développement durable.</w:t>
      </w:r>
    </w:p>
    <w:p w14:paraId="09B4E9B1" w14:textId="70C15CD5" w:rsidR="00225526" w:rsidRPr="00170799" w:rsidRDefault="00225526" w:rsidP="00225526">
      <w:pPr>
        <w:pStyle w:val="enumlev1"/>
        <w:spacing w:before="40"/>
        <w:rPr>
          <w:szCs w:val="24"/>
          <w:lang w:val="fr-FR"/>
        </w:rPr>
      </w:pPr>
      <w:r w:rsidRPr="00170799">
        <w:rPr>
          <w:szCs w:val="24"/>
          <w:lang w:val="fr-FR"/>
        </w:rPr>
        <w:t>3)</w:t>
      </w:r>
      <w:r w:rsidRPr="00170799">
        <w:rPr>
          <w:szCs w:val="24"/>
          <w:lang w:val="fr-FR"/>
        </w:rPr>
        <w:tab/>
        <w:t xml:space="preserve">Application de </w:t>
      </w:r>
      <w:r w:rsidR="00401EB9" w:rsidRPr="00170799">
        <w:rPr>
          <w:szCs w:val="24"/>
          <w:lang w:val="fr-FR"/>
        </w:rPr>
        <w:t>l'</w:t>
      </w:r>
      <w:r w:rsidRPr="00170799">
        <w:rPr>
          <w:szCs w:val="24"/>
          <w:lang w:val="fr-FR"/>
        </w:rPr>
        <w:t xml:space="preserve">intelligence artificielle et </w:t>
      </w:r>
      <w:r w:rsidR="00401EB9" w:rsidRPr="00170799">
        <w:rPr>
          <w:szCs w:val="24"/>
          <w:lang w:val="fr-FR"/>
        </w:rPr>
        <w:t>d'</w:t>
      </w:r>
      <w:r w:rsidRPr="00170799">
        <w:rPr>
          <w:szCs w:val="24"/>
          <w:lang w:val="fr-FR"/>
        </w:rPr>
        <w:t>autres technologies connexes à la surveillance des paramètres climatiques et environnementaux.</w:t>
      </w:r>
    </w:p>
    <w:p w14:paraId="1F4152CE" w14:textId="0DCC923A" w:rsidR="00CE7792" w:rsidRPr="00170799" w:rsidRDefault="00225526" w:rsidP="00401EB9">
      <w:pPr>
        <w:pStyle w:val="enumlev1"/>
        <w:spacing w:before="40"/>
        <w:rPr>
          <w:szCs w:val="24"/>
          <w:lang w:val="fr-FR"/>
        </w:rPr>
      </w:pPr>
      <w:r w:rsidRPr="00170799">
        <w:rPr>
          <w:szCs w:val="24"/>
          <w:lang w:val="fr-FR"/>
        </w:rPr>
        <w:t>4)</w:t>
      </w:r>
      <w:r w:rsidRPr="00170799">
        <w:rPr>
          <w:szCs w:val="24"/>
          <w:lang w:val="fr-FR"/>
        </w:rPr>
        <w:tab/>
        <w:t xml:space="preserve">Création </w:t>
      </w:r>
      <w:r w:rsidR="00401EB9" w:rsidRPr="00170799">
        <w:rPr>
          <w:szCs w:val="24"/>
          <w:lang w:val="fr-FR"/>
        </w:rPr>
        <w:t>d'</w:t>
      </w:r>
      <w:r w:rsidRPr="00170799">
        <w:rPr>
          <w:szCs w:val="24"/>
          <w:lang w:val="fr-FR"/>
        </w:rPr>
        <w:t xml:space="preserve">une branche régionale de la plate-forme sur </w:t>
      </w:r>
      <w:r w:rsidR="00401EB9" w:rsidRPr="00170799">
        <w:rPr>
          <w:szCs w:val="24"/>
          <w:lang w:val="fr-FR"/>
        </w:rPr>
        <w:t>l'</w:t>
      </w:r>
      <w:r w:rsidRPr="00170799">
        <w:rPr>
          <w:szCs w:val="24"/>
          <w:lang w:val="fr-FR"/>
        </w:rPr>
        <w:t>IA au service du bien social.</w:t>
      </w:r>
    </w:p>
    <w:p w14:paraId="6B62B1BE" w14:textId="1CDDE9FD" w:rsidR="00CE7792" w:rsidRPr="00170799" w:rsidRDefault="00CE7792" w:rsidP="00CE7792">
      <w:pPr>
        <w:jc w:val="center"/>
        <w:rPr>
          <w:lang w:val="fr-FR"/>
        </w:rPr>
      </w:pPr>
      <w:r w:rsidRPr="00170799">
        <w:rPr>
          <w:lang w:val="fr-FR"/>
        </w:rPr>
        <w:t>_______________</w:t>
      </w:r>
    </w:p>
    <w:sectPr w:rsidR="00CE7792" w:rsidRPr="00170799" w:rsidSect="00A327AF">
      <w:headerReference w:type="default" r:id="rId49"/>
      <w:footerReference w:type="even" r:id="rId50"/>
      <w:footerReference w:type="first" r:id="rId51"/>
      <w:pgSz w:w="11907" w:h="16840" w:code="9"/>
      <w:pgMar w:top="1134" w:right="1134" w:bottom="1134"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435A54EC"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4B150A">
      <w:rPr>
        <w:noProof/>
        <w:lang w:val="es-ES_tradnl"/>
      </w:rPr>
      <w:t>P:\FRA\ITU-D\CONF-D\WTDC17\DIV\413949F.docx</w:t>
    </w:r>
    <w:r>
      <w:fldChar w:fldCharType="end"/>
    </w:r>
    <w:r w:rsidRPr="00C1192C">
      <w:rPr>
        <w:lang w:val="es-ES_tradnl"/>
      </w:rPr>
      <w:tab/>
    </w:r>
    <w:r>
      <w:fldChar w:fldCharType="begin"/>
    </w:r>
    <w:r>
      <w:instrText xml:space="preserve"> SAVEDATE \@ DD.MM.YY </w:instrText>
    </w:r>
    <w:r>
      <w:fldChar w:fldCharType="separate"/>
    </w:r>
    <w:r w:rsidR="003629BA">
      <w:rPr>
        <w:noProof/>
      </w:rPr>
      <w:t>09.10.25</w:t>
    </w:r>
    <w:r>
      <w:fldChar w:fldCharType="end"/>
    </w:r>
    <w:r w:rsidRPr="00C1192C">
      <w:rPr>
        <w:lang w:val="es-ES_tradnl"/>
      </w:rPr>
      <w:tab/>
    </w:r>
    <w:r>
      <w:fldChar w:fldCharType="begin"/>
    </w:r>
    <w:r>
      <w:instrText xml:space="preserve"> PRINTDATE \@ DD.MM.YY </w:instrText>
    </w:r>
    <w:r>
      <w:fldChar w:fldCharType="separate"/>
    </w:r>
    <w:r w:rsidR="004B150A">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410"/>
      <w:gridCol w:w="5987"/>
    </w:tblGrid>
    <w:tr w:rsidR="00225526" w:rsidRPr="00225526" w14:paraId="18C23297" w14:textId="77777777" w:rsidTr="008B61EA">
      <w:tc>
        <w:tcPr>
          <w:tcW w:w="1526" w:type="dxa"/>
          <w:tcBorders>
            <w:top w:val="single" w:sz="4" w:space="0" w:color="000000"/>
          </w:tcBorders>
        </w:tcPr>
        <w:p w14:paraId="6D62A8E7" w14:textId="360B9063" w:rsidR="00225526" w:rsidRPr="004B2B5A" w:rsidRDefault="00225526" w:rsidP="00225526">
          <w:pPr>
            <w:pStyle w:val="FirstFooter"/>
            <w:tabs>
              <w:tab w:val="left" w:pos="1559"/>
              <w:tab w:val="left" w:pos="3828"/>
            </w:tabs>
            <w:rPr>
              <w:sz w:val="18"/>
              <w:szCs w:val="22"/>
            </w:rPr>
          </w:pPr>
          <w:r w:rsidRPr="004B2B5A">
            <w:rPr>
              <w:sz w:val="18"/>
              <w:szCs w:val="22"/>
              <w:lang w:val="fr-FR"/>
            </w:rPr>
            <w:t>Contact:</w:t>
          </w:r>
        </w:p>
      </w:tc>
      <w:tc>
        <w:tcPr>
          <w:tcW w:w="2410" w:type="dxa"/>
          <w:tcBorders>
            <w:top w:val="single" w:sz="4" w:space="0" w:color="000000"/>
          </w:tcBorders>
        </w:tcPr>
        <w:p w14:paraId="7CF692A3" w14:textId="75F7B1C4" w:rsidR="00225526" w:rsidRPr="004B2B5A" w:rsidRDefault="00225526" w:rsidP="00225526">
          <w:pPr>
            <w:pStyle w:val="FirstFooter"/>
            <w:tabs>
              <w:tab w:val="left" w:pos="2302"/>
            </w:tabs>
            <w:ind w:left="2302" w:hanging="2302"/>
            <w:rPr>
              <w:sz w:val="18"/>
              <w:szCs w:val="22"/>
              <w:lang w:val="en-US"/>
            </w:rPr>
          </w:pPr>
          <w:r w:rsidRPr="004B2B5A">
            <w:rPr>
              <w:sz w:val="18"/>
              <w:szCs w:val="22"/>
              <w:lang w:val="fr-FR"/>
            </w:rPr>
            <w:t>Nom/Organisation/Entité:</w:t>
          </w:r>
        </w:p>
      </w:tc>
      <w:tc>
        <w:tcPr>
          <w:tcW w:w="5987" w:type="dxa"/>
          <w:tcBorders>
            <w:top w:val="single" w:sz="4" w:space="0" w:color="000000"/>
          </w:tcBorders>
        </w:tcPr>
        <w:p w14:paraId="1A6466A3" w14:textId="3A6BB134" w:rsidR="00225526" w:rsidRPr="004B2B5A" w:rsidRDefault="00225526" w:rsidP="00A85FB8">
          <w:pPr>
            <w:pStyle w:val="FirstFooter"/>
            <w:tabs>
              <w:tab w:val="left" w:pos="2302"/>
            </w:tabs>
            <w:rPr>
              <w:sz w:val="18"/>
              <w:szCs w:val="22"/>
              <w:highlight w:val="yellow"/>
              <w:lang w:val="fr-FR"/>
            </w:rPr>
          </w:pPr>
          <w:bookmarkStart w:id="7" w:name="OrgName"/>
          <w:bookmarkEnd w:id="7"/>
          <w:r w:rsidRPr="004B2B5A">
            <w:rPr>
              <w:sz w:val="18"/>
              <w:szCs w:val="22"/>
              <w:lang w:val="fr-FR"/>
            </w:rPr>
            <w:t>Mme Archana Gulati, Adjointe au Directeur du Bureau de développement des télécommunications</w:t>
          </w:r>
        </w:p>
      </w:tc>
    </w:tr>
    <w:tr w:rsidR="00225526" w:rsidRPr="004D495C" w14:paraId="16F44343" w14:textId="77777777" w:rsidTr="008B61EA">
      <w:tc>
        <w:tcPr>
          <w:tcW w:w="1526" w:type="dxa"/>
        </w:tcPr>
        <w:p w14:paraId="6D1B873F" w14:textId="77777777" w:rsidR="00225526" w:rsidRPr="004B2B5A" w:rsidRDefault="00225526" w:rsidP="00225526">
          <w:pPr>
            <w:pStyle w:val="FirstFooter"/>
            <w:tabs>
              <w:tab w:val="left" w:pos="1559"/>
              <w:tab w:val="left" w:pos="3828"/>
            </w:tabs>
            <w:rPr>
              <w:sz w:val="18"/>
              <w:szCs w:val="22"/>
              <w:lang w:val="fr-FR"/>
            </w:rPr>
          </w:pPr>
        </w:p>
      </w:tc>
      <w:tc>
        <w:tcPr>
          <w:tcW w:w="2410" w:type="dxa"/>
        </w:tcPr>
        <w:p w14:paraId="54206529" w14:textId="6DDD0B67" w:rsidR="00225526" w:rsidRPr="004B2B5A" w:rsidRDefault="00225526" w:rsidP="00225526">
          <w:pPr>
            <w:pStyle w:val="FirstFooter"/>
            <w:tabs>
              <w:tab w:val="left" w:pos="2302"/>
            </w:tabs>
            <w:rPr>
              <w:sz w:val="18"/>
              <w:szCs w:val="22"/>
              <w:lang w:val="en-US"/>
            </w:rPr>
          </w:pPr>
          <w:r w:rsidRPr="004B2B5A">
            <w:rPr>
              <w:sz w:val="18"/>
              <w:szCs w:val="22"/>
              <w:lang w:val="fr-FR"/>
            </w:rPr>
            <w:t>Numéro de téléphone:</w:t>
          </w:r>
        </w:p>
      </w:tc>
      <w:tc>
        <w:tcPr>
          <w:tcW w:w="5987" w:type="dxa"/>
        </w:tcPr>
        <w:p w14:paraId="79D5B7AC" w14:textId="540B5080" w:rsidR="00225526" w:rsidRPr="004B2B5A" w:rsidRDefault="00225526" w:rsidP="00225526">
          <w:pPr>
            <w:pStyle w:val="FirstFooter"/>
            <w:tabs>
              <w:tab w:val="left" w:pos="2302"/>
            </w:tabs>
            <w:rPr>
              <w:sz w:val="18"/>
              <w:szCs w:val="22"/>
              <w:highlight w:val="yellow"/>
              <w:lang w:val="en-US"/>
            </w:rPr>
          </w:pPr>
          <w:bookmarkStart w:id="8" w:name="PhoneNo"/>
          <w:bookmarkEnd w:id="8"/>
          <w:r w:rsidRPr="004B2B5A">
            <w:rPr>
              <w:sz w:val="18"/>
              <w:szCs w:val="22"/>
              <w:lang w:val="fr-FR"/>
            </w:rPr>
            <w:t>+41 22 730 6475</w:t>
          </w:r>
        </w:p>
      </w:tc>
    </w:tr>
    <w:tr w:rsidR="00225526" w:rsidRPr="004D495C" w14:paraId="3D5D6A22" w14:textId="77777777" w:rsidTr="008B61EA">
      <w:tc>
        <w:tcPr>
          <w:tcW w:w="1526" w:type="dxa"/>
        </w:tcPr>
        <w:p w14:paraId="33C52BE5" w14:textId="77777777" w:rsidR="00225526" w:rsidRPr="004B2B5A" w:rsidRDefault="00225526" w:rsidP="00225526">
          <w:pPr>
            <w:pStyle w:val="FirstFooter"/>
            <w:tabs>
              <w:tab w:val="left" w:pos="1559"/>
              <w:tab w:val="left" w:pos="3828"/>
            </w:tabs>
            <w:rPr>
              <w:sz w:val="18"/>
              <w:szCs w:val="22"/>
              <w:lang w:val="en-US"/>
            </w:rPr>
          </w:pPr>
        </w:p>
      </w:tc>
      <w:tc>
        <w:tcPr>
          <w:tcW w:w="2410" w:type="dxa"/>
        </w:tcPr>
        <w:p w14:paraId="2E31BFC4" w14:textId="3C8B628A" w:rsidR="00225526" w:rsidRPr="004B2B5A" w:rsidRDefault="00225526" w:rsidP="00225526">
          <w:pPr>
            <w:pStyle w:val="FirstFooter"/>
            <w:tabs>
              <w:tab w:val="left" w:pos="2302"/>
            </w:tabs>
            <w:rPr>
              <w:sz w:val="18"/>
              <w:szCs w:val="22"/>
              <w:lang w:val="en-US"/>
            </w:rPr>
          </w:pPr>
          <w:r w:rsidRPr="004B2B5A">
            <w:rPr>
              <w:sz w:val="18"/>
              <w:szCs w:val="22"/>
              <w:lang w:val="fr-FR"/>
            </w:rPr>
            <w:t>Courriel:</w:t>
          </w:r>
        </w:p>
      </w:tc>
      <w:bookmarkStart w:id="9" w:name="Email"/>
      <w:bookmarkEnd w:id="9"/>
      <w:tc>
        <w:tcPr>
          <w:tcW w:w="5987" w:type="dxa"/>
        </w:tcPr>
        <w:p w14:paraId="4596984C" w14:textId="778050D9" w:rsidR="00225526" w:rsidRPr="004B2B5A" w:rsidRDefault="004B2B5A" w:rsidP="00225526">
          <w:pPr>
            <w:pStyle w:val="FirstFooter"/>
            <w:tabs>
              <w:tab w:val="left" w:pos="2302"/>
            </w:tabs>
            <w:rPr>
              <w:sz w:val="18"/>
              <w:szCs w:val="22"/>
              <w:highlight w:val="yellow"/>
              <w:lang w:val="en-US"/>
            </w:rPr>
          </w:pPr>
          <w:r>
            <w:rPr>
              <w:sz w:val="18"/>
              <w:szCs w:val="22"/>
              <w:lang w:val="en-US"/>
            </w:rPr>
            <w:fldChar w:fldCharType="begin"/>
          </w:r>
          <w:r>
            <w:rPr>
              <w:sz w:val="18"/>
              <w:szCs w:val="22"/>
              <w:lang w:val="en-US"/>
            </w:rPr>
            <w:instrText xml:space="preserve"> HYPERLINK "mailto:</w:instrText>
          </w:r>
          <w:r w:rsidRPr="004B2B5A">
            <w:rPr>
              <w:sz w:val="18"/>
              <w:szCs w:val="22"/>
              <w:lang w:val="en-US"/>
            </w:rPr>
            <w:instrText>archana.gulati@itu.int</w:instrText>
          </w:r>
          <w:r>
            <w:rPr>
              <w:sz w:val="18"/>
              <w:szCs w:val="22"/>
              <w:lang w:val="en-US"/>
            </w:rPr>
            <w:instrText xml:space="preserve">" </w:instrText>
          </w:r>
          <w:r>
            <w:rPr>
              <w:sz w:val="18"/>
              <w:szCs w:val="22"/>
              <w:lang w:val="en-US"/>
            </w:rPr>
            <w:fldChar w:fldCharType="separate"/>
          </w:r>
          <w:r w:rsidRPr="005A7751">
            <w:rPr>
              <w:rStyle w:val="Hyperlink"/>
              <w:sz w:val="18"/>
              <w:szCs w:val="22"/>
              <w:lang w:val="en-US"/>
            </w:rPr>
            <w:t>archana.gulati@itu.int</w:t>
          </w:r>
          <w:r>
            <w:rPr>
              <w:sz w:val="18"/>
              <w:szCs w:val="22"/>
              <w:lang w:val="en-US"/>
            </w:rPr>
            <w:fldChar w:fldCharType="end"/>
          </w:r>
        </w:p>
      </w:tc>
    </w:tr>
  </w:tbl>
  <w:bookmarkStart w:id="10" w:name="_Hlk56495155"/>
  <w:p w14:paraId="43BD81FA" w14:textId="3C5AC954" w:rsidR="00D83BF5" w:rsidRPr="00784E03" w:rsidRDefault="00CE7792" w:rsidP="003B7D04">
    <w:pPr>
      <w:jc w:val="center"/>
      <w:rPr>
        <w:sz w:val="20"/>
      </w:rPr>
    </w:pPr>
    <w:r>
      <w:rPr>
        <w:sz w:val="20"/>
      </w:rPr>
      <w:fldChar w:fldCharType="begin"/>
    </w:r>
    <w:r>
      <w:rPr>
        <w:sz w:val="20"/>
      </w:rPr>
      <w:instrText xml:space="preserve"> HYPERLINK "https://www.itu.int/fr/ITU-D/Conferences/WTDC/WTDC25/Pages/default.aspx" </w:instrText>
    </w:r>
    <w:r>
      <w:rPr>
        <w:sz w:val="20"/>
      </w:rPr>
      <w:fldChar w:fldCharType="separate"/>
    </w:r>
    <w:r w:rsidR="003B7D04" w:rsidRPr="00CE7792">
      <w:rPr>
        <w:rStyle w:val="Hyperlink"/>
        <w:sz w:val="20"/>
      </w:rPr>
      <w:t>CMDT</w:t>
    </w:r>
    <w:bookmarkEnd w:id="10"/>
    <w:r w:rsidRPr="00CE7792">
      <w:rPr>
        <w:rStyle w:val="Hyperlink"/>
        <w:caps/>
        <w:sz w:val="20"/>
      </w:rPr>
      <w:t>-25</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 w:id="1">
    <w:p w14:paraId="1DF002B2" w14:textId="2B91985B" w:rsidR="00221461" w:rsidRPr="003629BA" w:rsidRDefault="00221461" w:rsidP="00221461">
      <w:pPr>
        <w:pStyle w:val="FootnoteText"/>
        <w:spacing w:before="0"/>
        <w:rPr>
          <w:rStyle w:val="FootnoteReference"/>
          <w:lang w:val="fr-FR"/>
        </w:rPr>
      </w:pPr>
      <w:r w:rsidRPr="003629BA">
        <w:rPr>
          <w:rStyle w:val="FootnoteReference"/>
          <w:lang w:val="fr-FR"/>
        </w:rPr>
        <w:footnoteRef/>
      </w:r>
      <w:r w:rsidR="003C69C4" w:rsidRPr="003629BA">
        <w:rPr>
          <w:rStyle w:val="FootnoteReference"/>
          <w:lang w:val="fr-FR"/>
        </w:rPr>
        <w:tab/>
      </w:r>
      <w:r w:rsidRPr="003629BA">
        <w:rPr>
          <w:rStyle w:val="FootnoteReference"/>
          <w:lang w:val="fr-FR"/>
        </w:rPr>
        <w:t>Par pays en développement, on entend aussi les pays les moins avancés, les petits États insulaires en développement, les pays en développement sans littoral et les pays dont l'économie est en tran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8D34" w14:textId="0B03D5CB" w:rsidR="00A066F1" w:rsidRPr="00D83BF5" w:rsidRDefault="00D83BF5" w:rsidP="00EF1503">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r w:rsidR="00225526">
      <w:rPr>
        <w:rFonts w:ascii="Calibri" w:hAnsi="Calibri" w:cs="Calibri"/>
        <w:sz w:val="22"/>
        <w:szCs w:val="22"/>
        <w:lang w:val="es-ES"/>
      </w:rPr>
      <w:t>WTDC</w:t>
    </w:r>
    <w:r w:rsidR="00225526" w:rsidRPr="67EA7389">
      <w:rPr>
        <w:rFonts w:ascii="Calibri" w:hAnsi="Calibri" w:cs="Calibri"/>
        <w:sz w:val="22"/>
        <w:szCs w:val="22"/>
        <w:lang w:val="es-ES"/>
      </w:rPr>
      <w:t>-25/</w:t>
    </w:r>
    <w:r w:rsidR="00225526">
      <w:rPr>
        <w:rFonts w:ascii="Calibri" w:hAnsi="Calibri" w:cs="Calibri"/>
        <w:sz w:val="22"/>
        <w:szCs w:val="22"/>
        <w:lang w:val="es-ES"/>
      </w:rPr>
      <w:t>3</w:t>
    </w:r>
    <w:r w:rsidR="00225526" w:rsidRPr="67EA7389">
      <w:rPr>
        <w:rFonts w:ascii="Calibri" w:hAnsi="Calibri" w:cs="Calibri"/>
        <w:sz w:val="22"/>
        <w:szCs w:val="22"/>
        <w:lang w:val="es-ES"/>
      </w:rPr>
      <w:t>-</w:t>
    </w:r>
    <w:r w:rsidR="00225526">
      <w:rPr>
        <w:rFonts w:ascii="Calibri" w:hAnsi="Calibri" w:cs="Calibri"/>
        <w:sz w:val="22"/>
        <w:szCs w:val="22"/>
        <w:lang w:val="es-ES"/>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DC1141"/>
    <w:multiLevelType w:val="hybridMultilevel"/>
    <w:tmpl w:val="03E24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C64A0"/>
    <w:multiLevelType w:val="multilevel"/>
    <w:tmpl w:val="35B6D7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783E7F"/>
    <w:multiLevelType w:val="hybridMultilevel"/>
    <w:tmpl w:val="78D85F76"/>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0F9B4E5F"/>
    <w:multiLevelType w:val="hybridMultilevel"/>
    <w:tmpl w:val="B40A7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84261"/>
    <w:multiLevelType w:val="hybridMultilevel"/>
    <w:tmpl w:val="AE0C7B50"/>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DC640F"/>
    <w:multiLevelType w:val="hybridMultilevel"/>
    <w:tmpl w:val="DB026D6A"/>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9" w15:restartNumberingAfterBreak="0">
    <w:nsid w:val="18C57D76"/>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AF9699B"/>
    <w:multiLevelType w:val="hybridMultilevel"/>
    <w:tmpl w:val="D9BED3CE"/>
    <w:lvl w:ilvl="0" w:tplc="0409000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20B45A1A"/>
    <w:multiLevelType w:val="hybridMultilevel"/>
    <w:tmpl w:val="B890F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FA3010"/>
    <w:multiLevelType w:val="multilevel"/>
    <w:tmpl w:val="05AAB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EF0192"/>
    <w:multiLevelType w:val="hybridMultilevel"/>
    <w:tmpl w:val="D480CEDE"/>
    <w:lvl w:ilvl="0" w:tplc="0409000F">
      <w:start w:val="1"/>
      <w:numFmt w:val="decimal"/>
      <w:lvlText w:val="%1."/>
      <w:lvlJc w:val="left"/>
      <w:pPr>
        <w:ind w:left="1770" w:hanging="360"/>
      </w:p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14" w15:restartNumberingAfterBreak="0">
    <w:nsid w:val="2EEC558D"/>
    <w:multiLevelType w:val="hybridMultilevel"/>
    <w:tmpl w:val="8AF4377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5" w15:restartNumberingAfterBreak="0">
    <w:nsid w:val="30F90753"/>
    <w:multiLevelType w:val="multilevel"/>
    <w:tmpl w:val="32FEB1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5152FAC"/>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AD07926"/>
    <w:multiLevelType w:val="hybridMultilevel"/>
    <w:tmpl w:val="02724A04"/>
    <w:lvl w:ilvl="0" w:tplc="0409000F">
      <w:start w:val="1"/>
      <w:numFmt w:val="decimal"/>
      <w:lvlText w:val="%1."/>
      <w:lvlJc w:val="left"/>
      <w:pPr>
        <w:ind w:left="144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2602B77"/>
    <w:multiLevelType w:val="hybridMultilevel"/>
    <w:tmpl w:val="76AC0882"/>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9" w15:restartNumberingAfterBreak="0">
    <w:nsid w:val="47513B9E"/>
    <w:multiLevelType w:val="hybridMultilevel"/>
    <w:tmpl w:val="CBB2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DB737B"/>
    <w:multiLevelType w:val="hybridMultilevel"/>
    <w:tmpl w:val="27881A1A"/>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1" w15:restartNumberingAfterBreak="0">
    <w:nsid w:val="4B054F81"/>
    <w:multiLevelType w:val="hybridMultilevel"/>
    <w:tmpl w:val="BD0268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263A03"/>
    <w:multiLevelType w:val="hybridMultilevel"/>
    <w:tmpl w:val="9FA03E96"/>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3" w15:restartNumberingAfterBreak="0">
    <w:nsid w:val="595445E8"/>
    <w:multiLevelType w:val="hybridMultilevel"/>
    <w:tmpl w:val="4642A0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5" w15:restartNumberingAfterBreak="0">
    <w:nsid w:val="5FF057FB"/>
    <w:multiLevelType w:val="hybridMultilevel"/>
    <w:tmpl w:val="F33E29C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6" w15:restartNumberingAfterBreak="0">
    <w:nsid w:val="64F3179C"/>
    <w:multiLevelType w:val="hybridMultilevel"/>
    <w:tmpl w:val="C386A5DE"/>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7" w15:restartNumberingAfterBreak="0">
    <w:nsid w:val="6B992143"/>
    <w:multiLevelType w:val="hybridMultilevel"/>
    <w:tmpl w:val="5FE08580"/>
    <w:lvl w:ilvl="0" w:tplc="0409000F">
      <w:start w:val="1"/>
      <w:numFmt w:val="decimal"/>
      <w:lvlText w:val="%1."/>
      <w:lvlJc w:val="left"/>
      <w:pPr>
        <w:ind w:left="2487" w:hanging="360"/>
      </w:p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28" w15:restartNumberingAfterBreak="0">
    <w:nsid w:val="6C80433A"/>
    <w:multiLevelType w:val="hybridMultilevel"/>
    <w:tmpl w:val="87F09024"/>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9" w15:restartNumberingAfterBreak="0">
    <w:nsid w:val="6CC62965"/>
    <w:multiLevelType w:val="multilevel"/>
    <w:tmpl w:val="7430B1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04D1222"/>
    <w:multiLevelType w:val="hybridMultilevel"/>
    <w:tmpl w:val="B8C61030"/>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1"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02077D"/>
    <w:multiLevelType w:val="multilevel"/>
    <w:tmpl w:val="24CCF2D8"/>
    <w:lvl w:ilvl="0">
      <w:start w:val="1"/>
      <w:numFmt w:val="decimal"/>
      <w:lvlText w:val="%1."/>
      <w:lvlJc w:val="left"/>
      <w:pPr>
        <w:ind w:left="360" w:hanging="360"/>
      </w:pPr>
      <w:rPr>
        <w:rFonts w:cs="Times New Roman" w:hint="default"/>
      </w:rPr>
    </w:lvl>
    <w:lvl w:ilvl="1">
      <w:start w:val="1"/>
      <w:numFmt w:val="decimal"/>
      <w:isLgl/>
      <w:lvlText w:val="%1.%2"/>
      <w:lvlJc w:val="left"/>
      <w:pPr>
        <w:ind w:left="795" w:hanging="795"/>
      </w:pPr>
      <w:rPr>
        <w:rFonts w:cs="Times New Roman" w:hint="default"/>
      </w:rPr>
    </w:lvl>
    <w:lvl w:ilvl="2">
      <w:start w:val="1"/>
      <w:numFmt w:val="decimal"/>
      <w:isLgl/>
      <w:lvlText w:val="%1.%2.%3"/>
      <w:lvlJc w:val="left"/>
      <w:pPr>
        <w:ind w:left="795" w:hanging="795"/>
      </w:pPr>
      <w:rPr>
        <w:rFonts w:cs="Times New Roman" w:hint="default"/>
      </w:rPr>
    </w:lvl>
    <w:lvl w:ilvl="3">
      <w:start w:val="1"/>
      <w:numFmt w:val="decimal"/>
      <w:isLgl/>
      <w:lvlText w:val="%1.%2.%3.%4"/>
      <w:lvlJc w:val="left"/>
      <w:pPr>
        <w:ind w:left="795" w:hanging="795"/>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num w:numId="1" w16cid:durableId="1117984968">
    <w:abstractNumId w:val="0"/>
  </w:num>
  <w:num w:numId="2" w16cid:durableId="209073058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60647635">
    <w:abstractNumId w:val="31"/>
  </w:num>
  <w:num w:numId="4" w16cid:durableId="988679742">
    <w:abstractNumId w:val="5"/>
  </w:num>
  <w:num w:numId="5" w16cid:durableId="1793985878">
    <w:abstractNumId w:val="24"/>
  </w:num>
  <w:num w:numId="6" w16cid:durableId="121775956">
    <w:abstractNumId w:val="32"/>
  </w:num>
  <w:num w:numId="7" w16cid:durableId="692457102">
    <w:abstractNumId w:val="4"/>
  </w:num>
  <w:num w:numId="8" w16cid:durableId="611593335">
    <w:abstractNumId w:val="2"/>
  </w:num>
  <w:num w:numId="9" w16cid:durableId="1195655761">
    <w:abstractNumId w:val="12"/>
  </w:num>
  <w:num w:numId="10" w16cid:durableId="896283975">
    <w:abstractNumId w:val="13"/>
  </w:num>
  <w:num w:numId="11" w16cid:durableId="319307038">
    <w:abstractNumId w:val="30"/>
  </w:num>
  <w:num w:numId="12" w16cid:durableId="198786661">
    <w:abstractNumId w:val="25"/>
  </w:num>
  <w:num w:numId="13" w16cid:durableId="614823974">
    <w:abstractNumId w:val="8"/>
  </w:num>
  <w:num w:numId="14" w16cid:durableId="1162500271">
    <w:abstractNumId w:val="27"/>
  </w:num>
  <w:num w:numId="15" w16cid:durableId="1658218797">
    <w:abstractNumId w:val="18"/>
  </w:num>
  <w:num w:numId="16" w16cid:durableId="1149634754">
    <w:abstractNumId w:val="14"/>
  </w:num>
  <w:num w:numId="17" w16cid:durableId="1664747278">
    <w:abstractNumId w:val="20"/>
  </w:num>
  <w:num w:numId="18" w16cid:durableId="1714769469">
    <w:abstractNumId w:val="22"/>
  </w:num>
  <w:num w:numId="19" w16cid:durableId="1783114793">
    <w:abstractNumId w:val="26"/>
  </w:num>
  <w:num w:numId="20" w16cid:durableId="2116778254">
    <w:abstractNumId w:val="15"/>
  </w:num>
  <w:num w:numId="21" w16cid:durableId="1937207671">
    <w:abstractNumId w:val="3"/>
  </w:num>
  <w:num w:numId="22" w16cid:durableId="874658793">
    <w:abstractNumId w:val="29"/>
  </w:num>
  <w:num w:numId="23" w16cid:durableId="795101093">
    <w:abstractNumId w:val="16"/>
  </w:num>
  <w:num w:numId="24" w16cid:durableId="2095279260">
    <w:abstractNumId w:val="9"/>
  </w:num>
  <w:num w:numId="25" w16cid:durableId="1845440551">
    <w:abstractNumId w:val="7"/>
  </w:num>
  <w:num w:numId="26" w16cid:durableId="859900827">
    <w:abstractNumId w:val="10"/>
  </w:num>
  <w:num w:numId="27" w16cid:durableId="94712908">
    <w:abstractNumId w:val="17"/>
  </w:num>
  <w:num w:numId="28" w16cid:durableId="2072078366">
    <w:abstractNumId w:val="6"/>
  </w:num>
  <w:num w:numId="29" w16cid:durableId="272131825">
    <w:abstractNumId w:val="28"/>
  </w:num>
  <w:num w:numId="30" w16cid:durableId="561908317">
    <w:abstractNumId w:val="19"/>
  </w:num>
  <w:num w:numId="31" w16cid:durableId="1705128654">
    <w:abstractNumId w:val="21"/>
  </w:num>
  <w:num w:numId="32" w16cid:durableId="1714885593">
    <w:abstractNumId w:val="11"/>
  </w:num>
  <w:num w:numId="33" w16cid:durableId="50078295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4CD3"/>
    <w:rsid w:val="00051E39"/>
    <w:rsid w:val="0006322D"/>
    <w:rsid w:val="00075C63"/>
    <w:rsid w:val="00077239"/>
    <w:rsid w:val="00080905"/>
    <w:rsid w:val="0008200A"/>
    <w:rsid w:val="000822BE"/>
    <w:rsid w:val="00086491"/>
    <w:rsid w:val="00091346"/>
    <w:rsid w:val="00096352"/>
    <w:rsid w:val="000D3E1A"/>
    <w:rsid w:val="000D3E48"/>
    <w:rsid w:val="000E359D"/>
    <w:rsid w:val="000F73FF"/>
    <w:rsid w:val="00114CF7"/>
    <w:rsid w:val="00123B68"/>
    <w:rsid w:val="00126F2E"/>
    <w:rsid w:val="00146F6F"/>
    <w:rsid w:val="00147DA1"/>
    <w:rsid w:val="00152957"/>
    <w:rsid w:val="001569D0"/>
    <w:rsid w:val="00166374"/>
    <w:rsid w:val="00170799"/>
    <w:rsid w:val="00174623"/>
    <w:rsid w:val="00187BD9"/>
    <w:rsid w:val="00190B55"/>
    <w:rsid w:val="00194CFB"/>
    <w:rsid w:val="001A2C30"/>
    <w:rsid w:val="001B2ED3"/>
    <w:rsid w:val="001B57A8"/>
    <w:rsid w:val="001C3B5F"/>
    <w:rsid w:val="001D058F"/>
    <w:rsid w:val="001F25CC"/>
    <w:rsid w:val="002009EA"/>
    <w:rsid w:val="00202CA0"/>
    <w:rsid w:val="002154A6"/>
    <w:rsid w:val="002162CD"/>
    <w:rsid w:val="00221461"/>
    <w:rsid w:val="00225526"/>
    <w:rsid w:val="002255B3"/>
    <w:rsid w:val="00236E8A"/>
    <w:rsid w:val="00271316"/>
    <w:rsid w:val="00296313"/>
    <w:rsid w:val="002D58BE"/>
    <w:rsid w:val="002D5D3B"/>
    <w:rsid w:val="003013EE"/>
    <w:rsid w:val="00303B71"/>
    <w:rsid w:val="00347B18"/>
    <w:rsid w:val="003629BA"/>
    <w:rsid w:val="00377BD3"/>
    <w:rsid w:val="00384088"/>
    <w:rsid w:val="0038489B"/>
    <w:rsid w:val="0039169B"/>
    <w:rsid w:val="003A7F8C"/>
    <w:rsid w:val="003B532E"/>
    <w:rsid w:val="003B6F14"/>
    <w:rsid w:val="003B7D04"/>
    <w:rsid w:val="003C69C4"/>
    <w:rsid w:val="003D0F8B"/>
    <w:rsid w:val="00401EB9"/>
    <w:rsid w:val="00406208"/>
    <w:rsid w:val="004063C5"/>
    <w:rsid w:val="0040711F"/>
    <w:rsid w:val="004131D4"/>
    <w:rsid w:val="0041348E"/>
    <w:rsid w:val="00447308"/>
    <w:rsid w:val="004765FF"/>
    <w:rsid w:val="00492075"/>
    <w:rsid w:val="004969AD"/>
    <w:rsid w:val="004B13CB"/>
    <w:rsid w:val="004B150A"/>
    <w:rsid w:val="004B2B5A"/>
    <w:rsid w:val="004B4FDF"/>
    <w:rsid w:val="004B7474"/>
    <w:rsid w:val="004D5D5C"/>
    <w:rsid w:val="004E1010"/>
    <w:rsid w:val="004F0EAE"/>
    <w:rsid w:val="0050139F"/>
    <w:rsid w:val="00505A2E"/>
    <w:rsid w:val="005071FC"/>
    <w:rsid w:val="00521223"/>
    <w:rsid w:val="00524DF1"/>
    <w:rsid w:val="005254A7"/>
    <w:rsid w:val="00526434"/>
    <w:rsid w:val="0053363B"/>
    <w:rsid w:val="00533926"/>
    <w:rsid w:val="0055124D"/>
    <w:rsid w:val="0055140B"/>
    <w:rsid w:val="00554C4F"/>
    <w:rsid w:val="00561D72"/>
    <w:rsid w:val="00585840"/>
    <w:rsid w:val="00591BD8"/>
    <w:rsid w:val="005964AB"/>
    <w:rsid w:val="005A511B"/>
    <w:rsid w:val="005B44F5"/>
    <w:rsid w:val="005B5C22"/>
    <w:rsid w:val="005C099A"/>
    <w:rsid w:val="005C31A5"/>
    <w:rsid w:val="005D7E39"/>
    <w:rsid w:val="005E10C9"/>
    <w:rsid w:val="005E61DD"/>
    <w:rsid w:val="005E6321"/>
    <w:rsid w:val="006023DF"/>
    <w:rsid w:val="0064322F"/>
    <w:rsid w:val="00657DE0"/>
    <w:rsid w:val="0067199F"/>
    <w:rsid w:val="00685313"/>
    <w:rsid w:val="006A0D7E"/>
    <w:rsid w:val="006A6E9B"/>
    <w:rsid w:val="006B22FD"/>
    <w:rsid w:val="006B7C2A"/>
    <w:rsid w:val="006C23DA"/>
    <w:rsid w:val="006E1B84"/>
    <w:rsid w:val="006E3D45"/>
    <w:rsid w:val="006E63EF"/>
    <w:rsid w:val="007149F9"/>
    <w:rsid w:val="00733A30"/>
    <w:rsid w:val="00745AEE"/>
    <w:rsid w:val="007479EA"/>
    <w:rsid w:val="00750F10"/>
    <w:rsid w:val="00756FB3"/>
    <w:rsid w:val="00772504"/>
    <w:rsid w:val="007742CA"/>
    <w:rsid w:val="007A52ED"/>
    <w:rsid w:val="007B2FCD"/>
    <w:rsid w:val="007D06F0"/>
    <w:rsid w:val="007D45E3"/>
    <w:rsid w:val="007D5320"/>
    <w:rsid w:val="007F735C"/>
    <w:rsid w:val="00800972"/>
    <w:rsid w:val="00804475"/>
    <w:rsid w:val="00811633"/>
    <w:rsid w:val="00815C0C"/>
    <w:rsid w:val="00821CEF"/>
    <w:rsid w:val="00832828"/>
    <w:rsid w:val="0083645A"/>
    <w:rsid w:val="00840B0F"/>
    <w:rsid w:val="008711AE"/>
    <w:rsid w:val="00872758"/>
    <w:rsid w:val="00872FC8"/>
    <w:rsid w:val="008801D3"/>
    <w:rsid w:val="008845D0"/>
    <w:rsid w:val="00897C16"/>
    <w:rsid w:val="008B43F2"/>
    <w:rsid w:val="008B61EA"/>
    <w:rsid w:val="008B6CFF"/>
    <w:rsid w:val="008B7C12"/>
    <w:rsid w:val="008D7991"/>
    <w:rsid w:val="008F0B73"/>
    <w:rsid w:val="00907654"/>
    <w:rsid w:val="00910B26"/>
    <w:rsid w:val="009249C1"/>
    <w:rsid w:val="009274B4"/>
    <w:rsid w:val="00934EA2"/>
    <w:rsid w:val="00944A5C"/>
    <w:rsid w:val="00952A66"/>
    <w:rsid w:val="00961D12"/>
    <w:rsid w:val="00997DCF"/>
    <w:rsid w:val="009B5B77"/>
    <w:rsid w:val="009B78D5"/>
    <w:rsid w:val="009C56E5"/>
    <w:rsid w:val="009E5FC8"/>
    <w:rsid w:val="009E6241"/>
    <w:rsid w:val="009E687A"/>
    <w:rsid w:val="009E77CF"/>
    <w:rsid w:val="00A03C5C"/>
    <w:rsid w:val="00A066F1"/>
    <w:rsid w:val="00A141AF"/>
    <w:rsid w:val="00A16D29"/>
    <w:rsid w:val="00A20E5E"/>
    <w:rsid w:val="00A30305"/>
    <w:rsid w:val="00A31D2D"/>
    <w:rsid w:val="00A32306"/>
    <w:rsid w:val="00A327AF"/>
    <w:rsid w:val="00A3747C"/>
    <w:rsid w:val="00A4600A"/>
    <w:rsid w:val="00A538A6"/>
    <w:rsid w:val="00A54C25"/>
    <w:rsid w:val="00A6110C"/>
    <w:rsid w:val="00A710E7"/>
    <w:rsid w:val="00A7372E"/>
    <w:rsid w:val="00A85FB8"/>
    <w:rsid w:val="00A93B85"/>
    <w:rsid w:val="00AA0563"/>
    <w:rsid w:val="00AA0B18"/>
    <w:rsid w:val="00AA25E0"/>
    <w:rsid w:val="00AA666F"/>
    <w:rsid w:val="00AB4927"/>
    <w:rsid w:val="00B004E5"/>
    <w:rsid w:val="00B15F9D"/>
    <w:rsid w:val="00B639E9"/>
    <w:rsid w:val="00B817CD"/>
    <w:rsid w:val="00B911B2"/>
    <w:rsid w:val="00B951D0"/>
    <w:rsid w:val="00B96EB5"/>
    <w:rsid w:val="00BB29C8"/>
    <w:rsid w:val="00BB3A95"/>
    <w:rsid w:val="00BB6FE8"/>
    <w:rsid w:val="00BC0382"/>
    <w:rsid w:val="00C0018F"/>
    <w:rsid w:val="00C010A9"/>
    <w:rsid w:val="00C1132C"/>
    <w:rsid w:val="00C1192C"/>
    <w:rsid w:val="00C20466"/>
    <w:rsid w:val="00C214ED"/>
    <w:rsid w:val="00C234E6"/>
    <w:rsid w:val="00C25079"/>
    <w:rsid w:val="00C324A8"/>
    <w:rsid w:val="00C54517"/>
    <w:rsid w:val="00C64CD8"/>
    <w:rsid w:val="00C766A2"/>
    <w:rsid w:val="00C77C3A"/>
    <w:rsid w:val="00C97C68"/>
    <w:rsid w:val="00CA1A47"/>
    <w:rsid w:val="00CC247A"/>
    <w:rsid w:val="00CE070C"/>
    <w:rsid w:val="00CE5E47"/>
    <w:rsid w:val="00CE7792"/>
    <w:rsid w:val="00CF020F"/>
    <w:rsid w:val="00CF2B5B"/>
    <w:rsid w:val="00D14CE0"/>
    <w:rsid w:val="00D22342"/>
    <w:rsid w:val="00D36333"/>
    <w:rsid w:val="00D5651D"/>
    <w:rsid w:val="00D6625E"/>
    <w:rsid w:val="00D74898"/>
    <w:rsid w:val="00D801ED"/>
    <w:rsid w:val="00D83BF5"/>
    <w:rsid w:val="00D925C2"/>
    <w:rsid w:val="00D936BC"/>
    <w:rsid w:val="00D9621A"/>
    <w:rsid w:val="00D96530"/>
    <w:rsid w:val="00D96B4B"/>
    <w:rsid w:val="00DA2345"/>
    <w:rsid w:val="00DA3A7D"/>
    <w:rsid w:val="00DA453A"/>
    <w:rsid w:val="00DA4943"/>
    <w:rsid w:val="00DA7078"/>
    <w:rsid w:val="00DD08B4"/>
    <w:rsid w:val="00DD44AF"/>
    <w:rsid w:val="00DE2AC3"/>
    <w:rsid w:val="00DE434C"/>
    <w:rsid w:val="00DE5692"/>
    <w:rsid w:val="00DE5FC2"/>
    <w:rsid w:val="00DF6F8E"/>
    <w:rsid w:val="00E03C94"/>
    <w:rsid w:val="00E07105"/>
    <w:rsid w:val="00E14630"/>
    <w:rsid w:val="00E26226"/>
    <w:rsid w:val="00E4165C"/>
    <w:rsid w:val="00E45D05"/>
    <w:rsid w:val="00E46B58"/>
    <w:rsid w:val="00E55816"/>
    <w:rsid w:val="00E55AEF"/>
    <w:rsid w:val="00E7487A"/>
    <w:rsid w:val="00E80D1A"/>
    <w:rsid w:val="00E976C1"/>
    <w:rsid w:val="00EA12E5"/>
    <w:rsid w:val="00EC043A"/>
    <w:rsid w:val="00EC397B"/>
    <w:rsid w:val="00EF1503"/>
    <w:rsid w:val="00EF3E9C"/>
    <w:rsid w:val="00EF4BDF"/>
    <w:rsid w:val="00EF6F6B"/>
    <w:rsid w:val="00F02766"/>
    <w:rsid w:val="00F04067"/>
    <w:rsid w:val="00F05BD4"/>
    <w:rsid w:val="00F11A98"/>
    <w:rsid w:val="00F21A1D"/>
    <w:rsid w:val="00F40E33"/>
    <w:rsid w:val="00F65C19"/>
    <w:rsid w:val="00F81601"/>
    <w:rsid w:val="00F861F9"/>
    <w:rsid w:val="00F928B5"/>
    <w:rsid w:val="00FA3BAF"/>
    <w:rsid w:val="00FB74D7"/>
    <w:rsid w:val="00FC30E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 + Calibri,1..."/>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CE7792"/>
    <w:rPr>
      <w:color w:val="605E5C"/>
      <w:shd w:val="clear" w:color="auto" w:fill="E1DFDD"/>
    </w:rPr>
  </w:style>
  <w:style w:type="table" w:styleId="TableGrid">
    <w:name w:val="Table Grid"/>
    <w:basedOn w:val="TableNormal"/>
    <w:uiPriority w:val="39"/>
    <w:rsid w:val="00225526"/>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225526"/>
    <w:rPr>
      <w:rFonts w:asciiTheme="minorHAnsi" w:hAnsiTheme="minorHAnsi"/>
      <w:sz w:val="24"/>
      <w:lang w:val="en-GB" w:eastAsia="en-US"/>
    </w:rPr>
  </w:style>
  <w:style w:type="character" w:customStyle="1" w:styleId="enumlev1Char">
    <w:name w:val="enumlev1 Char"/>
    <w:link w:val="enumlev1"/>
    <w:qFormat/>
    <w:rsid w:val="00225526"/>
    <w:rPr>
      <w:rFonts w:asciiTheme="minorHAnsi" w:hAnsiTheme="minorHAnsi"/>
      <w:sz w:val="24"/>
      <w:lang w:val="en-GB" w:eastAsia="en-US"/>
    </w:rPr>
  </w:style>
  <w:style w:type="paragraph" w:styleId="NormalWeb">
    <w:name w:val="Normal (Web)"/>
    <w:basedOn w:val="Normal"/>
    <w:uiPriority w:val="99"/>
    <w:unhideWhenUsed/>
    <w:rsid w:val="00225526"/>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225526"/>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225526"/>
  </w:style>
  <w:style w:type="character" w:customStyle="1" w:styleId="eop">
    <w:name w:val="eop"/>
    <w:basedOn w:val="DefaultParagraphFont"/>
    <w:rsid w:val="00225526"/>
  </w:style>
  <w:style w:type="character" w:styleId="Strong">
    <w:name w:val="Strong"/>
    <w:basedOn w:val="DefaultParagraphFont"/>
    <w:uiPriority w:val="22"/>
    <w:qFormat/>
    <w:rsid w:val="00225526"/>
    <w:rPr>
      <w:b/>
      <w:bCs/>
    </w:rPr>
  </w:style>
  <w:style w:type="paragraph" w:customStyle="1" w:styleId="normallack">
    <w:name w:val="normallack"/>
    <w:basedOn w:val="Normal"/>
    <w:rsid w:val="00756FB3"/>
    <w:rPr>
      <w:rFonts w:cstheme="minorHAnsi"/>
      <w:color w:val="00000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22-TDAG32-C-0016/fr" TargetMode="External"/><Relationship Id="rId18" Type="http://schemas.openxmlformats.org/officeDocument/2006/relationships/hyperlink" Target="https://www.itu.int/md/D22-RPMCIS-C-0018/fr" TargetMode="External"/><Relationship Id="rId26" Type="http://schemas.openxmlformats.org/officeDocument/2006/relationships/hyperlink" Target="https://www.itu.int/md/D22-RPMASP-C-0018/fr" TargetMode="External"/><Relationship Id="rId39" Type="http://schemas.openxmlformats.org/officeDocument/2006/relationships/hyperlink" Target="https://sdgs.un.org/fr/goals" TargetMode="External"/><Relationship Id="rId21" Type="http://schemas.openxmlformats.org/officeDocument/2006/relationships/hyperlink" Target="https://eur03.safelinks.protection.outlook.com/?url=https%3A%2F%2Furldefense.proofpoint.com%2Fv2%2Furl%3Fu%3Dhttps-3A__www.itu.int_dms-5Fpub_itu-2Dd_opb_res_D-2DRES-2DD.31-2D2022-2DPDF-2DE.pdf%26d%3DDwMGaQ%26c%3Dy0h0omCe0jAUGr4gAQ02Fw%26r%3DMPE_gbrnTOlKsMPgNKUMZftr1yA164NwLNBm0i_KU4E%26m%3Dcx-XelOOb3elFg6sdjT_wW-wQ9EkNFHufP2wVocuHJSC3dzFD8SI9FQLMyiHI6T6%26s%3Dhmui9fncNK0Uovf48WtObKF79Oc0KHAme1sM8DUN-Rc%26e%3D&amp;data=05%7C02%7COnder.Cetinkaya%40itu.int%7C7f0d279cbadc4835ba5d08dd6be690ae%7C23e464d704e64b87913c24bd89219fd3%7C0%7C0%7C638785360522729418%7CUnknown%7CTWFpbGZsb3d8eyJFbXB0eU1hcGkiOnRydWUsIlYiOiIwLjAuMDAwMCIsIlAiOiJXaW4zMiIsIkFOIjoiTWFpbCIsIldUIjoyfQ%3D%3D%7C0%7C%7C%7C&amp;sdata=hQV1SDzrwm07p%2Fjhw5SubsUqBBzRKJmlyQaFaBjpC4U%3D&amp;reserved=0" TargetMode="External"/><Relationship Id="rId34" Type="http://schemas.openxmlformats.org/officeDocument/2006/relationships/hyperlink" Target="https://www.itu.int/net/wsis/docs/geneva/official/poa-fr.html" TargetMode="External"/><Relationship Id="rId42" Type="http://schemas.openxmlformats.org/officeDocument/2006/relationships/hyperlink" Target="https://sdgs.un.org/fr/goals" TargetMode="External"/><Relationship Id="rId47" Type="http://schemas.openxmlformats.org/officeDocument/2006/relationships/hyperlink" Target="https://www.un.org/global-digital-compact/sites/default/files/2024-09/Global%20Digital%20Compact%20-%20English_0.pdf"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D22-RPMARB-C-0020/fr" TargetMode="External"/><Relationship Id="rId29" Type="http://schemas.openxmlformats.org/officeDocument/2006/relationships/hyperlink" Target="https://youtu.be/0Q1A-_uFb2U?feature=shared" TargetMode="External"/><Relationship Id="rId11" Type="http://schemas.openxmlformats.org/officeDocument/2006/relationships/image" Target="media/image1.jpeg"/><Relationship Id="rId24" Type="http://schemas.openxmlformats.org/officeDocument/2006/relationships/hyperlink" Target="https://www.itu.int/md/D22-RPMEUR-C-0030/fr" TargetMode="External"/><Relationship Id="rId32" Type="http://schemas.openxmlformats.org/officeDocument/2006/relationships/hyperlink" Target="https://www.itu.int/md/D22-RPMCIS-C-0018/fr" TargetMode="External"/><Relationship Id="rId37" Type="http://schemas.openxmlformats.org/officeDocument/2006/relationships/hyperlink" Target="https://www.itu.int/net/wsis/docs/geneva/official/poa-fr.html" TargetMode="External"/><Relationship Id="rId40" Type="http://schemas.openxmlformats.org/officeDocument/2006/relationships/hyperlink" Target="https://www.itu.int/net/wsis/docs/geneva/official/poa-fr.html" TargetMode="External"/><Relationship Id="rId45" Type="http://schemas.openxmlformats.org/officeDocument/2006/relationships/hyperlink" Target="https://sdgs.un.org/fr/goals"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itu.int/md/D22-RPMEUR-C-0030/fr" TargetMode="External"/><Relationship Id="rId31" Type="http://schemas.openxmlformats.org/officeDocument/2006/relationships/hyperlink" Target="https://youtu.be/TQMlkFoVHQ4?feature=shared" TargetMode="External"/><Relationship Id="rId44" Type="http://schemas.openxmlformats.org/officeDocument/2006/relationships/hyperlink" Target="https://www.un.org/global-digital-compact/sites/default/files/2024-09/Global%20Digital%20Compact%20-%20English_0.pdf"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22-RPMAFR-C-0019/fr" TargetMode="External"/><Relationship Id="rId22" Type="http://schemas.openxmlformats.org/officeDocument/2006/relationships/hyperlink" Target="https://www.itu.int/md/D22-RPMARB-C-0020/fr" TargetMode="External"/><Relationship Id="rId27" Type="http://schemas.openxmlformats.org/officeDocument/2006/relationships/hyperlink" Target="https://youtu.be/n-9xwzs0i9I?feature=shared" TargetMode="External"/><Relationship Id="rId30" Type="http://schemas.openxmlformats.org/officeDocument/2006/relationships/hyperlink" Target="https://www.itu.int/md/D22-RPMAFR-C-0019/fr" TargetMode="External"/><Relationship Id="rId35" Type="http://schemas.openxmlformats.org/officeDocument/2006/relationships/hyperlink" Target="https://www.un.org/global-digital-compact/sites/default/files/2024-09/Global%20Digital%20Compact%20-%20English_0.pdf" TargetMode="External"/><Relationship Id="rId43" Type="http://schemas.openxmlformats.org/officeDocument/2006/relationships/hyperlink" Target="https://www.itu.int/net/wsis/docs/geneva/official/poa-fr.html" TargetMode="External"/><Relationship Id="rId48" Type="http://schemas.openxmlformats.org/officeDocument/2006/relationships/hyperlink" Target="https://sdgs.un.org/fr/goals" TargetMode="Externa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md/D22-RPMASP-C-0018/fr" TargetMode="External"/><Relationship Id="rId25" Type="http://schemas.openxmlformats.org/officeDocument/2006/relationships/hyperlink" Target="https://youtu.be/KbGUKDoOwoU?feature=shared" TargetMode="External"/><Relationship Id="rId33" Type="http://schemas.openxmlformats.org/officeDocument/2006/relationships/hyperlink" Target="https://youtu.be/lWymn4RNG0I?feature=shared" TargetMode="External"/><Relationship Id="rId38" Type="http://schemas.openxmlformats.org/officeDocument/2006/relationships/hyperlink" Target="https://www.un.org/global-digital-compact/sites/default/files/2024-09/Global%20Digital%20Compact%20-%20English_0.pdf" TargetMode="External"/><Relationship Id="rId46" Type="http://schemas.openxmlformats.org/officeDocument/2006/relationships/hyperlink" Target="https://www.itu.int/net/wsis/docs/geneva/official/poa-fr.html" TargetMode="External"/><Relationship Id="rId20" Type="http://schemas.openxmlformats.org/officeDocument/2006/relationships/hyperlink" Target="https://www.itu.int/dms_pub/itu-d/opb/res/D-RES-D.31-2022-PDF-F.pdf" TargetMode="External"/><Relationship Id="rId41" Type="http://schemas.openxmlformats.org/officeDocument/2006/relationships/hyperlink" Target="https://www.un.org/global-digital-compact/sites/default/files/2024-09/Global%20Digital%20Compact%20-%20English_0.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D22-RPMAMS-C-0021/fr" TargetMode="External"/><Relationship Id="rId23" Type="http://schemas.openxmlformats.org/officeDocument/2006/relationships/hyperlink" Target="https://youtu.be/_TmRrANEy9Y?feature=shared" TargetMode="External"/><Relationship Id="rId28" Type="http://schemas.openxmlformats.org/officeDocument/2006/relationships/hyperlink" Target="https://www.itu.int/md/D22-RPMAMS-C-0021/fr" TargetMode="External"/><Relationship Id="rId36" Type="http://schemas.openxmlformats.org/officeDocument/2006/relationships/hyperlink" Target="https://sdgs.un.org/fr/goals"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54f0fee051fe480bc919c54402224a1b">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df22d7ab645df874b5f2f28043bdc5d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2.xml><?xml version="1.0" encoding="utf-8"?>
<ds:datastoreItem xmlns:ds="http://schemas.openxmlformats.org/officeDocument/2006/customXml" ds:itemID="{EA545D9A-D5B1-471B-A17F-52D59A9141CA}"/>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060e8e06-0ab1-43d2-b04a-41299106b25a"/>
    <ds:schemaRef ds:uri="bc0b450c-ff0a-44fa-a43c-58f6e857e634"/>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28</Pages>
  <Words>11638</Words>
  <Characters>73145</Characters>
  <Application>Microsoft Office Word</Application>
  <DocSecurity>0</DocSecurity>
  <Lines>609</Lines>
  <Paragraphs>169</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846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French</cp:lastModifiedBy>
  <cp:revision>16</cp:revision>
  <cp:lastPrinted>2017-03-10T07:43:00Z</cp:lastPrinted>
  <dcterms:created xsi:type="dcterms:W3CDTF">2025-10-08T08:31:00Z</dcterms:created>
  <dcterms:modified xsi:type="dcterms:W3CDTF">2025-10-09T14:1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ies>
</file>